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5103"/>
      </w:tblGrid>
      <w:tr w:rsidR="00C73A85" w:rsidRPr="004E6694" w14:paraId="1AC3FCF3" w14:textId="77777777" w:rsidTr="6203C1A2">
        <w:tc>
          <w:tcPr>
            <w:tcW w:w="5240" w:type="dxa"/>
          </w:tcPr>
          <w:p w14:paraId="5EEE6673" w14:textId="77777777" w:rsidR="00C73A85" w:rsidRPr="0093348F" w:rsidRDefault="00C73A85" w:rsidP="00C73A85">
            <w:pPr>
              <w:tabs>
                <w:tab w:val="left" w:pos="5585"/>
              </w:tabs>
              <w:jc w:val="center"/>
              <w:rPr>
                <w:rFonts w:ascii="Open Sans" w:hAnsi="Open Sans" w:cs="Open Sans"/>
                <w:b/>
                <w:bCs/>
                <w:color w:val="1D1A55"/>
                <w:sz w:val="20"/>
                <w:szCs w:val="20"/>
                <w:lang w:val="uk-UA"/>
              </w:rPr>
            </w:pPr>
            <w:r w:rsidRPr="0093348F">
              <w:rPr>
                <w:rFonts w:ascii="Open Sans" w:hAnsi="Open Sans" w:cs="Open Sans"/>
                <w:b/>
                <w:bCs/>
                <w:color w:val="1D1A55"/>
                <w:sz w:val="20"/>
                <w:szCs w:val="20"/>
                <w:lang w:val="uk-UA"/>
              </w:rPr>
              <w:t>МЕМОРАНДУМ ПРО ВЗАЄМОРОЗУМІННЯ</w:t>
            </w:r>
          </w:p>
          <w:p w14:paraId="7ADD3A77" w14:textId="77777777" w:rsidR="00C73A85" w:rsidRPr="0093348F" w:rsidRDefault="00C73A85" w:rsidP="00475EA2">
            <w:pPr>
              <w:tabs>
                <w:tab w:val="left" w:pos="5585"/>
              </w:tabs>
              <w:jc w:val="center"/>
              <w:rPr>
                <w:rFonts w:ascii="Open Sans" w:hAnsi="Open Sans" w:cs="Open Sans"/>
                <w:b/>
                <w:bCs/>
                <w:color w:val="1D1A55"/>
                <w:sz w:val="20"/>
                <w:szCs w:val="20"/>
                <w:lang w:val="uk-UA"/>
              </w:rPr>
            </w:pPr>
            <w:r w:rsidRPr="0093348F">
              <w:rPr>
                <w:rFonts w:ascii="Open Sans" w:hAnsi="Open Sans" w:cs="Open Sans"/>
                <w:b/>
                <w:bCs/>
                <w:color w:val="1D1A55"/>
                <w:sz w:val="20"/>
                <w:szCs w:val="20"/>
                <w:lang w:val="uk-UA"/>
              </w:rPr>
              <w:t>ТА СПІВПРАЦЮ</w:t>
            </w:r>
          </w:p>
          <w:p w14:paraId="1418EEA1" w14:textId="77777777" w:rsidR="00CB4502" w:rsidRPr="00597E74" w:rsidRDefault="00C73A85" w:rsidP="00C73A85">
            <w:pPr>
              <w:tabs>
                <w:tab w:val="left" w:pos="5585"/>
              </w:tabs>
              <w:jc w:val="center"/>
              <w:rPr>
                <w:rFonts w:ascii="Open Sans" w:hAnsi="Open Sans" w:cs="Open Sans"/>
                <w:b/>
                <w:bCs/>
                <w:color w:val="1D1A55"/>
                <w:sz w:val="20"/>
                <w:szCs w:val="20"/>
                <w:lang w:val="uk-UA"/>
              </w:rPr>
            </w:pPr>
            <w:r w:rsidRPr="0093348F">
              <w:rPr>
                <w:rFonts w:ascii="Open Sans" w:hAnsi="Open Sans" w:cs="Open Sans"/>
                <w:b/>
                <w:bCs/>
                <w:color w:val="1D1A55"/>
                <w:sz w:val="20"/>
                <w:szCs w:val="20"/>
                <w:lang w:val="uk-UA"/>
              </w:rPr>
              <w:t>заради надання гуманітарної допомоги на різних рівнях системи охорони здоров’я, а також населенню, що постраждало від військових дій в Україні.</w:t>
            </w:r>
          </w:p>
          <w:p w14:paraId="1B8752A9" w14:textId="77777777" w:rsidR="00CB4502" w:rsidRPr="00597E74" w:rsidRDefault="00CB4502" w:rsidP="00C73A85">
            <w:pPr>
              <w:tabs>
                <w:tab w:val="left" w:pos="5585"/>
              </w:tabs>
              <w:jc w:val="center"/>
              <w:rPr>
                <w:rFonts w:ascii="Open Sans" w:hAnsi="Open Sans" w:cs="Open Sans"/>
                <w:b/>
                <w:bCs/>
                <w:color w:val="1D1A55"/>
                <w:sz w:val="20"/>
                <w:szCs w:val="20"/>
                <w:lang w:val="uk-UA"/>
              </w:rPr>
            </w:pPr>
          </w:p>
        </w:tc>
        <w:tc>
          <w:tcPr>
            <w:tcW w:w="5103" w:type="dxa"/>
          </w:tcPr>
          <w:p w14:paraId="317ACB67" w14:textId="77777777" w:rsidR="00C73A85" w:rsidRPr="0093348F" w:rsidRDefault="00C73A85" w:rsidP="00C73A85">
            <w:pPr>
              <w:autoSpaceDE w:val="0"/>
              <w:autoSpaceDN w:val="0"/>
              <w:adjustRightInd w:val="0"/>
              <w:jc w:val="center"/>
              <w:rPr>
                <w:rFonts w:ascii="Open Sans" w:hAnsi="Open Sans" w:cs="Open Sans"/>
                <w:b/>
                <w:bCs/>
                <w:color w:val="1D1A55"/>
                <w:sz w:val="20"/>
                <w:szCs w:val="20"/>
                <w:lang w:val="en-GB"/>
              </w:rPr>
            </w:pPr>
            <w:r w:rsidRPr="0093348F">
              <w:rPr>
                <w:rFonts w:ascii="Open Sans" w:hAnsi="Open Sans" w:cs="Open Sans"/>
                <w:b/>
                <w:bCs/>
                <w:color w:val="1D1A55"/>
                <w:sz w:val="20"/>
                <w:szCs w:val="20"/>
                <w:lang w:val="en-GB"/>
              </w:rPr>
              <w:t xml:space="preserve">MEMORANDUM OF UNDERSTANDING AND COOPERATION </w:t>
            </w:r>
          </w:p>
          <w:p w14:paraId="4ED9F620" w14:textId="77777777" w:rsidR="00C73A85" w:rsidRPr="0093348F" w:rsidRDefault="00C73A85" w:rsidP="00475EA2">
            <w:pPr>
              <w:pStyle w:val="DefaultText"/>
              <w:tabs>
                <w:tab w:val="left" w:pos="1485"/>
                <w:tab w:val="center" w:pos="2238"/>
              </w:tabs>
              <w:jc w:val="center"/>
              <w:rPr>
                <w:rFonts w:ascii="Open Sans" w:hAnsi="Open Sans" w:cs="Open Sans"/>
                <w:b/>
                <w:bCs/>
                <w:caps/>
                <w:color w:val="1D1A55"/>
                <w:sz w:val="20"/>
                <w:lang w:val="en-GB"/>
              </w:rPr>
            </w:pPr>
            <w:r w:rsidRPr="0093348F">
              <w:rPr>
                <w:rFonts w:ascii="Open Sans" w:eastAsia="Cambria" w:hAnsi="Open Sans" w:cs="Open Sans"/>
                <w:b/>
                <w:bCs/>
                <w:color w:val="1D1A55"/>
                <w:sz w:val="20"/>
              </w:rPr>
              <w:t>f</w:t>
            </w:r>
            <w:r w:rsidRPr="0093348F">
              <w:rPr>
                <w:rFonts w:ascii="Open Sans" w:eastAsia="Cambria" w:hAnsi="Open Sans" w:cs="Open Sans"/>
                <w:b/>
                <w:bCs/>
                <w:color w:val="1D1A55"/>
                <w:sz w:val="20"/>
                <w:lang w:val="en-GB"/>
              </w:rPr>
              <w:t xml:space="preserve">or the </w:t>
            </w:r>
            <w:r w:rsidRPr="0093348F">
              <w:rPr>
                <w:rFonts w:ascii="Open Sans" w:eastAsia="Cambria" w:hAnsi="Open Sans" w:cs="Open Sans"/>
                <w:b/>
                <w:bCs/>
                <w:color w:val="1D1A55"/>
                <w:sz w:val="20"/>
              </w:rPr>
              <w:t>provision of humanitarian assistance to the various levels of the health system as well as the population affected by the military actions in Ukraine.</w:t>
            </w:r>
          </w:p>
        </w:tc>
      </w:tr>
      <w:tr w:rsidR="00C73A85" w:rsidRPr="004E6694" w14:paraId="0FD77C8A" w14:textId="77777777" w:rsidTr="6203C1A2">
        <w:tc>
          <w:tcPr>
            <w:tcW w:w="5240" w:type="dxa"/>
          </w:tcPr>
          <w:p w14:paraId="6BCBA927" w14:textId="77777777" w:rsidR="00C73A85" w:rsidRPr="009C092C" w:rsidRDefault="00C73A85" w:rsidP="000049E9">
            <w:pPr>
              <w:pStyle w:val="a3"/>
              <w:numPr>
                <w:ilvl w:val="0"/>
                <w:numId w:val="2"/>
              </w:numPr>
              <w:tabs>
                <w:tab w:val="left" w:pos="5585"/>
              </w:tabs>
              <w:ind w:left="521"/>
              <w:jc w:val="both"/>
              <w:rPr>
                <w:rFonts w:ascii="Open Sans" w:hAnsi="Open Sans" w:cs="Open Sans"/>
                <w:b/>
                <w:bCs/>
                <w:color w:val="1D1A55"/>
                <w:sz w:val="20"/>
                <w:szCs w:val="20"/>
                <w:lang w:val="uk-UA"/>
              </w:rPr>
            </w:pPr>
            <w:r w:rsidRPr="0093348F">
              <w:rPr>
                <w:rFonts w:ascii="Open Sans" w:hAnsi="Open Sans" w:cs="Open Sans"/>
                <w:b/>
                <w:bCs/>
                <w:color w:val="1D1A55"/>
                <w:sz w:val="20"/>
                <w:szCs w:val="20"/>
                <w:lang w:val="uk-UA"/>
              </w:rPr>
              <w:t>Сторони договору:</w:t>
            </w:r>
          </w:p>
          <w:p w14:paraId="7F2523D1" w14:textId="77777777" w:rsidR="009C092C" w:rsidRPr="0093348F" w:rsidRDefault="009C092C" w:rsidP="009C092C">
            <w:pPr>
              <w:pStyle w:val="a3"/>
              <w:tabs>
                <w:tab w:val="left" w:pos="5585"/>
              </w:tabs>
              <w:ind w:left="720"/>
              <w:jc w:val="both"/>
              <w:rPr>
                <w:rFonts w:ascii="Open Sans" w:hAnsi="Open Sans" w:cs="Open Sans"/>
                <w:b/>
                <w:bCs/>
                <w:color w:val="1D1A55"/>
                <w:sz w:val="20"/>
                <w:szCs w:val="20"/>
                <w:lang w:val="uk-UA"/>
              </w:rPr>
            </w:pPr>
          </w:p>
          <w:p w14:paraId="4EDC036F" w14:textId="6EC19DAE" w:rsidR="000F60C3" w:rsidRPr="00A4441C" w:rsidRDefault="00823478" w:rsidP="00C73A85">
            <w:pPr>
              <w:tabs>
                <w:tab w:val="left" w:pos="5585"/>
              </w:tabs>
              <w:jc w:val="both"/>
              <w:rPr>
                <w:rFonts w:ascii="Open Sans" w:hAnsi="Open Sans" w:cs="Open Sans"/>
                <w:b/>
                <w:bCs/>
                <w:color w:val="1D1A55"/>
                <w:sz w:val="20"/>
                <w:szCs w:val="20"/>
                <w:lang w:val="uk-UA"/>
              </w:rPr>
            </w:pPr>
            <w:r>
              <w:rPr>
                <w:rFonts w:ascii="Open Sans" w:hAnsi="Open Sans" w:cs="Open Sans"/>
                <w:b/>
                <w:bCs/>
                <w:color w:val="1D1A55"/>
                <w:sz w:val="20"/>
                <w:szCs w:val="20"/>
                <w:shd w:val="clear" w:color="auto" w:fill="FFFFFF" w:themeFill="background1"/>
                <w:lang w:val="uk-UA"/>
              </w:rPr>
              <w:t>ЛОЗІВСЬКА</w:t>
            </w:r>
            <w:r w:rsidR="00566B78" w:rsidRPr="00566B78">
              <w:rPr>
                <w:rFonts w:ascii="Open Sans" w:hAnsi="Open Sans" w:cs="Open Sans"/>
                <w:b/>
                <w:bCs/>
                <w:color w:val="1D1A55"/>
                <w:sz w:val="20"/>
                <w:szCs w:val="20"/>
                <w:shd w:val="clear" w:color="auto" w:fill="FFFFFF" w:themeFill="background1"/>
                <w:lang w:val="uk-UA"/>
              </w:rPr>
              <w:t xml:space="preserve"> </w:t>
            </w:r>
            <w:r w:rsidR="005A46D5">
              <w:rPr>
                <w:rFonts w:ascii="Open Sans" w:hAnsi="Open Sans" w:cs="Open Sans"/>
                <w:b/>
                <w:bCs/>
                <w:color w:val="1D1A55"/>
                <w:sz w:val="20"/>
                <w:szCs w:val="20"/>
                <w:shd w:val="clear" w:color="auto" w:fill="FFFFFF" w:themeFill="background1"/>
                <w:lang w:val="uk-UA"/>
              </w:rPr>
              <w:t xml:space="preserve">МІСЬКА </w:t>
            </w:r>
            <w:r w:rsidR="00642FA7">
              <w:rPr>
                <w:rFonts w:ascii="Open Sans" w:hAnsi="Open Sans" w:cs="Open Sans"/>
                <w:b/>
                <w:bCs/>
                <w:color w:val="1D1A55"/>
                <w:sz w:val="20"/>
                <w:szCs w:val="20"/>
                <w:shd w:val="clear" w:color="auto" w:fill="FFFFFF" w:themeFill="background1"/>
                <w:lang w:val="uk-UA"/>
              </w:rPr>
              <w:t>РАДА</w:t>
            </w:r>
            <w:r w:rsidR="00171818">
              <w:rPr>
                <w:rFonts w:ascii="Open Sans" w:hAnsi="Open Sans" w:cs="Open Sans"/>
                <w:b/>
                <w:bCs/>
                <w:color w:val="1D1A55"/>
                <w:sz w:val="20"/>
                <w:szCs w:val="20"/>
                <w:shd w:val="clear" w:color="auto" w:fill="FFFFFF" w:themeFill="background1"/>
                <w:lang w:val="uk-UA"/>
              </w:rPr>
              <w:t xml:space="preserve"> ХАРКІВСЬКОЇ ОБЛАСТІ</w:t>
            </w:r>
            <w:r w:rsidR="00231E14" w:rsidRPr="000049E9">
              <w:rPr>
                <w:rFonts w:ascii="Open Sans" w:hAnsi="Open Sans" w:cs="Open Sans"/>
                <w:b/>
                <w:bCs/>
                <w:color w:val="1D1A55"/>
                <w:sz w:val="20"/>
                <w:szCs w:val="20"/>
                <w:shd w:val="clear" w:color="auto" w:fill="FFFFFF" w:themeFill="background1"/>
                <w:lang w:val="uk-UA"/>
              </w:rPr>
              <w:t>,</w:t>
            </w:r>
            <w:r w:rsidR="00566B78" w:rsidRPr="00566B78">
              <w:rPr>
                <w:rFonts w:ascii="Open Sans" w:hAnsi="Open Sans" w:cs="Open Sans"/>
                <w:b/>
                <w:bCs/>
                <w:color w:val="1D1A55"/>
                <w:sz w:val="20"/>
                <w:szCs w:val="20"/>
                <w:shd w:val="clear" w:color="auto" w:fill="FFFFFF" w:themeFill="background1"/>
                <w:lang w:val="uk-UA"/>
              </w:rPr>
              <w:t xml:space="preserve"> </w:t>
            </w:r>
            <w:r w:rsidR="00722FF2" w:rsidRPr="00EE05EA">
              <w:rPr>
                <w:rFonts w:ascii="Open Sans" w:hAnsi="Open Sans" w:cs="Open Sans"/>
                <w:color w:val="1D1A55"/>
                <w:sz w:val="20"/>
                <w:szCs w:val="20"/>
                <w:lang w:val="uk-UA"/>
              </w:rPr>
              <w:t xml:space="preserve">що розташована за </w:t>
            </w:r>
            <w:proofErr w:type="spellStart"/>
            <w:r w:rsidR="00722FF2" w:rsidRPr="00EE05EA">
              <w:rPr>
                <w:rFonts w:ascii="Open Sans" w:hAnsi="Open Sans" w:cs="Open Sans"/>
                <w:color w:val="1D1A55"/>
                <w:sz w:val="20"/>
                <w:szCs w:val="20"/>
                <w:lang w:val="uk-UA"/>
              </w:rPr>
              <w:t>адресою</w:t>
            </w:r>
            <w:proofErr w:type="spellEnd"/>
            <w:r w:rsidR="000D6DBA" w:rsidRPr="00EE05EA">
              <w:rPr>
                <w:rFonts w:ascii="Open Sans" w:hAnsi="Open Sans" w:cs="Open Sans"/>
                <w:color w:val="1D1A55"/>
                <w:sz w:val="20"/>
                <w:szCs w:val="20"/>
                <w:lang w:val="uk-UA"/>
              </w:rPr>
              <w:t xml:space="preserve">: </w:t>
            </w:r>
            <w:r w:rsidR="001A2AA4">
              <w:rPr>
                <w:rFonts w:ascii="Open Sans" w:hAnsi="Open Sans" w:cs="Open Sans"/>
                <w:color w:val="1D1A55"/>
                <w:sz w:val="20"/>
                <w:szCs w:val="20"/>
                <w:lang w:val="uk-UA"/>
              </w:rPr>
              <w:t xml:space="preserve">вулиця </w:t>
            </w:r>
            <w:r>
              <w:rPr>
                <w:rFonts w:ascii="Open Sans" w:hAnsi="Open Sans" w:cs="Open Sans"/>
                <w:color w:val="1D1A55"/>
                <w:sz w:val="20"/>
                <w:szCs w:val="20"/>
                <w:lang w:val="uk-UA"/>
              </w:rPr>
              <w:t>Ярослава Мудрого</w:t>
            </w:r>
            <w:r w:rsidR="00B61145">
              <w:rPr>
                <w:rFonts w:ascii="Open Sans" w:hAnsi="Open Sans" w:cs="Open Sans"/>
                <w:color w:val="1D1A55"/>
                <w:sz w:val="20"/>
                <w:szCs w:val="20"/>
                <w:lang w:val="uk-UA"/>
              </w:rPr>
              <w:t>,</w:t>
            </w:r>
            <w:r>
              <w:rPr>
                <w:rFonts w:ascii="Open Sans" w:hAnsi="Open Sans" w:cs="Open Sans"/>
                <w:color w:val="1D1A55"/>
                <w:sz w:val="20"/>
                <w:szCs w:val="20"/>
                <w:lang w:val="uk-UA"/>
              </w:rPr>
              <w:t>1</w:t>
            </w:r>
            <w:r w:rsidR="00B61145">
              <w:rPr>
                <w:rFonts w:ascii="Open Sans" w:hAnsi="Open Sans" w:cs="Open Sans"/>
                <w:color w:val="1D1A55"/>
                <w:sz w:val="20"/>
                <w:szCs w:val="20"/>
                <w:lang w:val="uk-UA"/>
              </w:rPr>
              <w:t xml:space="preserve">, </w:t>
            </w:r>
            <w:r w:rsidR="00365A24">
              <w:rPr>
                <w:rFonts w:ascii="Open Sans" w:hAnsi="Open Sans" w:cs="Open Sans"/>
                <w:color w:val="1D1A55"/>
                <w:sz w:val="20"/>
                <w:szCs w:val="20"/>
                <w:lang w:val="uk-UA"/>
              </w:rPr>
              <w:t xml:space="preserve">м. </w:t>
            </w:r>
            <w:r>
              <w:rPr>
                <w:rFonts w:ascii="Open Sans" w:hAnsi="Open Sans" w:cs="Open Sans"/>
                <w:color w:val="1D1A55"/>
                <w:sz w:val="20"/>
                <w:szCs w:val="20"/>
                <w:lang w:val="uk-UA"/>
              </w:rPr>
              <w:t>Лозова</w:t>
            </w:r>
            <w:r w:rsidR="00171818">
              <w:rPr>
                <w:rFonts w:ascii="Open Sans" w:hAnsi="Open Sans" w:cs="Open Sans"/>
                <w:color w:val="1D1A55"/>
                <w:sz w:val="20"/>
                <w:szCs w:val="20"/>
                <w:lang w:val="uk-UA"/>
              </w:rPr>
              <w:t xml:space="preserve">, </w:t>
            </w:r>
            <w:r w:rsidR="00E44EC0">
              <w:rPr>
                <w:rFonts w:ascii="Open Sans" w:hAnsi="Open Sans" w:cs="Open Sans"/>
                <w:color w:val="1D1A55"/>
                <w:sz w:val="20"/>
                <w:szCs w:val="20"/>
                <w:lang w:val="uk-UA"/>
              </w:rPr>
              <w:t>Харківськ</w:t>
            </w:r>
            <w:r w:rsidR="00171818">
              <w:rPr>
                <w:rFonts w:ascii="Open Sans" w:hAnsi="Open Sans" w:cs="Open Sans"/>
                <w:color w:val="1D1A55"/>
                <w:sz w:val="20"/>
                <w:szCs w:val="20"/>
                <w:lang w:val="uk-UA"/>
              </w:rPr>
              <w:t>а</w:t>
            </w:r>
            <w:r w:rsidR="00E44EC0">
              <w:rPr>
                <w:rFonts w:ascii="Open Sans" w:hAnsi="Open Sans" w:cs="Open Sans"/>
                <w:color w:val="1D1A55"/>
                <w:sz w:val="20"/>
                <w:szCs w:val="20"/>
                <w:lang w:val="uk-UA"/>
              </w:rPr>
              <w:t xml:space="preserve"> област</w:t>
            </w:r>
            <w:r w:rsidR="00171818">
              <w:rPr>
                <w:rFonts w:ascii="Open Sans" w:hAnsi="Open Sans" w:cs="Open Sans"/>
                <w:color w:val="1D1A55"/>
                <w:sz w:val="20"/>
                <w:szCs w:val="20"/>
                <w:lang w:val="uk-UA"/>
              </w:rPr>
              <w:t>ь</w:t>
            </w:r>
            <w:r w:rsidR="00C951B3">
              <w:rPr>
                <w:rFonts w:ascii="Open Sans" w:hAnsi="Open Sans" w:cs="Open Sans"/>
                <w:color w:val="1D1A55"/>
                <w:sz w:val="20"/>
                <w:szCs w:val="20"/>
                <w:lang w:val="uk-UA"/>
              </w:rPr>
              <w:t xml:space="preserve">, </w:t>
            </w:r>
            <w:r w:rsidR="000F60C3" w:rsidRPr="007C4C43">
              <w:rPr>
                <w:rFonts w:ascii="Open Sans" w:hAnsi="Open Sans" w:cs="Open Sans"/>
                <w:color w:val="1D1A55"/>
                <w:sz w:val="20"/>
                <w:szCs w:val="20"/>
                <w:lang w:val="uk-UA"/>
              </w:rPr>
              <w:t>в особі</w:t>
            </w:r>
            <w:r w:rsidR="00566B78" w:rsidRPr="00566B78">
              <w:rPr>
                <w:rFonts w:ascii="Open Sans" w:hAnsi="Open Sans" w:cs="Open Sans"/>
                <w:color w:val="1D1A55"/>
                <w:sz w:val="20"/>
                <w:szCs w:val="20"/>
                <w:lang w:val="uk-UA"/>
              </w:rPr>
              <w:t xml:space="preserve"> </w:t>
            </w:r>
            <w:r w:rsidR="00171818">
              <w:rPr>
                <w:rFonts w:ascii="Open Sans" w:hAnsi="Open Sans" w:cs="Open Sans"/>
                <w:color w:val="1D1A55"/>
                <w:sz w:val="20"/>
                <w:szCs w:val="20"/>
                <w:lang w:val="uk-UA"/>
              </w:rPr>
              <w:t>Лозівського міського г</w:t>
            </w:r>
            <w:r w:rsidR="00C951B3">
              <w:rPr>
                <w:rFonts w:ascii="Open Sans" w:hAnsi="Open Sans" w:cs="Open Sans"/>
                <w:color w:val="1D1A55"/>
                <w:sz w:val="20"/>
                <w:szCs w:val="20"/>
                <w:lang w:val="uk-UA"/>
              </w:rPr>
              <w:t xml:space="preserve">олови </w:t>
            </w:r>
            <w:r w:rsidR="003171AC">
              <w:rPr>
                <w:rFonts w:ascii="Open Sans" w:hAnsi="Open Sans" w:cs="Open Sans"/>
                <w:b/>
                <w:bCs/>
                <w:color w:val="1D1A55"/>
                <w:sz w:val="20"/>
                <w:szCs w:val="20"/>
                <w:lang w:val="uk-UA"/>
              </w:rPr>
              <w:t>ЗЕЛЕНСЬКОГО Сергія Володимировича</w:t>
            </w:r>
            <w:r w:rsidR="00235DA6" w:rsidRPr="00235DA6">
              <w:rPr>
                <w:rFonts w:ascii="Open Sans" w:hAnsi="Open Sans" w:cs="Open Sans"/>
                <w:color w:val="1D1A55"/>
                <w:sz w:val="20"/>
                <w:szCs w:val="20"/>
                <w:lang w:val="uk-UA"/>
              </w:rPr>
              <w:t>,</w:t>
            </w:r>
            <w:r w:rsidR="00566B78" w:rsidRPr="00566B78">
              <w:rPr>
                <w:rFonts w:ascii="Open Sans" w:hAnsi="Open Sans" w:cs="Open Sans"/>
                <w:color w:val="1D1A55"/>
                <w:sz w:val="20"/>
                <w:szCs w:val="20"/>
                <w:lang w:val="uk-UA"/>
              </w:rPr>
              <w:t xml:space="preserve"> </w:t>
            </w:r>
            <w:r w:rsidR="007C4C43" w:rsidRPr="007C4C43">
              <w:rPr>
                <w:rFonts w:ascii="Open Sans" w:hAnsi="Open Sans" w:cs="Open Sans"/>
                <w:color w:val="1D1A55"/>
                <w:sz w:val="20"/>
                <w:szCs w:val="20"/>
                <w:lang w:val="uk-UA"/>
              </w:rPr>
              <w:t xml:space="preserve">що діє на підставі </w:t>
            </w:r>
            <w:r w:rsidR="00171818">
              <w:rPr>
                <w:rFonts w:ascii="Open Sans" w:hAnsi="Open Sans" w:cs="Open Sans"/>
                <w:color w:val="1D1A55"/>
                <w:sz w:val="20"/>
                <w:szCs w:val="20"/>
                <w:lang w:val="uk-UA"/>
              </w:rPr>
              <w:t>Закону України «Про місцеве самоврядування в Україні»</w:t>
            </w:r>
            <w:r w:rsidR="00B84932" w:rsidRPr="007C4C43">
              <w:rPr>
                <w:rFonts w:ascii="Open Sans" w:hAnsi="Open Sans" w:cs="Open Sans"/>
                <w:color w:val="1D1A55"/>
                <w:sz w:val="20"/>
                <w:szCs w:val="20"/>
                <w:lang w:val="uk-UA"/>
              </w:rPr>
              <w:t>,</w:t>
            </w:r>
          </w:p>
          <w:p w14:paraId="697C9290" w14:textId="77777777" w:rsidR="009C092C" w:rsidRPr="00A4441C" w:rsidRDefault="00C73A85" w:rsidP="00C73A85">
            <w:pPr>
              <w:tabs>
                <w:tab w:val="left" w:pos="5585"/>
              </w:tabs>
              <w:jc w:val="both"/>
              <w:rPr>
                <w:rFonts w:ascii="Open Sans" w:hAnsi="Open Sans" w:cs="Open Sans"/>
                <w:color w:val="1D1A55"/>
                <w:sz w:val="20"/>
                <w:szCs w:val="20"/>
                <w:lang w:val="uk-UA"/>
              </w:rPr>
            </w:pPr>
            <w:r w:rsidRPr="0093348F">
              <w:rPr>
                <w:rFonts w:ascii="Open Sans" w:hAnsi="Open Sans" w:cs="Open Sans"/>
                <w:color w:val="1D1A55"/>
                <w:sz w:val="20"/>
                <w:szCs w:val="20"/>
                <w:lang w:val="uk-UA"/>
              </w:rPr>
              <w:t xml:space="preserve">та </w:t>
            </w:r>
          </w:p>
          <w:p w14:paraId="6B0F84F6" w14:textId="77777777" w:rsidR="00C73A85" w:rsidRPr="00B539CD" w:rsidRDefault="009C092C" w:rsidP="00C73A85">
            <w:pPr>
              <w:tabs>
                <w:tab w:val="left" w:pos="5585"/>
              </w:tabs>
              <w:jc w:val="both"/>
              <w:rPr>
                <w:rFonts w:ascii="Open Sans" w:hAnsi="Open Sans" w:cs="Open Sans"/>
                <w:b/>
                <w:bCs/>
                <w:color w:val="1D1A55"/>
                <w:sz w:val="20"/>
                <w:szCs w:val="20"/>
                <w:lang w:val="uk-UA"/>
              </w:rPr>
            </w:pPr>
            <w:r w:rsidRPr="009C092C">
              <w:rPr>
                <w:rFonts w:ascii="Open Sans" w:hAnsi="Open Sans" w:cs="Open Sans"/>
                <w:b/>
                <w:bCs/>
                <w:color w:val="1D1A55"/>
                <w:sz w:val="20"/>
                <w:szCs w:val="20"/>
                <w:lang w:val="uk-UA"/>
              </w:rPr>
              <w:t>АСОЦІАЦІЯ «MEDICOS DEL MUNDO»</w:t>
            </w:r>
            <w:r w:rsidR="00C73A85" w:rsidRPr="0093348F">
              <w:rPr>
                <w:rFonts w:ascii="Open Sans" w:hAnsi="Open Sans" w:cs="Open Sans"/>
                <w:color w:val="1D1A55"/>
                <w:sz w:val="20"/>
                <w:szCs w:val="20"/>
                <w:lang w:val="uk-UA"/>
              </w:rPr>
              <w:t xml:space="preserve">, міжнародна неурядова неприбуткова організація, створена задля реалізації гуманітарної діяльності, співпраці заради розвитку й соціальної інтеграції, заснована відповідно до законодавства Іспанії, головний офіс якої знаходиться за адресою: вул. Конде Де </w:t>
            </w:r>
            <w:proofErr w:type="spellStart"/>
            <w:r w:rsidR="00C73A85" w:rsidRPr="0093348F">
              <w:rPr>
                <w:rFonts w:ascii="Open Sans" w:hAnsi="Open Sans" w:cs="Open Sans"/>
                <w:color w:val="1D1A55"/>
                <w:sz w:val="20"/>
                <w:szCs w:val="20"/>
                <w:lang w:val="uk-UA"/>
              </w:rPr>
              <w:t>Вільчес</w:t>
            </w:r>
            <w:proofErr w:type="spellEnd"/>
            <w:r w:rsidR="00C73A85" w:rsidRPr="0093348F">
              <w:rPr>
                <w:rFonts w:ascii="Open Sans" w:hAnsi="Open Sans" w:cs="Open Sans"/>
                <w:color w:val="1D1A55"/>
                <w:sz w:val="20"/>
                <w:szCs w:val="20"/>
                <w:lang w:val="uk-UA"/>
              </w:rPr>
              <w:t>, 15,</w:t>
            </w:r>
            <w:r w:rsidR="00D6408F" w:rsidRPr="0093348F">
              <w:rPr>
                <w:rFonts w:ascii="Open Sans" w:hAnsi="Open Sans" w:cs="Open Sans"/>
                <w:color w:val="1D1A55"/>
                <w:sz w:val="20"/>
                <w:szCs w:val="20"/>
                <w:lang w:val="uk-UA"/>
              </w:rPr>
              <w:t>Мадрид</w:t>
            </w:r>
            <w:r w:rsidR="00D6408F">
              <w:rPr>
                <w:rFonts w:ascii="Open Sans" w:hAnsi="Open Sans" w:cs="Open Sans"/>
                <w:color w:val="1D1A55"/>
                <w:sz w:val="20"/>
                <w:szCs w:val="20"/>
                <w:lang w:val="uk-UA"/>
              </w:rPr>
              <w:t xml:space="preserve">, </w:t>
            </w:r>
            <w:r w:rsidR="00D6408F" w:rsidRPr="0093348F">
              <w:rPr>
                <w:rFonts w:ascii="Open Sans" w:hAnsi="Open Sans" w:cs="Open Sans"/>
                <w:color w:val="1D1A55"/>
                <w:sz w:val="20"/>
                <w:szCs w:val="20"/>
                <w:lang w:val="uk-UA"/>
              </w:rPr>
              <w:t xml:space="preserve"> 28028, </w:t>
            </w:r>
            <w:r w:rsidR="00C73A85" w:rsidRPr="0093348F">
              <w:rPr>
                <w:rFonts w:ascii="Open Sans" w:hAnsi="Open Sans" w:cs="Open Sans"/>
                <w:color w:val="1D1A55"/>
                <w:sz w:val="20"/>
                <w:szCs w:val="20"/>
                <w:lang w:val="uk-UA"/>
              </w:rPr>
              <w:t>Іспанія та яка має філію Асоціації «</w:t>
            </w:r>
            <w:proofErr w:type="spellStart"/>
            <w:r w:rsidR="00C73A85" w:rsidRPr="0093348F">
              <w:rPr>
                <w:rFonts w:ascii="Open Sans" w:hAnsi="Open Sans" w:cs="Open Sans"/>
                <w:color w:val="1D1A55"/>
                <w:sz w:val="20"/>
                <w:szCs w:val="20"/>
                <w:lang w:val="en-GB"/>
              </w:rPr>
              <w:t>MedicosdelMundo</w:t>
            </w:r>
            <w:proofErr w:type="spellEnd"/>
            <w:r w:rsidR="00C73A85" w:rsidRPr="0093348F">
              <w:rPr>
                <w:rFonts w:ascii="Open Sans" w:hAnsi="Open Sans" w:cs="Open Sans"/>
                <w:color w:val="1D1A55"/>
                <w:sz w:val="20"/>
                <w:szCs w:val="20"/>
                <w:lang w:val="uk-UA"/>
              </w:rPr>
              <w:t xml:space="preserve">» в Україні, </w:t>
            </w:r>
            <w:r w:rsidR="00D6408F" w:rsidRPr="0093348F">
              <w:rPr>
                <w:rFonts w:ascii="Open Sans" w:hAnsi="Open Sans" w:cs="Open Sans"/>
                <w:color w:val="1D1A55"/>
                <w:sz w:val="20"/>
                <w:szCs w:val="20"/>
                <w:lang w:val="uk-UA"/>
              </w:rPr>
              <w:t>тут і надалі згадуван</w:t>
            </w:r>
            <w:r w:rsidR="00D6408F">
              <w:rPr>
                <w:rFonts w:ascii="Open Sans" w:hAnsi="Open Sans" w:cs="Open Sans"/>
                <w:color w:val="1D1A55"/>
                <w:sz w:val="20"/>
                <w:szCs w:val="20"/>
                <w:lang w:val="uk-UA"/>
              </w:rPr>
              <w:t>у</w:t>
            </w:r>
            <w:r w:rsidR="00D6408F" w:rsidRPr="0093348F">
              <w:rPr>
                <w:rFonts w:ascii="Open Sans" w:hAnsi="Open Sans" w:cs="Open Sans"/>
                <w:color w:val="1D1A55"/>
                <w:sz w:val="20"/>
                <w:szCs w:val="20"/>
                <w:lang w:val="uk-UA"/>
              </w:rPr>
              <w:t xml:space="preserve"> як </w:t>
            </w:r>
            <w:r w:rsidR="00D6408F" w:rsidRPr="0093348F">
              <w:rPr>
                <w:rFonts w:ascii="Open Sans" w:hAnsi="Open Sans" w:cs="Open Sans"/>
                <w:b/>
                <w:bCs/>
                <w:color w:val="1D1A55"/>
                <w:sz w:val="20"/>
                <w:szCs w:val="20"/>
                <w:lang w:val="uk-UA"/>
              </w:rPr>
              <w:t>«</w:t>
            </w:r>
            <w:proofErr w:type="spellStart"/>
            <w:r w:rsidR="00D6408F" w:rsidRPr="0093348F">
              <w:rPr>
                <w:rFonts w:ascii="Open Sans" w:hAnsi="Open Sans" w:cs="Open Sans"/>
                <w:b/>
                <w:bCs/>
                <w:color w:val="1D1A55"/>
                <w:sz w:val="20"/>
                <w:szCs w:val="20"/>
                <w:lang w:val="en-US"/>
              </w:rPr>
              <w:t>MdM</w:t>
            </w:r>
            <w:proofErr w:type="spellEnd"/>
            <w:r w:rsidR="00D6408F" w:rsidRPr="0093348F">
              <w:rPr>
                <w:rFonts w:ascii="Open Sans" w:hAnsi="Open Sans" w:cs="Open Sans"/>
                <w:b/>
                <w:bCs/>
                <w:color w:val="1D1A55"/>
                <w:sz w:val="20"/>
                <w:szCs w:val="20"/>
                <w:lang w:val="uk-UA"/>
              </w:rPr>
              <w:t>»</w:t>
            </w:r>
            <w:r w:rsidR="00D6408F" w:rsidRPr="00D6408F">
              <w:rPr>
                <w:rFonts w:ascii="Open Sans" w:hAnsi="Open Sans" w:cs="Open Sans"/>
                <w:color w:val="1D1A55"/>
                <w:sz w:val="20"/>
                <w:szCs w:val="20"/>
                <w:lang w:val="uk-UA"/>
              </w:rPr>
              <w:t>,</w:t>
            </w:r>
            <w:r w:rsidR="00C73A85" w:rsidRPr="0093348F">
              <w:rPr>
                <w:rFonts w:ascii="Open Sans" w:hAnsi="Open Sans" w:cs="Open Sans"/>
                <w:color w:val="1D1A55"/>
                <w:sz w:val="20"/>
                <w:szCs w:val="20"/>
                <w:lang w:val="uk-UA"/>
              </w:rPr>
              <w:t>зареєстровану згідно із законодавством України й розташовану за адресою: 0</w:t>
            </w:r>
            <w:r w:rsidR="00D6408F" w:rsidRPr="00D6408F">
              <w:rPr>
                <w:rFonts w:ascii="Open Sans" w:hAnsi="Open Sans" w:cs="Open Sans"/>
                <w:color w:val="1D1A55"/>
                <w:sz w:val="20"/>
                <w:szCs w:val="20"/>
                <w:lang w:val="uk-UA"/>
              </w:rPr>
              <w:t>4053</w:t>
            </w:r>
            <w:r w:rsidR="00C73A85" w:rsidRPr="0093348F">
              <w:rPr>
                <w:rFonts w:ascii="Open Sans" w:hAnsi="Open Sans" w:cs="Open Sans"/>
                <w:color w:val="1D1A55"/>
                <w:sz w:val="20"/>
                <w:szCs w:val="20"/>
                <w:lang w:val="uk-UA"/>
              </w:rPr>
              <w:t>, м. Київ, вул. </w:t>
            </w:r>
            <w:proofErr w:type="spellStart"/>
            <w:r w:rsidR="00D6408F">
              <w:rPr>
                <w:rFonts w:ascii="Open Sans" w:hAnsi="Open Sans" w:cs="Open Sans"/>
                <w:color w:val="1D1A55"/>
                <w:sz w:val="20"/>
                <w:szCs w:val="20"/>
                <w:lang w:val="uk-UA"/>
              </w:rPr>
              <w:t>Кудрявська</w:t>
            </w:r>
            <w:proofErr w:type="spellEnd"/>
            <w:r w:rsidR="00C73A85" w:rsidRPr="0093348F">
              <w:rPr>
                <w:rFonts w:ascii="Open Sans" w:hAnsi="Open Sans" w:cs="Open Sans"/>
                <w:color w:val="1D1A55"/>
                <w:sz w:val="20"/>
                <w:szCs w:val="20"/>
                <w:lang w:val="uk-UA"/>
              </w:rPr>
              <w:t>,</w:t>
            </w:r>
            <w:r w:rsidR="00D6408F">
              <w:rPr>
                <w:rFonts w:ascii="Open Sans" w:hAnsi="Open Sans" w:cs="Open Sans"/>
                <w:color w:val="1D1A55"/>
                <w:sz w:val="20"/>
                <w:szCs w:val="20"/>
                <w:lang w:val="uk-UA"/>
              </w:rPr>
              <w:t xml:space="preserve"> 13-19,та представлену </w:t>
            </w:r>
            <w:r w:rsidR="00763366" w:rsidRPr="0093348F">
              <w:rPr>
                <w:rFonts w:ascii="Open Sans" w:hAnsi="Open Sans" w:cs="Open Sans"/>
                <w:color w:val="1D1A55"/>
                <w:sz w:val="20"/>
                <w:szCs w:val="20"/>
                <w:lang w:val="uk-UA"/>
              </w:rPr>
              <w:t>уповноважен</w:t>
            </w:r>
            <w:r w:rsidR="00D6408F">
              <w:rPr>
                <w:rFonts w:ascii="Open Sans" w:hAnsi="Open Sans" w:cs="Open Sans"/>
                <w:color w:val="1D1A55"/>
                <w:sz w:val="20"/>
                <w:szCs w:val="20"/>
                <w:lang w:val="uk-UA"/>
              </w:rPr>
              <w:t>им</w:t>
            </w:r>
            <w:r w:rsidR="00763366" w:rsidRPr="0093348F">
              <w:rPr>
                <w:rFonts w:ascii="Open Sans" w:hAnsi="Open Sans" w:cs="Open Sans"/>
                <w:color w:val="1D1A55"/>
                <w:sz w:val="20"/>
                <w:szCs w:val="20"/>
                <w:lang w:val="uk-UA"/>
              </w:rPr>
              <w:t xml:space="preserve"> </w:t>
            </w:r>
            <w:proofErr w:type="spellStart"/>
            <w:r w:rsidR="00763366" w:rsidRPr="0093348F">
              <w:rPr>
                <w:rFonts w:ascii="Open Sans" w:hAnsi="Open Sans" w:cs="Open Sans"/>
                <w:color w:val="1D1A55"/>
                <w:sz w:val="20"/>
                <w:szCs w:val="20"/>
                <w:lang w:val="uk-UA"/>
              </w:rPr>
              <w:t>представник</w:t>
            </w:r>
            <w:r w:rsidR="00D6408F">
              <w:rPr>
                <w:rFonts w:ascii="Open Sans" w:hAnsi="Open Sans" w:cs="Open Sans"/>
                <w:color w:val="1D1A55"/>
                <w:sz w:val="20"/>
                <w:szCs w:val="20"/>
                <w:lang w:val="uk-UA"/>
              </w:rPr>
              <w:t>ом</w:t>
            </w:r>
            <w:r w:rsidR="00D6408F">
              <w:rPr>
                <w:rFonts w:ascii="Open Sans" w:hAnsi="Open Sans" w:cs="Open Sans"/>
                <w:b/>
                <w:bCs/>
                <w:color w:val="1D1A55"/>
                <w:sz w:val="20"/>
                <w:szCs w:val="20"/>
                <w:lang w:val="uk-UA"/>
              </w:rPr>
              <w:t>Пілар</w:t>
            </w:r>
            <w:proofErr w:type="spellEnd"/>
            <w:r w:rsidR="00D6408F">
              <w:rPr>
                <w:rFonts w:ascii="Open Sans" w:hAnsi="Open Sans" w:cs="Open Sans"/>
                <w:b/>
                <w:bCs/>
                <w:color w:val="1D1A55"/>
                <w:sz w:val="20"/>
                <w:szCs w:val="20"/>
                <w:lang w:val="uk-UA"/>
              </w:rPr>
              <w:t xml:space="preserve"> ДУАТ ЛЛОРЕНС</w:t>
            </w:r>
            <w:r w:rsidR="00763366" w:rsidRPr="0093348F">
              <w:rPr>
                <w:rFonts w:ascii="Open Sans" w:hAnsi="Open Sans" w:cs="Open Sans"/>
                <w:color w:val="1D1A55"/>
                <w:sz w:val="20"/>
                <w:szCs w:val="20"/>
                <w:lang w:val="uk-UA"/>
              </w:rPr>
              <w:t>, як</w:t>
            </w:r>
            <w:r w:rsidR="00D6408F">
              <w:rPr>
                <w:rFonts w:ascii="Open Sans" w:hAnsi="Open Sans" w:cs="Open Sans"/>
                <w:color w:val="1D1A55"/>
                <w:sz w:val="20"/>
                <w:szCs w:val="20"/>
                <w:lang w:val="uk-UA"/>
              </w:rPr>
              <w:t>а</w:t>
            </w:r>
            <w:r w:rsidR="00763366" w:rsidRPr="0093348F">
              <w:rPr>
                <w:rFonts w:ascii="Open Sans" w:hAnsi="Open Sans" w:cs="Open Sans"/>
                <w:color w:val="1D1A55"/>
                <w:sz w:val="20"/>
                <w:szCs w:val="20"/>
                <w:lang w:val="uk-UA"/>
              </w:rPr>
              <w:t xml:space="preserve"> діє на підставі довіреності від 2</w:t>
            </w:r>
            <w:r w:rsidR="00D6408F">
              <w:rPr>
                <w:rFonts w:ascii="Open Sans" w:hAnsi="Open Sans" w:cs="Open Sans"/>
                <w:color w:val="1D1A55"/>
                <w:sz w:val="20"/>
                <w:szCs w:val="20"/>
                <w:lang w:val="uk-UA"/>
              </w:rPr>
              <w:t>2березня</w:t>
            </w:r>
            <w:r w:rsidR="00763366" w:rsidRPr="0093348F">
              <w:rPr>
                <w:rFonts w:ascii="Open Sans" w:hAnsi="Open Sans" w:cs="Open Sans"/>
                <w:color w:val="1D1A55"/>
                <w:sz w:val="20"/>
                <w:szCs w:val="20"/>
                <w:lang w:val="uk-UA"/>
              </w:rPr>
              <w:t xml:space="preserve"> 202</w:t>
            </w:r>
            <w:r w:rsidR="00D6408F">
              <w:rPr>
                <w:rFonts w:ascii="Open Sans" w:hAnsi="Open Sans" w:cs="Open Sans"/>
                <w:color w:val="1D1A55"/>
                <w:sz w:val="20"/>
                <w:szCs w:val="20"/>
                <w:lang w:val="uk-UA"/>
              </w:rPr>
              <w:t>5</w:t>
            </w:r>
            <w:r w:rsidR="00763366" w:rsidRPr="0093348F">
              <w:rPr>
                <w:rFonts w:ascii="Open Sans" w:hAnsi="Open Sans" w:cs="Open Sans"/>
                <w:color w:val="1D1A55"/>
                <w:sz w:val="20"/>
                <w:szCs w:val="20"/>
                <w:lang w:val="uk-UA"/>
              </w:rPr>
              <w:t xml:space="preserve"> року</w:t>
            </w:r>
            <w:r w:rsidR="00D6408F">
              <w:rPr>
                <w:rFonts w:ascii="Open Sans" w:hAnsi="Open Sans" w:cs="Open Sans"/>
                <w:color w:val="1D1A55"/>
                <w:sz w:val="20"/>
                <w:szCs w:val="20"/>
                <w:lang w:val="uk-UA"/>
              </w:rPr>
              <w:t>.</w:t>
            </w:r>
          </w:p>
          <w:p w14:paraId="4D6CCBB9" w14:textId="77777777" w:rsidR="00990FA6" w:rsidRPr="00597E74" w:rsidRDefault="00990FA6" w:rsidP="00C73A85">
            <w:pPr>
              <w:tabs>
                <w:tab w:val="left" w:pos="5585"/>
              </w:tabs>
              <w:jc w:val="both"/>
              <w:rPr>
                <w:rFonts w:ascii="Open Sans" w:hAnsi="Open Sans" w:cs="Open Sans"/>
                <w:b/>
                <w:bCs/>
                <w:color w:val="1D1A55"/>
                <w:sz w:val="20"/>
                <w:szCs w:val="20"/>
                <w:lang w:val="uk-UA"/>
              </w:rPr>
            </w:pPr>
          </w:p>
        </w:tc>
        <w:tc>
          <w:tcPr>
            <w:tcW w:w="5103" w:type="dxa"/>
          </w:tcPr>
          <w:p w14:paraId="61D069DF" w14:textId="77777777" w:rsidR="00C73A85" w:rsidRDefault="00C73A85">
            <w:pPr>
              <w:pStyle w:val="DefaultText"/>
              <w:numPr>
                <w:ilvl w:val="0"/>
                <w:numId w:val="1"/>
              </w:numPr>
              <w:tabs>
                <w:tab w:val="left" w:pos="1485"/>
                <w:tab w:val="center" w:pos="2238"/>
              </w:tabs>
              <w:rPr>
                <w:rFonts w:ascii="Open Sans" w:hAnsi="Open Sans" w:cs="Open Sans"/>
                <w:b/>
                <w:color w:val="1D1A55"/>
                <w:sz w:val="20"/>
                <w:lang w:val="en-GB"/>
              </w:rPr>
            </w:pPr>
            <w:r w:rsidRPr="0093348F">
              <w:rPr>
                <w:rFonts w:ascii="Open Sans" w:hAnsi="Open Sans" w:cs="Open Sans"/>
                <w:b/>
                <w:color w:val="1D1A55"/>
                <w:sz w:val="20"/>
                <w:lang w:val="en-GB"/>
              </w:rPr>
              <w:t>Parties to the Memorandum:</w:t>
            </w:r>
          </w:p>
          <w:p w14:paraId="137A7EE9" w14:textId="77777777" w:rsidR="009C092C" w:rsidRPr="0093348F" w:rsidRDefault="009C092C" w:rsidP="009C092C">
            <w:pPr>
              <w:pStyle w:val="DefaultText"/>
              <w:tabs>
                <w:tab w:val="left" w:pos="1485"/>
                <w:tab w:val="center" w:pos="2238"/>
              </w:tabs>
              <w:ind w:left="360"/>
              <w:rPr>
                <w:rFonts w:ascii="Open Sans" w:hAnsi="Open Sans" w:cs="Open Sans"/>
                <w:b/>
                <w:color w:val="1D1A55"/>
                <w:sz w:val="20"/>
                <w:lang w:val="en-GB"/>
              </w:rPr>
            </w:pPr>
          </w:p>
          <w:p w14:paraId="5D635D86" w14:textId="77777777" w:rsidR="000F60C3" w:rsidRPr="00171818" w:rsidRDefault="003171AC" w:rsidP="00223781">
            <w:pPr>
              <w:jc w:val="both"/>
              <w:rPr>
                <w:rFonts w:ascii="Open Sans" w:hAnsi="Open Sans" w:cs="Open Sans"/>
                <w:b/>
                <w:bCs/>
                <w:color w:val="1D1A55"/>
                <w:sz w:val="20"/>
                <w:szCs w:val="20"/>
                <w:lang w:val="en-US"/>
              </w:rPr>
            </w:pPr>
            <w:r>
              <w:rPr>
                <w:rFonts w:ascii="Open Sans" w:hAnsi="Open Sans" w:cs="Open Sans"/>
                <w:b/>
                <w:bCs/>
                <w:color w:val="1D1A55"/>
                <w:sz w:val="20"/>
                <w:szCs w:val="20"/>
                <w:lang w:val="en-US"/>
              </w:rPr>
              <w:t>LOZOVA</w:t>
            </w:r>
            <w:r w:rsidR="00E44EC0">
              <w:rPr>
                <w:rFonts w:ascii="Open Sans" w:hAnsi="Open Sans" w:cs="Open Sans"/>
                <w:b/>
                <w:bCs/>
                <w:color w:val="1D1A55"/>
                <w:sz w:val="20"/>
                <w:szCs w:val="20"/>
                <w:lang w:val="en-US"/>
              </w:rPr>
              <w:t xml:space="preserve"> TOWN</w:t>
            </w:r>
            <w:r w:rsidR="00FB24AF">
              <w:rPr>
                <w:rFonts w:ascii="Open Sans" w:hAnsi="Open Sans" w:cs="Open Sans"/>
                <w:b/>
                <w:bCs/>
                <w:color w:val="1D1A55"/>
                <w:sz w:val="20"/>
                <w:szCs w:val="20"/>
                <w:lang w:val="en-US"/>
              </w:rPr>
              <w:t>CO</w:t>
            </w:r>
            <w:r w:rsidR="00FC5347">
              <w:rPr>
                <w:rFonts w:ascii="Open Sans" w:hAnsi="Open Sans" w:cs="Open Sans"/>
                <w:b/>
                <w:bCs/>
                <w:color w:val="1D1A55"/>
                <w:sz w:val="20"/>
                <w:szCs w:val="20"/>
                <w:lang w:val="en-US"/>
              </w:rPr>
              <w:t>UNCIL</w:t>
            </w:r>
            <w:proofErr w:type="spellStart"/>
            <w:r w:rsidR="00171818" w:rsidRPr="00171818">
              <w:rPr>
                <w:rFonts w:ascii="Open Sans" w:hAnsi="Open Sans" w:cs="Open Sans"/>
                <w:b/>
                <w:bCs/>
                <w:color w:val="1D1A55"/>
                <w:sz w:val="20"/>
                <w:szCs w:val="20"/>
                <w:lang w:val="uk-UA"/>
              </w:rPr>
              <w:t>of</w:t>
            </w:r>
            <w:proofErr w:type="spellEnd"/>
            <w:r w:rsidR="00171818">
              <w:rPr>
                <w:rFonts w:ascii="Open Sans" w:hAnsi="Open Sans" w:cs="Open Sans"/>
                <w:b/>
                <w:bCs/>
                <w:color w:val="1D1A55"/>
                <w:sz w:val="20"/>
                <w:szCs w:val="20"/>
                <w:lang w:val="en-US"/>
              </w:rPr>
              <w:t>KHARKIV REGION</w:t>
            </w:r>
            <w:r w:rsidR="007C4C43" w:rsidRPr="007C4C43">
              <w:rPr>
                <w:rFonts w:ascii="Open Sans" w:hAnsi="Open Sans" w:cs="Open Sans"/>
                <w:b/>
                <w:bCs/>
                <w:color w:val="1D1A55"/>
                <w:sz w:val="20"/>
                <w:szCs w:val="20"/>
                <w:lang w:val="en-US"/>
              </w:rPr>
              <w:t xml:space="preserve">, </w:t>
            </w:r>
            <w:r w:rsidR="002D236B" w:rsidRPr="00605405">
              <w:rPr>
                <w:rFonts w:ascii="Open Sans" w:hAnsi="Open Sans" w:cs="Open Sans"/>
                <w:color w:val="1D1A55"/>
                <w:sz w:val="20"/>
                <w:szCs w:val="20"/>
                <w:lang w:val="en-GB"/>
              </w:rPr>
              <w:t xml:space="preserve">located at </w:t>
            </w:r>
            <w:r>
              <w:rPr>
                <w:rFonts w:ascii="Open Sans" w:hAnsi="Open Sans" w:cs="Open Sans"/>
                <w:color w:val="1D1A55"/>
                <w:sz w:val="20"/>
                <w:szCs w:val="20"/>
                <w:lang w:val="en-GB"/>
              </w:rPr>
              <w:t xml:space="preserve">1Yaroslav </w:t>
            </w:r>
            <w:proofErr w:type="spellStart"/>
            <w:r>
              <w:rPr>
                <w:rFonts w:ascii="Open Sans" w:hAnsi="Open Sans" w:cs="Open Sans"/>
                <w:color w:val="1D1A55"/>
                <w:sz w:val="20"/>
                <w:szCs w:val="20"/>
                <w:lang w:val="en-GB"/>
              </w:rPr>
              <w:t>Mudryi</w:t>
            </w:r>
            <w:proofErr w:type="spellEnd"/>
            <w:r w:rsidR="00E44EC0">
              <w:rPr>
                <w:rFonts w:ascii="Open Sans" w:hAnsi="Open Sans" w:cs="Open Sans"/>
                <w:color w:val="1D1A55"/>
                <w:sz w:val="20"/>
                <w:szCs w:val="20"/>
                <w:lang w:val="en-GB"/>
              </w:rPr>
              <w:t xml:space="preserve"> S</w:t>
            </w:r>
            <w:r w:rsidR="00FC5347">
              <w:rPr>
                <w:rFonts w:ascii="Open Sans" w:hAnsi="Open Sans" w:cs="Open Sans"/>
                <w:color w:val="1D1A55"/>
                <w:sz w:val="20"/>
                <w:szCs w:val="20"/>
                <w:lang w:val="en-GB"/>
              </w:rPr>
              <w:t>treet</w:t>
            </w:r>
            <w:r w:rsidR="00275DCE">
              <w:rPr>
                <w:rFonts w:ascii="Open Sans" w:hAnsi="Open Sans" w:cs="Open Sans"/>
                <w:color w:val="1D1A55"/>
                <w:sz w:val="20"/>
                <w:szCs w:val="20"/>
                <w:lang w:val="en-GB"/>
              </w:rPr>
              <w:t xml:space="preserve">, </w:t>
            </w:r>
            <w:r>
              <w:rPr>
                <w:rFonts w:ascii="Open Sans" w:hAnsi="Open Sans" w:cs="Open Sans"/>
                <w:color w:val="1D1A55"/>
                <w:sz w:val="20"/>
                <w:szCs w:val="20"/>
                <w:lang w:val="en-GB"/>
              </w:rPr>
              <w:t>Lozova</w:t>
            </w:r>
            <w:r w:rsidR="002C3079">
              <w:rPr>
                <w:rFonts w:ascii="Open Sans" w:hAnsi="Open Sans" w:cs="Open Sans"/>
                <w:color w:val="1D1A55"/>
                <w:sz w:val="20"/>
                <w:szCs w:val="20"/>
                <w:lang w:val="en-GB"/>
              </w:rPr>
              <w:t xml:space="preserve">, </w:t>
            </w:r>
            <w:r w:rsidR="00142E4C">
              <w:rPr>
                <w:rFonts w:ascii="Open Sans" w:hAnsi="Open Sans" w:cs="Open Sans"/>
                <w:color w:val="1D1A55"/>
                <w:sz w:val="20"/>
                <w:szCs w:val="20"/>
                <w:lang w:val="en-GB"/>
              </w:rPr>
              <w:t>Kharkiv</w:t>
            </w:r>
            <w:r w:rsidR="002C3079">
              <w:rPr>
                <w:rFonts w:ascii="Open Sans" w:hAnsi="Open Sans" w:cs="Open Sans"/>
                <w:color w:val="1D1A55"/>
                <w:sz w:val="20"/>
                <w:szCs w:val="20"/>
                <w:lang w:val="en-GB"/>
              </w:rPr>
              <w:t xml:space="preserve"> region</w:t>
            </w:r>
            <w:r w:rsidR="002D236B" w:rsidRPr="00605405">
              <w:rPr>
                <w:rFonts w:ascii="Open Sans" w:hAnsi="Open Sans" w:cs="Open Sans"/>
                <w:color w:val="1D1A55"/>
                <w:sz w:val="20"/>
                <w:szCs w:val="20"/>
                <w:lang w:val="en-GB"/>
              </w:rPr>
              <w:t>,</w:t>
            </w:r>
            <w:r w:rsidR="00171818" w:rsidRPr="00171818">
              <w:rPr>
                <w:rFonts w:ascii="Open Sans" w:hAnsi="Open Sans" w:cs="Open Sans"/>
                <w:color w:val="1D1A55"/>
                <w:sz w:val="20"/>
                <w:szCs w:val="20"/>
                <w:lang w:val="en-US"/>
              </w:rPr>
              <w:t>represented by the Lozova City Mayor Serhiy Volodymyrovych ZELENSKIY, acting on the basis of the Law of Ukraine “On Local Self-Government in Ukraine”</w:t>
            </w:r>
            <w:r w:rsidR="007C4C43" w:rsidRPr="007C4C43">
              <w:rPr>
                <w:rFonts w:ascii="Open Sans" w:hAnsi="Open Sans" w:cs="Open Sans"/>
                <w:color w:val="1D1A55"/>
                <w:sz w:val="20"/>
                <w:szCs w:val="20"/>
                <w:lang w:val="en-US"/>
              </w:rPr>
              <w:t xml:space="preserve">, </w:t>
            </w:r>
          </w:p>
          <w:p w14:paraId="4807D650" w14:textId="77777777" w:rsidR="00E74E5C" w:rsidRDefault="00C73A85" w:rsidP="00223781">
            <w:pPr>
              <w:jc w:val="both"/>
              <w:rPr>
                <w:rFonts w:ascii="Open Sans" w:hAnsi="Open Sans" w:cs="Open Sans"/>
                <w:color w:val="1D1A55"/>
                <w:sz w:val="20"/>
                <w:szCs w:val="20"/>
                <w:lang w:val="en-GB"/>
              </w:rPr>
            </w:pPr>
            <w:r w:rsidRPr="0093348F">
              <w:rPr>
                <w:rFonts w:ascii="Open Sans" w:hAnsi="Open Sans" w:cs="Open Sans"/>
                <w:color w:val="1D1A55"/>
                <w:sz w:val="20"/>
                <w:szCs w:val="20"/>
                <w:lang w:val="en-GB"/>
              </w:rPr>
              <w:t xml:space="preserve">and </w:t>
            </w:r>
          </w:p>
          <w:p w14:paraId="6FB5A5D5" w14:textId="77777777" w:rsidR="00EC2BA4" w:rsidRPr="00EC2BA4" w:rsidRDefault="00EC2BA4" w:rsidP="00223781">
            <w:pPr>
              <w:jc w:val="both"/>
              <w:rPr>
                <w:rFonts w:ascii="Open Sans" w:hAnsi="Open Sans" w:cs="Open Sans"/>
                <w:color w:val="1D1A55"/>
                <w:sz w:val="20"/>
                <w:szCs w:val="20"/>
                <w:lang w:val="en-US"/>
              </w:rPr>
            </w:pPr>
          </w:p>
          <w:p w14:paraId="26A7D65D" w14:textId="77777777" w:rsidR="009C092C" w:rsidRPr="00E74E5C" w:rsidRDefault="00C73A85" w:rsidP="00223781">
            <w:pPr>
              <w:jc w:val="both"/>
              <w:rPr>
                <w:rFonts w:ascii="Open Sans" w:hAnsi="Open Sans" w:cs="Open Sans"/>
                <w:color w:val="1D1A55"/>
                <w:sz w:val="20"/>
                <w:szCs w:val="20"/>
                <w:shd w:val="clear" w:color="auto" w:fill="FFFFFF"/>
                <w:lang w:val="en-GB"/>
              </w:rPr>
            </w:pPr>
            <w:r w:rsidRPr="0093348F">
              <w:rPr>
                <w:rFonts w:ascii="Open Sans" w:hAnsi="Open Sans" w:cs="Open Sans"/>
                <w:color w:val="1D1A55"/>
                <w:sz w:val="20"/>
                <w:szCs w:val="20"/>
                <w:lang w:val="en-GB"/>
              </w:rPr>
              <w:t xml:space="preserve">the </w:t>
            </w:r>
            <w:r w:rsidR="009C092C" w:rsidRPr="0093348F">
              <w:rPr>
                <w:rFonts w:ascii="Open Sans" w:hAnsi="Open Sans" w:cs="Open Sans"/>
                <w:b/>
                <w:bCs/>
                <w:color w:val="1D1A55"/>
                <w:sz w:val="20"/>
                <w:szCs w:val="20"/>
                <w:lang w:val="en-GB"/>
              </w:rPr>
              <w:t>ASSOCIATION “MEDICOS DEL MUNDO”</w:t>
            </w:r>
            <w:r w:rsidRPr="0093348F">
              <w:rPr>
                <w:rFonts w:ascii="Open Sans" w:hAnsi="Open Sans" w:cs="Open Sans"/>
                <w:color w:val="1D1A55"/>
                <w:sz w:val="20"/>
                <w:szCs w:val="20"/>
                <w:lang w:val="en-GB"/>
              </w:rPr>
              <w:t xml:space="preserve">, an international non-governmental non-profit-making organisation established for humanitarian action, cooperation for the development and social inclusion, </w:t>
            </w:r>
            <w:r w:rsidRPr="0093348F">
              <w:rPr>
                <w:rFonts w:ascii="Open Sans" w:hAnsi="Open Sans" w:cs="Open Sans"/>
                <w:color w:val="1D1A55"/>
                <w:sz w:val="20"/>
                <w:szCs w:val="20"/>
                <w:lang w:val="en-GB" w:eastAsia="ru-RU"/>
              </w:rPr>
              <w:t>founded according to the legislation of</w:t>
            </w:r>
            <w:r w:rsidRPr="0093348F">
              <w:rPr>
                <w:rFonts w:ascii="Open Sans" w:hAnsi="Open Sans" w:cs="Open Sans"/>
                <w:color w:val="1D1A55"/>
                <w:sz w:val="20"/>
                <w:szCs w:val="20"/>
                <w:lang w:val="en-GB"/>
              </w:rPr>
              <w:t xml:space="preserve"> Spain, whose head office is situated at </w:t>
            </w:r>
            <w:r w:rsidR="00D6408F">
              <w:rPr>
                <w:rFonts w:ascii="Open Sans" w:hAnsi="Open Sans" w:cs="Open Sans"/>
                <w:color w:val="1D1A55"/>
                <w:sz w:val="20"/>
                <w:szCs w:val="20"/>
                <w:lang w:val="en-GB"/>
              </w:rPr>
              <w:t xml:space="preserve">15 </w:t>
            </w:r>
            <w:r w:rsidRPr="0093348F">
              <w:rPr>
                <w:rFonts w:ascii="Open Sans" w:hAnsi="Open Sans" w:cs="Open Sans"/>
                <w:color w:val="1D1A55"/>
                <w:sz w:val="20"/>
                <w:szCs w:val="20"/>
                <w:lang w:val="en-GB"/>
              </w:rPr>
              <w:t xml:space="preserve">Conde de Vilches, Madrid, </w:t>
            </w:r>
            <w:r w:rsidR="00D6408F" w:rsidRPr="0093348F">
              <w:rPr>
                <w:rFonts w:ascii="Open Sans" w:hAnsi="Open Sans" w:cs="Open Sans"/>
                <w:color w:val="1D1A55"/>
                <w:sz w:val="20"/>
                <w:szCs w:val="20"/>
                <w:lang w:val="en-GB"/>
              </w:rPr>
              <w:t>28028</w:t>
            </w:r>
            <w:r w:rsidR="00D6408F">
              <w:rPr>
                <w:rFonts w:ascii="Open Sans" w:hAnsi="Open Sans" w:cs="Open Sans"/>
                <w:color w:val="1D1A55"/>
                <w:sz w:val="20"/>
                <w:szCs w:val="20"/>
                <w:lang w:val="en-GB"/>
              </w:rPr>
              <w:t xml:space="preserve">, </w:t>
            </w:r>
            <w:r w:rsidRPr="0093348F">
              <w:rPr>
                <w:rFonts w:ascii="Open Sans" w:hAnsi="Open Sans" w:cs="Open Sans"/>
                <w:color w:val="1D1A55"/>
                <w:sz w:val="20"/>
                <w:szCs w:val="20"/>
                <w:lang w:val="en-GB"/>
              </w:rPr>
              <w:t>Spain, which registered a Branch Office according</w:t>
            </w:r>
            <w:r w:rsidRPr="0093348F">
              <w:rPr>
                <w:rFonts w:ascii="Open Sans" w:hAnsi="Open Sans" w:cs="Open Sans"/>
                <w:color w:val="1D1A55"/>
                <w:sz w:val="20"/>
                <w:szCs w:val="20"/>
                <w:lang w:val="en-GB" w:eastAsia="ru-RU"/>
              </w:rPr>
              <w:t xml:space="preserve"> to the legislation of</w:t>
            </w:r>
            <w:r w:rsidRPr="0093348F">
              <w:rPr>
                <w:rFonts w:ascii="Open Sans" w:hAnsi="Open Sans" w:cs="Open Sans"/>
                <w:color w:val="1D1A55"/>
                <w:sz w:val="20"/>
                <w:szCs w:val="20"/>
                <w:lang w:val="en-GB"/>
              </w:rPr>
              <w:t xml:space="preserve"> Ukraine, situated at </w:t>
            </w:r>
            <w:r w:rsidR="00D6408F">
              <w:rPr>
                <w:rFonts w:ascii="Open Sans" w:hAnsi="Open Sans" w:cs="Open Sans"/>
                <w:color w:val="1D1A55"/>
                <w:sz w:val="20"/>
                <w:szCs w:val="20"/>
                <w:lang w:val="en-GB"/>
              </w:rPr>
              <w:t xml:space="preserve">13-19 </w:t>
            </w:r>
            <w:proofErr w:type="spellStart"/>
            <w:r w:rsidR="00D6408F">
              <w:rPr>
                <w:rFonts w:ascii="Open Sans" w:hAnsi="Open Sans" w:cs="Open Sans"/>
                <w:color w:val="1D1A55"/>
                <w:sz w:val="20"/>
                <w:szCs w:val="20"/>
                <w:lang w:val="en-GB"/>
              </w:rPr>
              <w:t>Kudriavska</w:t>
            </w:r>
            <w:proofErr w:type="spellEnd"/>
            <w:r w:rsidRPr="0093348F">
              <w:rPr>
                <w:rFonts w:ascii="Open Sans" w:hAnsi="Open Sans" w:cs="Open Sans"/>
                <w:color w:val="1D1A55"/>
                <w:sz w:val="20"/>
                <w:szCs w:val="20"/>
                <w:lang w:val="en-GB"/>
              </w:rPr>
              <w:t xml:space="preserve"> Str., Kyiv, 0</w:t>
            </w:r>
            <w:r w:rsidR="00D6408F">
              <w:rPr>
                <w:rFonts w:ascii="Open Sans" w:hAnsi="Open Sans" w:cs="Open Sans"/>
                <w:color w:val="1D1A55"/>
                <w:sz w:val="20"/>
                <w:szCs w:val="20"/>
                <w:lang w:val="en-GB"/>
              </w:rPr>
              <w:t>4</w:t>
            </w:r>
            <w:r w:rsidRPr="0093348F">
              <w:rPr>
                <w:rFonts w:ascii="Open Sans" w:hAnsi="Open Sans" w:cs="Open Sans"/>
                <w:color w:val="1D1A55"/>
                <w:sz w:val="20"/>
                <w:szCs w:val="20"/>
                <w:lang w:val="en-GB"/>
              </w:rPr>
              <w:t>0</w:t>
            </w:r>
            <w:r w:rsidR="00D6408F">
              <w:rPr>
                <w:rFonts w:ascii="Open Sans" w:hAnsi="Open Sans" w:cs="Open Sans"/>
                <w:color w:val="1D1A55"/>
                <w:sz w:val="20"/>
                <w:szCs w:val="20"/>
                <w:lang w:val="en-GB"/>
              </w:rPr>
              <w:t>53</w:t>
            </w:r>
            <w:r w:rsidR="00D6408F">
              <w:rPr>
                <w:rFonts w:ascii="Open Sans" w:hAnsi="Open Sans" w:cs="Open Sans"/>
                <w:color w:val="1D1A55"/>
                <w:sz w:val="20"/>
                <w:szCs w:val="20"/>
                <w:lang w:val="uk-UA"/>
              </w:rPr>
              <w:t xml:space="preserve">, </w:t>
            </w:r>
            <w:r w:rsidR="00D6408F">
              <w:rPr>
                <w:rFonts w:ascii="Open Sans" w:hAnsi="Open Sans" w:cs="Open Sans"/>
                <w:color w:val="1D1A55"/>
                <w:sz w:val="20"/>
                <w:szCs w:val="20"/>
                <w:lang w:val="en-US"/>
              </w:rPr>
              <w:t>Ukraine</w:t>
            </w:r>
            <w:r w:rsidR="009121EA">
              <w:rPr>
                <w:rFonts w:ascii="Open Sans" w:hAnsi="Open Sans" w:cs="Open Sans"/>
                <w:color w:val="1D1A55"/>
                <w:sz w:val="20"/>
                <w:szCs w:val="20"/>
                <w:lang w:val="en-US"/>
              </w:rPr>
              <w:t>and is</w:t>
            </w:r>
            <w:r w:rsidR="00763366" w:rsidRPr="0093348F">
              <w:rPr>
                <w:rFonts w:ascii="Open Sans" w:hAnsi="Open Sans" w:cs="Open Sans"/>
                <w:color w:val="1D1A55"/>
                <w:sz w:val="20"/>
                <w:szCs w:val="20"/>
                <w:shd w:val="clear" w:color="auto" w:fill="FFFFFF"/>
                <w:lang w:val="en-GB"/>
              </w:rPr>
              <w:t xml:space="preserve">represented by </w:t>
            </w:r>
            <w:r w:rsidR="00D6408F">
              <w:rPr>
                <w:rFonts w:ascii="Open Sans" w:hAnsi="Open Sans" w:cs="Open Sans"/>
                <w:b/>
                <w:bCs/>
                <w:color w:val="1D1A55"/>
                <w:sz w:val="20"/>
                <w:szCs w:val="20"/>
                <w:shd w:val="clear" w:color="auto" w:fill="FFFFFF"/>
                <w:lang w:val="en-GB"/>
              </w:rPr>
              <w:t>Pilar DUAT LLORENS</w:t>
            </w:r>
            <w:r w:rsidR="00763366" w:rsidRPr="0093348F">
              <w:rPr>
                <w:rFonts w:ascii="Open Sans" w:hAnsi="Open Sans" w:cs="Open Sans"/>
                <w:color w:val="1D1A55"/>
                <w:sz w:val="20"/>
                <w:szCs w:val="20"/>
                <w:shd w:val="clear" w:color="auto" w:fill="FFFFFF"/>
                <w:lang w:val="en-GB"/>
              </w:rPr>
              <w:t xml:space="preserve">, </w:t>
            </w:r>
            <w:r w:rsidR="007136C0" w:rsidRPr="0093348F">
              <w:rPr>
                <w:rFonts w:ascii="Open Sans" w:hAnsi="Open Sans" w:cs="Open Sans"/>
                <w:color w:val="1D1A55"/>
                <w:sz w:val="20"/>
                <w:szCs w:val="20"/>
                <w:shd w:val="clear" w:color="auto" w:fill="FFFFFF"/>
                <w:lang w:val="en-GB"/>
              </w:rPr>
              <w:t xml:space="preserve">acting under the Power of Attorney </w:t>
            </w:r>
            <w:r w:rsidR="007136C0">
              <w:rPr>
                <w:rFonts w:ascii="Open Sans" w:hAnsi="Open Sans" w:cs="Open Sans"/>
                <w:color w:val="1D1A55"/>
                <w:sz w:val="20"/>
                <w:szCs w:val="20"/>
                <w:shd w:val="clear" w:color="auto" w:fill="FFFFFF"/>
                <w:lang w:val="en-GB"/>
              </w:rPr>
              <w:t>datedMarch</w:t>
            </w:r>
            <w:r w:rsidR="00642C50">
              <w:rPr>
                <w:rFonts w:ascii="Open Sans" w:hAnsi="Open Sans" w:cs="Open Sans"/>
                <w:color w:val="1D1A55"/>
                <w:sz w:val="20"/>
                <w:szCs w:val="20"/>
                <w:shd w:val="clear" w:color="auto" w:fill="FFFFFF"/>
                <w:lang w:val="en-GB"/>
              </w:rPr>
              <w:t xml:space="preserve">22 </w:t>
            </w:r>
            <w:r w:rsidR="007136C0" w:rsidRPr="0093348F">
              <w:rPr>
                <w:rFonts w:ascii="Open Sans" w:hAnsi="Open Sans" w:cs="Open Sans"/>
                <w:color w:val="1D1A55"/>
                <w:sz w:val="20"/>
                <w:szCs w:val="20"/>
                <w:shd w:val="clear" w:color="auto" w:fill="FFFFFF"/>
                <w:lang w:val="en-GB"/>
              </w:rPr>
              <w:t>202</w:t>
            </w:r>
            <w:r w:rsidR="007136C0">
              <w:rPr>
                <w:rFonts w:ascii="Open Sans" w:hAnsi="Open Sans" w:cs="Open Sans"/>
                <w:color w:val="1D1A55"/>
                <w:sz w:val="20"/>
                <w:szCs w:val="20"/>
                <w:shd w:val="clear" w:color="auto" w:fill="FFFFFF"/>
                <w:lang w:val="en-GB"/>
              </w:rPr>
              <w:t>5</w:t>
            </w:r>
            <w:r w:rsidR="007136C0">
              <w:rPr>
                <w:rFonts w:ascii="Open Sans" w:hAnsi="Open Sans" w:cs="Open Sans"/>
                <w:color w:val="1D1A55"/>
                <w:sz w:val="20"/>
                <w:szCs w:val="20"/>
                <w:shd w:val="clear" w:color="auto" w:fill="FFFFFF"/>
                <w:lang w:val="uk-UA"/>
              </w:rPr>
              <w:t xml:space="preserve">, </w:t>
            </w:r>
            <w:r w:rsidR="00763366" w:rsidRPr="0093348F">
              <w:rPr>
                <w:rFonts w:ascii="Open Sans" w:hAnsi="Open Sans" w:cs="Open Sans"/>
                <w:color w:val="1D1A55"/>
                <w:sz w:val="20"/>
                <w:szCs w:val="20"/>
                <w:shd w:val="clear" w:color="auto" w:fill="FFFFFF"/>
                <w:lang w:val="en-GB"/>
              </w:rPr>
              <w:t xml:space="preserve">authorized representative of the Branch Office of “Medicos del Mundo” in Ukraine, </w:t>
            </w:r>
            <w:r w:rsidR="00D6408F" w:rsidRPr="0093348F">
              <w:rPr>
                <w:rFonts w:ascii="Open Sans" w:hAnsi="Open Sans" w:cs="Open Sans"/>
                <w:color w:val="1D1A55"/>
                <w:sz w:val="20"/>
                <w:szCs w:val="20"/>
                <w:shd w:val="clear" w:color="auto" w:fill="FFFFFF"/>
                <w:lang w:val="en-GB"/>
              </w:rPr>
              <w:t>hereinafter referred to as “</w:t>
            </w:r>
            <w:proofErr w:type="spellStart"/>
            <w:r w:rsidR="00D6408F" w:rsidRPr="0093348F">
              <w:rPr>
                <w:rFonts w:ascii="Open Sans" w:hAnsi="Open Sans" w:cs="Open Sans"/>
                <w:b/>
                <w:bCs/>
                <w:color w:val="1D1A55"/>
                <w:sz w:val="20"/>
                <w:szCs w:val="20"/>
                <w:shd w:val="clear" w:color="auto" w:fill="FFFFFF"/>
                <w:lang w:val="en-GB"/>
              </w:rPr>
              <w:t>MdM</w:t>
            </w:r>
            <w:proofErr w:type="spellEnd"/>
            <w:r w:rsidR="00D6408F" w:rsidRPr="0093348F">
              <w:rPr>
                <w:rFonts w:ascii="Open Sans" w:hAnsi="Open Sans" w:cs="Open Sans"/>
                <w:color w:val="1D1A55"/>
                <w:sz w:val="20"/>
                <w:szCs w:val="20"/>
                <w:shd w:val="clear" w:color="auto" w:fill="FFFFFF"/>
                <w:lang w:val="en-GB"/>
              </w:rPr>
              <w:t>”</w:t>
            </w:r>
            <w:r w:rsidR="00D6408F">
              <w:rPr>
                <w:rFonts w:ascii="Open Sans" w:hAnsi="Open Sans" w:cs="Open Sans"/>
                <w:color w:val="1D1A55"/>
                <w:sz w:val="20"/>
                <w:szCs w:val="20"/>
                <w:shd w:val="clear" w:color="auto" w:fill="FFFFFF"/>
                <w:lang w:val="en-GB"/>
              </w:rPr>
              <w:t xml:space="preserve">. </w:t>
            </w:r>
          </w:p>
        </w:tc>
      </w:tr>
      <w:tr w:rsidR="009C092C" w:rsidRPr="004E6694" w14:paraId="4EEBC25E" w14:textId="77777777" w:rsidTr="6203C1A2">
        <w:tc>
          <w:tcPr>
            <w:tcW w:w="5240" w:type="dxa"/>
          </w:tcPr>
          <w:p w14:paraId="58D169F0" w14:textId="77777777" w:rsidR="009C092C" w:rsidRPr="007A155E" w:rsidRDefault="009C092C">
            <w:pPr>
              <w:pStyle w:val="a3"/>
              <w:numPr>
                <w:ilvl w:val="0"/>
                <w:numId w:val="1"/>
              </w:numPr>
              <w:tabs>
                <w:tab w:val="left" w:pos="5585"/>
              </w:tabs>
              <w:jc w:val="both"/>
              <w:rPr>
                <w:rFonts w:ascii="Open Sans" w:hAnsi="Open Sans" w:cs="Open Sans"/>
                <w:b/>
                <w:bCs/>
                <w:color w:val="1D1A55"/>
                <w:sz w:val="20"/>
                <w:szCs w:val="20"/>
                <w:lang w:val="uk-UA"/>
              </w:rPr>
            </w:pPr>
            <w:r w:rsidRPr="007A155E">
              <w:rPr>
                <w:rFonts w:ascii="Open Sans" w:hAnsi="Open Sans" w:cs="Open Sans"/>
                <w:b/>
                <w:bCs/>
                <w:color w:val="1D1A55"/>
                <w:sz w:val="20"/>
                <w:szCs w:val="20"/>
                <w:lang w:val="uk-UA"/>
              </w:rPr>
              <w:t>Загальні принципи</w:t>
            </w:r>
          </w:p>
          <w:p w14:paraId="74D9F1AE" w14:textId="77777777" w:rsidR="009C092C" w:rsidRPr="007A155E" w:rsidRDefault="009C092C" w:rsidP="009C092C">
            <w:pPr>
              <w:pStyle w:val="a3"/>
              <w:tabs>
                <w:tab w:val="left" w:pos="5585"/>
              </w:tabs>
              <w:ind w:left="360"/>
              <w:jc w:val="both"/>
              <w:rPr>
                <w:rFonts w:ascii="Open Sans" w:hAnsi="Open Sans" w:cs="Open Sans"/>
                <w:b/>
                <w:bCs/>
                <w:color w:val="1D1A55"/>
                <w:sz w:val="20"/>
                <w:szCs w:val="20"/>
                <w:lang w:val="uk-UA"/>
              </w:rPr>
            </w:pPr>
          </w:p>
          <w:p w14:paraId="681983B7" w14:textId="77777777" w:rsidR="009C092C" w:rsidRDefault="009C092C" w:rsidP="009C092C">
            <w:pPr>
              <w:tabs>
                <w:tab w:val="left" w:pos="5585"/>
              </w:tabs>
              <w:jc w:val="both"/>
              <w:rPr>
                <w:rFonts w:ascii="Open Sans" w:hAnsi="Open Sans" w:cs="Open Sans"/>
                <w:color w:val="1D1A55"/>
                <w:sz w:val="20"/>
                <w:szCs w:val="20"/>
                <w:lang w:val="uk-UA"/>
              </w:rPr>
            </w:pPr>
            <w:r w:rsidRPr="007A155E">
              <w:rPr>
                <w:rFonts w:ascii="Open Sans" w:hAnsi="Open Sans" w:cs="Open Sans"/>
                <w:color w:val="1D1A55"/>
                <w:sz w:val="20"/>
                <w:szCs w:val="20"/>
                <w:lang w:val="uk-UA"/>
              </w:rPr>
              <w:t>Сторони визнають, що:</w:t>
            </w:r>
          </w:p>
          <w:p w14:paraId="35DEE5B6" w14:textId="77777777" w:rsidR="006D1660" w:rsidRPr="007A155E" w:rsidRDefault="006D1660" w:rsidP="009C092C">
            <w:pPr>
              <w:tabs>
                <w:tab w:val="left" w:pos="5585"/>
              </w:tabs>
              <w:jc w:val="both"/>
              <w:rPr>
                <w:rFonts w:ascii="Open Sans" w:hAnsi="Open Sans" w:cs="Open Sans"/>
                <w:color w:val="1D1A55"/>
                <w:sz w:val="20"/>
                <w:szCs w:val="20"/>
                <w:lang w:val="uk-UA"/>
              </w:rPr>
            </w:pPr>
          </w:p>
          <w:p w14:paraId="431F55FA" w14:textId="77777777" w:rsidR="009C092C" w:rsidRDefault="009C092C">
            <w:pPr>
              <w:pStyle w:val="a3"/>
              <w:numPr>
                <w:ilvl w:val="0"/>
                <w:numId w:val="3"/>
              </w:numPr>
              <w:tabs>
                <w:tab w:val="left" w:pos="5585"/>
              </w:tabs>
              <w:jc w:val="both"/>
              <w:rPr>
                <w:rFonts w:ascii="Open Sans" w:hAnsi="Open Sans" w:cs="Open Sans"/>
                <w:color w:val="1D1A55"/>
                <w:sz w:val="20"/>
                <w:szCs w:val="20"/>
                <w:lang w:val="uk-UA"/>
              </w:rPr>
            </w:pPr>
            <w:proofErr w:type="spellStart"/>
            <w:r w:rsidRPr="0072783E">
              <w:rPr>
                <w:rFonts w:ascii="Open Sans" w:hAnsi="Open Sans" w:cs="Open Sans"/>
                <w:b/>
                <w:bCs/>
                <w:color w:val="1D1A55"/>
                <w:sz w:val="20"/>
                <w:szCs w:val="20"/>
                <w:lang w:val="uk-UA"/>
              </w:rPr>
              <w:t>MdM</w:t>
            </w:r>
            <w:r w:rsidRPr="0072783E">
              <w:rPr>
                <w:rFonts w:ascii="Open Sans" w:hAnsi="Open Sans" w:cs="Open Sans"/>
                <w:color w:val="1D1A55"/>
                <w:sz w:val="20"/>
                <w:szCs w:val="20"/>
                <w:lang w:val="uk-UA"/>
              </w:rPr>
              <w:t>діє</w:t>
            </w:r>
            <w:proofErr w:type="spellEnd"/>
            <w:r w:rsidRPr="0072783E">
              <w:rPr>
                <w:rFonts w:ascii="Open Sans" w:hAnsi="Open Sans" w:cs="Open Sans"/>
                <w:color w:val="1D1A55"/>
                <w:sz w:val="20"/>
                <w:szCs w:val="20"/>
                <w:lang w:val="uk-UA"/>
              </w:rPr>
              <w:t xml:space="preserve"> як гуманітарна й неурядова міжнародна організація (далі – НУО), яка не переслідує жодних особистих, фінансових чи комерційних інтересів та не підпорядковується органам державної влади</w:t>
            </w:r>
            <w:r w:rsidR="00FB24AF" w:rsidRPr="00FB24AF">
              <w:rPr>
                <w:rFonts w:ascii="Open Sans" w:hAnsi="Open Sans" w:cs="Open Sans"/>
                <w:color w:val="1D1A55"/>
                <w:sz w:val="20"/>
                <w:szCs w:val="20"/>
                <w:lang w:val="uk-UA"/>
              </w:rPr>
              <w:t>;</w:t>
            </w:r>
          </w:p>
          <w:p w14:paraId="24323003" w14:textId="77777777" w:rsidR="00990FA6" w:rsidRPr="00A4441C" w:rsidRDefault="00990FA6" w:rsidP="00990FA6">
            <w:pPr>
              <w:pStyle w:val="a3"/>
              <w:tabs>
                <w:tab w:val="left" w:pos="5585"/>
              </w:tabs>
              <w:ind w:left="720"/>
              <w:jc w:val="both"/>
              <w:rPr>
                <w:rFonts w:ascii="Open Sans" w:hAnsi="Open Sans" w:cs="Open Sans"/>
                <w:color w:val="1D1A55"/>
                <w:sz w:val="20"/>
                <w:szCs w:val="20"/>
                <w:lang w:val="uk-UA"/>
              </w:rPr>
            </w:pPr>
          </w:p>
          <w:p w14:paraId="3468B4EA" w14:textId="77777777" w:rsidR="009C092C" w:rsidRPr="0072783E" w:rsidRDefault="009C092C">
            <w:pPr>
              <w:pStyle w:val="a3"/>
              <w:numPr>
                <w:ilvl w:val="0"/>
                <w:numId w:val="3"/>
              </w:numPr>
              <w:tabs>
                <w:tab w:val="left" w:pos="5585"/>
              </w:tabs>
              <w:jc w:val="both"/>
              <w:rPr>
                <w:rFonts w:ascii="Open Sans" w:hAnsi="Open Sans" w:cs="Open Sans"/>
                <w:color w:val="1D1A55"/>
                <w:sz w:val="20"/>
                <w:szCs w:val="20"/>
                <w:lang w:val="uk-UA"/>
              </w:rPr>
            </w:pPr>
            <w:r w:rsidRPr="0072783E">
              <w:rPr>
                <w:rFonts w:ascii="Open Sans" w:hAnsi="Open Sans" w:cs="Open Sans"/>
                <w:color w:val="1D1A55"/>
                <w:sz w:val="20"/>
                <w:szCs w:val="20"/>
                <w:lang w:val="uk-UA"/>
              </w:rPr>
              <w:t xml:space="preserve">принципи гуманітарної діяльності: гуманності, незалежності та </w:t>
            </w:r>
            <w:r w:rsidRPr="0072783E">
              <w:rPr>
                <w:rFonts w:ascii="Open Sans" w:hAnsi="Open Sans" w:cs="Open Sans"/>
                <w:color w:val="1D1A55"/>
                <w:sz w:val="20"/>
                <w:szCs w:val="20"/>
                <w:lang w:val="uk-UA"/>
              </w:rPr>
              <w:lastRenderedPageBreak/>
              <w:t>неупередженості, лежать в основі взаємодії </w:t>
            </w:r>
            <w:proofErr w:type="spellStart"/>
            <w:r w:rsidRPr="0072783E">
              <w:rPr>
                <w:rFonts w:ascii="Open Sans" w:hAnsi="Open Sans" w:cs="Open Sans"/>
                <w:b/>
                <w:bCs/>
                <w:color w:val="1D1A55"/>
                <w:sz w:val="20"/>
                <w:szCs w:val="20"/>
                <w:lang w:val="uk-UA"/>
              </w:rPr>
              <w:t>MdM</w:t>
            </w:r>
            <w:proofErr w:type="spellEnd"/>
            <w:r w:rsidRPr="0072783E">
              <w:rPr>
                <w:rFonts w:ascii="Open Sans" w:hAnsi="Open Sans" w:cs="Open Sans"/>
                <w:color w:val="1D1A55"/>
                <w:sz w:val="20"/>
                <w:szCs w:val="20"/>
                <w:lang w:val="uk-UA"/>
              </w:rPr>
              <w:t> з населенням;</w:t>
            </w:r>
          </w:p>
          <w:p w14:paraId="2FF135F9" w14:textId="77777777" w:rsidR="009C092C" w:rsidRPr="007A155E" w:rsidRDefault="009C092C" w:rsidP="009C092C">
            <w:pPr>
              <w:tabs>
                <w:tab w:val="left" w:pos="5585"/>
              </w:tabs>
              <w:jc w:val="both"/>
              <w:rPr>
                <w:rFonts w:ascii="Open Sans" w:hAnsi="Open Sans" w:cs="Open Sans"/>
                <w:color w:val="1D1A55"/>
                <w:sz w:val="20"/>
                <w:szCs w:val="20"/>
                <w:lang w:val="uk-UA"/>
              </w:rPr>
            </w:pPr>
          </w:p>
          <w:p w14:paraId="53B05770" w14:textId="77777777" w:rsidR="009C092C" w:rsidRPr="0072783E" w:rsidRDefault="009C092C">
            <w:pPr>
              <w:pStyle w:val="a3"/>
              <w:numPr>
                <w:ilvl w:val="0"/>
                <w:numId w:val="3"/>
              </w:numPr>
              <w:tabs>
                <w:tab w:val="left" w:pos="5585"/>
              </w:tabs>
              <w:jc w:val="both"/>
              <w:rPr>
                <w:rFonts w:ascii="Open Sans" w:hAnsi="Open Sans" w:cs="Open Sans"/>
                <w:color w:val="1D1A55"/>
                <w:sz w:val="20"/>
                <w:szCs w:val="20"/>
                <w:lang w:val="uk-UA"/>
              </w:rPr>
            </w:pPr>
            <w:r w:rsidRPr="0072783E">
              <w:rPr>
                <w:rFonts w:ascii="Open Sans" w:hAnsi="Open Sans" w:cs="Open Sans"/>
                <w:color w:val="1D1A55"/>
                <w:sz w:val="20"/>
                <w:szCs w:val="20"/>
                <w:lang w:val="uk-UA"/>
              </w:rPr>
              <w:t>дії </w:t>
            </w:r>
            <w:proofErr w:type="spellStart"/>
            <w:r w:rsidRPr="0072783E">
              <w:rPr>
                <w:rFonts w:ascii="Open Sans" w:hAnsi="Open Sans" w:cs="Open Sans"/>
                <w:b/>
                <w:bCs/>
                <w:color w:val="1D1A55"/>
                <w:sz w:val="20"/>
                <w:szCs w:val="20"/>
                <w:lang w:val="uk-UA"/>
              </w:rPr>
              <w:t>MdM</w:t>
            </w:r>
            <w:proofErr w:type="spellEnd"/>
            <w:r w:rsidRPr="0072783E">
              <w:rPr>
                <w:rFonts w:ascii="Open Sans" w:hAnsi="Open Sans" w:cs="Open Sans"/>
                <w:b/>
                <w:bCs/>
                <w:color w:val="1D1A55"/>
                <w:sz w:val="20"/>
                <w:szCs w:val="20"/>
                <w:lang w:val="uk-UA"/>
              </w:rPr>
              <w:t> </w:t>
            </w:r>
            <w:r w:rsidRPr="0072783E">
              <w:rPr>
                <w:rFonts w:ascii="Open Sans" w:hAnsi="Open Sans" w:cs="Open Sans"/>
                <w:color w:val="1D1A55"/>
                <w:sz w:val="20"/>
                <w:szCs w:val="20"/>
                <w:lang w:val="uk-UA"/>
              </w:rPr>
              <w:t>узгоджені з такими принципами етики, як: повага до гідності, відсутність дискримінації, не завдання шкоди, поінформованість і добровільна згода тих, хто приймає допомогу/пацієнтів, конфіденційність, обов’язок захищати;</w:t>
            </w:r>
          </w:p>
          <w:p w14:paraId="2F17568E" w14:textId="77777777" w:rsidR="009C092C" w:rsidRPr="007A155E" w:rsidRDefault="009C092C" w:rsidP="009C092C">
            <w:pPr>
              <w:tabs>
                <w:tab w:val="left" w:pos="5585"/>
              </w:tabs>
              <w:jc w:val="both"/>
              <w:rPr>
                <w:rFonts w:ascii="Open Sans" w:hAnsi="Open Sans" w:cs="Open Sans"/>
                <w:color w:val="1D1A55"/>
                <w:sz w:val="20"/>
                <w:szCs w:val="20"/>
                <w:lang w:val="uk-UA"/>
              </w:rPr>
            </w:pPr>
          </w:p>
          <w:p w14:paraId="2D604A85" w14:textId="77777777" w:rsidR="009C092C" w:rsidRPr="0072783E" w:rsidRDefault="009C092C">
            <w:pPr>
              <w:pStyle w:val="a3"/>
              <w:numPr>
                <w:ilvl w:val="0"/>
                <w:numId w:val="3"/>
              </w:numPr>
              <w:tabs>
                <w:tab w:val="left" w:pos="5585"/>
              </w:tabs>
              <w:jc w:val="both"/>
              <w:rPr>
                <w:rFonts w:ascii="Open Sans" w:hAnsi="Open Sans" w:cs="Open Sans"/>
                <w:color w:val="1D1A55"/>
                <w:sz w:val="20"/>
                <w:szCs w:val="20"/>
                <w:lang w:val="uk-UA"/>
              </w:rPr>
            </w:pPr>
            <w:r w:rsidRPr="0072783E">
              <w:rPr>
                <w:rFonts w:ascii="Open Sans" w:hAnsi="Open Sans" w:cs="Open Sans"/>
                <w:color w:val="1D1A55"/>
                <w:sz w:val="20"/>
                <w:szCs w:val="20"/>
                <w:lang w:val="uk-UA"/>
              </w:rPr>
              <w:t>дії </w:t>
            </w:r>
            <w:proofErr w:type="spellStart"/>
            <w:r w:rsidRPr="0072783E">
              <w:rPr>
                <w:rFonts w:ascii="Open Sans" w:hAnsi="Open Sans" w:cs="Open Sans"/>
                <w:b/>
                <w:bCs/>
                <w:color w:val="1D1A55"/>
                <w:sz w:val="20"/>
                <w:szCs w:val="20"/>
                <w:lang w:val="uk-UA"/>
              </w:rPr>
              <w:t>MdM</w:t>
            </w:r>
            <w:proofErr w:type="spellEnd"/>
            <w:r w:rsidRPr="0072783E">
              <w:rPr>
                <w:rFonts w:ascii="Open Sans" w:hAnsi="Open Sans" w:cs="Open Sans"/>
                <w:color w:val="1D1A55"/>
                <w:sz w:val="20"/>
                <w:szCs w:val="20"/>
                <w:lang w:val="uk-UA"/>
              </w:rPr>
              <w:t> зумовлюються лише запитами місцевого населення, виявленими потребами та спроможністю, бажанням і потенціалом, який існує на місцях, для реагування на потреби</w:t>
            </w:r>
            <w:r w:rsidR="00FB24AF" w:rsidRPr="00FB24AF">
              <w:rPr>
                <w:rFonts w:ascii="Open Sans" w:hAnsi="Open Sans" w:cs="Open Sans"/>
                <w:color w:val="1D1A55"/>
                <w:sz w:val="20"/>
                <w:szCs w:val="20"/>
                <w:lang w:val="ru-RU"/>
              </w:rPr>
              <w:t>;</w:t>
            </w:r>
          </w:p>
          <w:p w14:paraId="6217AE5A" w14:textId="77777777" w:rsidR="009C092C" w:rsidRPr="007A155E" w:rsidRDefault="009C092C" w:rsidP="009C092C">
            <w:pPr>
              <w:tabs>
                <w:tab w:val="left" w:pos="5585"/>
              </w:tabs>
              <w:jc w:val="both"/>
              <w:rPr>
                <w:rFonts w:ascii="Open Sans" w:hAnsi="Open Sans" w:cs="Open Sans"/>
                <w:color w:val="1D1A55"/>
                <w:sz w:val="20"/>
                <w:szCs w:val="20"/>
                <w:lang w:val="uk-UA"/>
              </w:rPr>
            </w:pPr>
          </w:p>
          <w:p w14:paraId="41888AF6" w14:textId="77777777" w:rsidR="009C092C" w:rsidRPr="0072783E" w:rsidRDefault="009C092C">
            <w:pPr>
              <w:pStyle w:val="a3"/>
              <w:numPr>
                <w:ilvl w:val="0"/>
                <w:numId w:val="3"/>
              </w:numPr>
              <w:tabs>
                <w:tab w:val="left" w:pos="5585"/>
              </w:tabs>
              <w:jc w:val="both"/>
              <w:rPr>
                <w:rFonts w:ascii="Open Sans" w:hAnsi="Open Sans" w:cs="Open Sans"/>
                <w:color w:val="1D1A55"/>
                <w:sz w:val="20"/>
                <w:szCs w:val="20"/>
                <w:lang w:val="uk-UA"/>
              </w:rPr>
            </w:pPr>
            <w:r w:rsidRPr="0072783E">
              <w:rPr>
                <w:rFonts w:ascii="Open Sans" w:hAnsi="Open Sans" w:cs="Open Sans"/>
                <w:color w:val="1D1A55"/>
                <w:sz w:val="20"/>
                <w:szCs w:val="20"/>
                <w:lang w:val="uk-UA"/>
              </w:rPr>
              <w:t>принцип відсутності дискримінації буде дотримуватися за будь-яких умов</w:t>
            </w:r>
            <w:r w:rsidR="00FB24AF" w:rsidRPr="00FB24AF">
              <w:rPr>
                <w:rFonts w:ascii="Open Sans" w:hAnsi="Open Sans" w:cs="Open Sans"/>
                <w:color w:val="1D1A55"/>
                <w:sz w:val="20"/>
                <w:szCs w:val="20"/>
                <w:lang w:val="ru-RU"/>
              </w:rPr>
              <w:t>;</w:t>
            </w:r>
          </w:p>
          <w:p w14:paraId="2E47D829" w14:textId="77777777" w:rsidR="009C092C" w:rsidRPr="007A155E" w:rsidRDefault="009C092C" w:rsidP="009C092C">
            <w:pPr>
              <w:tabs>
                <w:tab w:val="left" w:pos="5585"/>
              </w:tabs>
              <w:jc w:val="both"/>
              <w:rPr>
                <w:rFonts w:ascii="Open Sans" w:hAnsi="Open Sans" w:cs="Open Sans"/>
                <w:color w:val="1D1A55"/>
                <w:sz w:val="20"/>
                <w:szCs w:val="20"/>
                <w:lang w:val="uk-UA"/>
              </w:rPr>
            </w:pPr>
          </w:p>
          <w:p w14:paraId="153C59BD" w14:textId="77777777" w:rsidR="009C092C" w:rsidRPr="0072783E" w:rsidRDefault="009C092C">
            <w:pPr>
              <w:pStyle w:val="a3"/>
              <w:numPr>
                <w:ilvl w:val="0"/>
                <w:numId w:val="4"/>
              </w:numPr>
              <w:tabs>
                <w:tab w:val="left" w:pos="5585"/>
              </w:tabs>
              <w:jc w:val="both"/>
              <w:rPr>
                <w:rFonts w:ascii="Open Sans" w:hAnsi="Open Sans" w:cs="Open Sans"/>
                <w:color w:val="1D1A55"/>
                <w:sz w:val="20"/>
                <w:szCs w:val="20"/>
                <w:lang w:val="uk-UA"/>
              </w:rPr>
            </w:pPr>
            <w:r w:rsidRPr="0072783E">
              <w:rPr>
                <w:rFonts w:ascii="Open Sans" w:hAnsi="Open Sans" w:cs="Open Sans"/>
                <w:color w:val="1D1A55"/>
                <w:sz w:val="20"/>
                <w:szCs w:val="20"/>
                <w:lang w:val="uk-UA"/>
              </w:rPr>
              <w:t>сторони співпрацюватимуть задля покращення якості охорони здоров’я, доступу до медичних послуг, безплатних лікарських препаратів і забезпечення психологічною підтримкою населення, яке безпосередньо постраждало від військових дій</w:t>
            </w:r>
            <w:r w:rsidR="00FB24AF" w:rsidRPr="00FB24AF">
              <w:rPr>
                <w:rFonts w:ascii="Open Sans" w:hAnsi="Open Sans" w:cs="Open Sans"/>
                <w:color w:val="1D1A55"/>
                <w:sz w:val="20"/>
                <w:szCs w:val="20"/>
                <w:lang w:val="uk-UA"/>
              </w:rPr>
              <w:t>;</w:t>
            </w:r>
          </w:p>
          <w:p w14:paraId="474B6E05" w14:textId="77777777" w:rsidR="009C092C" w:rsidRPr="00B539CD" w:rsidRDefault="009C092C" w:rsidP="009C092C">
            <w:pPr>
              <w:tabs>
                <w:tab w:val="left" w:pos="5585"/>
              </w:tabs>
              <w:jc w:val="both"/>
              <w:rPr>
                <w:rFonts w:ascii="Open Sans" w:hAnsi="Open Sans" w:cs="Open Sans"/>
                <w:color w:val="1D1A55"/>
                <w:sz w:val="20"/>
                <w:szCs w:val="20"/>
                <w:lang w:val="uk-UA"/>
              </w:rPr>
            </w:pPr>
          </w:p>
          <w:p w14:paraId="33C87ECC" w14:textId="77777777" w:rsidR="009C092C" w:rsidRPr="0072783E" w:rsidRDefault="009C092C">
            <w:pPr>
              <w:pStyle w:val="a3"/>
              <w:numPr>
                <w:ilvl w:val="0"/>
                <w:numId w:val="5"/>
              </w:numPr>
              <w:tabs>
                <w:tab w:val="left" w:pos="5585"/>
              </w:tabs>
              <w:jc w:val="both"/>
              <w:rPr>
                <w:rFonts w:ascii="Open Sans" w:hAnsi="Open Sans" w:cs="Open Sans"/>
                <w:color w:val="1D1A55"/>
                <w:sz w:val="20"/>
                <w:szCs w:val="20"/>
                <w:lang w:val="uk-UA"/>
              </w:rPr>
            </w:pPr>
            <w:r w:rsidRPr="0072783E">
              <w:rPr>
                <w:rFonts w:ascii="Open Sans" w:hAnsi="Open Sans" w:cs="Open Sans"/>
                <w:color w:val="1D1A55"/>
                <w:sz w:val="20"/>
                <w:szCs w:val="20"/>
                <w:lang w:val="uk-UA"/>
              </w:rPr>
              <w:t>медичне обслуговування, що включає консультації,</w:t>
            </w:r>
            <w:r w:rsidR="004E6694" w:rsidRPr="007E5575">
              <w:rPr>
                <w:rFonts w:ascii="Open Sans" w:hAnsi="Open Sans" w:cs="Open Sans"/>
                <w:color w:val="1D1A55"/>
                <w:sz w:val="20"/>
                <w:szCs w:val="20"/>
                <w:lang w:val="uk-UA"/>
              </w:rPr>
              <w:t>видачу</w:t>
            </w:r>
            <w:r w:rsidRPr="007E5575">
              <w:rPr>
                <w:rFonts w:ascii="Open Sans" w:hAnsi="Open Sans" w:cs="Open Sans"/>
                <w:color w:val="1D1A55"/>
                <w:sz w:val="20"/>
                <w:szCs w:val="20"/>
                <w:lang w:val="uk-UA"/>
              </w:rPr>
              <w:t xml:space="preserve"> лікарськіпрепарати, </w:t>
            </w:r>
            <w:r w:rsidR="004E6694" w:rsidRPr="007E5575">
              <w:rPr>
                <w:rFonts w:ascii="Open Sans" w:hAnsi="Open Sans" w:cs="Open Sans"/>
                <w:color w:val="1D1A55"/>
                <w:sz w:val="20"/>
                <w:szCs w:val="20"/>
                <w:lang w:val="uk-UA"/>
              </w:rPr>
              <w:t xml:space="preserve">лабораторні та інструментальні </w:t>
            </w:r>
            <w:r w:rsidRPr="007E5575">
              <w:rPr>
                <w:rFonts w:ascii="Open Sans" w:hAnsi="Open Sans" w:cs="Open Sans"/>
                <w:color w:val="1D1A55"/>
                <w:sz w:val="20"/>
                <w:szCs w:val="20"/>
                <w:lang w:val="uk-UA"/>
              </w:rPr>
              <w:t xml:space="preserve">діагностичні </w:t>
            </w:r>
            <w:r w:rsidR="004E6694" w:rsidRPr="007E5575">
              <w:rPr>
                <w:rFonts w:ascii="Open Sans" w:hAnsi="Open Sans" w:cs="Open Sans"/>
                <w:color w:val="1D1A55"/>
                <w:sz w:val="20"/>
                <w:szCs w:val="20"/>
                <w:lang w:val="uk-UA"/>
              </w:rPr>
              <w:t>дослідження</w:t>
            </w:r>
            <w:r w:rsidRPr="007E5575">
              <w:rPr>
                <w:rFonts w:ascii="Open Sans" w:hAnsi="Open Sans" w:cs="Open Sans"/>
                <w:color w:val="1D1A55"/>
                <w:sz w:val="20"/>
                <w:szCs w:val="20"/>
                <w:lang w:val="uk-UA"/>
              </w:rPr>
              <w:t>,</w:t>
            </w:r>
            <w:r w:rsidRPr="0072783E">
              <w:rPr>
                <w:rFonts w:ascii="Open Sans" w:hAnsi="Open Sans" w:cs="Open Sans"/>
                <w:color w:val="1D1A55"/>
                <w:sz w:val="20"/>
                <w:szCs w:val="20"/>
                <w:lang w:val="uk-UA"/>
              </w:rPr>
              <w:t xml:space="preserve"> пов’язані з метою проекту, здійсню</w:t>
            </w:r>
            <w:r w:rsidR="004E6694">
              <w:rPr>
                <w:rFonts w:ascii="Open Sans" w:hAnsi="Open Sans" w:cs="Open Sans"/>
                <w:color w:val="1D1A55"/>
                <w:sz w:val="20"/>
                <w:szCs w:val="20"/>
                <w:lang w:val="uk-UA"/>
              </w:rPr>
              <w:t>ю</w:t>
            </w:r>
            <w:r w:rsidRPr="0072783E">
              <w:rPr>
                <w:rFonts w:ascii="Open Sans" w:hAnsi="Open Sans" w:cs="Open Sans"/>
                <w:color w:val="1D1A55"/>
                <w:sz w:val="20"/>
                <w:szCs w:val="20"/>
                <w:lang w:val="uk-UA"/>
              </w:rPr>
              <w:t>ться безплатно й надається у вигляді гуманітарної допомоги цільовим групам населення</w:t>
            </w:r>
            <w:r w:rsidR="00FB24AF" w:rsidRPr="00FB24AF">
              <w:rPr>
                <w:rFonts w:ascii="Open Sans" w:hAnsi="Open Sans" w:cs="Open Sans"/>
                <w:color w:val="1D1A55"/>
                <w:sz w:val="20"/>
                <w:szCs w:val="20"/>
                <w:lang w:val="uk-UA"/>
              </w:rPr>
              <w:t>;</w:t>
            </w:r>
          </w:p>
          <w:p w14:paraId="2DB52ECE" w14:textId="77777777" w:rsidR="009C092C" w:rsidRPr="007A155E" w:rsidRDefault="009C092C" w:rsidP="009C092C">
            <w:pPr>
              <w:tabs>
                <w:tab w:val="left" w:pos="5585"/>
              </w:tabs>
              <w:jc w:val="both"/>
              <w:rPr>
                <w:rFonts w:ascii="Open Sans" w:hAnsi="Open Sans" w:cs="Open Sans"/>
                <w:color w:val="1D1A55"/>
                <w:sz w:val="20"/>
                <w:szCs w:val="20"/>
                <w:lang w:val="uk-UA"/>
              </w:rPr>
            </w:pPr>
          </w:p>
          <w:p w14:paraId="1AD14E62" w14:textId="77777777" w:rsidR="00990FA6" w:rsidRPr="00E74E5C" w:rsidRDefault="009C092C">
            <w:pPr>
              <w:pStyle w:val="a3"/>
              <w:numPr>
                <w:ilvl w:val="0"/>
                <w:numId w:val="5"/>
              </w:numPr>
              <w:tabs>
                <w:tab w:val="left" w:pos="5585"/>
              </w:tabs>
              <w:jc w:val="both"/>
              <w:rPr>
                <w:rFonts w:ascii="Open Sans" w:hAnsi="Open Sans" w:cs="Open Sans"/>
                <w:color w:val="1D1A55"/>
                <w:sz w:val="20"/>
                <w:szCs w:val="20"/>
                <w:lang w:val="uk-UA"/>
              </w:rPr>
            </w:pPr>
            <w:r w:rsidRPr="0072783E">
              <w:rPr>
                <w:rFonts w:ascii="Open Sans" w:hAnsi="Open Sans" w:cs="Open Sans"/>
                <w:color w:val="1D1A55"/>
                <w:sz w:val="20"/>
                <w:szCs w:val="20"/>
                <w:lang w:val="uk-UA"/>
              </w:rPr>
              <w:t xml:space="preserve">конфіденційна інформація про пацієнтів, їхні особисті й медичні дані, будуть отримані </w:t>
            </w:r>
            <w:proofErr w:type="spellStart"/>
            <w:r w:rsidRPr="0072783E">
              <w:rPr>
                <w:rFonts w:ascii="Open Sans" w:hAnsi="Open Sans" w:cs="Open Sans"/>
                <w:b/>
                <w:bCs/>
                <w:color w:val="1D1A55"/>
                <w:sz w:val="20"/>
                <w:szCs w:val="20"/>
                <w:lang w:val="uk-UA"/>
              </w:rPr>
              <w:t>MdM</w:t>
            </w:r>
            <w:r w:rsidRPr="0072783E">
              <w:rPr>
                <w:rFonts w:ascii="Open Sans" w:hAnsi="Open Sans" w:cs="Open Sans"/>
                <w:color w:val="1D1A55"/>
                <w:sz w:val="20"/>
                <w:szCs w:val="20"/>
                <w:lang w:val="uk-UA"/>
              </w:rPr>
              <w:t>лише</w:t>
            </w:r>
            <w:proofErr w:type="spellEnd"/>
            <w:r w:rsidRPr="0072783E">
              <w:rPr>
                <w:rFonts w:ascii="Open Sans" w:hAnsi="Open Sans" w:cs="Open Sans"/>
                <w:color w:val="1D1A55"/>
                <w:sz w:val="20"/>
                <w:szCs w:val="20"/>
                <w:lang w:val="uk-UA"/>
              </w:rPr>
              <w:t xml:space="preserve"> за їхньої згоди. </w:t>
            </w:r>
            <w:proofErr w:type="spellStart"/>
            <w:r w:rsidRPr="0072783E">
              <w:rPr>
                <w:rFonts w:ascii="Open Sans" w:hAnsi="Open Sans" w:cs="Open Sans"/>
                <w:b/>
                <w:bCs/>
                <w:color w:val="1D1A55"/>
                <w:sz w:val="20"/>
                <w:szCs w:val="20"/>
                <w:lang w:val="uk-UA"/>
              </w:rPr>
              <w:t>MdM</w:t>
            </w:r>
            <w:r w:rsidRPr="0072783E">
              <w:rPr>
                <w:rFonts w:ascii="Open Sans" w:hAnsi="Open Sans" w:cs="Open Sans"/>
                <w:color w:val="1D1A55"/>
                <w:sz w:val="20"/>
                <w:szCs w:val="20"/>
                <w:lang w:val="uk-UA"/>
              </w:rPr>
              <w:t>не</w:t>
            </w:r>
            <w:proofErr w:type="spellEnd"/>
            <w:r w:rsidRPr="0072783E">
              <w:rPr>
                <w:rFonts w:ascii="Open Sans" w:hAnsi="Open Sans" w:cs="Open Sans"/>
                <w:color w:val="1D1A55"/>
                <w:sz w:val="20"/>
                <w:szCs w:val="20"/>
                <w:lang w:val="uk-UA"/>
              </w:rPr>
              <w:t xml:space="preserve"> розповсюджуватиме і не розголошуватиме особисті та/або медичні дані пацієнтів жодним особам або організаціям, безпосередньо залученим до лікування.</w:t>
            </w:r>
          </w:p>
          <w:p w14:paraId="6AB8CC42" w14:textId="77777777" w:rsidR="0003435F" w:rsidRPr="004E6694" w:rsidRDefault="0003435F" w:rsidP="009C092C">
            <w:pPr>
              <w:tabs>
                <w:tab w:val="left" w:pos="5585"/>
              </w:tabs>
              <w:jc w:val="both"/>
              <w:rPr>
                <w:rFonts w:ascii="Open Sans" w:hAnsi="Open Sans" w:cs="Open Sans"/>
                <w:color w:val="1D1A55"/>
                <w:sz w:val="20"/>
                <w:szCs w:val="20"/>
                <w:lang w:val="uk-UA"/>
              </w:rPr>
            </w:pPr>
          </w:p>
        </w:tc>
        <w:tc>
          <w:tcPr>
            <w:tcW w:w="5103" w:type="dxa"/>
          </w:tcPr>
          <w:p w14:paraId="4E80E4D4" w14:textId="77777777" w:rsidR="009C092C" w:rsidRPr="00B539CD" w:rsidRDefault="009C092C" w:rsidP="46D5F9D1">
            <w:pPr>
              <w:pStyle w:val="DefaultText"/>
              <w:numPr>
                <w:ilvl w:val="0"/>
                <w:numId w:val="2"/>
              </w:numPr>
              <w:ind w:left="325"/>
              <w:jc w:val="both"/>
              <w:rPr>
                <w:rFonts w:ascii="Open Sans" w:hAnsi="Open Sans" w:cs="Open Sans"/>
                <w:b/>
                <w:bCs/>
                <w:color w:val="1D1A55"/>
                <w:sz w:val="20"/>
                <w:lang w:val="fr-FR"/>
              </w:rPr>
            </w:pPr>
            <w:r w:rsidRPr="46D5F9D1">
              <w:rPr>
                <w:rFonts w:ascii="Open Sans" w:hAnsi="Open Sans" w:cs="Open Sans"/>
                <w:b/>
                <w:bCs/>
                <w:color w:val="1D1A55"/>
                <w:sz w:val="20"/>
                <w:lang w:val="fr-FR"/>
              </w:rPr>
              <w:lastRenderedPageBreak/>
              <w:t>Common principles</w:t>
            </w:r>
          </w:p>
          <w:p w14:paraId="41D78596" w14:textId="77777777" w:rsidR="009C092C" w:rsidRPr="00B539CD" w:rsidRDefault="009C092C" w:rsidP="009C092C">
            <w:pPr>
              <w:pStyle w:val="DefaultText"/>
              <w:ind w:left="360"/>
              <w:jc w:val="both"/>
              <w:rPr>
                <w:rFonts w:ascii="Open Sans" w:hAnsi="Open Sans" w:cs="Open Sans"/>
                <w:b/>
                <w:color w:val="1D1A55"/>
                <w:sz w:val="20"/>
              </w:rPr>
            </w:pPr>
          </w:p>
          <w:p w14:paraId="042CACE7" w14:textId="77777777" w:rsidR="009C092C" w:rsidRDefault="009C092C" w:rsidP="00547AAD">
            <w:pPr>
              <w:tabs>
                <w:tab w:val="left" w:pos="5585"/>
              </w:tabs>
              <w:jc w:val="both"/>
              <w:rPr>
                <w:rFonts w:ascii="Open Sans" w:hAnsi="Open Sans" w:cs="Open Sans"/>
                <w:color w:val="1D1A55"/>
                <w:sz w:val="20"/>
                <w:szCs w:val="20"/>
                <w:lang w:val="uk-UA"/>
              </w:rPr>
            </w:pPr>
            <w:proofErr w:type="spellStart"/>
            <w:r w:rsidRPr="00547AAD">
              <w:rPr>
                <w:rFonts w:ascii="Open Sans" w:hAnsi="Open Sans" w:cs="Open Sans"/>
                <w:color w:val="1D1A55"/>
                <w:sz w:val="20"/>
                <w:szCs w:val="20"/>
                <w:lang w:val="uk-UA"/>
              </w:rPr>
              <w:t>Thepartiesrecognisethat</w:t>
            </w:r>
            <w:proofErr w:type="spellEnd"/>
            <w:r w:rsidRPr="00547AAD">
              <w:rPr>
                <w:rFonts w:ascii="Open Sans" w:hAnsi="Open Sans" w:cs="Open Sans"/>
                <w:color w:val="1D1A55"/>
                <w:sz w:val="20"/>
                <w:szCs w:val="20"/>
                <w:lang w:val="uk-UA"/>
              </w:rPr>
              <w:t>:</w:t>
            </w:r>
          </w:p>
          <w:p w14:paraId="40F1D27D" w14:textId="77777777" w:rsidR="006D1660" w:rsidRPr="00547AAD" w:rsidRDefault="006D1660" w:rsidP="00547AAD">
            <w:pPr>
              <w:tabs>
                <w:tab w:val="left" w:pos="5585"/>
              </w:tabs>
              <w:jc w:val="both"/>
              <w:rPr>
                <w:rFonts w:ascii="Open Sans" w:hAnsi="Open Sans" w:cs="Open Sans"/>
                <w:color w:val="1D1A55"/>
                <w:sz w:val="20"/>
                <w:szCs w:val="20"/>
                <w:lang w:val="uk-UA"/>
              </w:rPr>
            </w:pPr>
          </w:p>
          <w:p w14:paraId="1824E492" w14:textId="77777777" w:rsidR="009C092C" w:rsidRPr="00547AAD" w:rsidRDefault="009C092C" w:rsidP="00547AAD">
            <w:pPr>
              <w:pStyle w:val="a3"/>
              <w:numPr>
                <w:ilvl w:val="0"/>
                <w:numId w:val="18"/>
              </w:numPr>
              <w:tabs>
                <w:tab w:val="left" w:pos="5585"/>
              </w:tabs>
              <w:jc w:val="both"/>
              <w:rPr>
                <w:rFonts w:ascii="Open Sans" w:hAnsi="Open Sans" w:cs="Open Sans"/>
                <w:color w:val="1D1A55"/>
                <w:sz w:val="20"/>
                <w:szCs w:val="20"/>
                <w:lang w:val="uk-UA"/>
              </w:rPr>
            </w:pPr>
            <w:proofErr w:type="spellStart"/>
            <w:r w:rsidRPr="00410405">
              <w:rPr>
                <w:rFonts w:ascii="Open Sans" w:hAnsi="Open Sans" w:cs="Open Sans"/>
                <w:b/>
                <w:bCs/>
                <w:color w:val="1D1A55"/>
                <w:sz w:val="20"/>
                <w:szCs w:val="20"/>
                <w:lang w:val="uk-UA"/>
              </w:rPr>
              <w:t>MdM</w:t>
            </w:r>
            <w:r w:rsidRPr="00547AAD">
              <w:rPr>
                <w:rFonts w:ascii="Open Sans" w:hAnsi="Open Sans" w:cs="Open Sans"/>
                <w:color w:val="1D1A55"/>
                <w:sz w:val="20"/>
                <w:szCs w:val="20"/>
                <w:lang w:val="uk-UA"/>
              </w:rPr>
              <w:t>actsas</w:t>
            </w:r>
            <w:proofErr w:type="spellEnd"/>
            <w:r w:rsidRPr="00547AAD">
              <w:rPr>
                <w:rFonts w:ascii="Open Sans" w:hAnsi="Open Sans" w:cs="Open Sans"/>
                <w:color w:val="1D1A55"/>
                <w:sz w:val="20"/>
                <w:szCs w:val="20"/>
                <w:lang w:val="uk-UA"/>
              </w:rPr>
              <w:t xml:space="preserve"> a </w:t>
            </w:r>
            <w:proofErr w:type="spellStart"/>
            <w:r w:rsidRPr="00547AAD">
              <w:rPr>
                <w:rFonts w:ascii="Open Sans" w:hAnsi="Open Sans" w:cs="Open Sans"/>
                <w:color w:val="1D1A55"/>
                <w:sz w:val="20"/>
                <w:szCs w:val="20"/>
                <w:lang w:val="uk-UA"/>
              </w:rPr>
              <w:t>humanitarianandnon-governmentalinternational</w:t>
            </w:r>
            <w:proofErr w:type="spellEnd"/>
            <w:r w:rsidRPr="00547AAD">
              <w:rPr>
                <w:rFonts w:ascii="Open Sans" w:hAnsi="Open Sans" w:cs="Open Sans"/>
                <w:color w:val="1D1A55"/>
                <w:sz w:val="20"/>
                <w:szCs w:val="20"/>
                <w:lang w:val="uk-UA"/>
              </w:rPr>
              <w:t xml:space="preserve"> NGO, </w:t>
            </w:r>
            <w:proofErr w:type="spellStart"/>
            <w:r w:rsidRPr="00547AAD">
              <w:rPr>
                <w:rFonts w:ascii="Open Sans" w:hAnsi="Open Sans" w:cs="Open Sans"/>
                <w:color w:val="1D1A55"/>
                <w:sz w:val="20"/>
                <w:szCs w:val="20"/>
                <w:lang w:val="uk-UA"/>
              </w:rPr>
              <w:t>independentofanyprivate</w:t>
            </w:r>
            <w:proofErr w:type="spellEnd"/>
            <w:r w:rsidRPr="00547AAD">
              <w:rPr>
                <w:rFonts w:ascii="Open Sans" w:hAnsi="Open Sans" w:cs="Open Sans"/>
                <w:color w:val="1D1A55"/>
                <w:sz w:val="20"/>
                <w:szCs w:val="20"/>
                <w:lang w:val="uk-UA"/>
              </w:rPr>
              <w:t xml:space="preserve">, </w:t>
            </w:r>
            <w:proofErr w:type="spellStart"/>
            <w:r w:rsidRPr="00547AAD">
              <w:rPr>
                <w:rFonts w:ascii="Open Sans" w:hAnsi="Open Sans" w:cs="Open Sans"/>
                <w:color w:val="1D1A55"/>
                <w:sz w:val="20"/>
                <w:szCs w:val="20"/>
                <w:lang w:val="uk-UA"/>
              </w:rPr>
              <w:t>financialorcommercialinterests</w:t>
            </w:r>
            <w:proofErr w:type="spellEnd"/>
            <w:r w:rsidRPr="00547AAD">
              <w:rPr>
                <w:rFonts w:ascii="Open Sans" w:hAnsi="Open Sans" w:cs="Open Sans"/>
                <w:color w:val="1D1A55"/>
                <w:sz w:val="20"/>
                <w:szCs w:val="20"/>
                <w:lang w:val="uk-UA"/>
              </w:rPr>
              <w:t xml:space="preserve">, </w:t>
            </w:r>
            <w:proofErr w:type="spellStart"/>
            <w:r w:rsidRPr="00547AAD">
              <w:rPr>
                <w:rFonts w:ascii="Open Sans" w:hAnsi="Open Sans" w:cs="Open Sans"/>
                <w:color w:val="1D1A55"/>
                <w:sz w:val="20"/>
                <w:szCs w:val="20"/>
                <w:lang w:val="uk-UA"/>
              </w:rPr>
              <w:t>shouldnotbesubjectedtostatepolicies</w:t>
            </w:r>
            <w:proofErr w:type="spellEnd"/>
            <w:r w:rsidR="00FB24AF">
              <w:rPr>
                <w:rFonts w:ascii="Open Sans" w:hAnsi="Open Sans" w:cs="Open Sans"/>
                <w:color w:val="1D1A55"/>
                <w:sz w:val="20"/>
                <w:szCs w:val="20"/>
                <w:lang w:val="en-US"/>
              </w:rPr>
              <w:t>;</w:t>
            </w:r>
          </w:p>
          <w:p w14:paraId="5A6182BD" w14:textId="77777777" w:rsidR="00547AAD" w:rsidRDefault="00547AAD" w:rsidP="00547AAD">
            <w:pPr>
              <w:tabs>
                <w:tab w:val="left" w:pos="5585"/>
              </w:tabs>
              <w:jc w:val="both"/>
              <w:rPr>
                <w:rFonts w:ascii="Open Sans" w:hAnsi="Open Sans" w:cs="Open Sans"/>
                <w:color w:val="1D1A55"/>
                <w:sz w:val="20"/>
                <w:szCs w:val="20"/>
                <w:lang w:val="en-GB"/>
              </w:rPr>
            </w:pPr>
          </w:p>
          <w:p w14:paraId="69E1745C" w14:textId="77777777" w:rsidR="000F3015" w:rsidRPr="000F3015" w:rsidRDefault="000F3015" w:rsidP="00547AAD">
            <w:pPr>
              <w:tabs>
                <w:tab w:val="left" w:pos="5585"/>
              </w:tabs>
              <w:jc w:val="both"/>
              <w:rPr>
                <w:rFonts w:ascii="Open Sans" w:hAnsi="Open Sans" w:cs="Open Sans"/>
                <w:color w:val="1D1A55"/>
                <w:sz w:val="20"/>
                <w:szCs w:val="20"/>
                <w:lang w:val="en-GB"/>
              </w:rPr>
            </w:pPr>
          </w:p>
          <w:p w14:paraId="0939D640" w14:textId="77777777" w:rsidR="009C092C" w:rsidRPr="00547AAD" w:rsidRDefault="009C092C" w:rsidP="00547AAD">
            <w:pPr>
              <w:pStyle w:val="a3"/>
              <w:numPr>
                <w:ilvl w:val="0"/>
                <w:numId w:val="18"/>
              </w:numPr>
              <w:tabs>
                <w:tab w:val="left" w:pos="5585"/>
              </w:tabs>
              <w:jc w:val="both"/>
              <w:rPr>
                <w:rFonts w:ascii="Open Sans" w:hAnsi="Open Sans" w:cs="Open Sans"/>
                <w:color w:val="1D1A55"/>
                <w:sz w:val="20"/>
                <w:szCs w:val="20"/>
                <w:lang w:val="uk-UA"/>
              </w:rPr>
            </w:pPr>
            <w:proofErr w:type="spellStart"/>
            <w:r w:rsidRPr="00547AAD">
              <w:rPr>
                <w:rFonts w:ascii="Open Sans" w:hAnsi="Open Sans" w:cs="Open Sans"/>
                <w:color w:val="1D1A55"/>
                <w:sz w:val="20"/>
                <w:szCs w:val="20"/>
                <w:lang w:val="uk-UA"/>
              </w:rPr>
              <w:t>theprinciplesofhumanitarianaction</w:t>
            </w:r>
            <w:proofErr w:type="spellEnd"/>
            <w:r w:rsidRPr="00547AAD">
              <w:rPr>
                <w:rFonts w:ascii="Open Sans" w:hAnsi="Open Sans" w:cs="Open Sans"/>
                <w:color w:val="1D1A55"/>
                <w:sz w:val="20"/>
                <w:szCs w:val="20"/>
                <w:lang w:val="uk-UA"/>
              </w:rPr>
              <w:t xml:space="preserve">: </w:t>
            </w:r>
            <w:proofErr w:type="spellStart"/>
            <w:r w:rsidRPr="00547AAD">
              <w:rPr>
                <w:rFonts w:ascii="Open Sans" w:hAnsi="Open Sans" w:cs="Open Sans"/>
                <w:color w:val="1D1A55"/>
                <w:sz w:val="20"/>
                <w:szCs w:val="20"/>
                <w:lang w:val="uk-UA"/>
              </w:rPr>
              <w:t>humanity</w:t>
            </w:r>
            <w:proofErr w:type="spellEnd"/>
            <w:r w:rsidRPr="00547AAD">
              <w:rPr>
                <w:rFonts w:ascii="Open Sans" w:hAnsi="Open Sans" w:cs="Open Sans"/>
                <w:color w:val="1D1A55"/>
                <w:sz w:val="20"/>
                <w:szCs w:val="20"/>
                <w:lang w:val="uk-UA"/>
              </w:rPr>
              <w:t xml:space="preserve">, </w:t>
            </w:r>
            <w:proofErr w:type="spellStart"/>
            <w:r w:rsidRPr="00547AAD">
              <w:rPr>
                <w:rFonts w:ascii="Open Sans" w:hAnsi="Open Sans" w:cs="Open Sans"/>
                <w:color w:val="1D1A55"/>
                <w:sz w:val="20"/>
                <w:szCs w:val="20"/>
                <w:lang w:val="uk-UA"/>
              </w:rPr>
              <w:t>independence</w:t>
            </w:r>
            <w:proofErr w:type="spellEnd"/>
            <w:r w:rsidRPr="00547AAD">
              <w:rPr>
                <w:rFonts w:ascii="Open Sans" w:hAnsi="Open Sans" w:cs="Open Sans"/>
                <w:color w:val="1D1A55"/>
                <w:sz w:val="20"/>
                <w:szCs w:val="20"/>
                <w:lang w:val="uk-UA"/>
              </w:rPr>
              <w:t xml:space="preserve">, </w:t>
            </w:r>
            <w:proofErr w:type="spellStart"/>
            <w:r w:rsidRPr="00547AAD">
              <w:rPr>
                <w:rFonts w:ascii="Open Sans" w:hAnsi="Open Sans" w:cs="Open Sans"/>
                <w:color w:val="1D1A55"/>
                <w:sz w:val="20"/>
                <w:szCs w:val="20"/>
                <w:lang w:val="uk-UA"/>
              </w:rPr>
              <w:t>andimpartiality</w:t>
            </w:r>
            <w:proofErr w:type="spellEnd"/>
            <w:r w:rsidRPr="00547AAD">
              <w:rPr>
                <w:rFonts w:ascii="Open Sans" w:hAnsi="Open Sans" w:cs="Open Sans"/>
                <w:color w:val="1D1A55"/>
                <w:sz w:val="20"/>
                <w:szCs w:val="20"/>
                <w:lang w:val="uk-UA"/>
              </w:rPr>
              <w:t xml:space="preserve">, </w:t>
            </w:r>
            <w:proofErr w:type="spellStart"/>
            <w:r w:rsidRPr="00547AAD">
              <w:rPr>
                <w:rFonts w:ascii="Open Sans" w:hAnsi="Open Sans" w:cs="Open Sans"/>
                <w:color w:val="1D1A55"/>
                <w:sz w:val="20"/>
                <w:szCs w:val="20"/>
                <w:lang w:val="uk-UA"/>
              </w:rPr>
              <w:lastRenderedPageBreak/>
              <w:t>underpin</w:t>
            </w:r>
            <w:r w:rsidRPr="00410405">
              <w:rPr>
                <w:rFonts w:ascii="Open Sans" w:hAnsi="Open Sans" w:cs="Open Sans"/>
                <w:b/>
                <w:bCs/>
                <w:color w:val="1D1A55"/>
                <w:sz w:val="20"/>
                <w:szCs w:val="20"/>
                <w:lang w:val="uk-UA"/>
              </w:rPr>
              <w:t>MdM</w:t>
            </w:r>
            <w:r w:rsidRPr="00547AAD">
              <w:rPr>
                <w:rFonts w:ascii="Open Sans" w:hAnsi="Open Sans" w:cs="Open Sans"/>
                <w:color w:val="1D1A55"/>
                <w:sz w:val="20"/>
                <w:szCs w:val="20"/>
                <w:lang w:val="uk-UA"/>
              </w:rPr>
              <w:t>accesstothepopulation</w:t>
            </w:r>
            <w:proofErr w:type="spellEnd"/>
            <w:r w:rsidR="00FB24AF">
              <w:rPr>
                <w:rFonts w:ascii="Open Sans" w:hAnsi="Open Sans" w:cs="Open Sans"/>
                <w:color w:val="1D1A55"/>
                <w:sz w:val="20"/>
                <w:szCs w:val="20"/>
                <w:lang w:val="en-US"/>
              </w:rPr>
              <w:t>;</w:t>
            </w:r>
          </w:p>
          <w:p w14:paraId="0ADD0D26" w14:textId="77777777" w:rsidR="009C092C" w:rsidRDefault="009C092C" w:rsidP="009C092C">
            <w:pPr>
              <w:pStyle w:val="DefaultText"/>
              <w:ind w:left="37"/>
              <w:jc w:val="both"/>
              <w:rPr>
                <w:rFonts w:ascii="Open Sans" w:hAnsi="Open Sans" w:cs="Open Sans"/>
                <w:color w:val="1D1A55"/>
                <w:sz w:val="20"/>
              </w:rPr>
            </w:pPr>
          </w:p>
          <w:p w14:paraId="5D4E319C" w14:textId="77777777" w:rsidR="0062167B" w:rsidRDefault="0062167B" w:rsidP="009C092C">
            <w:pPr>
              <w:pStyle w:val="DefaultText"/>
              <w:ind w:left="37"/>
              <w:jc w:val="both"/>
              <w:rPr>
                <w:rFonts w:ascii="Open Sans" w:hAnsi="Open Sans" w:cs="Open Sans"/>
                <w:color w:val="1D1A55"/>
                <w:sz w:val="20"/>
              </w:rPr>
            </w:pPr>
          </w:p>
          <w:p w14:paraId="1BD22077" w14:textId="77777777" w:rsidR="009121EA" w:rsidRPr="00B539CD" w:rsidRDefault="009121EA" w:rsidP="009C092C">
            <w:pPr>
              <w:pStyle w:val="DefaultText"/>
              <w:ind w:left="37"/>
              <w:jc w:val="both"/>
              <w:rPr>
                <w:rFonts w:ascii="Open Sans" w:hAnsi="Open Sans" w:cs="Open Sans"/>
                <w:color w:val="1D1A55"/>
                <w:sz w:val="20"/>
              </w:rPr>
            </w:pPr>
          </w:p>
          <w:p w14:paraId="67343332" w14:textId="77777777" w:rsidR="009C092C" w:rsidRPr="00B539CD" w:rsidRDefault="009C092C" w:rsidP="46D5F9D1">
            <w:pPr>
              <w:pStyle w:val="DefaultText"/>
              <w:numPr>
                <w:ilvl w:val="0"/>
                <w:numId w:val="6"/>
              </w:numPr>
              <w:jc w:val="both"/>
              <w:rPr>
                <w:rFonts w:ascii="Open Sans" w:hAnsi="Open Sans" w:cs="Open Sans"/>
                <w:color w:val="1D1A55"/>
                <w:sz w:val="20"/>
                <w:lang w:val="fr-FR"/>
              </w:rPr>
            </w:pPr>
            <w:r w:rsidRPr="46D5F9D1">
              <w:rPr>
                <w:rFonts w:ascii="Open Sans" w:hAnsi="Open Sans" w:cs="Open Sans"/>
                <w:b/>
                <w:bCs/>
                <w:color w:val="1D1A55"/>
                <w:sz w:val="20"/>
                <w:lang w:val="fr-FR"/>
              </w:rPr>
              <w:t xml:space="preserve">MdM </w:t>
            </w:r>
            <w:r w:rsidRPr="46D5F9D1">
              <w:rPr>
                <w:rFonts w:ascii="Open Sans" w:hAnsi="Open Sans" w:cs="Open Sans"/>
                <w:color w:val="1D1A55"/>
                <w:sz w:val="20"/>
                <w:lang w:val="fr-FR"/>
              </w:rPr>
              <w:t>action respects principles of medical ethic such as respect of dignity, non-discrimination, duty not to harm, free and informed consent of beneficiaries/patients, confidentiality, duty to protect</w:t>
            </w:r>
            <w:r w:rsidR="00FB24AF">
              <w:rPr>
                <w:rFonts w:ascii="Open Sans" w:hAnsi="Open Sans" w:cs="Open Sans"/>
                <w:color w:val="1D1A55"/>
                <w:sz w:val="20"/>
                <w:lang w:val="fr-FR"/>
              </w:rPr>
              <w:t> ;</w:t>
            </w:r>
          </w:p>
          <w:p w14:paraId="589CE752" w14:textId="77777777" w:rsidR="009C092C" w:rsidRPr="00B539CD" w:rsidRDefault="009C092C" w:rsidP="009C092C">
            <w:pPr>
              <w:pStyle w:val="DefaultText"/>
              <w:jc w:val="both"/>
              <w:rPr>
                <w:rFonts w:ascii="Open Sans" w:hAnsi="Open Sans" w:cs="Open Sans"/>
                <w:color w:val="1D1A55"/>
                <w:sz w:val="20"/>
              </w:rPr>
            </w:pPr>
          </w:p>
          <w:p w14:paraId="16630CAF" w14:textId="77777777" w:rsidR="009C092C" w:rsidRPr="00B539CD" w:rsidRDefault="009C092C" w:rsidP="009C092C">
            <w:pPr>
              <w:pStyle w:val="DefaultText"/>
              <w:jc w:val="both"/>
              <w:rPr>
                <w:rFonts w:ascii="Open Sans" w:hAnsi="Open Sans" w:cs="Open Sans"/>
                <w:color w:val="1D1A55"/>
                <w:sz w:val="20"/>
              </w:rPr>
            </w:pPr>
          </w:p>
          <w:p w14:paraId="70EA4B85" w14:textId="77777777" w:rsidR="009C092C" w:rsidRPr="00B539CD" w:rsidRDefault="009C092C" w:rsidP="46D5F9D1">
            <w:pPr>
              <w:pStyle w:val="DefaultText"/>
              <w:numPr>
                <w:ilvl w:val="0"/>
                <w:numId w:val="6"/>
              </w:numPr>
              <w:jc w:val="both"/>
              <w:rPr>
                <w:rFonts w:ascii="Open Sans" w:hAnsi="Open Sans" w:cs="Open Sans"/>
                <w:color w:val="1D1A55"/>
                <w:sz w:val="20"/>
                <w:lang w:val="fr-FR"/>
              </w:rPr>
            </w:pPr>
            <w:r w:rsidRPr="46D5F9D1">
              <w:rPr>
                <w:rFonts w:ascii="Open Sans" w:hAnsi="Open Sans" w:cs="Open Sans"/>
                <w:b/>
                <w:bCs/>
                <w:color w:val="1D1A55"/>
                <w:sz w:val="20"/>
                <w:lang w:val="fr-FR"/>
              </w:rPr>
              <w:t>MdM</w:t>
            </w:r>
            <w:r w:rsidRPr="46D5F9D1">
              <w:rPr>
                <w:rFonts w:ascii="Open Sans" w:hAnsi="Open Sans" w:cs="Open Sans"/>
                <w:color w:val="1D1A55"/>
                <w:sz w:val="20"/>
                <w:lang w:val="fr-FR"/>
              </w:rPr>
              <w:t xml:space="preserve"> action should be guided only by the population's requests, by identified needs and by the ability, willingness and potential that exist locally to respond to the needs</w:t>
            </w:r>
            <w:r w:rsidR="00FB24AF">
              <w:rPr>
                <w:rFonts w:ascii="Open Sans" w:hAnsi="Open Sans" w:cs="Open Sans"/>
                <w:color w:val="1D1A55"/>
                <w:sz w:val="20"/>
                <w:lang w:val="fr-FR"/>
              </w:rPr>
              <w:t> ;</w:t>
            </w:r>
          </w:p>
          <w:p w14:paraId="67602520" w14:textId="77777777" w:rsidR="009C092C" w:rsidRPr="00B539CD" w:rsidRDefault="009C092C" w:rsidP="009C092C">
            <w:pPr>
              <w:pStyle w:val="DefaultText"/>
              <w:jc w:val="both"/>
              <w:rPr>
                <w:rFonts w:ascii="Open Sans" w:hAnsi="Open Sans" w:cs="Open Sans"/>
                <w:color w:val="1D1A55"/>
                <w:sz w:val="20"/>
              </w:rPr>
            </w:pPr>
          </w:p>
          <w:p w14:paraId="6E7D278C" w14:textId="77777777" w:rsidR="009C092C" w:rsidRPr="00B539CD" w:rsidRDefault="009C092C" w:rsidP="009C092C">
            <w:pPr>
              <w:pStyle w:val="DefaultText"/>
              <w:jc w:val="both"/>
              <w:rPr>
                <w:rFonts w:ascii="Open Sans" w:hAnsi="Open Sans" w:cs="Open Sans"/>
                <w:color w:val="1D1A55"/>
                <w:sz w:val="20"/>
              </w:rPr>
            </w:pPr>
          </w:p>
          <w:p w14:paraId="5263076A" w14:textId="77777777" w:rsidR="009C092C" w:rsidRDefault="009C092C">
            <w:pPr>
              <w:pStyle w:val="a3"/>
              <w:numPr>
                <w:ilvl w:val="0"/>
                <w:numId w:val="6"/>
              </w:numPr>
              <w:autoSpaceDE w:val="0"/>
              <w:autoSpaceDN w:val="0"/>
              <w:adjustRightInd w:val="0"/>
              <w:jc w:val="both"/>
              <w:rPr>
                <w:rFonts w:ascii="Open Sans" w:hAnsi="Open Sans" w:cs="Open Sans"/>
                <w:color w:val="1D1A55"/>
                <w:sz w:val="20"/>
                <w:szCs w:val="20"/>
                <w:lang w:val="en-US"/>
              </w:rPr>
            </w:pPr>
            <w:r w:rsidRPr="00B539CD">
              <w:rPr>
                <w:rFonts w:ascii="Open Sans" w:hAnsi="Open Sans" w:cs="Open Sans"/>
                <w:color w:val="1D1A55"/>
                <w:sz w:val="20"/>
                <w:szCs w:val="20"/>
                <w:lang w:val="en-US"/>
              </w:rPr>
              <w:t>the non-discrimination principle must be respected in all circumstances</w:t>
            </w:r>
            <w:r w:rsidR="00FB24AF">
              <w:rPr>
                <w:rFonts w:ascii="Open Sans" w:hAnsi="Open Sans" w:cs="Open Sans"/>
                <w:color w:val="1D1A55"/>
                <w:sz w:val="20"/>
                <w:szCs w:val="20"/>
                <w:lang w:val="en-US"/>
              </w:rPr>
              <w:t>;</w:t>
            </w:r>
          </w:p>
          <w:p w14:paraId="3C205A87" w14:textId="77777777" w:rsidR="009121EA" w:rsidRPr="00B539CD" w:rsidRDefault="009121EA" w:rsidP="009121EA">
            <w:pPr>
              <w:pStyle w:val="a3"/>
              <w:autoSpaceDE w:val="0"/>
              <w:autoSpaceDN w:val="0"/>
              <w:adjustRightInd w:val="0"/>
              <w:ind w:left="720"/>
              <w:jc w:val="both"/>
              <w:rPr>
                <w:rFonts w:ascii="Open Sans" w:hAnsi="Open Sans" w:cs="Open Sans"/>
                <w:color w:val="1D1A55"/>
                <w:sz w:val="20"/>
                <w:szCs w:val="20"/>
                <w:lang w:val="en-US"/>
              </w:rPr>
            </w:pPr>
          </w:p>
          <w:p w14:paraId="403DD1E6" w14:textId="77777777" w:rsidR="009C092C" w:rsidRPr="00B539CD" w:rsidRDefault="009C092C">
            <w:pPr>
              <w:pStyle w:val="a3"/>
              <w:numPr>
                <w:ilvl w:val="0"/>
                <w:numId w:val="6"/>
              </w:numPr>
              <w:autoSpaceDE w:val="0"/>
              <w:autoSpaceDN w:val="0"/>
              <w:adjustRightInd w:val="0"/>
              <w:jc w:val="both"/>
              <w:rPr>
                <w:rFonts w:ascii="Open Sans" w:hAnsi="Open Sans" w:cs="Open Sans"/>
                <w:color w:val="1D1A55"/>
                <w:sz w:val="20"/>
                <w:szCs w:val="20"/>
                <w:lang w:val="en-US"/>
              </w:rPr>
            </w:pPr>
            <w:r w:rsidRPr="00B539CD">
              <w:rPr>
                <w:rFonts w:ascii="Open Sans" w:hAnsi="Open Sans" w:cs="Open Sans"/>
                <w:color w:val="1D1A55"/>
                <w:sz w:val="20"/>
                <w:szCs w:val="20"/>
                <w:lang w:val="en-US"/>
              </w:rPr>
              <w:t xml:space="preserve">parties shall cooperate to improve the quality of medical care, access to medical services, free medicines, and provision of psychological support to the population directly affected by </w:t>
            </w:r>
            <w:r w:rsidR="009121EA" w:rsidRPr="00B539CD">
              <w:rPr>
                <w:rFonts w:ascii="Open Sans" w:hAnsi="Open Sans" w:cs="Open Sans"/>
                <w:color w:val="1D1A55"/>
                <w:sz w:val="20"/>
                <w:szCs w:val="20"/>
                <w:lang w:val="en-US"/>
              </w:rPr>
              <w:t>military</w:t>
            </w:r>
            <w:r w:rsidRPr="00B539CD">
              <w:rPr>
                <w:rFonts w:ascii="Open Sans" w:hAnsi="Open Sans" w:cs="Open Sans"/>
                <w:color w:val="1D1A55"/>
                <w:sz w:val="20"/>
                <w:szCs w:val="20"/>
                <w:lang w:val="en-US"/>
              </w:rPr>
              <w:t xml:space="preserve"> actions</w:t>
            </w:r>
            <w:r w:rsidR="00FB24AF">
              <w:rPr>
                <w:rFonts w:ascii="Open Sans" w:hAnsi="Open Sans" w:cs="Open Sans"/>
                <w:color w:val="1D1A55"/>
                <w:sz w:val="20"/>
                <w:szCs w:val="20"/>
                <w:lang w:val="en-US"/>
              </w:rPr>
              <w:t>;</w:t>
            </w:r>
          </w:p>
          <w:p w14:paraId="1EAA2AC4" w14:textId="77777777" w:rsidR="009C092C" w:rsidRPr="00B539CD" w:rsidRDefault="009C092C" w:rsidP="009C092C">
            <w:pPr>
              <w:autoSpaceDE w:val="0"/>
              <w:autoSpaceDN w:val="0"/>
              <w:adjustRightInd w:val="0"/>
              <w:jc w:val="both"/>
              <w:rPr>
                <w:rFonts w:ascii="Open Sans" w:hAnsi="Open Sans" w:cs="Open Sans"/>
                <w:color w:val="1D1A55"/>
                <w:sz w:val="20"/>
                <w:szCs w:val="20"/>
                <w:lang w:val="en-US"/>
              </w:rPr>
            </w:pPr>
          </w:p>
          <w:p w14:paraId="01375C40" w14:textId="77777777" w:rsidR="009C092C" w:rsidRPr="00B539CD" w:rsidRDefault="009C092C" w:rsidP="009C092C">
            <w:pPr>
              <w:autoSpaceDE w:val="0"/>
              <w:autoSpaceDN w:val="0"/>
              <w:adjustRightInd w:val="0"/>
              <w:jc w:val="both"/>
              <w:rPr>
                <w:rFonts w:ascii="Open Sans" w:hAnsi="Open Sans" w:cs="Open Sans"/>
                <w:color w:val="1D1A55"/>
                <w:sz w:val="20"/>
                <w:szCs w:val="20"/>
                <w:lang w:val="en-US"/>
              </w:rPr>
            </w:pPr>
          </w:p>
          <w:p w14:paraId="43DABBD2" w14:textId="77777777" w:rsidR="009C092C" w:rsidRPr="00B539CD" w:rsidRDefault="009C092C" w:rsidP="009C092C">
            <w:pPr>
              <w:pStyle w:val="DefaultText"/>
              <w:ind w:left="720"/>
              <w:jc w:val="both"/>
              <w:rPr>
                <w:rFonts w:ascii="Open Sans" w:hAnsi="Open Sans" w:cs="Open Sans"/>
                <w:color w:val="1D1A55"/>
                <w:sz w:val="20"/>
              </w:rPr>
            </w:pPr>
          </w:p>
          <w:p w14:paraId="39644673" w14:textId="77777777" w:rsidR="009C092C" w:rsidRPr="00B539CD" w:rsidRDefault="009C092C" w:rsidP="46D5F9D1">
            <w:pPr>
              <w:pStyle w:val="DefaultText"/>
              <w:numPr>
                <w:ilvl w:val="0"/>
                <w:numId w:val="6"/>
              </w:numPr>
              <w:jc w:val="both"/>
              <w:rPr>
                <w:rFonts w:ascii="Open Sans" w:hAnsi="Open Sans" w:cs="Open Sans"/>
                <w:color w:val="1D1A55"/>
                <w:sz w:val="20"/>
                <w:lang w:val="fr-FR"/>
              </w:rPr>
            </w:pPr>
            <w:r w:rsidRPr="46D5F9D1">
              <w:rPr>
                <w:rFonts w:ascii="Open Sans" w:hAnsi="Open Sans" w:cs="Open Sans"/>
                <w:color w:val="1D1A55"/>
                <w:sz w:val="20"/>
                <w:lang w:val="fr-FR"/>
              </w:rPr>
              <w:t xml:space="preserve">medical care, such as consultations, </w:t>
            </w:r>
            <w:r w:rsidR="007E5575" w:rsidRPr="46D5F9D1">
              <w:rPr>
                <w:rFonts w:ascii="Open Sans" w:hAnsi="Open Sans" w:cs="Open Sans"/>
                <w:color w:val="1D1A55"/>
                <w:sz w:val="20"/>
                <w:lang w:val="fr-FR"/>
              </w:rPr>
              <w:t xml:space="preserve">distribution of </w:t>
            </w:r>
            <w:r w:rsidRPr="46D5F9D1">
              <w:rPr>
                <w:rFonts w:ascii="Open Sans" w:hAnsi="Open Sans" w:cs="Open Sans"/>
                <w:color w:val="1D1A55"/>
                <w:sz w:val="20"/>
                <w:lang w:val="fr-FR"/>
              </w:rPr>
              <w:t>medicines, and therapeutic or diagnostic procedures related to the project's general objective, is free of charge and donated as humanitarian aid for the target population</w:t>
            </w:r>
            <w:r w:rsidR="00FB24AF">
              <w:rPr>
                <w:rFonts w:ascii="Open Sans" w:hAnsi="Open Sans" w:cs="Open Sans"/>
                <w:color w:val="1D1A55"/>
                <w:sz w:val="20"/>
                <w:lang w:val="fr-FR"/>
              </w:rPr>
              <w:t> ;</w:t>
            </w:r>
          </w:p>
          <w:p w14:paraId="56EF82F1" w14:textId="77777777" w:rsidR="009C092C" w:rsidRPr="00B539CD" w:rsidRDefault="009C092C" w:rsidP="009C092C">
            <w:pPr>
              <w:pStyle w:val="DefaultText"/>
              <w:jc w:val="both"/>
              <w:rPr>
                <w:rFonts w:ascii="Open Sans" w:hAnsi="Open Sans" w:cs="Open Sans"/>
                <w:color w:val="1D1A55"/>
                <w:sz w:val="20"/>
              </w:rPr>
            </w:pPr>
          </w:p>
          <w:p w14:paraId="3D7F373C" w14:textId="77777777" w:rsidR="009C092C" w:rsidRPr="00B539CD" w:rsidRDefault="009C092C" w:rsidP="009C092C">
            <w:pPr>
              <w:pStyle w:val="DefaultText"/>
              <w:jc w:val="both"/>
              <w:rPr>
                <w:rFonts w:ascii="Open Sans" w:hAnsi="Open Sans" w:cs="Open Sans"/>
                <w:color w:val="1D1A55"/>
                <w:sz w:val="20"/>
              </w:rPr>
            </w:pPr>
          </w:p>
          <w:p w14:paraId="5476D0E9" w14:textId="77777777" w:rsidR="009C092C" w:rsidRPr="00B539CD" w:rsidRDefault="009C092C" w:rsidP="46D5F9D1">
            <w:pPr>
              <w:pStyle w:val="DefaultText"/>
              <w:numPr>
                <w:ilvl w:val="0"/>
                <w:numId w:val="6"/>
              </w:numPr>
              <w:jc w:val="both"/>
              <w:rPr>
                <w:rFonts w:ascii="Open Sans" w:hAnsi="Open Sans" w:cs="Open Sans"/>
                <w:color w:val="1D1A55"/>
                <w:sz w:val="20"/>
                <w:lang w:val="fr-FR"/>
              </w:rPr>
            </w:pPr>
            <w:r w:rsidRPr="46D5F9D1">
              <w:rPr>
                <w:rFonts w:ascii="Open Sans" w:hAnsi="Open Sans" w:cs="Open Sans"/>
                <w:color w:val="1D1A55"/>
                <w:sz w:val="20"/>
                <w:lang w:val="fr-FR"/>
              </w:rPr>
              <w:t xml:space="preserve">the medical confidentiality of patients' personal and medical information can only be shared with their consent. </w:t>
            </w:r>
            <w:r w:rsidRPr="46D5F9D1">
              <w:rPr>
                <w:rFonts w:ascii="Open Sans" w:hAnsi="Open Sans" w:cs="Open Sans"/>
                <w:b/>
                <w:bCs/>
                <w:color w:val="1D1A55"/>
                <w:sz w:val="20"/>
                <w:lang w:val="fr-FR"/>
              </w:rPr>
              <w:t>MdM</w:t>
            </w:r>
            <w:r w:rsidRPr="46D5F9D1">
              <w:rPr>
                <w:rFonts w:ascii="Open Sans" w:hAnsi="Open Sans" w:cs="Open Sans"/>
                <w:color w:val="1D1A55"/>
                <w:sz w:val="20"/>
                <w:lang w:val="fr-FR"/>
              </w:rPr>
              <w:t xml:space="preserve"> will not disclose or share any patients' personal and/or medical information with any individual or entity not directly involved in their treatment.</w:t>
            </w:r>
          </w:p>
          <w:p w14:paraId="6D396BDC" w14:textId="77777777" w:rsidR="009C092C" w:rsidRPr="00B539CD" w:rsidRDefault="009C092C" w:rsidP="009C092C">
            <w:pPr>
              <w:pStyle w:val="DefaultText"/>
              <w:jc w:val="both"/>
              <w:rPr>
                <w:rFonts w:ascii="Open Sans" w:hAnsi="Open Sans" w:cs="Open Sans"/>
                <w:color w:val="1D1A55"/>
                <w:sz w:val="20"/>
              </w:rPr>
            </w:pPr>
          </w:p>
        </w:tc>
      </w:tr>
      <w:tr w:rsidR="00C73A85" w:rsidRPr="004E6694" w14:paraId="5946EB35" w14:textId="77777777" w:rsidTr="6203C1A2">
        <w:tc>
          <w:tcPr>
            <w:tcW w:w="5240" w:type="dxa"/>
          </w:tcPr>
          <w:p w14:paraId="458C7C45" w14:textId="77777777" w:rsidR="00C73A85" w:rsidRPr="00990FA6" w:rsidRDefault="00C73A85">
            <w:pPr>
              <w:pStyle w:val="a3"/>
              <w:numPr>
                <w:ilvl w:val="0"/>
                <w:numId w:val="1"/>
              </w:numPr>
              <w:tabs>
                <w:tab w:val="left" w:pos="5585"/>
              </w:tabs>
              <w:jc w:val="both"/>
              <w:rPr>
                <w:rFonts w:ascii="Open Sans" w:hAnsi="Open Sans" w:cs="Open Sans"/>
                <w:b/>
                <w:bCs/>
                <w:color w:val="1D1A55"/>
                <w:sz w:val="20"/>
                <w:szCs w:val="20"/>
                <w:lang w:val="uk-UA"/>
              </w:rPr>
            </w:pPr>
            <w:r w:rsidRPr="00990FA6">
              <w:rPr>
                <w:rFonts w:ascii="Open Sans" w:hAnsi="Open Sans" w:cs="Open Sans"/>
                <w:b/>
                <w:bCs/>
                <w:color w:val="1D1A55"/>
                <w:sz w:val="20"/>
                <w:szCs w:val="20"/>
                <w:lang w:val="uk-UA"/>
              </w:rPr>
              <w:lastRenderedPageBreak/>
              <w:t>Мета Меморандуму про взаєморозуміння</w:t>
            </w:r>
          </w:p>
          <w:p w14:paraId="39884107" w14:textId="77777777" w:rsidR="00990FA6" w:rsidRPr="00990FA6" w:rsidRDefault="00990FA6" w:rsidP="00990FA6">
            <w:pPr>
              <w:tabs>
                <w:tab w:val="left" w:pos="5585"/>
              </w:tabs>
              <w:jc w:val="both"/>
              <w:rPr>
                <w:rFonts w:ascii="Open Sans" w:hAnsi="Open Sans" w:cs="Open Sans"/>
                <w:b/>
                <w:bCs/>
                <w:color w:val="1D1A55"/>
                <w:sz w:val="20"/>
                <w:szCs w:val="20"/>
                <w:lang w:val="en-US"/>
              </w:rPr>
            </w:pPr>
          </w:p>
          <w:p w14:paraId="3B337AD7" w14:textId="29C37D5F" w:rsidR="00990FA6" w:rsidRPr="00B83EC6" w:rsidRDefault="00C73A85" w:rsidP="00D74217">
            <w:pPr>
              <w:tabs>
                <w:tab w:val="left" w:pos="5585"/>
              </w:tabs>
              <w:jc w:val="both"/>
              <w:rPr>
                <w:rFonts w:ascii="Open Sans" w:hAnsi="Open Sans" w:cs="Open Sans"/>
                <w:color w:val="1D1A55"/>
                <w:sz w:val="20"/>
                <w:szCs w:val="20"/>
                <w:lang w:val="uk-UA"/>
              </w:rPr>
            </w:pPr>
            <w:r w:rsidRPr="0093348F">
              <w:rPr>
                <w:rFonts w:ascii="Open Sans" w:hAnsi="Open Sans" w:cs="Open Sans"/>
                <w:color w:val="1D1A55"/>
                <w:sz w:val="20"/>
                <w:szCs w:val="20"/>
                <w:lang w:val="uk-UA"/>
              </w:rPr>
              <w:t xml:space="preserve">Метою даного </w:t>
            </w:r>
            <w:r w:rsidRPr="00B83EC6">
              <w:rPr>
                <w:rFonts w:ascii="Open Sans" w:hAnsi="Open Sans" w:cs="Open Sans"/>
                <w:color w:val="1D1A55"/>
                <w:sz w:val="20"/>
                <w:szCs w:val="20"/>
                <w:lang w:val="uk-UA"/>
              </w:rPr>
              <w:t>Меморандуму є розбудова співпраці між</w:t>
            </w:r>
            <w:r w:rsidR="00566B78">
              <w:rPr>
                <w:rFonts w:ascii="Open Sans" w:hAnsi="Open Sans" w:cs="Open Sans"/>
                <w:color w:val="1D1A55"/>
                <w:sz w:val="20"/>
                <w:szCs w:val="20"/>
                <w:lang w:val="en-US"/>
              </w:rPr>
              <w:t xml:space="preserve"> </w:t>
            </w:r>
            <w:proofErr w:type="spellStart"/>
            <w:r w:rsidR="003E1D42" w:rsidRPr="00B83EC6">
              <w:rPr>
                <w:rFonts w:ascii="Open Sans" w:hAnsi="Open Sans" w:cs="Open Sans"/>
                <w:b/>
                <w:bCs/>
                <w:color w:val="1D1A55"/>
                <w:sz w:val="20"/>
                <w:szCs w:val="20"/>
                <w:lang w:val="uk-UA"/>
              </w:rPr>
              <w:t>MdM</w:t>
            </w:r>
            <w:proofErr w:type="spellEnd"/>
            <w:r w:rsidR="00566B78">
              <w:rPr>
                <w:rFonts w:ascii="Open Sans" w:hAnsi="Open Sans" w:cs="Open Sans"/>
                <w:b/>
                <w:bCs/>
                <w:color w:val="1D1A55"/>
                <w:sz w:val="20"/>
                <w:szCs w:val="20"/>
                <w:lang w:val="en-US"/>
              </w:rPr>
              <w:t xml:space="preserve"> </w:t>
            </w:r>
            <w:r w:rsidR="003E1D42" w:rsidRPr="00B83EC6">
              <w:rPr>
                <w:rFonts w:ascii="Open Sans" w:hAnsi="Open Sans" w:cs="Open Sans"/>
                <w:color w:val="1D1A55"/>
                <w:sz w:val="20"/>
                <w:szCs w:val="20"/>
                <w:lang w:val="uk-UA"/>
              </w:rPr>
              <w:t>та</w:t>
            </w:r>
            <w:r w:rsidR="00566B78">
              <w:rPr>
                <w:rFonts w:ascii="Open Sans" w:hAnsi="Open Sans" w:cs="Open Sans"/>
                <w:color w:val="1D1A55"/>
                <w:sz w:val="20"/>
                <w:szCs w:val="20"/>
                <w:lang w:val="en-US"/>
              </w:rPr>
              <w:t xml:space="preserve"> </w:t>
            </w:r>
            <w:r w:rsidR="003171AC">
              <w:rPr>
                <w:rFonts w:ascii="Open Sans" w:hAnsi="Open Sans" w:cs="Open Sans"/>
                <w:b/>
                <w:bCs/>
                <w:color w:val="1D1A55"/>
                <w:sz w:val="20"/>
                <w:szCs w:val="20"/>
                <w:lang w:val="uk-UA"/>
              </w:rPr>
              <w:t>ЛОЗІВСЬКОЮ</w:t>
            </w:r>
            <w:r w:rsidR="0062167B">
              <w:rPr>
                <w:rFonts w:ascii="Open Sans" w:hAnsi="Open Sans" w:cs="Open Sans"/>
                <w:b/>
                <w:bCs/>
                <w:color w:val="1D1A55"/>
                <w:sz w:val="20"/>
                <w:szCs w:val="20"/>
                <w:lang w:val="uk-UA"/>
              </w:rPr>
              <w:t xml:space="preserve"> МІСЬКОЮ </w:t>
            </w:r>
            <w:r w:rsidR="00463962">
              <w:rPr>
                <w:rFonts w:ascii="Open Sans" w:hAnsi="Open Sans" w:cs="Open Sans"/>
                <w:b/>
                <w:bCs/>
                <w:color w:val="1D1A55"/>
                <w:sz w:val="20"/>
                <w:szCs w:val="20"/>
                <w:lang w:val="uk-UA"/>
              </w:rPr>
              <w:t>РАДОЮ</w:t>
            </w:r>
            <w:r w:rsidR="00B14789" w:rsidRPr="00325DB1">
              <w:rPr>
                <w:rFonts w:ascii="Open Sans" w:hAnsi="Open Sans" w:cs="Open Sans"/>
                <w:b/>
                <w:bCs/>
                <w:color w:val="1D1A55"/>
                <w:sz w:val="20"/>
                <w:szCs w:val="20"/>
                <w:lang w:val="uk-UA"/>
              </w:rPr>
              <w:t>.</w:t>
            </w:r>
            <w:r w:rsidR="00566B78">
              <w:rPr>
                <w:rFonts w:ascii="Open Sans" w:hAnsi="Open Sans" w:cs="Open Sans"/>
                <w:b/>
                <w:bCs/>
                <w:color w:val="1D1A55"/>
                <w:sz w:val="20"/>
                <w:szCs w:val="20"/>
                <w:lang w:val="en-US"/>
              </w:rPr>
              <w:t xml:space="preserve"> </w:t>
            </w:r>
            <w:r w:rsidR="00263EF7" w:rsidRPr="00B83EC6">
              <w:rPr>
                <w:rFonts w:ascii="Open Sans" w:hAnsi="Open Sans" w:cs="Open Sans"/>
                <w:color w:val="1D1A55"/>
                <w:sz w:val="20"/>
                <w:szCs w:val="20"/>
                <w:lang w:val="uk-UA"/>
              </w:rPr>
              <w:t xml:space="preserve">Також окреслено взаєморозуміння та синергію сторін щодо виконання поточних гуманітарних </w:t>
            </w:r>
            <w:proofErr w:type="spellStart"/>
            <w:r w:rsidR="002176E4">
              <w:rPr>
                <w:rFonts w:ascii="Open Sans" w:hAnsi="Open Sans" w:cs="Open Sans"/>
                <w:color w:val="1D1A55"/>
                <w:sz w:val="20"/>
                <w:szCs w:val="20"/>
                <w:lang w:val="uk-UA"/>
              </w:rPr>
              <w:t>активностей</w:t>
            </w:r>
            <w:proofErr w:type="spellEnd"/>
            <w:r w:rsidR="00263EF7" w:rsidRPr="00B83EC6">
              <w:rPr>
                <w:rFonts w:ascii="Open Sans" w:hAnsi="Open Sans" w:cs="Open Sans"/>
                <w:color w:val="1D1A55"/>
                <w:sz w:val="20"/>
                <w:szCs w:val="20"/>
                <w:lang w:val="uk-UA"/>
              </w:rPr>
              <w:t xml:space="preserve"> у </w:t>
            </w:r>
            <w:proofErr w:type="spellStart"/>
            <w:r w:rsidR="003171AC">
              <w:rPr>
                <w:rFonts w:ascii="Open Sans" w:hAnsi="Open Sans" w:cs="Open Sans"/>
                <w:color w:val="1D1A55"/>
                <w:sz w:val="20"/>
                <w:szCs w:val="20"/>
                <w:lang w:val="uk-UA"/>
              </w:rPr>
              <w:t>Лозівській</w:t>
            </w:r>
            <w:proofErr w:type="spellEnd"/>
            <w:r w:rsidR="00D8660D">
              <w:rPr>
                <w:rFonts w:ascii="Open Sans" w:hAnsi="Open Sans" w:cs="Open Sans"/>
                <w:color w:val="1D1A55"/>
                <w:sz w:val="20"/>
                <w:szCs w:val="20"/>
                <w:lang w:val="uk-UA"/>
              </w:rPr>
              <w:t xml:space="preserve"> </w:t>
            </w:r>
            <w:proofErr w:type="spellStart"/>
            <w:r w:rsidR="00D8660D">
              <w:rPr>
                <w:rFonts w:ascii="Open Sans" w:hAnsi="Open Sans" w:cs="Open Sans"/>
                <w:color w:val="1D1A55"/>
                <w:sz w:val="20"/>
                <w:szCs w:val="20"/>
                <w:lang w:val="uk-UA"/>
              </w:rPr>
              <w:t>міській</w:t>
            </w:r>
            <w:r w:rsidR="007E133F">
              <w:rPr>
                <w:rFonts w:ascii="Open Sans" w:hAnsi="Open Sans" w:cs="Open Sans"/>
                <w:color w:val="1D1A55"/>
                <w:sz w:val="20"/>
                <w:szCs w:val="20"/>
                <w:lang w:val="uk-UA"/>
              </w:rPr>
              <w:t>територіальній</w:t>
            </w:r>
            <w:proofErr w:type="spellEnd"/>
            <w:r w:rsidR="007E133F">
              <w:rPr>
                <w:rFonts w:ascii="Open Sans" w:hAnsi="Open Sans" w:cs="Open Sans"/>
                <w:color w:val="1D1A55"/>
                <w:sz w:val="20"/>
                <w:szCs w:val="20"/>
                <w:lang w:val="uk-UA"/>
              </w:rPr>
              <w:t xml:space="preserve"> </w:t>
            </w:r>
            <w:r w:rsidR="00535A91">
              <w:rPr>
                <w:rFonts w:ascii="Open Sans" w:hAnsi="Open Sans" w:cs="Open Sans"/>
                <w:color w:val="1D1A55"/>
                <w:sz w:val="20"/>
                <w:szCs w:val="20"/>
                <w:lang w:val="uk-UA"/>
              </w:rPr>
              <w:t>громаді</w:t>
            </w:r>
            <w:r w:rsidR="00263EF7" w:rsidRPr="00B83EC6">
              <w:rPr>
                <w:rFonts w:ascii="Open Sans" w:hAnsi="Open Sans" w:cs="Open Sans"/>
                <w:color w:val="1D1A55"/>
                <w:sz w:val="20"/>
                <w:szCs w:val="20"/>
                <w:lang w:val="uk-UA"/>
              </w:rPr>
              <w:t>, спрямованих на підтримку населення у сфер</w:t>
            </w:r>
            <w:r w:rsidR="00C66218" w:rsidRPr="00B83EC6">
              <w:rPr>
                <w:rFonts w:ascii="Open Sans" w:hAnsi="Open Sans" w:cs="Open Sans"/>
                <w:color w:val="1D1A55"/>
                <w:sz w:val="20"/>
                <w:szCs w:val="20"/>
                <w:lang w:val="uk-UA"/>
              </w:rPr>
              <w:t>ах</w:t>
            </w:r>
            <w:r w:rsidR="00263EF7" w:rsidRPr="00B83EC6">
              <w:rPr>
                <w:rFonts w:ascii="Open Sans" w:hAnsi="Open Sans" w:cs="Open Sans"/>
                <w:color w:val="1D1A55"/>
                <w:sz w:val="20"/>
                <w:szCs w:val="20"/>
                <w:lang w:val="uk-UA"/>
              </w:rPr>
              <w:t xml:space="preserve"> медицини та </w:t>
            </w:r>
            <w:r w:rsidR="00263EF7" w:rsidRPr="00561498">
              <w:rPr>
                <w:rFonts w:ascii="Open Sans" w:hAnsi="Open Sans" w:cs="Open Sans"/>
                <w:color w:val="1D1A55"/>
                <w:sz w:val="20"/>
                <w:szCs w:val="20"/>
                <w:lang w:val="uk-UA"/>
              </w:rPr>
              <w:t>психічного здоров’я</w:t>
            </w:r>
            <w:r w:rsidR="00D8660D" w:rsidRPr="00561498">
              <w:rPr>
                <w:rFonts w:ascii="Open Sans" w:hAnsi="Open Sans" w:cs="Open Sans"/>
                <w:color w:val="1D1A55"/>
                <w:sz w:val="20"/>
                <w:szCs w:val="20"/>
                <w:lang w:val="uk-UA"/>
              </w:rPr>
              <w:t xml:space="preserve"> та соціального забезпечення</w:t>
            </w:r>
            <w:r w:rsidR="00263EF7" w:rsidRPr="00561498">
              <w:rPr>
                <w:rFonts w:ascii="Open Sans" w:hAnsi="Open Sans" w:cs="Open Sans"/>
                <w:color w:val="1D1A55"/>
                <w:sz w:val="20"/>
                <w:szCs w:val="20"/>
                <w:lang w:val="uk-UA"/>
              </w:rPr>
              <w:t>.</w:t>
            </w:r>
          </w:p>
          <w:p w14:paraId="40FC6704" w14:textId="77777777" w:rsidR="00990FA6" w:rsidRPr="002176E4" w:rsidRDefault="00990FA6" w:rsidP="00D74217">
            <w:pPr>
              <w:tabs>
                <w:tab w:val="left" w:pos="5585"/>
              </w:tabs>
              <w:jc w:val="both"/>
              <w:rPr>
                <w:rFonts w:ascii="Open Sans" w:hAnsi="Open Sans" w:cs="Open Sans"/>
                <w:color w:val="1D1A55"/>
                <w:sz w:val="20"/>
                <w:szCs w:val="20"/>
                <w:lang w:val="uk-UA"/>
              </w:rPr>
            </w:pPr>
          </w:p>
        </w:tc>
        <w:tc>
          <w:tcPr>
            <w:tcW w:w="5103" w:type="dxa"/>
          </w:tcPr>
          <w:p w14:paraId="2E08E749" w14:textId="77777777" w:rsidR="00C73A85" w:rsidRPr="00241766" w:rsidRDefault="00990FA6" w:rsidP="46D5F9D1">
            <w:pPr>
              <w:pStyle w:val="DefaultText"/>
              <w:jc w:val="both"/>
              <w:rPr>
                <w:rFonts w:ascii="Open Sans" w:hAnsi="Open Sans" w:cs="Open Sans"/>
                <w:b/>
                <w:bCs/>
                <w:color w:val="1D1A55"/>
                <w:sz w:val="20"/>
                <w:lang w:val="fr-FR"/>
              </w:rPr>
            </w:pPr>
            <w:r w:rsidRPr="46D5F9D1">
              <w:rPr>
                <w:rFonts w:ascii="Open Sans" w:hAnsi="Open Sans" w:cs="Open Sans"/>
                <w:b/>
                <w:bCs/>
                <w:color w:val="1D1A55"/>
                <w:sz w:val="20"/>
                <w:lang w:val="fr-FR"/>
              </w:rPr>
              <w:t xml:space="preserve">3.  </w:t>
            </w:r>
            <w:r w:rsidR="00C73A85" w:rsidRPr="46D5F9D1">
              <w:rPr>
                <w:rFonts w:ascii="Open Sans" w:hAnsi="Open Sans" w:cs="Open Sans"/>
                <w:b/>
                <w:bCs/>
                <w:color w:val="1D1A55"/>
                <w:sz w:val="20"/>
                <w:lang w:val="fr-FR"/>
              </w:rPr>
              <w:t>Objective of Memorandum of Understanding</w:t>
            </w:r>
          </w:p>
          <w:p w14:paraId="269DA567" w14:textId="77777777" w:rsidR="00990FA6" w:rsidRPr="00241766" w:rsidRDefault="00990FA6" w:rsidP="00C73A85">
            <w:pPr>
              <w:pStyle w:val="DefaultText"/>
              <w:jc w:val="both"/>
              <w:rPr>
                <w:rFonts w:ascii="Open Sans" w:hAnsi="Open Sans" w:cs="Open Sans"/>
                <w:b/>
                <w:bCs/>
                <w:smallCaps/>
                <w:color w:val="1D1A55"/>
                <w:sz w:val="20"/>
              </w:rPr>
            </w:pPr>
          </w:p>
          <w:p w14:paraId="08DF17A5" w14:textId="77777777" w:rsidR="00C73A85" w:rsidRDefault="00C73A85" w:rsidP="00C73A85">
            <w:pPr>
              <w:pStyle w:val="a5"/>
              <w:jc w:val="both"/>
              <w:rPr>
                <w:rFonts w:ascii="Open Sans" w:eastAsia="Cambria" w:hAnsi="Open Sans" w:cs="Open Sans"/>
                <w:color w:val="1D1A55"/>
                <w:lang w:val="en-GB"/>
              </w:rPr>
            </w:pPr>
            <w:r w:rsidRPr="00241766">
              <w:rPr>
                <w:rFonts w:ascii="Open Sans" w:eastAsia="Cambria" w:hAnsi="Open Sans" w:cs="Open Sans"/>
                <w:color w:val="1D1A55"/>
                <w:lang w:val="en-US"/>
              </w:rPr>
              <w:t xml:space="preserve">The objective of the present MoU is to develop a cooperation framework </w:t>
            </w:r>
            <w:proofErr w:type="spellStart"/>
            <w:r w:rsidRPr="00241766">
              <w:rPr>
                <w:rFonts w:ascii="Open Sans" w:eastAsia="Cambria" w:hAnsi="Open Sans" w:cs="Open Sans"/>
                <w:color w:val="1D1A55"/>
                <w:lang w:val="en-US"/>
              </w:rPr>
              <w:t>between</w:t>
            </w:r>
            <w:r w:rsidRPr="00241766">
              <w:rPr>
                <w:rFonts w:ascii="Open Sans" w:eastAsia="Cambria" w:hAnsi="Open Sans" w:cs="Open Sans"/>
                <w:b/>
                <w:bCs/>
                <w:color w:val="1D1A55"/>
                <w:lang w:val="en-US"/>
              </w:rPr>
              <w:t>MdM</w:t>
            </w:r>
            <w:r w:rsidRPr="00241766">
              <w:rPr>
                <w:rFonts w:ascii="Open Sans" w:eastAsia="Cambria" w:hAnsi="Open Sans" w:cs="Open Sans"/>
                <w:color w:val="1D1A55"/>
                <w:lang w:val="en-US"/>
              </w:rPr>
              <w:t>and</w:t>
            </w:r>
            <w:proofErr w:type="spellEnd"/>
            <w:r w:rsidRPr="00241766">
              <w:rPr>
                <w:rFonts w:ascii="Open Sans" w:eastAsia="Cambria" w:hAnsi="Open Sans" w:cs="Open Sans"/>
                <w:color w:val="1D1A55"/>
                <w:lang w:val="en-US"/>
              </w:rPr>
              <w:t xml:space="preserve"> </w:t>
            </w:r>
            <w:r w:rsidR="003171AC">
              <w:rPr>
                <w:rFonts w:ascii="Open Sans" w:hAnsi="Open Sans" w:cs="Open Sans"/>
                <w:b/>
                <w:bCs/>
                <w:color w:val="1D1A55"/>
                <w:lang w:val="en-US"/>
              </w:rPr>
              <w:t>LOZOVA</w:t>
            </w:r>
            <w:r w:rsidR="00945397">
              <w:rPr>
                <w:rFonts w:ascii="Open Sans" w:hAnsi="Open Sans" w:cs="Open Sans"/>
                <w:b/>
                <w:bCs/>
                <w:color w:val="1D1A55"/>
                <w:lang w:val="en-US"/>
              </w:rPr>
              <w:t xml:space="preserve"> TOWN</w:t>
            </w:r>
            <w:r w:rsidR="00C1202B">
              <w:rPr>
                <w:rFonts w:ascii="Open Sans" w:hAnsi="Open Sans" w:cs="Open Sans"/>
                <w:b/>
                <w:bCs/>
                <w:color w:val="1D1A55"/>
                <w:lang w:val="en-US"/>
              </w:rPr>
              <w:t>CO</w:t>
            </w:r>
            <w:r w:rsidR="00463962">
              <w:rPr>
                <w:rFonts w:ascii="Open Sans" w:hAnsi="Open Sans" w:cs="Open Sans"/>
                <w:b/>
                <w:bCs/>
                <w:color w:val="1D1A55"/>
                <w:lang w:val="en-US"/>
              </w:rPr>
              <w:t>UNCIL</w:t>
            </w:r>
            <w:r w:rsidRPr="0093348F">
              <w:rPr>
                <w:rFonts w:ascii="Open Sans" w:hAnsi="Open Sans" w:cs="Open Sans"/>
                <w:b/>
                <w:bCs/>
                <w:color w:val="1D1A55"/>
                <w:lang w:val="en-US"/>
              </w:rPr>
              <w:t xml:space="preserve">. </w:t>
            </w:r>
            <w:r w:rsidRPr="0093348F">
              <w:rPr>
                <w:rFonts w:ascii="Open Sans" w:eastAsia="Cambria" w:hAnsi="Open Sans" w:cs="Open Sans"/>
                <w:color w:val="1D1A55"/>
                <w:lang w:val="en-GB"/>
              </w:rPr>
              <w:t>It also outlines the mutual understanding and synergy of the parties upon the execution of the</w:t>
            </w:r>
            <w:r w:rsidR="00263EF7" w:rsidRPr="0093348F">
              <w:rPr>
                <w:rFonts w:ascii="Open Sans" w:eastAsia="Cambria" w:hAnsi="Open Sans" w:cs="Open Sans"/>
                <w:color w:val="1D1A55"/>
                <w:lang w:val="en-US"/>
              </w:rPr>
              <w:t>ongoing humanitarian</w:t>
            </w:r>
            <w:r w:rsidR="002176E4">
              <w:rPr>
                <w:rFonts w:ascii="Open Sans" w:eastAsia="Cambria" w:hAnsi="Open Sans" w:cs="Open Sans"/>
                <w:color w:val="1D1A55"/>
                <w:lang w:val="en-GB"/>
              </w:rPr>
              <w:t>activities</w:t>
            </w:r>
            <w:r w:rsidR="00D8660D" w:rsidRPr="00D8660D">
              <w:rPr>
                <w:rFonts w:ascii="Open Sans" w:eastAsia="Cambria" w:hAnsi="Open Sans" w:cs="Open Sans"/>
                <w:color w:val="1D1A55"/>
                <w:lang w:val="en-GB"/>
              </w:rPr>
              <w:t>in the Lozov urban territorial community</w:t>
            </w:r>
            <w:r w:rsidR="00263EF7" w:rsidRPr="0093348F">
              <w:rPr>
                <w:rFonts w:ascii="Open Sans" w:eastAsia="Cambria" w:hAnsi="Open Sans" w:cs="Open Sans"/>
                <w:color w:val="1D1A55"/>
                <w:lang w:val="en-GB"/>
              </w:rPr>
              <w:t xml:space="preserve"> aimed </w:t>
            </w:r>
            <w:r w:rsidR="00FB4EC6">
              <w:rPr>
                <w:rFonts w:ascii="Open Sans" w:eastAsia="Cambria" w:hAnsi="Open Sans" w:cs="Open Sans"/>
                <w:color w:val="1D1A55"/>
                <w:lang w:val="en-US"/>
              </w:rPr>
              <w:t>at</w:t>
            </w:r>
            <w:r w:rsidR="00263EF7" w:rsidRPr="0093348F">
              <w:rPr>
                <w:rFonts w:ascii="Open Sans" w:eastAsia="Cambria" w:hAnsi="Open Sans" w:cs="Open Sans"/>
                <w:color w:val="1D1A55"/>
                <w:lang w:val="en-GB"/>
              </w:rPr>
              <w:t xml:space="preserve"> population support in medical and MHPSS spheres</w:t>
            </w:r>
            <w:r w:rsidR="000F60C3">
              <w:rPr>
                <w:rFonts w:ascii="Open Sans" w:eastAsia="Cambria" w:hAnsi="Open Sans" w:cs="Open Sans"/>
                <w:color w:val="1D1A55"/>
                <w:lang w:val="en-GB"/>
              </w:rPr>
              <w:t>.</w:t>
            </w:r>
          </w:p>
          <w:p w14:paraId="719AC365" w14:textId="77777777" w:rsidR="00366931" w:rsidRPr="0093348F" w:rsidRDefault="00366931" w:rsidP="00C73A85">
            <w:pPr>
              <w:pStyle w:val="a5"/>
              <w:jc w:val="both"/>
              <w:rPr>
                <w:rFonts w:ascii="Open Sans" w:eastAsia="Cambria" w:hAnsi="Open Sans" w:cs="Open Sans"/>
                <w:color w:val="1D1A55"/>
                <w:lang w:val="en-US"/>
              </w:rPr>
            </w:pPr>
          </w:p>
        </w:tc>
      </w:tr>
      <w:tr w:rsidR="00C73A85" w:rsidRPr="004E6694" w14:paraId="09268FDE" w14:textId="77777777" w:rsidTr="6203C1A2">
        <w:tc>
          <w:tcPr>
            <w:tcW w:w="5240" w:type="dxa"/>
          </w:tcPr>
          <w:p w14:paraId="10BA314A" w14:textId="77777777" w:rsidR="0014757B" w:rsidRDefault="0014757B" w:rsidP="00F579D2">
            <w:pPr>
              <w:pStyle w:val="a3"/>
              <w:numPr>
                <w:ilvl w:val="0"/>
                <w:numId w:val="1"/>
              </w:numPr>
              <w:tabs>
                <w:tab w:val="left" w:pos="5585"/>
              </w:tabs>
              <w:jc w:val="both"/>
              <w:rPr>
                <w:rFonts w:ascii="Open Sans" w:hAnsi="Open Sans" w:cs="Open Sans"/>
                <w:b/>
                <w:bCs/>
                <w:color w:val="1D1A55"/>
                <w:sz w:val="20"/>
                <w:szCs w:val="20"/>
                <w:lang w:val="en-US"/>
              </w:rPr>
            </w:pPr>
            <w:r w:rsidRPr="00990FA6">
              <w:rPr>
                <w:rFonts w:ascii="Open Sans" w:hAnsi="Open Sans" w:cs="Open Sans"/>
                <w:b/>
                <w:bCs/>
                <w:color w:val="1D1A55"/>
                <w:sz w:val="20"/>
                <w:szCs w:val="20"/>
                <w:lang w:val="uk-UA"/>
              </w:rPr>
              <w:t>Інформація про співпрацю</w:t>
            </w:r>
          </w:p>
          <w:p w14:paraId="52019FF9" w14:textId="77777777" w:rsidR="007A5371" w:rsidRPr="00990FA6" w:rsidRDefault="007A5371" w:rsidP="007A5371">
            <w:pPr>
              <w:pStyle w:val="a3"/>
              <w:tabs>
                <w:tab w:val="left" w:pos="5585"/>
              </w:tabs>
              <w:ind w:left="360"/>
              <w:jc w:val="both"/>
              <w:rPr>
                <w:rFonts w:ascii="Open Sans" w:hAnsi="Open Sans" w:cs="Open Sans"/>
                <w:b/>
                <w:bCs/>
                <w:color w:val="1D1A55"/>
                <w:sz w:val="20"/>
                <w:szCs w:val="20"/>
                <w:lang w:val="en-US"/>
              </w:rPr>
            </w:pPr>
          </w:p>
          <w:p w14:paraId="23630739" w14:textId="77777777" w:rsidR="00387A53" w:rsidRPr="004E33BE" w:rsidRDefault="003E2CF4" w:rsidP="004E33BE">
            <w:pPr>
              <w:tabs>
                <w:tab w:val="left" w:pos="5585"/>
              </w:tabs>
              <w:jc w:val="both"/>
              <w:rPr>
                <w:rFonts w:ascii="Open Sans" w:hAnsi="Open Sans" w:cs="Open Sans"/>
                <w:color w:val="1D1A55"/>
                <w:sz w:val="20"/>
                <w:szCs w:val="20"/>
                <w:lang w:val="uk-UA"/>
              </w:rPr>
            </w:pPr>
            <w:r>
              <w:rPr>
                <w:rFonts w:ascii="Open Sans" w:hAnsi="Open Sans" w:cs="Open Sans"/>
                <w:color w:val="1D1A55"/>
                <w:sz w:val="20"/>
                <w:szCs w:val="20"/>
                <w:lang w:val="uk-UA"/>
              </w:rPr>
              <w:t>Підтримка</w:t>
            </w:r>
            <w:r w:rsidR="00387A53" w:rsidRPr="004E33BE">
              <w:rPr>
                <w:rFonts w:ascii="Open Sans" w:hAnsi="Open Sans" w:cs="Open Sans"/>
                <w:color w:val="1D1A55"/>
                <w:sz w:val="20"/>
                <w:szCs w:val="20"/>
                <w:lang w:val="uk-UA"/>
              </w:rPr>
              <w:t xml:space="preserve"> заклад</w:t>
            </w:r>
            <w:r>
              <w:rPr>
                <w:rFonts w:ascii="Open Sans" w:hAnsi="Open Sans" w:cs="Open Sans"/>
                <w:color w:val="1D1A55"/>
                <w:sz w:val="20"/>
                <w:szCs w:val="20"/>
                <w:lang w:val="uk-UA"/>
              </w:rPr>
              <w:t>ів</w:t>
            </w:r>
            <w:r w:rsidR="004E33BE" w:rsidRPr="004E33BE">
              <w:rPr>
                <w:rFonts w:ascii="Open Sans" w:hAnsi="Open Sans" w:cs="Open Sans"/>
                <w:color w:val="1D1A55"/>
                <w:sz w:val="20"/>
                <w:szCs w:val="20"/>
                <w:lang w:val="uk-UA"/>
              </w:rPr>
              <w:t xml:space="preserve"> громади</w:t>
            </w:r>
            <w:r w:rsidR="00387A53" w:rsidRPr="004E33BE">
              <w:rPr>
                <w:rFonts w:ascii="Open Sans" w:hAnsi="Open Sans" w:cs="Open Sans"/>
                <w:color w:val="1D1A55"/>
                <w:sz w:val="20"/>
                <w:szCs w:val="20"/>
                <w:lang w:val="uk-UA"/>
              </w:rPr>
              <w:t xml:space="preserve"> шляхом надання гуманітарної допомоги відповідно до потреб.</w:t>
            </w:r>
          </w:p>
          <w:p w14:paraId="2918E189" w14:textId="77777777" w:rsidR="00387A53" w:rsidRPr="00D755B9" w:rsidRDefault="00387A53" w:rsidP="00387A53">
            <w:pPr>
              <w:pStyle w:val="a3"/>
              <w:tabs>
                <w:tab w:val="left" w:pos="5585"/>
              </w:tabs>
              <w:ind w:left="341"/>
              <w:jc w:val="both"/>
              <w:rPr>
                <w:rFonts w:ascii="Open Sans" w:hAnsi="Open Sans" w:cs="Open Sans"/>
                <w:b/>
                <w:bCs/>
                <w:color w:val="1D1A55"/>
                <w:sz w:val="20"/>
                <w:szCs w:val="20"/>
                <w:lang w:val="uk-UA"/>
              </w:rPr>
            </w:pPr>
          </w:p>
          <w:p w14:paraId="3A9117B7" w14:textId="77777777" w:rsidR="00387A53" w:rsidRPr="00D755B9" w:rsidRDefault="00387A53" w:rsidP="00387A53">
            <w:pPr>
              <w:tabs>
                <w:tab w:val="left" w:pos="5585"/>
              </w:tabs>
              <w:ind w:left="75" w:hanging="75"/>
              <w:jc w:val="both"/>
              <w:rPr>
                <w:rFonts w:ascii="Open Sans" w:hAnsi="Open Sans" w:cs="Open Sans"/>
                <w:color w:val="1D1A55"/>
                <w:sz w:val="20"/>
                <w:szCs w:val="20"/>
              </w:rPr>
            </w:pPr>
            <w:r>
              <w:rPr>
                <w:rFonts w:ascii="Open Sans" w:hAnsi="Open Sans" w:cs="Open Sans"/>
                <w:color w:val="1D1A55"/>
                <w:sz w:val="20"/>
                <w:szCs w:val="20"/>
              </w:rPr>
              <w:t>1.</w:t>
            </w:r>
            <w:r w:rsidRPr="00D755B9">
              <w:rPr>
                <w:rFonts w:ascii="Open Sans" w:hAnsi="Open Sans" w:cs="Open Sans"/>
                <w:color w:val="1D1A55"/>
                <w:sz w:val="20"/>
                <w:szCs w:val="20"/>
              </w:rPr>
              <w:t xml:space="preserve"> Конкретні або додаткові види діяльності можутьбути поданими у додаткових угодах між Сторонами. Такі угоди мають бути підписані й додані до цього Меморандуму.</w:t>
            </w:r>
          </w:p>
          <w:p w14:paraId="6B47A43D" w14:textId="77777777" w:rsidR="00387A53" w:rsidRPr="00D755B9" w:rsidRDefault="00387A53" w:rsidP="00230BD5">
            <w:pPr>
              <w:tabs>
                <w:tab w:val="left" w:pos="5585"/>
              </w:tabs>
              <w:jc w:val="both"/>
              <w:rPr>
                <w:rFonts w:ascii="Open Sans" w:hAnsi="Open Sans" w:cs="Open Sans"/>
                <w:color w:val="1D1A55"/>
                <w:sz w:val="20"/>
                <w:szCs w:val="20"/>
              </w:rPr>
            </w:pPr>
          </w:p>
          <w:p w14:paraId="3674B36B" w14:textId="77777777" w:rsidR="0006348B" w:rsidRDefault="00230BD5" w:rsidP="00230BD5">
            <w:pPr>
              <w:pStyle w:val="af5"/>
              <w:jc w:val="both"/>
              <w:rPr>
                <w:rFonts w:ascii="Open Sans" w:hAnsi="Open Sans" w:cs="Open Sans"/>
                <w:color w:val="1D1A55"/>
                <w:sz w:val="20"/>
                <w:szCs w:val="20"/>
              </w:rPr>
            </w:pPr>
            <w:r>
              <w:rPr>
                <w:rFonts w:ascii="Open Sans" w:hAnsi="Open Sans" w:cs="Open Sans"/>
                <w:color w:val="1D1A55"/>
                <w:sz w:val="20"/>
                <w:szCs w:val="20"/>
              </w:rPr>
              <w:t xml:space="preserve">2. </w:t>
            </w:r>
            <w:r w:rsidR="00387A53" w:rsidRPr="00D755B9">
              <w:rPr>
                <w:rFonts w:ascii="Open Sans" w:hAnsi="Open Sans" w:cs="Open Sans"/>
                <w:color w:val="1D1A55"/>
                <w:sz w:val="20"/>
                <w:szCs w:val="20"/>
              </w:rPr>
              <w:t xml:space="preserve">Обсяг й орієнтація діяльності </w:t>
            </w:r>
            <w:r w:rsidR="00387A53" w:rsidRPr="00D755B9">
              <w:rPr>
                <w:rFonts w:ascii="Open Sans" w:hAnsi="Open Sans" w:cs="Open Sans"/>
                <w:b/>
                <w:bCs/>
                <w:color w:val="1D1A55"/>
                <w:sz w:val="20"/>
                <w:szCs w:val="20"/>
              </w:rPr>
              <w:t>MdM</w:t>
            </w:r>
            <w:r w:rsidR="00387A53">
              <w:rPr>
                <w:rFonts w:ascii="Open Sans" w:hAnsi="Open Sans" w:cs="Open Sans"/>
                <w:color w:val="1D1A55"/>
                <w:sz w:val="20"/>
                <w:szCs w:val="20"/>
              </w:rPr>
              <w:t xml:space="preserve">в межах співпраці </w:t>
            </w:r>
            <w:r w:rsidR="00387A53" w:rsidRPr="00D755B9">
              <w:rPr>
                <w:rFonts w:ascii="Open Sans" w:hAnsi="Open Sans" w:cs="Open Sans"/>
                <w:color w:val="1D1A55"/>
                <w:sz w:val="20"/>
                <w:szCs w:val="20"/>
              </w:rPr>
              <w:t xml:space="preserve">може змінюватися залежно від гуманітарних потреб і за консультацій з </w:t>
            </w:r>
            <w:r w:rsidR="003171AC">
              <w:rPr>
                <w:rFonts w:ascii="Open Sans" w:hAnsi="Open Sans" w:cs="Open Sans"/>
                <w:b/>
                <w:bCs/>
                <w:color w:val="1D1A55"/>
                <w:sz w:val="20"/>
                <w:szCs w:val="20"/>
                <w:lang w:val="uk-UA"/>
              </w:rPr>
              <w:t>ЛОЗІВСЬКОЮ</w:t>
            </w:r>
            <w:r w:rsidR="00FA2B65">
              <w:rPr>
                <w:rFonts w:ascii="Open Sans" w:hAnsi="Open Sans" w:cs="Open Sans"/>
                <w:b/>
                <w:bCs/>
                <w:color w:val="1D1A55"/>
                <w:sz w:val="20"/>
                <w:szCs w:val="20"/>
                <w:lang w:val="uk-UA"/>
              </w:rPr>
              <w:t xml:space="preserve">МІСЬКОЮ </w:t>
            </w:r>
            <w:r w:rsidR="007A7A05">
              <w:rPr>
                <w:rFonts w:ascii="Open Sans" w:hAnsi="Open Sans" w:cs="Open Sans"/>
                <w:b/>
                <w:bCs/>
                <w:color w:val="1D1A55"/>
                <w:sz w:val="20"/>
                <w:szCs w:val="20"/>
                <w:lang w:val="uk-UA"/>
              </w:rPr>
              <w:t>РАДОЮ</w:t>
            </w:r>
            <w:r w:rsidR="00387A53" w:rsidRPr="00D755B9">
              <w:rPr>
                <w:rFonts w:ascii="Open Sans" w:hAnsi="Open Sans" w:cs="Open Sans"/>
                <w:color w:val="1D1A55"/>
                <w:sz w:val="20"/>
                <w:szCs w:val="20"/>
              </w:rPr>
              <w:t xml:space="preserve"> в межах власних гуманітарних цілей і принципів, а також фінансування.</w:t>
            </w:r>
          </w:p>
          <w:p w14:paraId="3613E212" w14:textId="77777777" w:rsidR="00366931" w:rsidRPr="0019031A" w:rsidRDefault="00366931" w:rsidP="00366931">
            <w:pPr>
              <w:pStyle w:val="af5"/>
              <w:ind w:left="720"/>
              <w:jc w:val="both"/>
              <w:rPr>
                <w:rFonts w:ascii="Open Sans" w:hAnsi="Open Sans" w:cs="Open Sans"/>
                <w:color w:val="1D1A55"/>
                <w:lang w:val="uk-UA"/>
              </w:rPr>
            </w:pPr>
          </w:p>
        </w:tc>
        <w:tc>
          <w:tcPr>
            <w:tcW w:w="5103" w:type="dxa"/>
          </w:tcPr>
          <w:p w14:paraId="33D489FB" w14:textId="77777777" w:rsidR="00C73A85" w:rsidRDefault="0014757B" w:rsidP="007A5371">
            <w:pPr>
              <w:pStyle w:val="DefaultText"/>
              <w:numPr>
                <w:ilvl w:val="0"/>
                <w:numId w:val="1"/>
              </w:numPr>
              <w:jc w:val="both"/>
              <w:rPr>
                <w:rFonts w:ascii="Open Sans" w:hAnsi="Open Sans" w:cs="Open Sans"/>
                <w:b/>
                <w:bCs/>
                <w:color w:val="1D1A55"/>
                <w:sz w:val="20"/>
                <w:lang w:val="fr-FR"/>
              </w:rPr>
            </w:pPr>
            <w:r w:rsidRPr="46D5F9D1">
              <w:rPr>
                <w:rFonts w:ascii="Open Sans" w:hAnsi="Open Sans" w:cs="Open Sans"/>
                <w:b/>
                <w:bCs/>
                <w:color w:val="1D1A55"/>
                <w:sz w:val="20"/>
                <w:lang w:val="fr-FR"/>
              </w:rPr>
              <w:t>I</w:t>
            </w:r>
            <w:r w:rsidR="00BC089B" w:rsidRPr="46D5F9D1">
              <w:rPr>
                <w:rFonts w:ascii="Open Sans" w:hAnsi="Open Sans" w:cs="Open Sans"/>
                <w:b/>
                <w:bCs/>
                <w:color w:val="1D1A55"/>
                <w:sz w:val="20"/>
                <w:lang w:val="fr-FR"/>
              </w:rPr>
              <w:t>nformation</w:t>
            </w:r>
            <w:r w:rsidRPr="46D5F9D1">
              <w:rPr>
                <w:rFonts w:ascii="Open Sans" w:hAnsi="Open Sans" w:cs="Open Sans"/>
                <w:b/>
                <w:bCs/>
                <w:color w:val="1D1A55"/>
                <w:sz w:val="20"/>
                <w:lang w:val="fr-FR"/>
              </w:rPr>
              <w:t xml:space="preserve"> about cooperation</w:t>
            </w:r>
          </w:p>
          <w:p w14:paraId="7BBE39EC" w14:textId="77777777" w:rsidR="007873B4" w:rsidRDefault="007873B4" w:rsidP="00F76EF3">
            <w:pPr>
              <w:rPr>
                <w:rFonts w:eastAsia="Cambria"/>
              </w:rPr>
            </w:pPr>
          </w:p>
          <w:p w14:paraId="4BC10779" w14:textId="77777777" w:rsidR="00F76EF3" w:rsidRDefault="00F76EF3" w:rsidP="003342A3">
            <w:pPr>
              <w:rPr>
                <w:rFonts w:ascii="Open Sans" w:eastAsia="Cambria" w:hAnsi="Open Sans" w:cs="Open Sans"/>
                <w:color w:val="002060"/>
                <w:sz w:val="20"/>
                <w:szCs w:val="20"/>
              </w:rPr>
            </w:pPr>
            <w:r w:rsidRPr="003342A3">
              <w:rPr>
                <w:rFonts w:ascii="Open Sans" w:eastAsia="Cambria" w:hAnsi="Open Sans" w:cs="Open Sans"/>
                <w:color w:val="002060"/>
                <w:sz w:val="20"/>
                <w:szCs w:val="20"/>
              </w:rPr>
              <w:t xml:space="preserve">Supporting community facilities by providing </w:t>
            </w:r>
            <w:r w:rsidR="003342A3" w:rsidRPr="003342A3">
              <w:rPr>
                <w:rFonts w:ascii="Open Sans" w:eastAsia="Cambria" w:hAnsi="Open Sans" w:cs="Open Sans"/>
                <w:color w:val="002060"/>
                <w:sz w:val="20"/>
                <w:szCs w:val="20"/>
              </w:rPr>
              <w:t>humanitarian assistance according to the needs.</w:t>
            </w:r>
          </w:p>
          <w:p w14:paraId="474886CC" w14:textId="77777777" w:rsidR="003342A3" w:rsidRDefault="003342A3" w:rsidP="003342A3">
            <w:pPr>
              <w:rPr>
                <w:rFonts w:ascii="Open Sans" w:eastAsia="Cambria" w:hAnsi="Open Sans" w:cs="Open Sans"/>
                <w:color w:val="002060"/>
                <w:sz w:val="20"/>
                <w:szCs w:val="20"/>
              </w:rPr>
            </w:pPr>
          </w:p>
          <w:p w14:paraId="446811C8" w14:textId="77777777" w:rsidR="009E5282" w:rsidRPr="009E5282" w:rsidRDefault="009E5282" w:rsidP="009E5282">
            <w:pPr>
              <w:rPr>
                <w:rFonts w:ascii="Open Sans" w:eastAsia="Cambria" w:hAnsi="Open Sans" w:cs="Open Sans"/>
                <w:color w:val="44546A" w:themeColor="text2"/>
                <w:sz w:val="20"/>
                <w:szCs w:val="20"/>
              </w:rPr>
            </w:pPr>
            <w:r w:rsidRPr="009E5282">
              <w:rPr>
                <w:rFonts w:ascii="Open Sans" w:eastAsia="Cambria" w:hAnsi="Open Sans" w:cs="Open Sans"/>
                <w:color w:val="44546A" w:themeColor="text2"/>
                <w:sz w:val="20"/>
                <w:szCs w:val="20"/>
              </w:rPr>
              <w:t>1. Specific or additional activities may be specified in supplementary agreements between the Parties. Such agreements shall be signed and attached to this Memorandum.</w:t>
            </w:r>
          </w:p>
          <w:p w14:paraId="677EFF0B" w14:textId="77777777" w:rsidR="009E5282" w:rsidRPr="009E5282" w:rsidRDefault="009E5282" w:rsidP="009E5282">
            <w:pPr>
              <w:rPr>
                <w:rFonts w:ascii="Open Sans" w:eastAsia="Cambria" w:hAnsi="Open Sans" w:cs="Open Sans"/>
                <w:color w:val="44546A" w:themeColor="text2"/>
                <w:sz w:val="20"/>
                <w:szCs w:val="20"/>
              </w:rPr>
            </w:pPr>
          </w:p>
          <w:p w14:paraId="0E0B3D96" w14:textId="77777777" w:rsidR="009E5282" w:rsidRPr="009E5282" w:rsidRDefault="009E5282" w:rsidP="009E5282">
            <w:pPr>
              <w:rPr>
                <w:rFonts w:ascii="Open Sans" w:eastAsia="Cambria" w:hAnsi="Open Sans" w:cs="Open Sans"/>
                <w:color w:val="44546A" w:themeColor="text2"/>
                <w:sz w:val="20"/>
                <w:szCs w:val="20"/>
              </w:rPr>
            </w:pPr>
            <w:r w:rsidRPr="009E5282">
              <w:rPr>
                <w:rFonts w:ascii="Open Sans" w:eastAsia="Cambria" w:hAnsi="Open Sans" w:cs="Open Sans"/>
                <w:color w:val="44546A" w:themeColor="text2"/>
                <w:sz w:val="20"/>
                <w:szCs w:val="20"/>
              </w:rPr>
              <w:t xml:space="preserve">2. The scope and orientation of MdM's activities as part of the cooperation may change depending on humanitarian needs and in consultation with the </w:t>
            </w:r>
            <w:r w:rsidR="003171AC">
              <w:rPr>
                <w:rFonts w:ascii="Open Sans" w:eastAsia="Cambria" w:hAnsi="Open Sans" w:cs="Open Sans"/>
                <w:b/>
                <w:bCs/>
                <w:color w:val="44546A" w:themeColor="text2"/>
                <w:sz w:val="20"/>
                <w:szCs w:val="20"/>
              </w:rPr>
              <w:t>LOZOVA</w:t>
            </w:r>
            <w:r w:rsidRPr="009E5282">
              <w:rPr>
                <w:rFonts w:ascii="Open Sans" w:eastAsia="Cambria" w:hAnsi="Open Sans" w:cs="Open Sans"/>
                <w:b/>
                <w:bCs/>
                <w:color w:val="44546A" w:themeColor="text2"/>
                <w:sz w:val="20"/>
                <w:szCs w:val="20"/>
              </w:rPr>
              <w:t xml:space="preserve"> TOWN C</w:t>
            </w:r>
            <w:r w:rsidR="007A7A05">
              <w:rPr>
                <w:rFonts w:ascii="Open Sans" w:eastAsia="Cambria" w:hAnsi="Open Sans" w:cs="Open Sans"/>
                <w:b/>
                <w:bCs/>
                <w:color w:val="44546A" w:themeColor="text2"/>
                <w:sz w:val="20"/>
                <w:szCs w:val="20"/>
              </w:rPr>
              <w:t>OUNCIL</w:t>
            </w:r>
            <w:r w:rsidRPr="009E5282">
              <w:rPr>
                <w:rFonts w:ascii="Open Sans" w:eastAsia="Cambria" w:hAnsi="Open Sans" w:cs="Open Sans"/>
                <w:color w:val="44546A" w:themeColor="text2"/>
                <w:sz w:val="20"/>
                <w:szCs w:val="20"/>
              </w:rPr>
              <w:t xml:space="preserve"> within the framework of its own humanitarian goals and principles, as well as funding.</w:t>
            </w:r>
          </w:p>
          <w:p w14:paraId="60466F3E" w14:textId="77777777" w:rsidR="003342A3" w:rsidRPr="003342A3" w:rsidRDefault="003342A3" w:rsidP="009E5282">
            <w:pPr>
              <w:rPr>
                <w:rFonts w:ascii="Open Sans" w:eastAsia="Cambria" w:hAnsi="Open Sans" w:cs="Open Sans"/>
                <w:sz w:val="20"/>
                <w:szCs w:val="20"/>
              </w:rPr>
            </w:pPr>
          </w:p>
        </w:tc>
      </w:tr>
      <w:tr w:rsidR="007C4615" w:rsidRPr="004E6694" w14:paraId="35947F45" w14:textId="77777777" w:rsidTr="6203C1A2">
        <w:tc>
          <w:tcPr>
            <w:tcW w:w="5240" w:type="dxa"/>
          </w:tcPr>
          <w:p w14:paraId="2769F22B" w14:textId="77777777" w:rsidR="007C4615" w:rsidRPr="00A217C3" w:rsidRDefault="007C4615">
            <w:pPr>
              <w:pStyle w:val="a3"/>
              <w:numPr>
                <w:ilvl w:val="0"/>
                <w:numId w:val="11"/>
              </w:numPr>
              <w:tabs>
                <w:tab w:val="left" w:pos="5585"/>
              </w:tabs>
              <w:ind w:left="341"/>
              <w:jc w:val="both"/>
              <w:rPr>
                <w:rFonts w:ascii="Open Sans" w:hAnsi="Open Sans" w:cs="Open Sans"/>
                <w:b/>
                <w:bCs/>
                <w:color w:val="1D1A55"/>
                <w:sz w:val="20"/>
                <w:szCs w:val="20"/>
                <w:lang w:val="uk-UA"/>
              </w:rPr>
            </w:pPr>
            <w:r w:rsidRPr="00A217C3">
              <w:rPr>
                <w:rFonts w:ascii="Open Sans" w:hAnsi="Open Sans" w:cs="Open Sans"/>
                <w:b/>
                <w:bCs/>
                <w:color w:val="1D1A55"/>
                <w:sz w:val="20"/>
                <w:szCs w:val="20"/>
                <w:lang w:val="uk-UA"/>
              </w:rPr>
              <w:t>Припинення дії Меморандуму</w:t>
            </w:r>
          </w:p>
          <w:p w14:paraId="267C3024" w14:textId="77777777" w:rsidR="007C4615" w:rsidRPr="007A155E" w:rsidRDefault="007C4615" w:rsidP="007C4615">
            <w:pPr>
              <w:pStyle w:val="a3"/>
              <w:tabs>
                <w:tab w:val="left" w:pos="5585"/>
              </w:tabs>
              <w:ind w:left="360"/>
              <w:jc w:val="both"/>
              <w:rPr>
                <w:rFonts w:ascii="Open Sans" w:hAnsi="Open Sans" w:cs="Open Sans"/>
                <w:b/>
                <w:bCs/>
                <w:color w:val="1D1A55"/>
                <w:sz w:val="20"/>
                <w:szCs w:val="20"/>
                <w:lang w:val="uk-UA"/>
              </w:rPr>
            </w:pPr>
          </w:p>
          <w:p w14:paraId="054FAABA" w14:textId="77777777" w:rsidR="007C4615" w:rsidRPr="007A155E" w:rsidRDefault="007C4615" w:rsidP="007C4615">
            <w:pPr>
              <w:tabs>
                <w:tab w:val="left" w:pos="5585"/>
              </w:tabs>
              <w:jc w:val="both"/>
              <w:rPr>
                <w:rFonts w:ascii="Open Sans" w:hAnsi="Open Sans" w:cs="Open Sans"/>
                <w:color w:val="1D1A55"/>
                <w:sz w:val="20"/>
                <w:szCs w:val="20"/>
                <w:lang w:val="uk-UA"/>
              </w:rPr>
            </w:pPr>
            <w:r w:rsidRPr="007A155E">
              <w:rPr>
                <w:rFonts w:ascii="Open Sans" w:hAnsi="Open Sans" w:cs="Open Sans"/>
                <w:color w:val="1D1A55"/>
                <w:sz w:val="20"/>
                <w:szCs w:val="20"/>
                <w:lang w:val="uk-UA"/>
              </w:rPr>
              <w:t>5.1. Меморандум може бути припинений сторонами за односторонньої чи взаємної згоди. У випадку одностороннього рішення про припинення, заздалегідь надіслане письмове повідомлення має бути доставлене іншій стороні щонайменше за один місяць до кінця співпраці. У кожному з випадків письмове попередження має бути надіслане іншій Стороні замовним листом або будь-яким іншим способом, за умови отримання доказу про отримання іншою Стороною.</w:t>
            </w:r>
          </w:p>
          <w:p w14:paraId="5C554649" w14:textId="77777777" w:rsidR="007C4615" w:rsidRPr="007A155E" w:rsidRDefault="007C4615" w:rsidP="007C4615">
            <w:pPr>
              <w:tabs>
                <w:tab w:val="left" w:pos="5585"/>
              </w:tabs>
              <w:jc w:val="both"/>
              <w:rPr>
                <w:rFonts w:ascii="Open Sans" w:hAnsi="Open Sans" w:cs="Open Sans"/>
                <w:color w:val="1D1A55"/>
                <w:sz w:val="20"/>
                <w:szCs w:val="20"/>
                <w:lang w:val="uk-UA"/>
              </w:rPr>
            </w:pPr>
          </w:p>
          <w:p w14:paraId="4E763882" w14:textId="77777777" w:rsidR="007C4615" w:rsidRPr="007A155E" w:rsidRDefault="007C4615" w:rsidP="007C4615">
            <w:pPr>
              <w:tabs>
                <w:tab w:val="left" w:pos="5585"/>
              </w:tabs>
              <w:jc w:val="both"/>
              <w:rPr>
                <w:rFonts w:ascii="Open Sans" w:hAnsi="Open Sans" w:cs="Open Sans"/>
                <w:color w:val="1D1A55"/>
                <w:sz w:val="20"/>
                <w:szCs w:val="20"/>
                <w:lang w:val="uk-UA"/>
              </w:rPr>
            </w:pPr>
            <w:r w:rsidRPr="007A155E">
              <w:rPr>
                <w:rFonts w:ascii="Open Sans" w:hAnsi="Open Sans" w:cs="Open Sans"/>
                <w:color w:val="1D1A55"/>
                <w:sz w:val="20"/>
                <w:szCs w:val="20"/>
                <w:lang w:val="uk-UA"/>
              </w:rPr>
              <w:t xml:space="preserve">5.2. Цей Меморандум може бути припинений за спрощеною процедурою після письмового </w:t>
            </w:r>
            <w:r w:rsidRPr="007A155E">
              <w:rPr>
                <w:rFonts w:ascii="Open Sans" w:hAnsi="Open Sans" w:cs="Open Sans"/>
                <w:color w:val="1D1A55"/>
                <w:sz w:val="20"/>
                <w:szCs w:val="20"/>
                <w:lang w:val="uk-UA"/>
              </w:rPr>
              <w:lastRenderedPageBreak/>
              <w:t>повідомлення у будь-якому з поданих випадків:</w:t>
            </w:r>
          </w:p>
          <w:p w14:paraId="2862B2D6" w14:textId="77777777" w:rsidR="007C4615" w:rsidRPr="007A155E" w:rsidRDefault="007C4615" w:rsidP="007C4615">
            <w:pPr>
              <w:tabs>
                <w:tab w:val="left" w:pos="5585"/>
              </w:tabs>
              <w:jc w:val="both"/>
              <w:rPr>
                <w:rFonts w:ascii="Open Sans" w:hAnsi="Open Sans" w:cs="Open Sans"/>
                <w:color w:val="1D1A55"/>
                <w:sz w:val="20"/>
                <w:szCs w:val="20"/>
                <w:lang w:val="uk-UA"/>
              </w:rPr>
            </w:pPr>
          </w:p>
          <w:p w14:paraId="6D738CE3" w14:textId="77777777" w:rsidR="007C4615" w:rsidRPr="000214FC" w:rsidRDefault="007C4615" w:rsidP="009121EA">
            <w:pPr>
              <w:pStyle w:val="a3"/>
              <w:numPr>
                <w:ilvl w:val="0"/>
                <w:numId w:val="9"/>
              </w:numPr>
              <w:tabs>
                <w:tab w:val="left" w:pos="5585"/>
              </w:tabs>
              <w:ind w:left="357" w:hanging="357"/>
              <w:jc w:val="both"/>
              <w:rPr>
                <w:rFonts w:ascii="Open Sans" w:hAnsi="Open Sans" w:cs="Open Sans"/>
                <w:color w:val="1D1A55"/>
                <w:sz w:val="20"/>
                <w:szCs w:val="20"/>
                <w:lang w:val="uk-UA"/>
              </w:rPr>
            </w:pPr>
            <w:r w:rsidRPr="000214FC">
              <w:rPr>
                <w:rFonts w:ascii="Open Sans" w:hAnsi="Open Sans" w:cs="Open Sans"/>
                <w:color w:val="1D1A55"/>
                <w:sz w:val="20"/>
                <w:szCs w:val="20"/>
                <w:lang w:val="uk-UA"/>
              </w:rPr>
              <w:t xml:space="preserve">порушення гуманітарних принципів або лікарської етики однією зі сторін; </w:t>
            </w:r>
          </w:p>
          <w:p w14:paraId="04F0D5CE" w14:textId="77777777" w:rsidR="007C4615" w:rsidRPr="007A155E" w:rsidRDefault="007C4615" w:rsidP="009121EA">
            <w:pPr>
              <w:tabs>
                <w:tab w:val="left" w:pos="5585"/>
              </w:tabs>
              <w:ind w:left="357" w:hanging="357"/>
              <w:jc w:val="both"/>
              <w:rPr>
                <w:rFonts w:ascii="Open Sans" w:eastAsiaTheme="minorEastAsia" w:hAnsi="Open Sans" w:cs="Open Sans"/>
                <w:color w:val="1D1A55"/>
                <w:sz w:val="20"/>
                <w:szCs w:val="20"/>
                <w:lang w:val="uk-UA"/>
              </w:rPr>
            </w:pPr>
          </w:p>
          <w:p w14:paraId="264704B2" w14:textId="77777777" w:rsidR="007C4615" w:rsidRPr="007C4615" w:rsidRDefault="007C4615" w:rsidP="009121EA">
            <w:pPr>
              <w:pStyle w:val="a3"/>
              <w:numPr>
                <w:ilvl w:val="0"/>
                <w:numId w:val="9"/>
              </w:numPr>
              <w:tabs>
                <w:tab w:val="left" w:pos="5585"/>
              </w:tabs>
              <w:ind w:left="357" w:hanging="357"/>
              <w:jc w:val="both"/>
              <w:rPr>
                <w:rFonts w:ascii="Open Sans" w:hAnsi="Open Sans" w:cs="Open Sans"/>
                <w:color w:val="1D1A55"/>
                <w:sz w:val="20"/>
                <w:szCs w:val="20"/>
                <w:lang w:val="uk-UA"/>
              </w:rPr>
            </w:pPr>
            <w:r w:rsidRPr="000214FC">
              <w:rPr>
                <w:rFonts w:ascii="Open Sans" w:hAnsi="Open Sans" w:cs="Open Sans"/>
                <w:color w:val="1D1A55"/>
                <w:sz w:val="20"/>
                <w:szCs w:val="20"/>
                <w:lang w:val="uk-UA"/>
              </w:rPr>
              <w:t>евакуація команди </w:t>
            </w:r>
            <w:proofErr w:type="spellStart"/>
            <w:r w:rsidRPr="000214FC">
              <w:rPr>
                <w:rFonts w:ascii="Open Sans" w:hAnsi="Open Sans" w:cs="Open Sans"/>
                <w:b/>
                <w:bCs/>
                <w:color w:val="1D1A55"/>
                <w:sz w:val="20"/>
                <w:szCs w:val="20"/>
                <w:lang w:val="uk-UA"/>
              </w:rPr>
              <w:t>MdM</w:t>
            </w:r>
            <w:proofErr w:type="spellEnd"/>
            <w:r w:rsidRPr="000214FC">
              <w:rPr>
                <w:rFonts w:ascii="Open Sans" w:hAnsi="Open Sans" w:cs="Open Sans"/>
                <w:color w:val="1D1A55"/>
                <w:sz w:val="20"/>
                <w:szCs w:val="20"/>
                <w:lang w:val="uk-UA"/>
              </w:rPr>
              <w:t xml:space="preserve"> через </w:t>
            </w:r>
            <w:r w:rsidRPr="007C4615">
              <w:rPr>
                <w:rFonts w:ascii="Open Sans" w:hAnsi="Open Sans" w:cs="Open Sans"/>
                <w:color w:val="1D1A55"/>
                <w:sz w:val="20"/>
                <w:szCs w:val="20"/>
                <w:lang w:val="uk-UA"/>
              </w:rPr>
              <w:t>форс-мажорні обставини;</w:t>
            </w:r>
          </w:p>
          <w:p w14:paraId="0D8BF7BC" w14:textId="77777777" w:rsidR="007C4615" w:rsidRPr="007A155E" w:rsidRDefault="007C4615" w:rsidP="009121EA">
            <w:pPr>
              <w:tabs>
                <w:tab w:val="left" w:pos="5585"/>
              </w:tabs>
              <w:ind w:left="357" w:hanging="357"/>
              <w:jc w:val="both"/>
              <w:rPr>
                <w:rFonts w:ascii="Open Sans" w:eastAsiaTheme="minorEastAsia" w:hAnsi="Open Sans" w:cs="Open Sans"/>
                <w:color w:val="1D1A55"/>
                <w:sz w:val="20"/>
                <w:szCs w:val="20"/>
                <w:lang w:val="uk-UA"/>
              </w:rPr>
            </w:pPr>
          </w:p>
          <w:p w14:paraId="4DAB9D52" w14:textId="77777777" w:rsidR="007C4615" w:rsidRPr="000214FC" w:rsidRDefault="007C4615" w:rsidP="009121EA">
            <w:pPr>
              <w:pStyle w:val="a3"/>
              <w:numPr>
                <w:ilvl w:val="0"/>
                <w:numId w:val="10"/>
              </w:numPr>
              <w:tabs>
                <w:tab w:val="left" w:pos="5585"/>
              </w:tabs>
              <w:ind w:left="357" w:hanging="357"/>
              <w:jc w:val="both"/>
              <w:rPr>
                <w:rFonts w:ascii="Open Sans" w:hAnsi="Open Sans" w:cs="Open Sans"/>
                <w:color w:val="1D1A55"/>
                <w:sz w:val="20"/>
                <w:szCs w:val="20"/>
                <w:lang w:val="uk-UA"/>
              </w:rPr>
            </w:pPr>
            <w:r w:rsidRPr="000214FC">
              <w:rPr>
                <w:rFonts w:ascii="Open Sans" w:hAnsi="Open Sans" w:cs="Open Sans"/>
                <w:color w:val="1D1A55"/>
                <w:sz w:val="20"/>
                <w:szCs w:val="20"/>
                <w:lang w:val="uk-UA"/>
              </w:rPr>
              <w:t>випадок, пов’язаний з порушенням безпеки, або занепокоєння з приводу безпеки персоналу </w:t>
            </w:r>
            <w:proofErr w:type="spellStart"/>
            <w:r w:rsidRPr="000214FC">
              <w:rPr>
                <w:rFonts w:ascii="Open Sans" w:hAnsi="Open Sans" w:cs="Open Sans"/>
                <w:b/>
                <w:bCs/>
                <w:color w:val="1D1A55"/>
                <w:sz w:val="20"/>
                <w:szCs w:val="20"/>
                <w:lang w:val="uk-UA"/>
              </w:rPr>
              <w:t>MdM</w:t>
            </w:r>
            <w:proofErr w:type="spellEnd"/>
            <w:r w:rsidRPr="000214FC">
              <w:rPr>
                <w:rFonts w:ascii="Open Sans" w:hAnsi="Open Sans" w:cs="Open Sans"/>
                <w:color w:val="1D1A55"/>
                <w:sz w:val="20"/>
                <w:szCs w:val="20"/>
                <w:lang w:val="uk-UA"/>
              </w:rPr>
              <w:t>;</w:t>
            </w:r>
          </w:p>
          <w:p w14:paraId="4BBF2B34" w14:textId="77777777" w:rsidR="007C4615" w:rsidRPr="007A155E" w:rsidRDefault="007C4615" w:rsidP="009121EA">
            <w:pPr>
              <w:tabs>
                <w:tab w:val="left" w:pos="5585"/>
              </w:tabs>
              <w:ind w:left="357" w:hanging="357"/>
              <w:jc w:val="both"/>
              <w:rPr>
                <w:rFonts w:ascii="Open Sans" w:eastAsiaTheme="minorEastAsia" w:hAnsi="Open Sans" w:cs="Open Sans"/>
                <w:color w:val="1D1A55"/>
                <w:sz w:val="20"/>
                <w:szCs w:val="20"/>
                <w:lang w:val="uk-UA"/>
              </w:rPr>
            </w:pPr>
          </w:p>
          <w:p w14:paraId="7FE9509D" w14:textId="77777777" w:rsidR="007C4615" w:rsidRPr="000214FC" w:rsidRDefault="007C4615" w:rsidP="009121EA">
            <w:pPr>
              <w:pStyle w:val="a3"/>
              <w:numPr>
                <w:ilvl w:val="0"/>
                <w:numId w:val="10"/>
              </w:numPr>
              <w:tabs>
                <w:tab w:val="left" w:pos="5585"/>
              </w:tabs>
              <w:ind w:left="357" w:hanging="357"/>
              <w:jc w:val="both"/>
              <w:rPr>
                <w:rFonts w:ascii="Open Sans" w:hAnsi="Open Sans" w:cs="Open Sans"/>
                <w:color w:val="1D1A55"/>
                <w:sz w:val="20"/>
                <w:szCs w:val="20"/>
                <w:lang w:val="uk-UA"/>
              </w:rPr>
            </w:pPr>
            <w:r w:rsidRPr="000214FC">
              <w:rPr>
                <w:rFonts w:ascii="Open Sans" w:hAnsi="Open Sans" w:cs="Open Sans"/>
                <w:color w:val="1D1A55"/>
                <w:sz w:val="20"/>
                <w:szCs w:val="20"/>
                <w:lang w:val="uk-UA"/>
              </w:rPr>
              <w:t>будь-яка інша причина, через яку персонал</w:t>
            </w:r>
            <w:r w:rsidRPr="000214FC">
              <w:rPr>
                <w:rFonts w:ascii="Open Sans" w:hAnsi="Open Sans" w:cs="Open Sans"/>
                <w:b/>
                <w:bCs/>
                <w:color w:val="1D1A55"/>
                <w:sz w:val="20"/>
                <w:szCs w:val="20"/>
                <w:lang w:val="uk-UA"/>
              </w:rPr>
              <w:t> </w:t>
            </w:r>
            <w:proofErr w:type="spellStart"/>
            <w:r w:rsidRPr="000214FC">
              <w:rPr>
                <w:rFonts w:ascii="Open Sans" w:hAnsi="Open Sans" w:cs="Open Sans"/>
                <w:b/>
                <w:bCs/>
                <w:color w:val="1D1A55"/>
                <w:sz w:val="20"/>
                <w:szCs w:val="20"/>
                <w:lang w:val="uk-UA"/>
              </w:rPr>
              <w:t>MdM</w:t>
            </w:r>
            <w:proofErr w:type="spellEnd"/>
            <w:r w:rsidRPr="000214FC">
              <w:rPr>
                <w:rFonts w:ascii="Open Sans" w:hAnsi="Open Sans" w:cs="Open Sans"/>
                <w:b/>
                <w:bCs/>
                <w:color w:val="1D1A55"/>
                <w:sz w:val="20"/>
                <w:szCs w:val="20"/>
                <w:lang w:val="uk-UA"/>
              </w:rPr>
              <w:t> </w:t>
            </w:r>
            <w:r w:rsidRPr="000214FC">
              <w:rPr>
                <w:rFonts w:ascii="Open Sans" w:hAnsi="Open Sans" w:cs="Open Sans"/>
                <w:color w:val="1D1A55"/>
                <w:sz w:val="20"/>
                <w:szCs w:val="20"/>
                <w:lang w:val="uk-UA"/>
              </w:rPr>
              <w:t>буде вимушений припинити свою діяльність/залишити країну.</w:t>
            </w:r>
          </w:p>
          <w:p w14:paraId="34C6985D" w14:textId="77777777" w:rsidR="007C4615" w:rsidRPr="007A155E" w:rsidRDefault="007C4615" w:rsidP="007C4615">
            <w:pPr>
              <w:tabs>
                <w:tab w:val="left" w:pos="5585"/>
              </w:tabs>
              <w:jc w:val="both"/>
              <w:rPr>
                <w:rFonts w:ascii="Open Sans" w:hAnsi="Open Sans" w:cs="Open Sans"/>
                <w:color w:val="1D1A55"/>
                <w:sz w:val="20"/>
                <w:szCs w:val="20"/>
                <w:lang w:val="uk-UA"/>
              </w:rPr>
            </w:pPr>
          </w:p>
          <w:p w14:paraId="41CFEF0B" w14:textId="77777777" w:rsidR="007C4615" w:rsidRPr="007A155E" w:rsidRDefault="007C4615" w:rsidP="007C4615">
            <w:pPr>
              <w:tabs>
                <w:tab w:val="left" w:pos="5585"/>
              </w:tabs>
              <w:jc w:val="both"/>
              <w:rPr>
                <w:rFonts w:ascii="Open Sans" w:hAnsi="Open Sans" w:cs="Open Sans"/>
                <w:color w:val="1D1A55"/>
                <w:sz w:val="20"/>
                <w:szCs w:val="20"/>
                <w:lang w:val="uk-UA"/>
              </w:rPr>
            </w:pPr>
            <w:r w:rsidRPr="007A155E">
              <w:rPr>
                <w:rFonts w:ascii="Open Sans" w:hAnsi="Open Sans" w:cs="Open Sans"/>
                <w:color w:val="1D1A55"/>
                <w:sz w:val="20"/>
                <w:szCs w:val="20"/>
                <w:lang w:val="uk-UA"/>
              </w:rPr>
              <w:t>5.3. Сторони погоджуються, що у разі виникнення будь-яких форс-мажорних обставин, що не залежать від волі Сторін, у тому числі, але не виключно: воєнних дій, блокад, землетрусів, повеней й інших природних аномалій, діяльності або бездіяльності органів державної влади, місцевого самоврядування, інших випадків, Сторони не несуть відповідальність за повне або часткове невиконання власних зобов’язань за цим Меморандумом.</w:t>
            </w:r>
          </w:p>
          <w:p w14:paraId="611248DE" w14:textId="77777777" w:rsidR="007C4615" w:rsidRPr="0093348F" w:rsidRDefault="007C4615" w:rsidP="007C4615">
            <w:pPr>
              <w:tabs>
                <w:tab w:val="left" w:pos="5585"/>
              </w:tabs>
              <w:jc w:val="both"/>
              <w:rPr>
                <w:rFonts w:ascii="Open Sans" w:hAnsi="Open Sans" w:cs="Open Sans"/>
                <w:color w:val="1D1A55"/>
                <w:sz w:val="20"/>
                <w:szCs w:val="20"/>
                <w:lang w:val="uk-UA"/>
              </w:rPr>
            </w:pPr>
          </w:p>
        </w:tc>
        <w:tc>
          <w:tcPr>
            <w:tcW w:w="5103" w:type="dxa"/>
          </w:tcPr>
          <w:p w14:paraId="15825E9E" w14:textId="77777777" w:rsidR="007C4615" w:rsidRPr="00241766" w:rsidRDefault="007C4615" w:rsidP="46D5F9D1">
            <w:pPr>
              <w:pStyle w:val="DefaultText"/>
              <w:jc w:val="both"/>
              <w:rPr>
                <w:rFonts w:ascii="Open Sans" w:hAnsi="Open Sans" w:cs="Open Sans"/>
                <w:b/>
                <w:bCs/>
                <w:color w:val="1D1A55"/>
                <w:sz w:val="20"/>
                <w:lang w:val="fr-FR"/>
              </w:rPr>
            </w:pPr>
            <w:r w:rsidRPr="46D5F9D1">
              <w:rPr>
                <w:rFonts w:ascii="Open Sans" w:hAnsi="Open Sans" w:cs="Open Sans"/>
                <w:b/>
                <w:bCs/>
                <w:color w:val="1D1A55"/>
                <w:sz w:val="20"/>
                <w:lang w:val="fr-FR"/>
              </w:rPr>
              <w:lastRenderedPageBreak/>
              <w:t xml:space="preserve">5.   Termination </w:t>
            </w:r>
          </w:p>
          <w:p w14:paraId="45749170" w14:textId="77777777" w:rsidR="007C4615" w:rsidRPr="00241766" w:rsidRDefault="007C4615" w:rsidP="007C4615">
            <w:pPr>
              <w:pStyle w:val="DefaultText"/>
              <w:jc w:val="both"/>
              <w:rPr>
                <w:rFonts w:ascii="Open Sans" w:eastAsiaTheme="minorEastAsia" w:hAnsi="Open Sans" w:cs="Open Sans"/>
                <w:b/>
                <w:bCs/>
                <w:color w:val="1D1A55"/>
                <w:sz w:val="20"/>
              </w:rPr>
            </w:pPr>
          </w:p>
          <w:p w14:paraId="23FC5ED0" w14:textId="77777777" w:rsidR="007C4615" w:rsidRPr="00241766" w:rsidRDefault="007C4615" w:rsidP="46D5F9D1">
            <w:pPr>
              <w:pStyle w:val="DefaultText"/>
              <w:jc w:val="both"/>
              <w:rPr>
                <w:rFonts w:ascii="Open Sans" w:hAnsi="Open Sans" w:cs="Open Sans"/>
                <w:color w:val="1D1A55"/>
                <w:sz w:val="20"/>
                <w:lang w:val="fr-FR"/>
              </w:rPr>
            </w:pPr>
            <w:r w:rsidRPr="46D5F9D1">
              <w:rPr>
                <w:rFonts w:ascii="Open Sans" w:hAnsi="Open Sans" w:cs="Open Sans"/>
                <w:color w:val="1D1A55"/>
                <w:sz w:val="20"/>
                <w:lang w:val="fr-FR"/>
              </w:rPr>
              <w:t>5.1. The Memorandum can be terminated by the parties by unilateral or mutual understanding. In case of the unilateral decision of suspension, prior written notice must be delivered to the other party at least 1 (one) month before the end of cooperation. In each case, a written notice shall be sent to the other party by registered letter or any other appropriate means providing proof of receipt by the other party.</w:t>
            </w:r>
          </w:p>
          <w:p w14:paraId="23CE2556" w14:textId="77777777" w:rsidR="007C4615" w:rsidRPr="00241766" w:rsidRDefault="007C4615" w:rsidP="007C4615">
            <w:pPr>
              <w:pStyle w:val="DefaultText"/>
              <w:jc w:val="both"/>
              <w:rPr>
                <w:rFonts w:ascii="Open Sans" w:hAnsi="Open Sans" w:cs="Open Sans"/>
                <w:color w:val="1D1A55"/>
                <w:sz w:val="20"/>
              </w:rPr>
            </w:pPr>
          </w:p>
          <w:p w14:paraId="367B0A91" w14:textId="77777777" w:rsidR="007C4615" w:rsidRPr="00241766" w:rsidRDefault="007C4615" w:rsidP="007C4615">
            <w:pPr>
              <w:pStyle w:val="DefaultText"/>
              <w:jc w:val="both"/>
              <w:rPr>
                <w:rFonts w:ascii="Open Sans" w:hAnsi="Open Sans" w:cs="Open Sans"/>
                <w:color w:val="1D1A55"/>
                <w:sz w:val="20"/>
              </w:rPr>
            </w:pPr>
          </w:p>
          <w:p w14:paraId="29512A9A" w14:textId="77777777" w:rsidR="007C4615" w:rsidRPr="00241766" w:rsidRDefault="007C4615" w:rsidP="007C4615">
            <w:pPr>
              <w:pStyle w:val="DefaultText"/>
              <w:jc w:val="both"/>
              <w:rPr>
                <w:rFonts w:ascii="Open Sans" w:hAnsi="Open Sans" w:cs="Open Sans"/>
                <w:color w:val="1D1A55"/>
                <w:sz w:val="20"/>
              </w:rPr>
            </w:pPr>
          </w:p>
          <w:p w14:paraId="29DC2C31" w14:textId="77777777" w:rsidR="007C4615" w:rsidRPr="00241766" w:rsidRDefault="007C4615" w:rsidP="46D5F9D1">
            <w:pPr>
              <w:pStyle w:val="DefaultText"/>
              <w:jc w:val="both"/>
              <w:rPr>
                <w:rFonts w:ascii="Open Sans" w:hAnsi="Open Sans" w:cs="Open Sans"/>
                <w:color w:val="1D1A55"/>
                <w:sz w:val="20"/>
                <w:lang w:val="fr-FR"/>
              </w:rPr>
            </w:pPr>
            <w:r w:rsidRPr="46D5F9D1">
              <w:rPr>
                <w:rFonts w:ascii="Open Sans" w:hAnsi="Open Sans" w:cs="Open Sans"/>
                <w:color w:val="1D1A55"/>
                <w:sz w:val="20"/>
                <w:lang w:val="fr-FR"/>
              </w:rPr>
              <w:t xml:space="preserve">5.2. The present MoU can be summarily terminated after written notification under any of the following </w:t>
            </w:r>
            <w:r w:rsidR="00A4441C" w:rsidRPr="46D5F9D1">
              <w:rPr>
                <w:rFonts w:ascii="Open Sans" w:hAnsi="Open Sans" w:cs="Open Sans"/>
                <w:color w:val="1D1A55"/>
                <w:sz w:val="20"/>
                <w:lang w:val="fr-FR"/>
              </w:rPr>
              <w:lastRenderedPageBreak/>
              <w:t>circumstances :</w:t>
            </w:r>
          </w:p>
          <w:p w14:paraId="7E9809E5" w14:textId="77777777" w:rsidR="007C4615" w:rsidRPr="00241766" w:rsidRDefault="007C4615" w:rsidP="007C4615">
            <w:pPr>
              <w:pStyle w:val="DefaultText"/>
              <w:jc w:val="both"/>
              <w:rPr>
                <w:rFonts w:ascii="Open Sans" w:hAnsi="Open Sans" w:cs="Open Sans"/>
                <w:color w:val="1D1A55"/>
                <w:sz w:val="20"/>
              </w:rPr>
            </w:pPr>
          </w:p>
          <w:p w14:paraId="29C09BF1" w14:textId="77777777" w:rsidR="007C4615" w:rsidRPr="00241766" w:rsidRDefault="007C4615" w:rsidP="009121EA">
            <w:pPr>
              <w:pStyle w:val="a3"/>
              <w:numPr>
                <w:ilvl w:val="0"/>
                <w:numId w:val="12"/>
              </w:numPr>
              <w:autoSpaceDE w:val="0"/>
              <w:autoSpaceDN w:val="0"/>
              <w:adjustRightInd w:val="0"/>
              <w:ind w:left="357" w:hanging="357"/>
              <w:jc w:val="both"/>
              <w:rPr>
                <w:rFonts w:ascii="Open Sans" w:hAnsi="Open Sans" w:cs="Open Sans"/>
                <w:color w:val="1D1A55"/>
                <w:sz w:val="20"/>
                <w:szCs w:val="20"/>
                <w:lang w:val="en-US"/>
              </w:rPr>
            </w:pPr>
            <w:r w:rsidRPr="00241766">
              <w:rPr>
                <w:rFonts w:ascii="Open Sans" w:hAnsi="Open Sans" w:cs="Open Sans"/>
                <w:color w:val="1D1A55"/>
                <w:sz w:val="20"/>
                <w:szCs w:val="20"/>
                <w:lang w:val="en-US"/>
              </w:rPr>
              <w:t>violation of humanitarian principles or medical ethics by one of the parties</w:t>
            </w:r>
            <w:r w:rsidR="00C1202B">
              <w:rPr>
                <w:rFonts w:ascii="Open Sans" w:hAnsi="Open Sans" w:cs="Open Sans"/>
                <w:color w:val="1D1A55"/>
                <w:sz w:val="20"/>
                <w:szCs w:val="20"/>
                <w:lang w:val="en-US"/>
              </w:rPr>
              <w:t>;</w:t>
            </w:r>
          </w:p>
          <w:p w14:paraId="5D2B28DE" w14:textId="77777777" w:rsidR="007C4615" w:rsidRPr="00241766" w:rsidRDefault="007C4615" w:rsidP="009121EA">
            <w:pPr>
              <w:pStyle w:val="a3"/>
              <w:autoSpaceDE w:val="0"/>
              <w:autoSpaceDN w:val="0"/>
              <w:adjustRightInd w:val="0"/>
              <w:ind w:left="357" w:hanging="357"/>
              <w:jc w:val="both"/>
              <w:rPr>
                <w:rFonts w:ascii="Open Sans" w:hAnsi="Open Sans" w:cs="Open Sans"/>
                <w:color w:val="1D1A55"/>
                <w:sz w:val="20"/>
                <w:szCs w:val="20"/>
                <w:lang w:val="en-US"/>
              </w:rPr>
            </w:pPr>
          </w:p>
          <w:p w14:paraId="5BCBAEF4" w14:textId="77777777" w:rsidR="007C4615" w:rsidRPr="00241766" w:rsidRDefault="007C4615" w:rsidP="009121EA">
            <w:pPr>
              <w:pStyle w:val="a3"/>
              <w:numPr>
                <w:ilvl w:val="0"/>
                <w:numId w:val="12"/>
              </w:numPr>
              <w:autoSpaceDE w:val="0"/>
              <w:autoSpaceDN w:val="0"/>
              <w:adjustRightInd w:val="0"/>
              <w:ind w:left="357" w:hanging="357"/>
              <w:jc w:val="both"/>
              <w:rPr>
                <w:rFonts w:ascii="Open Sans" w:hAnsi="Open Sans" w:cs="Open Sans"/>
                <w:iCs/>
                <w:color w:val="1D1A55"/>
                <w:sz w:val="20"/>
                <w:szCs w:val="20"/>
                <w:lang w:val="en-US"/>
              </w:rPr>
            </w:pPr>
            <w:r w:rsidRPr="00241766">
              <w:rPr>
                <w:rFonts w:ascii="Open Sans" w:hAnsi="Open Sans" w:cs="Open Sans"/>
                <w:color w:val="1D1A55"/>
                <w:sz w:val="20"/>
                <w:szCs w:val="20"/>
                <w:lang w:val="en-US"/>
              </w:rPr>
              <w:t xml:space="preserve">evacuation of </w:t>
            </w:r>
            <w:proofErr w:type="spellStart"/>
            <w:r w:rsidRPr="00241766">
              <w:rPr>
                <w:rFonts w:ascii="Open Sans" w:hAnsi="Open Sans" w:cs="Open Sans"/>
                <w:b/>
                <w:color w:val="1D1A55"/>
                <w:sz w:val="20"/>
                <w:szCs w:val="20"/>
                <w:lang w:val="en-US"/>
              </w:rPr>
              <w:t>MdM</w:t>
            </w:r>
            <w:proofErr w:type="spellEnd"/>
            <w:r w:rsidRPr="00241766">
              <w:rPr>
                <w:rFonts w:ascii="Open Sans" w:hAnsi="Open Sans" w:cs="Open Sans"/>
                <w:color w:val="1D1A55"/>
                <w:sz w:val="20"/>
                <w:szCs w:val="20"/>
                <w:lang w:val="en-US"/>
              </w:rPr>
              <w:t xml:space="preserve"> team due to </w:t>
            </w:r>
            <w:r w:rsidRPr="00241766">
              <w:rPr>
                <w:rFonts w:ascii="Open Sans" w:hAnsi="Open Sans" w:cs="Open Sans"/>
                <w:iCs/>
                <w:color w:val="1D1A55"/>
                <w:sz w:val="20"/>
                <w:szCs w:val="20"/>
                <w:lang w:val="en-US"/>
              </w:rPr>
              <w:t>force majeure</w:t>
            </w:r>
            <w:r w:rsidR="00C1202B">
              <w:rPr>
                <w:rFonts w:ascii="Open Sans" w:hAnsi="Open Sans" w:cs="Open Sans"/>
                <w:iCs/>
                <w:color w:val="1D1A55"/>
                <w:sz w:val="20"/>
                <w:szCs w:val="20"/>
                <w:lang w:val="en-US"/>
              </w:rPr>
              <w:t>;</w:t>
            </w:r>
          </w:p>
          <w:p w14:paraId="3003AC78" w14:textId="77777777" w:rsidR="007C4615" w:rsidRDefault="007C4615" w:rsidP="009121EA">
            <w:pPr>
              <w:pStyle w:val="a3"/>
              <w:autoSpaceDE w:val="0"/>
              <w:autoSpaceDN w:val="0"/>
              <w:adjustRightInd w:val="0"/>
              <w:ind w:left="357" w:hanging="357"/>
              <w:jc w:val="both"/>
              <w:rPr>
                <w:rFonts w:ascii="Open Sans" w:hAnsi="Open Sans" w:cs="Open Sans"/>
                <w:iCs/>
                <w:color w:val="1D1A55"/>
                <w:sz w:val="20"/>
                <w:szCs w:val="20"/>
                <w:lang w:val="en-US"/>
              </w:rPr>
            </w:pPr>
          </w:p>
          <w:p w14:paraId="17FC4BAB" w14:textId="77777777" w:rsidR="009121EA" w:rsidRPr="00241766" w:rsidRDefault="009121EA" w:rsidP="009121EA">
            <w:pPr>
              <w:pStyle w:val="a3"/>
              <w:autoSpaceDE w:val="0"/>
              <w:autoSpaceDN w:val="0"/>
              <w:adjustRightInd w:val="0"/>
              <w:ind w:left="357" w:hanging="357"/>
              <w:jc w:val="both"/>
              <w:rPr>
                <w:rFonts w:ascii="Open Sans" w:hAnsi="Open Sans" w:cs="Open Sans"/>
                <w:iCs/>
                <w:color w:val="1D1A55"/>
                <w:sz w:val="20"/>
                <w:szCs w:val="20"/>
                <w:lang w:val="en-US"/>
              </w:rPr>
            </w:pPr>
          </w:p>
          <w:p w14:paraId="44EF8AF4" w14:textId="77777777" w:rsidR="007C4615" w:rsidRPr="00241766" w:rsidRDefault="007C4615" w:rsidP="009121EA">
            <w:pPr>
              <w:pStyle w:val="a3"/>
              <w:numPr>
                <w:ilvl w:val="0"/>
                <w:numId w:val="12"/>
              </w:numPr>
              <w:autoSpaceDE w:val="0"/>
              <w:autoSpaceDN w:val="0"/>
              <w:adjustRightInd w:val="0"/>
              <w:ind w:left="357" w:hanging="357"/>
              <w:jc w:val="both"/>
              <w:rPr>
                <w:rFonts w:ascii="Open Sans" w:hAnsi="Open Sans" w:cs="Open Sans"/>
                <w:color w:val="1D1A55"/>
                <w:sz w:val="20"/>
                <w:szCs w:val="20"/>
                <w:lang w:val="en-US"/>
              </w:rPr>
            </w:pPr>
            <w:r w:rsidRPr="00241766">
              <w:rPr>
                <w:rFonts w:ascii="Open Sans" w:hAnsi="Open Sans" w:cs="Open Sans"/>
                <w:iCs/>
                <w:color w:val="1D1A55"/>
                <w:sz w:val="20"/>
                <w:szCs w:val="20"/>
                <w:lang w:val="en-US"/>
              </w:rPr>
              <w:t>s</w:t>
            </w:r>
            <w:r w:rsidRPr="00241766">
              <w:rPr>
                <w:rFonts w:ascii="Open Sans" w:hAnsi="Open Sans" w:cs="Open Sans"/>
                <w:color w:val="1D1A55"/>
                <w:sz w:val="20"/>
                <w:szCs w:val="20"/>
                <w:lang w:val="en-US"/>
              </w:rPr>
              <w:t xml:space="preserve">ecurity incident or concerns for the safety of </w:t>
            </w:r>
            <w:proofErr w:type="spellStart"/>
            <w:r w:rsidRPr="00241766">
              <w:rPr>
                <w:rFonts w:ascii="Open Sans" w:hAnsi="Open Sans" w:cs="Open Sans"/>
                <w:b/>
                <w:color w:val="1D1A55"/>
                <w:sz w:val="20"/>
                <w:szCs w:val="20"/>
                <w:lang w:val="en-US"/>
              </w:rPr>
              <w:t>MdM</w:t>
            </w:r>
            <w:proofErr w:type="spellEnd"/>
            <w:r w:rsidRPr="00241766">
              <w:rPr>
                <w:rFonts w:ascii="Open Sans" w:hAnsi="Open Sans" w:cs="Open Sans"/>
                <w:color w:val="1D1A55"/>
                <w:sz w:val="20"/>
                <w:szCs w:val="20"/>
                <w:lang w:val="en-US"/>
              </w:rPr>
              <w:t xml:space="preserve"> team</w:t>
            </w:r>
            <w:r w:rsidR="00C1202B">
              <w:rPr>
                <w:rFonts w:ascii="Open Sans" w:hAnsi="Open Sans" w:cs="Open Sans"/>
                <w:color w:val="1D1A55"/>
                <w:sz w:val="20"/>
                <w:szCs w:val="20"/>
                <w:lang w:val="en-US"/>
              </w:rPr>
              <w:t>;</w:t>
            </w:r>
          </w:p>
          <w:p w14:paraId="34B29672" w14:textId="77777777" w:rsidR="007C4615" w:rsidRPr="00241766" w:rsidRDefault="007C4615" w:rsidP="009121EA">
            <w:pPr>
              <w:pStyle w:val="a3"/>
              <w:autoSpaceDE w:val="0"/>
              <w:autoSpaceDN w:val="0"/>
              <w:adjustRightInd w:val="0"/>
              <w:ind w:left="357" w:hanging="357"/>
              <w:jc w:val="both"/>
              <w:rPr>
                <w:rFonts w:ascii="Open Sans" w:hAnsi="Open Sans" w:cs="Open Sans"/>
                <w:color w:val="1D1A55"/>
                <w:sz w:val="20"/>
                <w:szCs w:val="20"/>
                <w:lang w:val="en-US"/>
              </w:rPr>
            </w:pPr>
          </w:p>
          <w:p w14:paraId="42426B28" w14:textId="77777777" w:rsidR="006320E0" w:rsidRPr="00241766" w:rsidRDefault="006320E0" w:rsidP="009121EA">
            <w:pPr>
              <w:pStyle w:val="a3"/>
              <w:autoSpaceDE w:val="0"/>
              <w:autoSpaceDN w:val="0"/>
              <w:adjustRightInd w:val="0"/>
              <w:ind w:left="357" w:hanging="357"/>
              <w:jc w:val="both"/>
              <w:rPr>
                <w:rFonts w:ascii="Open Sans" w:hAnsi="Open Sans" w:cs="Open Sans"/>
                <w:color w:val="1D1A55"/>
                <w:sz w:val="20"/>
                <w:szCs w:val="20"/>
                <w:lang w:val="en-US"/>
              </w:rPr>
            </w:pPr>
          </w:p>
          <w:p w14:paraId="0915ABE9" w14:textId="77777777" w:rsidR="007C4615" w:rsidRPr="00241766" w:rsidRDefault="007C4615" w:rsidP="009121EA">
            <w:pPr>
              <w:pStyle w:val="a3"/>
              <w:numPr>
                <w:ilvl w:val="0"/>
                <w:numId w:val="12"/>
              </w:numPr>
              <w:autoSpaceDE w:val="0"/>
              <w:autoSpaceDN w:val="0"/>
              <w:adjustRightInd w:val="0"/>
              <w:ind w:left="357" w:hanging="357"/>
              <w:jc w:val="both"/>
              <w:rPr>
                <w:rFonts w:ascii="Open Sans" w:hAnsi="Open Sans" w:cs="Open Sans"/>
                <w:color w:val="1D1A55"/>
                <w:sz w:val="20"/>
                <w:szCs w:val="20"/>
                <w:lang w:val="en-US"/>
              </w:rPr>
            </w:pPr>
            <w:r w:rsidRPr="00241766">
              <w:rPr>
                <w:rFonts w:ascii="Open Sans" w:hAnsi="Open Sans" w:cs="Open Sans"/>
                <w:color w:val="1D1A55"/>
                <w:sz w:val="20"/>
                <w:szCs w:val="20"/>
                <w:lang w:val="en-US"/>
              </w:rPr>
              <w:t xml:space="preserve">any other reason leading to closure/or the removal of the </w:t>
            </w:r>
            <w:proofErr w:type="spellStart"/>
            <w:r w:rsidRPr="00241766">
              <w:rPr>
                <w:rFonts w:ascii="Open Sans" w:hAnsi="Open Sans" w:cs="Open Sans"/>
                <w:b/>
                <w:color w:val="1D1A55"/>
                <w:sz w:val="20"/>
                <w:szCs w:val="20"/>
                <w:lang w:val="en-US"/>
              </w:rPr>
              <w:t>MdM</w:t>
            </w:r>
            <w:r w:rsidRPr="00241766">
              <w:rPr>
                <w:rFonts w:ascii="Open Sans" w:hAnsi="Open Sans" w:cs="Open Sans"/>
                <w:color w:val="1D1A55"/>
                <w:sz w:val="20"/>
                <w:szCs w:val="20"/>
                <w:lang w:val="en-US"/>
              </w:rPr>
              <w:t>team</w:t>
            </w:r>
            <w:proofErr w:type="spellEnd"/>
            <w:r w:rsidRPr="00241766">
              <w:rPr>
                <w:rFonts w:ascii="Open Sans" w:hAnsi="Open Sans" w:cs="Open Sans"/>
                <w:color w:val="1D1A55"/>
                <w:sz w:val="20"/>
                <w:szCs w:val="20"/>
                <w:lang w:val="en-US"/>
              </w:rPr>
              <w:t xml:space="preserve"> from the country.</w:t>
            </w:r>
          </w:p>
          <w:p w14:paraId="1F70BCF9" w14:textId="77777777" w:rsidR="007C4615" w:rsidRPr="00241766" w:rsidRDefault="007C4615" w:rsidP="007C4615">
            <w:pPr>
              <w:autoSpaceDE w:val="0"/>
              <w:autoSpaceDN w:val="0"/>
              <w:adjustRightInd w:val="0"/>
              <w:jc w:val="both"/>
              <w:rPr>
                <w:rFonts w:ascii="Open Sans" w:hAnsi="Open Sans" w:cs="Open Sans"/>
                <w:color w:val="1D1A55"/>
                <w:sz w:val="20"/>
                <w:szCs w:val="20"/>
                <w:lang w:val="en-US"/>
              </w:rPr>
            </w:pPr>
          </w:p>
          <w:p w14:paraId="430E6031" w14:textId="77777777" w:rsidR="007C4615" w:rsidRPr="00241766" w:rsidRDefault="007C4615" w:rsidP="007C4615">
            <w:pPr>
              <w:autoSpaceDE w:val="0"/>
              <w:autoSpaceDN w:val="0"/>
              <w:adjustRightInd w:val="0"/>
              <w:jc w:val="both"/>
              <w:rPr>
                <w:rFonts w:ascii="Open Sans" w:hAnsi="Open Sans" w:cs="Open Sans"/>
                <w:color w:val="1D1A55"/>
                <w:sz w:val="20"/>
                <w:szCs w:val="20"/>
                <w:lang w:val="en-US"/>
              </w:rPr>
            </w:pPr>
          </w:p>
          <w:p w14:paraId="198D196F" w14:textId="77777777" w:rsidR="007C4615" w:rsidRPr="00241766" w:rsidRDefault="007C4615" w:rsidP="007C4615">
            <w:pPr>
              <w:jc w:val="both"/>
              <w:rPr>
                <w:rStyle w:val="WW-111"/>
                <w:rFonts w:ascii="Open Sans" w:hAnsi="Open Sans" w:cs="Open Sans"/>
                <w:color w:val="1D1A55"/>
                <w:kern w:val="1"/>
                <w:sz w:val="20"/>
                <w:szCs w:val="20"/>
                <w:lang w:val="en-US"/>
              </w:rPr>
            </w:pPr>
            <w:r w:rsidRPr="00241766">
              <w:rPr>
                <w:rFonts w:ascii="Open Sans" w:hAnsi="Open Sans" w:cs="Open Sans"/>
                <w:color w:val="1D1A55"/>
                <w:sz w:val="20"/>
                <w:szCs w:val="20"/>
                <w:lang w:val="en-US"/>
              </w:rPr>
              <w:t xml:space="preserve">5.3. Parties have agreed that in case of any force-majeure emerging beyond the will of Parties, including, but not exclusively: military actions, blockades, earthquakes, floods and other natural abnormalities, action or inaction of state power bodies, local self-government, </w:t>
            </w:r>
            <w:r w:rsidRPr="00241766">
              <w:rPr>
                <w:rStyle w:val="WW-111"/>
                <w:rFonts w:ascii="Open Sans" w:hAnsi="Open Sans" w:cs="Open Sans"/>
                <w:color w:val="1D1A55"/>
                <w:sz w:val="20"/>
                <w:szCs w:val="20"/>
                <w:lang w:val="en-US"/>
              </w:rPr>
              <w:t xml:space="preserve">in other cases, </w:t>
            </w:r>
            <w:r w:rsidRPr="00241766">
              <w:rPr>
                <w:rStyle w:val="WW-111"/>
                <w:rFonts w:ascii="Open Sans" w:hAnsi="Open Sans" w:cs="Open Sans"/>
                <w:color w:val="1D1A55"/>
                <w:kern w:val="1"/>
                <w:sz w:val="20"/>
                <w:szCs w:val="20"/>
                <w:lang w:val="en-US"/>
              </w:rPr>
              <w:t>Parties are not responsible for full or partial nonfulfillment of their duties according to this MoU.</w:t>
            </w:r>
          </w:p>
          <w:p w14:paraId="551584CD" w14:textId="77777777" w:rsidR="007C4615" w:rsidRPr="00241766" w:rsidRDefault="007C4615" w:rsidP="007C4615">
            <w:pPr>
              <w:autoSpaceDE w:val="0"/>
              <w:autoSpaceDN w:val="0"/>
              <w:adjustRightInd w:val="0"/>
              <w:jc w:val="center"/>
              <w:rPr>
                <w:rFonts w:ascii="Open Sans" w:hAnsi="Open Sans" w:cs="Open Sans"/>
                <w:b/>
                <w:color w:val="1D1A55"/>
                <w:sz w:val="20"/>
                <w:szCs w:val="20"/>
                <w:lang w:val="en-US"/>
              </w:rPr>
            </w:pPr>
          </w:p>
        </w:tc>
      </w:tr>
      <w:tr w:rsidR="007C4615" w:rsidRPr="004E6694" w14:paraId="617A5BBD" w14:textId="77777777" w:rsidTr="6203C1A2">
        <w:tc>
          <w:tcPr>
            <w:tcW w:w="5240" w:type="dxa"/>
          </w:tcPr>
          <w:p w14:paraId="1CE348E5" w14:textId="77777777" w:rsidR="007C4615" w:rsidRPr="007C4615" w:rsidRDefault="007C4615">
            <w:pPr>
              <w:pStyle w:val="a3"/>
              <w:numPr>
                <w:ilvl w:val="0"/>
                <w:numId w:val="11"/>
              </w:numPr>
              <w:tabs>
                <w:tab w:val="left" w:pos="5585"/>
              </w:tabs>
              <w:jc w:val="both"/>
              <w:rPr>
                <w:rFonts w:ascii="Open Sans" w:hAnsi="Open Sans" w:cs="Open Sans"/>
                <w:b/>
                <w:bCs/>
                <w:color w:val="1D1A55"/>
                <w:sz w:val="20"/>
                <w:szCs w:val="20"/>
                <w:lang w:val="en-US"/>
              </w:rPr>
            </w:pPr>
            <w:r w:rsidRPr="007C4615">
              <w:rPr>
                <w:rFonts w:ascii="Open Sans" w:hAnsi="Open Sans" w:cs="Open Sans"/>
                <w:b/>
                <w:bCs/>
                <w:color w:val="1D1A55"/>
                <w:sz w:val="20"/>
                <w:szCs w:val="20"/>
                <w:lang w:val="uk-UA"/>
              </w:rPr>
              <w:lastRenderedPageBreak/>
              <w:t>Внесення змін</w:t>
            </w:r>
          </w:p>
          <w:p w14:paraId="56702FF7" w14:textId="77777777" w:rsidR="007C4615" w:rsidRPr="007C4615" w:rsidRDefault="007C4615" w:rsidP="007C4615">
            <w:pPr>
              <w:tabs>
                <w:tab w:val="left" w:pos="5585"/>
              </w:tabs>
              <w:ind w:left="360"/>
              <w:jc w:val="both"/>
              <w:rPr>
                <w:rFonts w:ascii="Open Sans" w:hAnsi="Open Sans" w:cs="Open Sans"/>
                <w:b/>
                <w:bCs/>
                <w:color w:val="1D1A55"/>
                <w:sz w:val="20"/>
                <w:szCs w:val="20"/>
                <w:lang w:val="en-US"/>
              </w:rPr>
            </w:pPr>
          </w:p>
          <w:p w14:paraId="28ECE81B" w14:textId="77777777" w:rsidR="007C4615" w:rsidRPr="00B539CD" w:rsidRDefault="007C4615" w:rsidP="007C4615">
            <w:pPr>
              <w:tabs>
                <w:tab w:val="left" w:pos="5585"/>
              </w:tabs>
              <w:jc w:val="both"/>
              <w:rPr>
                <w:rFonts w:ascii="Open Sans" w:hAnsi="Open Sans" w:cs="Open Sans"/>
                <w:color w:val="1D1A55"/>
                <w:sz w:val="20"/>
                <w:szCs w:val="20"/>
                <w:lang w:val="ru-RU"/>
              </w:rPr>
            </w:pPr>
            <w:r w:rsidRPr="0093348F">
              <w:rPr>
                <w:rFonts w:ascii="Open Sans" w:hAnsi="Open Sans" w:cs="Open Sans"/>
                <w:color w:val="1D1A55"/>
                <w:sz w:val="20"/>
                <w:szCs w:val="20"/>
                <w:lang w:val="uk-UA"/>
              </w:rPr>
              <w:t xml:space="preserve">Сторони мають право змінювати й додавати положення цього Меморандуму у процесі реалізації </w:t>
            </w:r>
            <w:proofErr w:type="spellStart"/>
            <w:r w:rsidR="00276933">
              <w:rPr>
                <w:rFonts w:ascii="Open Sans" w:hAnsi="Open Sans" w:cs="Open Sans"/>
                <w:color w:val="1D1A55"/>
                <w:sz w:val="20"/>
                <w:szCs w:val="20"/>
                <w:lang w:val="uk-UA"/>
              </w:rPr>
              <w:t>активностей</w:t>
            </w:r>
            <w:proofErr w:type="spellEnd"/>
            <w:r w:rsidRPr="0093348F">
              <w:rPr>
                <w:rFonts w:ascii="Open Sans" w:hAnsi="Open Sans" w:cs="Open Sans"/>
                <w:color w:val="1D1A55"/>
                <w:sz w:val="20"/>
                <w:szCs w:val="20"/>
                <w:lang w:val="uk-UA"/>
              </w:rPr>
              <w:t>. Будь-які зміни мають бути затверджені кожною Стороною та оформлені у вигляді письмового додатка, підписаного обома Сторонами.</w:t>
            </w:r>
          </w:p>
          <w:p w14:paraId="23911154" w14:textId="77777777" w:rsidR="007C4615" w:rsidRPr="00B539CD" w:rsidRDefault="007C4615" w:rsidP="007C4615">
            <w:pPr>
              <w:tabs>
                <w:tab w:val="left" w:pos="5585"/>
              </w:tabs>
              <w:jc w:val="both"/>
              <w:rPr>
                <w:rFonts w:ascii="Open Sans" w:hAnsi="Open Sans" w:cs="Open Sans"/>
                <w:color w:val="1D1A55"/>
                <w:sz w:val="20"/>
                <w:szCs w:val="20"/>
                <w:lang w:val="ru-RU"/>
              </w:rPr>
            </w:pPr>
          </w:p>
        </w:tc>
        <w:tc>
          <w:tcPr>
            <w:tcW w:w="5103" w:type="dxa"/>
          </w:tcPr>
          <w:p w14:paraId="0F527BDD" w14:textId="77777777" w:rsidR="007C4615" w:rsidRPr="00241766" w:rsidRDefault="007C4615">
            <w:pPr>
              <w:pStyle w:val="DefaultText"/>
              <w:numPr>
                <w:ilvl w:val="0"/>
                <w:numId w:val="13"/>
              </w:numPr>
              <w:overflowPunct w:val="0"/>
              <w:autoSpaceDE w:val="0"/>
              <w:autoSpaceDN w:val="0"/>
              <w:adjustRightInd w:val="0"/>
              <w:ind w:left="320"/>
              <w:jc w:val="both"/>
              <w:textAlignment w:val="baseline"/>
              <w:rPr>
                <w:rFonts w:ascii="Open Sans" w:hAnsi="Open Sans" w:cs="Open Sans"/>
                <w:b/>
                <w:bCs/>
                <w:color w:val="1D1A55"/>
                <w:sz w:val="20"/>
              </w:rPr>
            </w:pPr>
            <w:r w:rsidRPr="00241766">
              <w:rPr>
                <w:rFonts w:ascii="Open Sans" w:hAnsi="Open Sans" w:cs="Open Sans"/>
                <w:b/>
                <w:bCs/>
                <w:color w:val="1D1A55"/>
                <w:sz w:val="20"/>
              </w:rPr>
              <w:t>Modification</w:t>
            </w:r>
          </w:p>
          <w:p w14:paraId="6A669789" w14:textId="77777777" w:rsidR="007C4615" w:rsidRPr="00241766" w:rsidRDefault="007C4615" w:rsidP="007C4615">
            <w:pPr>
              <w:pStyle w:val="DefaultText"/>
              <w:overflowPunct w:val="0"/>
              <w:autoSpaceDE w:val="0"/>
              <w:autoSpaceDN w:val="0"/>
              <w:adjustRightInd w:val="0"/>
              <w:jc w:val="both"/>
              <w:textAlignment w:val="baseline"/>
              <w:rPr>
                <w:rFonts w:ascii="Open Sans" w:hAnsi="Open Sans" w:cs="Open Sans"/>
                <w:b/>
                <w:bCs/>
                <w:caps/>
                <w:color w:val="1D1A55"/>
                <w:sz w:val="20"/>
              </w:rPr>
            </w:pPr>
          </w:p>
          <w:p w14:paraId="7CD06331" w14:textId="77777777" w:rsidR="007C4615" w:rsidRPr="00241766" w:rsidRDefault="007C4615" w:rsidP="46D5F9D1">
            <w:pPr>
              <w:pStyle w:val="DefaultText"/>
              <w:jc w:val="both"/>
              <w:rPr>
                <w:rFonts w:ascii="Open Sans" w:hAnsi="Open Sans" w:cs="Open Sans"/>
                <w:color w:val="1D1A55"/>
                <w:sz w:val="20"/>
                <w:lang w:val="fr-FR"/>
              </w:rPr>
            </w:pPr>
            <w:r w:rsidRPr="46D5F9D1">
              <w:rPr>
                <w:rFonts w:ascii="Open Sans" w:hAnsi="Open Sans" w:cs="Open Sans"/>
                <w:color w:val="1D1A55"/>
                <w:sz w:val="20"/>
                <w:lang w:val="fr-FR"/>
              </w:rPr>
              <w:t xml:space="preserve">Parties can make changes and additions to this MoU in the course of </w:t>
            </w:r>
            <w:r w:rsidR="00276933">
              <w:rPr>
                <w:rFonts w:ascii="Open Sans" w:hAnsi="Open Sans" w:cs="Open Sans"/>
                <w:color w:val="1D1A55"/>
                <w:sz w:val="20"/>
              </w:rPr>
              <w:t>activities</w:t>
            </w:r>
            <w:r w:rsidRPr="46D5F9D1">
              <w:rPr>
                <w:rFonts w:ascii="Open Sans" w:hAnsi="Open Sans" w:cs="Open Sans"/>
                <w:color w:val="1D1A55"/>
                <w:sz w:val="20"/>
                <w:lang w:val="fr-FR"/>
              </w:rPr>
              <w:t xml:space="preserve"> implementation. Any modification shall be approved by each Party and </w:t>
            </w:r>
            <w:r w:rsidR="007C4C43" w:rsidRPr="46D5F9D1">
              <w:rPr>
                <w:rFonts w:ascii="Open Sans" w:hAnsi="Open Sans" w:cs="Open Sans"/>
                <w:color w:val="1D1A55"/>
                <w:sz w:val="20"/>
                <w:lang w:val="fr-FR"/>
              </w:rPr>
              <w:t>formalized</w:t>
            </w:r>
            <w:r w:rsidRPr="46D5F9D1">
              <w:rPr>
                <w:rFonts w:ascii="Open Sans" w:hAnsi="Open Sans" w:cs="Open Sans"/>
                <w:color w:val="1D1A55"/>
                <w:sz w:val="20"/>
                <w:lang w:val="fr-FR"/>
              </w:rPr>
              <w:t xml:space="preserve"> by a written addendum signed by both Parties.</w:t>
            </w:r>
          </w:p>
        </w:tc>
      </w:tr>
      <w:tr w:rsidR="007C4615" w:rsidRPr="004E6694" w14:paraId="5A9F140D" w14:textId="77777777" w:rsidTr="6203C1A2">
        <w:tc>
          <w:tcPr>
            <w:tcW w:w="5240" w:type="dxa"/>
          </w:tcPr>
          <w:p w14:paraId="2E1E5520" w14:textId="77777777" w:rsidR="007C4615" w:rsidRPr="007A155E" w:rsidRDefault="007C4615">
            <w:pPr>
              <w:pStyle w:val="a3"/>
              <w:numPr>
                <w:ilvl w:val="0"/>
                <w:numId w:val="13"/>
              </w:numPr>
              <w:tabs>
                <w:tab w:val="left" w:pos="5585"/>
              </w:tabs>
              <w:ind w:left="339"/>
              <w:jc w:val="both"/>
              <w:rPr>
                <w:rFonts w:ascii="Open Sans" w:hAnsi="Open Sans" w:cs="Open Sans"/>
                <w:b/>
                <w:bCs/>
                <w:color w:val="1D1A55"/>
                <w:sz w:val="20"/>
                <w:szCs w:val="20"/>
                <w:lang w:val="uk-UA"/>
              </w:rPr>
            </w:pPr>
            <w:r w:rsidRPr="007A155E">
              <w:rPr>
                <w:rFonts w:ascii="Open Sans" w:hAnsi="Open Sans" w:cs="Open Sans"/>
                <w:b/>
                <w:bCs/>
                <w:color w:val="1D1A55"/>
                <w:sz w:val="20"/>
                <w:szCs w:val="20"/>
                <w:lang w:val="uk-UA"/>
              </w:rPr>
              <w:t>Юридичні й фінансові зобов’язання Сторін і Донорів</w:t>
            </w:r>
          </w:p>
          <w:p w14:paraId="5CB482F1" w14:textId="77777777" w:rsidR="007C4615" w:rsidRPr="00A4441C" w:rsidRDefault="007C4615" w:rsidP="007C4615">
            <w:pPr>
              <w:tabs>
                <w:tab w:val="left" w:pos="5585"/>
              </w:tabs>
              <w:jc w:val="both"/>
              <w:rPr>
                <w:rFonts w:ascii="Open Sans" w:hAnsi="Open Sans" w:cs="Open Sans"/>
                <w:b/>
                <w:bCs/>
                <w:color w:val="1D1A55"/>
                <w:sz w:val="20"/>
                <w:szCs w:val="20"/>
              </w:rPr>
            </w:pPr>
          </w:p>
          <w:p w14:paraId="14103AFC" w14:textId="77777777" w:rsidR="007C4615" w:rsidRPr="00B539CD" w:rsidRDefault="007C4615" w:rsidP="007C4615">
            <w:pPr>
              <w:tabs>
                <w:tab w:val="left" w:pos="5585"/>
              </w:tabs>
              <w:jc w:val="both"/>
              <w:rPr>
                <w:rFonts w:ascii="Open Sans" w:hAnsi="Open Sans" w:cs="Open Sans"/>
                <w:color w:val="1D1A55"/>
                <w:sz w:val="20"/>
                <w:szCs w:val="20"/>
                <w:lang w:val="uk-UA"/>
              </w:rPr>
            </w:pPr>
            <w:r w:rsidRPr="0093348F">
              <w:rPr>
                <w:rFonts w:ascii="Open Sans" w:hAnsi="Open Sans" w:cs="Open Sans"/>
                <w:color w:val="1D1A55"/>
                <w:sz w:val="20"/>
                <w:szCs w:val="20"/>
                <w:lang w:val="uk-UA"/>
              </w:rPr>
              <w:t>Цей Меморандум про взаєморозуміння укладено у двох екземплярах, що мають однакове значення та зміст українською та англійською мовами. Обидва екземпляри мають силу оригіналу.</w:t>
            </w:r>
          </w:p>
          <w:p w14:paraId="4DB38A72" w14:textId="77777777" w:rsidR="007C4615" w:rsidRPr="00B539CD" w:rsidRDefault="007C4615" w:rsidP="007C4615">
            <w:pPr>
              <w:tabs>
                <w:tab w:val="left" w:pos="5585"/>
              </w:tabs>
              <w:jc w:val="both"/>
              <w:rPr>
                <w:rFonts w:ascii="Open Sans" w:hAnsi="Open Sans" w:cs="Open Sans"/>
                <w:color w:val="1D1A55"/>
                <w:sz w:val="20"/>
                <w:szCs w:val="20"/>
                <w:lang w:val="uk-UA"/>
              </w:rPr>
            </w:pPr>
          </w:p>
          <w:p w14:paraId="7BD31A64" w14:textId="77777777" w:rsidR="007C4615" w:rsidRPr="00B539CD" w:rsidRDefault="007C4615" w:rsidP="007C4615">
            <w:pPr>
              <w:tabs>
                <w:tab w:val="left" w:pos="5585"/>
              </w:tabs>
              <w:jc w:val="both"/>
              <w:rPr>
                <w:rFonts w:ascii="Open Sans" w:hAnsi="Open Sans" w:cs="Open Sans"/>
                <w:color w:val="1D1A55"/>
                <w:sz w:val="20"/>
                <w:szCs w:val="20"/>
                <w:lang w:val="uk-UA"/>
              </w:rPr>
            </w:pPr>
            <w:r w:rsidRPr="0093348F">
              <w:rPr>
                <w:rFonts w:ascii="Open Sans" w:hAnsi="Open Sans" w:cs="Open Sans"/>
                <w:color w:val="1D1A55"/>
                <w:sz w:val="20"/>
                <w:szCs w:val="20"/>
                <w:lang w:val="uk-UA"/>
              </w:rPr>
              <w:lastRenderedPageBreak/>
              <w:t xml:space="preserve">7.1. Сторони погоджуються, що у Меморандумі про взаєморозуміння викладено їхні наміри в межах реалізації </w:t>
            </w:r>
            <w:proofErr w:type="spellStart"/>
            <w:r w:rsidR="0066294F">
              <w:rPr>
                <w:rFonts w:ascii="Open Sans" w:hAnsi="Open Sans" w:cs="Open Sans"/>
                <w:color w:val="1D1A55"/>
                <w:sz w:val="20"/>
                <w:szCs w:val="20"/>
                <w:lang w:val="uk-UA"/>
              </w:rPr>
              <w:t>активностей</w:t>
            </w:r>
            <w:proofErr w:type="spellEnd"/>
            <w:r w:rsidRPr="0093348F">
              <w:rPr>
                <w:rFonts w:ascii="Open Sans" w:hAnsi="Open Sans" w:cs="Open Sans"/>
                <w:color w:val="1D1A55"/>
                <w:sz w:val="20"/>
                <w:szCs w:val="20"/>
                <w:lang w:val="uk-UA"/>
              </w:rPr>
              <w:t>, описан</w:t>
            </w:r>
            <w:r w:rsidR="0066294F">
              <w:rPr>
                <w:rFonts w:ascii="Open Sans" w:hAnsi="Open Sans" w:cs="Open Sans"/>
                <w:color w:val="1D1A55"/>
                <w:sz w:val="20"/>
                <w:szCs w:val="20"/>
                <w:lang w:val="uk-UA"/>
              </w:rPr>
              <w:t>их</w:t>
            </w:r>
            <w:r w:rsidRPr="0093348F">
              <w:rPr>
                <w:rFonts w:ascii="Open Sans" w:hAnsi="Open Sans" w:cs="Open Sans"/>
                <w:color w:val="1D1A55"/>
                <w:sz w:val="20"/>
                <w:szCs w:val="20"/>
                <w:lang w:val="uk-UA"/>
              </w:rPr>
              <w:t xml:space="preserve"> вище, що не передбача</w:t>
            </w:r>
            <w:r w:rsidR="0066294F">
              <w:rPr>
                <w:rFonts w:ascii="Open Sans" w:hAnsi="Open Sans" w:cs="Open Sans"/>
                <w:color w:val="1D1A55"/>
                <w:sz w:val="20"/>
                <w:szCs w:val="20"/>
                <w:lang w:val="uk-UA"/>
              </w:rPr>
              <w:t>ють</w:t>
            </w:r>
            <w:r w:rsidRPr="0093348F">
              <w:rPr>
                <w:rFonts w:ascii="Open Sans" w:hAnsi="Open Sans" w:cs="Open Sans"/>
                <w:color w:val="1D1A55"/>
                <w:sz w:val="20"/>
                <w:szCs w:val="20"/>
                <w:lang w:val="uk-UA"/>
              </w:rPr>
              <w:t xml:space="preserve"> жодних юридичних або фінансових зобов’язань Сторін або Донорів щодо здійснення виплат.</w:t>
            </w:r>
          </w:p>
          <w:p w14:paraId="6CA86C81" w14:textId="77777777" w:rsidR="007C4615" w:rsidRPr="00B539CD" w:rsidRDefault="007C4615" w:rsidP="007C4615">
            <w:pPr>
              <w:tabs>
                <w:tab w:val="left" w:pos="5585"/>
              </w:tabs>
              <w:jc w:val="both"/>
              <w:rPr>
                <w:rFonts w:ascii="Open Sans" w:hAnsi="Open Sans" w:cs="Open Sans"/>
                <w:color w:val="1D1A55"/>
                <w:sz w:val="20"/>
                <w:szCs w:val="20"/>
                <w:lang w:val="uk-UA"/>
              </w:rPr>
            </w:pPr>
          </w:p>
          <w:p w14:paraId="14578C93" w14:textId="77777777" w:rsidR="007C4615" w:rsidRPr="0093348F" w:rsidRDefault="007C4615" w:rsidP="007C4615">
            <w:pPr>
              <w:tabs>
                <w:tab w:val="left" w:pos="5585"/>
              </w:tabs>
              <w:jc w:val="both"/>
              <w:rPr>
                <w:rFonts w:ascii="Open Sans" w:hAnsi="Open Sans" w:cs="Open Sans"/>
                <w:color w:val="1D1A55"/>
                <w:sz w:val="20"/>
                <w:szCs w:val="20"/>
                <w:lang w:val="ru-RU"/>
              </w:rPr>
            </w:pPr>
            <w:r w:rsidRPr="0093348F">
              <w:rPr>
                <w:rFonts w:ascii="Open Sans" w:hAnsi="Open Sans" w:cs="Open Sans"/>
                <w:color w:val="1D1A55"/>
                <w:sz w:val="20"/>
                <w:szCs w:val="20"/>
                <w:lang w:val="uk-UA"/>
              </w:rPr>
              <w:t>7.2. Сторони зобов’язуються не розголошувати будь-яку інформацію та документи, отримані від іншої Сторони, без попередньої згоди Сторони, що надає цю інформацію.</w:t>
            </w:r>
          </w:p>
        </w:tc>
        <w:tc>
          <w:tcPr>
            <w:tcW w:w="5103" w:type="dxa"/>
          </w:tcPr>
          <w:p w14:paraId="7DB892AE" w14:textId="77777777" w:rsidR="007C4615" w:rsidRPr="00241766" w:rsidRDefault="007C4615" w:rsidP="007C4615">
            <w:pPr>
              <w:pStyle w:val="DefaultText"/>
              <w:overflowPunct w:val="0"/>
              <w:autoSpaceDE w:val="0"/>
              <w:autoSpaceDN w:val="0"/>
              <w:adjustRightInd w:val="0"/>
              <w:textAlignment w:val="baseline"/>
              <w:rPr>
                <w:rFonts w:ascii="Open Sans" w:hAnsi="Open Sans" w:cs="Open Sans"/>
                <w:b/>
                <w:bCs/>
                <w:color w:val="1D1A55"/>
                <w:sz w:val="20"/>
              </w:rPr>
            </w:pPr>
            <w:r w:rsidRPr="00241766">
              <w:rPr>
                <w:rFonts w:ascii="Open Sans" w:hAnsi="Open Sans" w:cs="Open Sans"/>
                <w:b/>
                <w:bCs/>
                <w:color w:val="1D1A55"/>
                <w:sz w:val="20"/>
              </w:rPr>
              <w:lastRenderedPageBreak/>
              <w:t xml:space="preserve">7. Legal and Financial Obligations among the Parties and the Donors </w:t>
            </w:r>
          </w:p>
          <w:p w14:paraId="2CE00EA7" w14:textId="77777777" w:rsidR="007C4615" w:rsidRPr="00241766" w:rsidRDefault="007C4615" w:rsidP="007C4615">
            <w:pPr>
              <w:pStyle w:val="DefaultText"/>
              <w:overflowPunct w:val="0"/>
              <w:autoSpaceDE w:val="0"/>
              <w:autoSpaceDN w:val="0"/>
              <w:adjustRightInd w:val="0"/>
              <w:textAlignment w:val="baseline"/>
              <w:rPr>
                <w:rFonts w:ascii="Open Sans" w:hAnsi="Open Sans" w:cs="Open Sans"/>
                <w:b/>
                <w:bCs/>
                <w:color w:val="1D1A55"/>
                <w:sz w:val="20"/>
              </w:rPr>
            </w:pPr>
          </w:p>
          <w:p w14:paraId="2A9EF6CF" w14:textId="77777777" w:rsidR="007C4615" w:rsidRPr="00241766" w:rsidRDefault="007C4615" w:rsidP="007C4615">
            <w:pPr>
              <w:pStyle w:val="a3"/>
              <w:widowControl w:val="0"/>
              <w:suppressAutoHyphens/>
              <w:autoSpaceDE w:val="0"/>
              <w:autoSpaceDN w:val="0"/>
              <w:adjustRightInd w:val="0"/>
              <w:ind w:left="0"/>
              <w:jc w:val="both"/>
              <w:rPr>
                <w:rFonts w:ascii="Open Sans" w:hAnsi="Open Sans" w:cs="Open Sans"/>
                <w:color w:val="1D1A55"/>
                <w:sz w:val="20"/>
                <w:szCs w:val="20"/>
                <w:lang w:val="en-US"/>
              </w:rPr>
            </w:pPr>
            <w:r w:rsidRPr="00241766">
              <w:rPr>
                <w:rFonts w:ascii="Open Sans" w:hAnsi="Open Sans" w:cs="Open Sans"/>
                <w:color w:val="1D1A55"/>
                <w:sz w:val="20"/>
                <w:szCs w:val="20"/>
                <w:lang w:val="en-US"/>
              </w:rPr>
              <w:t>Parties have executed this MoU in two originals in similar meaning and content in Ukrainian and English versions. Both versions are equally authentic.</w:t>
            </w:r>
          </w:p>
          <w:p w14:paraId="2F6F2A62" w14:textId="77777777" w:rsidR="007C4615" w:rsidRPr="00241766" w:rsidRDefault="007C4615" w:rsidP="007C4615">
            <w:pPr>
              <w:pStyle w:val="a3"/>
              <w:widowControl w:val="0"/>
              <w:suppressAutoHyphens/>
              <w:autoSpaceDE w:val="0"/>
              <w:autoSpaceDN w:val="0"/>
              <w:adjustRightInd w:val="0"/>
              <w:ind w:left="0"/>
              <w:jc w:val="both"/>
              <w:rPr>
                <w:rFonts w:ascii="Open Sans" w:hAnsi="Open Sans" w:cs="Open Sans"/>
                <w:color w:val="1D1A55"/>
                <w:sz w:val="20"/>
                <w:szCs w:val="20"/>
                <w:lang w:val="en-US"/>
              </w:rPr>
            </w:pPr>
          </w:p>
          <w:p w14:paraId="56B9BA81" w14:textId="77777777" w:rsidR="007C4615" w:rsidRPr="00241766" w:rsidRDefault="007C4615" w:rsidP="007C4615">
            <w:pPr>
              <w:pStyle w:val="a3"/>
              <w:widowControl w:val="0"/>
              <w:suppressAutoHyphens/>
              <w:autoSpaceDE w:val="0"/>
              <w:autoSpaceDN w:val="0"/>
              <w:adjustRightInd w:val="0"/>
              <w:ind w:left="0"/>
              <w:jc w:val="both"/>
              <w:rPr>
                <w:rFonts w:ascii="Open Sans" w:hAnsi="Open Sans" w:cs="Open Sans"/>
                <w:color w:val="1D1A55"/>
                <w:sz w:val="20"/>
                <w:szCs w:val="20"/>
                <w:lang w:val="en-US"/>
              </w:rPr>
            </w:pPr>
          </w:p>
          <w:p w14:paraId="2E34DCF4" w14:textId="77777777" w:rsidR="007C4615" w:rsidRDefault="007C4615" w:rsidP="007C4615">
            <w:pPr>
              <w:widowControl w:val="0"/>
              <w:suppressAutoHyphens/>
              <w:autoSpaceDE w:val="0"/>
              <w:autoSpaceDN w:val="0"/>
              <w:adjustRightInd w:val="0"/>
              <w:jc w:val="both"/>
              <w:rPr>
                <w:rFonts w:ascii="Open Sans" w:hAnsi="Open Sans" w:cs="Open Sans"/>
                <w:color w:val="1D1A55"/>
                <w:sz w:val="20"/>
                <w:szCs w:val="20"/>
                <w:lang w:val="en-US"/>
              </w:rPr>
            </w:pPr>
            <w:r w:rsidRPr="00241766">
              <w:rPr>
                <w:rFonts w:ascii="Open Sans" w:hAnsi="Open Sans" w:cs="Open Sans"/>
                <w:color w:val="1D1A55"/>
                <w:sz w:val="20"/>
                <w:szCs w:val="20"/>
                <w:lang w:val="en-US"/>
              </w:rPr>
              <w:t xml:space="preserve">7.1 Parties agree that the MoU represents their intention in relation to the </w:t>
            </w:r>
            <w:r w:rsidR="0066294F">
              <w:rPr>
                <w:rFonts w:ascii="Open Sans" w:hAnsi="Open Sans" w:cs="Open Sans"/>
                <w:color w:val="1D1A55"/>
                <w:sz w:val="20"/>
                <w:szCs w:val="20"/>
                <w:lang w:val="en-US"/>
              </w:rPr>
              <w:t>activities</w:t>
            </w:r>
            <w:r w:rsidRPr="00241766">
              <w:rPr>
                <w:rFonts w:ascii="Open Sans" w:hAnsi="Open Sans" w:cs="Open Sans"/>
                <w:color w:val="1D1A55"/>
                <w:sz w:val="20"/>
                <w:szCs w:val="20"/>
                <w:lang w:val="en-US"/>
              </w:rPr>
              <w:t xml:space="preserve"> described herein and does not in any way legally or financially obligate the Parties and the Donors in this MoU to make payment to others. </w:t>
            </w:r>
          </w:p>
          <w:p w14:paraId="3D0D3A4F" w14:textId="77777777" w:rsidR="007C4615" w:rsidRDefault="007C4615" w:rsidP="007C4615">
            <w:pPr>
              <w:widowControl w:val="0"/>
              <w:suppressAutoHyphens/>
              <w:autoSpaceDE w:val="0"/>
              <w:autoSpaceDN w:val="0"/>
              <w:adjustRightInd w:val="0"/>
              <w:jc w:val="both"/>
              <w:rPr>
                <w:rFonts w:ascii="Open Sans" w:hAnsi="Open Sans" w:cs="Open Sans"/>
                <w:color w:val="1D1A55"/>
                <w:sz w:val="20"/>
                <w:szCs w:val="20"/>
                <w:lang w:val="en-US"/>
              </w:rPr>
            </w:pPr>
          </w:p>
          <w:p w14:paraId="3F82AEFB" w14:textId="77777777" w:rsidR="009A6DE6" w:rsidRDefault="009A6DE6" w:rsidP="007C4615">
            <w:pPr>
              <w:widowControl w:val="0"/>
              <w:suppressAutoHyphens/>
              <w:autoSpaceDE w:val="0"/>
              <w:autoSpaceDN w:val="0"/>
              <w:adjustRightInd w:val="0"/>
              <w:jc w:val="both"/>
              <w:rPr>
                <w:rFonts w:ascii="Open Sans" w:hAnsi="Open Sans" w:cs="Open Sans"/>
                <w:color w:val="1D1A55"/>
                <w:sz w:val="20"/>
                <w:szCs w:val="20"/>
                <w:lang w:val="en-US"/>
              </w:rPr>
            </w:pPr>
          </w:p>
          <w:p w14:paraId="137FBB90" w14:textId="77777777" w:rsidR="00EA3D04" w:rsidRDefault="00EA3D04" w:rsidP="007C4615">
            <w:pPr>
              <w:widowControl w:val="0"/>
              <w:suppressAutoHyphens/>
              <w:autoSpaceDE w:val="0"/>
              <w:autoSpaceDN w:val="0"/>
              <w:adjustRightInd w:val="0"/>
              <w:jc w:val="both"/>
              <w:rPr>
                <w:rFonts w:ascii="Open Sans" w:hAnsi="Open Sans" w:cs="Open Sans"/>
                <w:color w:val="1D1A55"/>
                <w:sz w:val="20"/>
                <w:szCs w:val="20"/>
                <w:lang w:val="en-US"/>
              </w:rPr>
            </w:pPr>
          </w:p>
          <w:p w14:paraId="264B37C4" w14:textId="77777777" w:rsidR="007C4615" w:rsidRPr="00241766" w:rsidRDefault="004F7FC4" w:rsidP="004F7FC4">
            <w:pPr>
              <w:autoSpaceDE w:val="0"/>
              <w:autoSpaceDN w:val="0"/>
              <w:adjustRightInd w:val="0"/>
              <w:rPr>
                <w:rFonts w:ascii="Open Sans" w:hAnsi="Open Sans" w:cs="Open Sans"/>
                <w:b/>
                <w:color w:val="1D1A55"/>
                <w:sz w:val="20"/>
                <w:szCs w:val="20"/>
                <w:lang w:val="en-US"/>
              </w:rPr>
            </w:pPr>
            <w:r w:rsidRPr="00241766">
              <w:rPr>
                <w:rFonts w:ascii="Open Sans" w:hAnsi="Open Sans" w:cs="Open Sans"/>
                <w:color w:val="1D1A55"/>
                <w:sz w:val="20"/>
                <w:szCs w:val="20"/>
                <w:lang w:val="en-US"/>
              </w:rPr>
              <w:t xml:space="preserve">7.2. Parties shall not disclose any information or documents received from the other party without the party’s prior consent that provided this information. </w:t>
            </w:r>
          </w:p>
          <w:p w14:paraId="2EA71360" w14:textId="77777777" w:rsidR="007C4615" w:rsidRPr="00241766" w:rsidRDefault="007C4615" w:rsidP="007C4615">
            <w:pPr>
              <w:pStyle w:val="a3"/>
              <w:autoSpaceDE w:val="0"/>
              <w:autoSpaceDN w:val="0"/>
              <w:adjustRightInd w:val="0"/>
              <w:ind w:left="720"/>
              <w:rPr>
                <w:rFonts w:ascii="Open Sans" w:hAnsi="Open Sans" w:cs="Open Sans"/>
                <w:b/>
                <w:color w:val="1D1A55"/>
                <w:sz w:val="20"/>
                <w:szCs w:val="20"/>
                <w:lang w:val="en-US"/>
              </w:rPr>
            </w:pPr>
          </w:p>
        </w:tc>
      </w:tr>
      <w:tr w:rsidR="007C4615" w:rsidRPr="004E6694" w14:paraId="1941740E" w14:textId="77777777" w:rsidTr="00566B78">
        <w:tc>
          <w:tcPr>
            <w:tcW w:w="5240" w:type="dxa"/>
          </w:tcPr>
          <w:p w14:paraId="23D1302F" w14:textId="77777777" w:rsidR="007C4615" w:rsidRPr="007A155E" w:rsidRDefault="007C4615">
            <w:pPr>
              <w:pStyle w:val="a3"/>
              <w:numPr>
                <w:ilvl w:val="0"/>
                <w:numId w:val="13"/>
              </w:numPr>
              <w:tabs>
                <w:tab w:val="left" w:pos="5585"/>
              </w:tabs>
              <w:ind w:left="339"/>
              <w:jc w:val="both"/>
              <w:rPr>
                <w:rFonts w:ascii="Open Sans" w:hAnsi="Open Sans" w:cs="Open Sans"/>
                <w:b/>
                <w:bCs/>
                <w:color w:val="1D1A55"/>
                <w:sz w:val="20"/>
                <w:szCs w:val="20"/>
                <w:lang w:val="uk-UA"/>
              </w:rPr>
            </w:pPr>
            <w:r w:rsidRPr="007A155E">
              <w:rPr>
                <w:rFonts w:ascii="Open Sans" w:hAnsi="Open Sans" w:cs="Open Sans"/>
                <w:b/>
                <w:bCs/>
                <w:color w:val="1D1A55"/>
                <w:sz w:val="20"/>
                <w:szCs w:val="20"/>
                <w:lang w:val="uk-UA"/>
              </w:rPr>
              <w:lastRenderedPageBreak/>
              <w:t>Термін дії</w:t>
            </w:r>
          </w:p>
          <w:p w14:paraId="2B323F69" w14:textId="77777777" w:rsidR="007C4615" w:rsidRPr="007C4615" w:rsidRDefault="007C4615" w:rsidP="00F440C9">
            <w:pPr>
              <w:pStyle w:val="DefaultText"/>
            </w:pPr>
          </w:p>
          <w:p w14:paraId="41B76BCC" w14:textId="77777777" w:rsidR="007C4615" w:rsidRPr="00025DD9" w:rsidRDefault="007C4615" w:rsidP="007C4615">
            <w:pPr>
              <w:tabs>
                <w:tab w:val="left" w:pos="5585"/>
              </w:tabs>
              <w:jc w:val="both"/>
              <w:rPr>
                <w:rFonts w:ascii="Open Sans" w:hAnsi="Open Sans" w:cs="Open Sans"/>
                <w:b/>
                <w:bCs/>
                <w:color w:val="1D1A55"/>
                <w:sz w:val="20"/>
                <w:szCs w:val="20"/>
                <w:lang w:val="ru-RU"/>
              </w:rPr>
            </w:pPr>
            <w:r w:rsidRPr="003B1E0E">
              <w:rPr>
                <w:rFonts w:ascii="Open Sans" w:hAnsi="Open Sans" w:cs="Open Sans"/>
                <w:color w:val="1D1A55"/>
                <w:sz w:val="20"/>
                <w:szCs w:val="20"/>
                <w:lang w:val="uk-UA"/>
              </w:rPr>
              <w:t xml:space="preserve">Меморандум зберігає чинність у період з </w:t>
            </w:r>
            <w:r w:rsidRPr="003B1E0E">
              <w:rPr>
                <w:rFonts w:ascii="Open Sans" w:hAnsi="Open Sans" w:cs="Open Sans"/>
                <w:b/>
                <w:bCs/>
                <w:color w:val="1D1A55"/>
                <w:sz w:val="20"/>
                <w:szCs w:val="20"/>
                <w:lang w:val="uk-UA"/>
              </w:rPr>
              <w:t xml:space="preserve">1 </w:t>
            </w:r>
            <w:r w:rsidR="003B1E0E" w:rsidRPr="003B1E0E">
              <w:rPr>
                <w:rFonts w:ascii="Open Sans" w:hAnsi="Open Sans" w:cs="Open Sans"/>
                <w:b/>
                <w:bCs/>
                <w:color w:val="1D1A55"/>
                <w:sz w:val="20"/>
                <w:szCs w:val="20"/>
                <w:lang w:val="uk-UA"/>
              </w:rPr>
              <w:t xml:space="preserve">вересня </w:t>
            </w:r>
            <w:r w:rsidRPr="003B1E0E">
              <w:rPr>
                <w:rFonts w:ascii="Open Sans" w:hAnsi="Open Sans" w:cs="Open Sans"/>
                <w:b/>
                <w:bCs/>
                <w:color w:val="1D1A55"/>
                <w:sz w:val="20"/>
                <w:szCs w:val="20"/>
                <w:lang w:val="uk-UA"/>
              </w:rPr>
              <w:t>202</w:t>
            </w:r>
            <w:r w:rsidR="00A4441C" w:rsidRPr="003B1E0E">
              <w:rPr>
                <w:rFonts w:ascii="Open Sans" w:hAnsi="Open Sans" w:cs="Open Sans"/>
                <w:b/>
                <w:bCs/>
                <w:color w:val="1D1A55"/>
                <w:sz w:val="20"/>
                <w:szCs w:val="20"/>
                <w:lang w:val="uk-UA"/>
              </w:rPr>
              <w:t>5</w:t>
            </w:r>
            <w:r w:rsidRPr="003B1E0E">
              <w:rPr>
                <w:rFonts w:ascii="Open Sans" w:hAnsi="Open Sans" w:cs="Open Sans"/>
                <w:b/>
                <w:bCs/>
                <w:color w:val="1D1A55"/>
                <w:sz w:val="20"/>
                <w:szCs w:val="20"/>
                <w:lang w:val="uk-UA"/>
              </w:rPr>
              <w:t xml:space="preserve"> до </w:t>
            </w:r>
            <w:r w:rsidR="001E5310" w:rsidRPr="003B1E0E">
              <w:rPr>
                <w:rFonts w:ascii="Open Sans" w:hAnsi="Open Sans" w:cs="Open Sans"/>
                <w:b/>
                <w:bCs/>
                <w:color w:val="1D1A55"/>
                <w:sz w:val="20"/>
                <w:szCs w:val="20"/>
                <w:lang w:val="uk-UA"/>
              </w:rPr>
              <w:t>3</w:t>
            </w:r>
            <w:r w:rsidR="00A4441C" w:rsidRPr="003B1E0E">
              <w:rPr>
                <w:rFonts w:ascii="Open Sans" w:hAnsi="Open Sans" w:cs="Open Sans"/>
                <w:b/>
                <w:bCs/>
                <w:color w:val="1D1A55"/>
                <w:sz w:val="20"/>
                <w:szCs w:val="20"/>
                <w:lang w:val="uk-UA"/>
              </w:rPr>
              <w:t>1</w:t>
            </w:r>
            <w:r w:rsidR="00782F3D" w:rsidRPr="00782F3D">
              <w:rPr>
                <w:rFonts w:ascii="Open Sans" w:hAnsi="Open Sans" w:cs="Open Sans"/>
                <w:b/>
                <w:bCs/>
                <w:color w:val="1D1A55"/>
                <w:sz w:val="20"/>
                <w:szCs w:val="20"/>
                <w:lang w:val="ru-RU"/>
              </w:rPr>
              <w:t xml:space="preserve"> </w:t>
            </w:r>
            <w:r w:rsidR="003B1E0E" w:rsidRPr="003B1E0E">
              <w:rPr>
                <w:rFonts w:ascii="Open Sans" w:hAnsi="Open Sans" w:cs="Open Sans"/>
                <w:b/>
                <w:bCs/>
                <w:color w:val="1D1A55"/>
                <w:sz w:val="20"/>
                <w:szCs w:val="20"/>
                <w:lang w:val="uk-UA"/>
              </w:rPr>
              <w:t>серпня</w:t>
            </w:r>
            <w:r w:rsidRPr="003B1E0E">
              <w:rPr>
                <w:rFonts w:ascii="Open Sans" w:hAnsi="Open Sans" w:cs="Open Sans"/>
                <w:b/>
                <w:bCs/>
                <w:color w:val="1D1A55"/>
                <w:sz w:val="20"/>
                <w:szCs w:val="20"/>
                <w:lang w:val="uk-UA"/>
              </w:rPr>
              <w:t xml:space="preserve"> 202</w:t>
            </w:r>
            <w:r w:rsidR="00A4441C" w:rsidRPr="003B1E0E">
              <w:rPr>
                <w:rFonts w:ascii="Open Sans" w:hAnsi="Open Sans" w:cs="Open Sans"/>
                <w:b/>
                <w:bCs/>
                <w:color w:val="1D1A55"/>
                <w:sz w:val="20"/>
                <w:szCs w:val="20"/>
                <w:lang w:val="uk-UA"/>
              </w:rPr>
              <w:t>6</w:t>
            </w:r>
            <w:r w:rsidRPr="003B1E0E">
              <w:rPr>
                <w:rFonts w:ascii="Open Sans" w:hAnsi="Open Sans" w:cs="Open Sans"/>
                <w:b/>
                <w:bCs/>
                <w:color w:val="1D1A55"/>
                <w:sz w:val="20"/>
                <w:szCs w:val="20"/>
                <w:lang w:val="uk-UA"/>
              </w:rPr>
              <w:t xml:space="preserve"> року.</w:t>
            </w:r>
          </w:p>
          <w:p w14:paraId="34AF43FB" w14:textId="77777777" w:rsidR="007C4615" w:rsidRPr="004E6694" w:rsidRDefault="007C4615" w:rsidP="007C4615">
            <w:pPr>
              <w:tabs>
                <w:tab w:val="left" w:pos="5585"/>
              </w:tabs>
              <w:jc w:val="both"/>
              <w:rPr>
                <w:rFonts w:ascii="Open Sans" w:hAnsi="Open Sans" w:cs="Open Sans"/>
                <w:color w:val="1D1A55"/>
                <w:sz w:val="20"/>
                <w:szCs w:val="20"/>
                <w:lang w:val="ru-RU"/>
              </w:rPr>
            </w:pPr>
            <w:r w:rsidRPr="0093348F">
              <w:rPr>
                <w:rFonts w:ascii="Open Sans" w:hAnsi="Open Sans" w:cs="Open Sans"/>
                <w:color w:val="1D1A55"/>
                <w:sz w:val="20"/>
                <w:szCs w:val="20"/>
                <w:lang w:val="uk-UA"/>
              </w:rPr>
              <w:t>Сторони погоджуються з умовами, викладеними вище, що засвідчено їхніми підписами:</w:t>
            </w:r>
          </w:p>
          <w:p w14:paraId="42CFC9FA" w14:textId="77777777" w:rsidR="000F60C3" w:rsidRPr="004E6694" w:rsidRDefault="000F60C3" w:rsidP="007C4615">
            <w:pPr>
              <w:tabs>
                <w:tab w:val="left" w:pos="5585"/>
              </w:tabs>
              <w:jc w:val="both"/>
              <w:rPr>
                <w:rFonts w:ascii="Open Sans" w:hAnsi="Open Sans" w:cs="Open Sans"/>
                <w:color w:val="1D1A55"/>
                <w:sz w:val="20"/>
                <w:szCs w:val="20"/>
                <w:lang w:val="ru-RU"/>
              </w:rPr>
            </w:pPr>
          </w:p>
          <w:p w14:paraId="388454D6" w14:textId="77777777" w:rsidR="000F60C3" w:rsidRPr="004E6694" w:rsidRDefault="000F60C3" w:rsidP="007C4615">
            <w:pPr>
              <w:tabs>
                <w:tab w:val="left" w:pos="5585"/>
              </w:tabs>
              <w:jc w:val="both"/>
              <w:rPr>
                <w:rFonts w:ascii="Open Sans" w:hAnsi="Open Sans" w:cs="Open Sans"/>
                <w:color w:val="1D1A55"/>
                <w:sz w:val="20"/>
                <w:szCs w:val="20"/>
                <w:lang w:val="ru-RU"/>
              </w:rPr>
            </w:pPr>
          </w:p>
        </w:tc>
        <w:tc>
          <w:tcPr>
            <w:tcW w:w="5103" w:type="dxa"/>
          </w:tcPr>
          <w:p w14:paraId="47B7677D" w14:textId="77777777" w:rsidR="007C4615" w:rsidRDefault="007C4615" w:rsidP="007C4615">
            <w:pPr>
              <w:pStyle w:val="DefaultText"/>
              <w:overflowPunct w:val="0"/>
              <w:autoSpaceDE w:val="0"/>
              <w:autoSpaceDN w:val="0"/>
              <w:adjustRightInd w:val="0"/>
              <w:textAlignment w:val="baseline"/>
              <w:rPr>
                <w:rFonts w:ascii="Open Sans" w:hAnsi="Open Sans" w:cs="Open Sans"/>
                <w:b/>
                <w:bCs/>
                <w:color w:val="1D1A55"/>
                <w:sz w:val="20"/>
                <w:lang w:val="en-GB"/>
              </w:rPr>
            </w:pPr>
            <w:r w:rsidRPr="0093348F">
              <w:rPr>
                <w:rFonts w:ascii="Open Sans" w:hAnsi="Open Sans" w:cs="Open Sans"/>
                <w:b/>
                <w:bCs/>
                <w:color w:val="1D1A55"/>
                <w:sz w:val="20"/>
                <w:lang w:val="en-GB"/>
              </w:rPr>
              <w:t>8.Terms of Validity</w:t>
            </w:r>
          </w:p>
          <w:p w14:paraId="620A06C4" w14:textId="77777777" w:rsidR="007C4615" w:rsidRPr="00FC25F1" w:rsidRDefault="007C4615" w:rsidP="00FC25F1">
            <w:pPr>
              <w:tabs>
                <w:tab w:val="left" w:pos="5585"/>
              </w:tabs>
              <w:jc w:val="both"/>
              <w:rPr>
                <w:rFonts w:ascii="Open Sans" w:hAnsi="Open Sans" w:cs="Open Sans"/>
                <w:color w:val="1D1A55"/>
                <w:sz w:val="20"/>
                <w:szCs w:val="20"/>
                <w:lang w:val="uk-UA"/>
              </w:rPr>
            </w:pPr>
          </w:p>
          <w:p w14:paraId="35B27DAC" w14:textId="77777777" w:rsidR="003B1E0E" w:rsidRPr="003B1E0E" w:rsidRDefault="003B1E0E" w:rsidP="007C4615">
            <w:pPr>
              <w:pStyle w:val="a9"/>
              <w:shd w:val="clear" w:color="auto" w:fill="FFFFFF"/>
              <w:spacing w:before="0" w:beforeAutospacing="0" w:after="0" w:afterAutospacing="0"/>
              <w:rPr>
                <w:rFonts w:ascii="Open Sans" w:hAnsi="Open Sans" w:cs="Open Sans"/>
                <w:b/>
                <w:bCs/>
                <w:color w:val="1D1A55"/>
                <w:sz w:val="20"/>
                <w:szCs w:val="20"/>
                <w:lang w:val="uk-UA" w:eastAsia="zh-CN"/>
              </w:rPr>
            </w:pPr>
            <w:proofErr w:type="spellStart"/>
            <w:r w:rsidRPr="003B1E0E">
              <w:rPr>
                <w:rFonts w:ascii="Open Sans" w:hAnsi="Open Sans" w:cs="Open Sans"/>
                <w:color w:val="1D1A55"/>
                <w:sz w:val="20"/>
                <w:szCs w:val="20"/>
                <w:lang w:val="uk-UA" w:eastAsia="zh-CN"/>
              </w:rPr>
              <w:t>The</w:t>
            </w:r>
            <w:proofErr w:type="spellEnd"/>
            <w:r w:rsidR="00782F3D">
              <w:rPr>
                <w:rFonts w:ascii="Open Sans" w:hAnsi="Open Sans" w:cs="Open Sans"/>
                <w:color w:val="1D1A55"/>
                <w:sz w:val="20"/>
                <w:szCs w:val="20"/>
                <w:lang w:eastAsia="zh-CN"/>
              </w:rPr>
              <w:t xml:space="preserve">  </w:t>
            </w:r>
            <w:proofErr w:type="spellStart"/>
            <w:r w:rsidRPr="003B1E0E">
              <w:rPr>
                <w:rFonts w:ascii="Open Sans" w:hAnsi="Open Sans" w:cs="Open Sans"/>
                <w:color w:val="1D1A55"/>
                <w:sz w:val="20"/>
                <w:szCs w:val="20"/>
                <w:lang w:val="uk-UA" w:eastAsia="zh-CN"/>
              </w:rPr>
              <w:t>Memorandum</w:t>
            </w:r>
            <w:proofErr w:type="spellEnd"/>
            <w:r w:rsidR="00782F3D">
              <w:rPr>
                <w:rFonts w:ascii="Open Sans" w:hAnsi="Open Sans" w:cs="Open Sans"/>
                <w:color w:val="1D1A55"/>
                <w:sz w:val="20"/>
                <w:szCs w:val="20"/>
                <w:lang w:eastAsia="zh-CN"/>
              </w:rPr>
              <w:t xml:space="preserve"> </w:t>
            </w:r>
            <w:proofErr w:type="spellStart"/>
            <w:r w:rsidRPr="003B1E0E">
              <w:rPr>
                <w:rFonts w:ascii="Open Sans" w:hAnsi="Open Sans" w:cs="Open Sans"/>
                <w:color w:val="1D1A55"/>
                <w:sz w:val="20"/>
                <w:szCs w:val="20"/>
                <w:lang w:val="uk-UA" w:eastAsia="zh-CN"/>
              </w:rPr>
              <w:t>remains</w:t>
            </w:r>
            <w:proofErr w:type="spellEnd"/>
            <w:r w:rsidR="00782F3D">
              <w:rPr>
                <w:rFonts w:ascii="Open Sans" w:hAnsi="Open Sans" w:cs="Open Sans"/>
                <w:color w:val="1D1A55"/>
                <w:sz w:val="20"/>
                <w:szCs w:val="20"/>
                <w:lang w:eastAsia="zh-CN"/>
              </w:rPr>
              <w:t xml:space="preserve"> </w:t>
            </w:r>
            <w:proofErr w:type="spellStart"/>
            <w:r w:rsidR="00782F3D">
              <w:rPr>
                <w:rFonts w:ascii="Open Sans" w:hAnsi="Open Sans" w:cs="Open Sans"/>
                <w:color w:val="1D1A55"/>
                <w:sz w:val="20"/>
                <w:szCs w:val="20"/>
                <w:lang w:eastAsia="zh-CN"/>
              </w:rPr>
              <w:t>i</w:t>
            </w:r>
            <w:proofErr w:type="spellEnd"/>
            <w:r w:rsidRPr="003B1E0E">
              <w:rPr>
                <w:rFonts w:ascii="Open Sans" w:hAnsi="Open Sans" w:cs="Open Sans"/>
                <w:color w:val="1D1A55"/>
                <w:sz w:val="20"/>
                <w:szCs w:val="20"/>
                <w:lang w:val="uk-UA" w:eastAsia="zh-CN"/>
              </w:rPr>
              <w:t>n</w:t>
            </w:r>
            <w:r w:rsidR="00782F3D">
              <w:rPr>
                <w:rFonts w:ascii="Open Sans" w:hAnsi="Open Sans" w:cs="Open Sans"/>
                <w:color w:val="1D1A55"/>
                <w:sz w:val="20"/>
                <w:szCs w:val="20"/>
                <w:lang w:eastAsia="zh-CN"/>
              </w:rPr>
              <w:t xml:space="preserve"> </w:t>
            </w:r>
            <w:proofErr w:type="spellStart"/>
            <w:r w:rsidRPr="003B1E0E">
              <w:rPr>
                <w:rFonts w:ascii="Open Sans" w:hAnsi="Open Sans" w:cs="Open Sans"/>
                <w:color w:val="1D1A55"/>
                <w:sz w:val="20"/>
                <w:szCs w:val="20"/>
                <w:lang w:val="uk-UA" w:eastAsia="zh-CN"/>
              </w:rPr>
              <w:t>force</w:t>
            </w:r>
            <w:proofErr w:type="spellEnd"/>
            <w:r w:rsidR="00782F3D">
              <w:rPr>
                <w:rFonts w:ascii="Open Sans" w:hAnsi="Open Sans" w:cs="Open Sans"/>
                <w:color w:val="1D1A55"/>
                <w:sz w:val="20"/>
                <w:szCs w:val="20"/>
                <w:lang w:eastAsia="zh-CN"/>
              </w:rPr>
              <w:t xml:space="preserve"> </w:t>
            </w:r>
            <w:proofErr w:type="spellStart"/>
            <w:r w:rsidRPr="003B1E0E">
              <w:rPr>
                <w:rFonts w:ascii="Open Sans" w:hAnsi="Open Sans" w:cs="Open Sans"/>
                <w:color w:val="1D1A55"/>
                <w:sz w:val="20"/>
                <w:szCs w:val="20"/>
                <w:lang w:val="uk-UA" w:eastAsia="zh-CN"/>
              </w:rPr>
              <w:t>from</w:t>
            </w:r>
            <w:proofErr w:type="spellEnd"/>
            <w:r w:rsidR="00782F3D">
              <w:rPr>
                <w:rFonts w:ascii="Open Sans" w:hAnsi="Open Sans" w:cs="Open Sans"/>
                <w:color w:val="1D1A55"/>
                <w:sz w:val="20"/>
                <w:szCs w:val="20"/>
                <w:lang w:eastAsia="zh-CN"/>
              </w:rPr>
              <w:t xml:space="preserve"> </w:t>
            </w:r>
            <w:proofErr w:type="spellStart"/>
            <w:r w:rsidRPr="003B1E0E">
              <w:rPr>
                <w:rFonts w:ascii="Open Sans" w:hAnsi="Open Sans" w:cs="Open Sans"/>
                <w:b/>
                <w:bCs/>
                <w:color w:val="1D1A55"/>
                <w:sz w:val="20"/>
                <w:szCs w:val="20"/>
                <w:lang w:val="uk-UA" w:eastAsia="zh-CN"/>
              </w:rPr>
              <w:t>September</w:t>
            </w:r>
            <w:proofErr w:type="spellEnd"/>
            <w:r w:rsidRPr="003B1E0E">
              <w:rPr>
                <w:rFonts w:ascii="Open Sans" w:hAnsi="Open Sans" w:cs="Open Sans"/>
                <w:b/>
                <w:bCs/>
                <w:color w:val="1D1A55"/>
                <w:sz w:val="20"/>
                <w:szCs w:val="20"/>
                <w:lang w:val="uk-UA" w:eastAsia="zh-CN"/>
              </w:rPr>
              <w:t xml:space="preserve"> 1, 2025 </w:t>
            </w:r>
            <w:proofErr w:type="spellStart"/>
            <w:r w:rsidRPr="003B1E0E">
              <w:rPr>
                <w:rFonts w:ascii="Open Sans" w:hAnsi="Open Sans" w:cs="Open Sans"/>
                <w:b/>
                <w:bCs/>
                <w:color w:val="1D1A55"/>
                <w:sz w:val="20"/>
                <w:szCs w:val="20"/>
                <w:lang w:val="uk-UA" w:eastAsia="zh-CN"/>
              </w:rPr>
              <w:t>to</w:t>
            </w:r>
            <w:proofErr w:type="spellEnd"/>
            <w:r w:rsidR="00782F3D">
              <w:rPr>
                <w:rFonts w:ascii="Open Sans" w:hAnsi="Open Sans" w:cs="Open Sans"/>
                <w:b/>
                <w:bCs/>
                <w:color w:val="1D1A55"/>
                <w:sz w:val="20"/>
                <w:szCs w:val="20"/>
                <w:lang w:eastAsia="zh-CN"/>
              </w:rPr>
              <w:t xml:space="preserve"> </w:t>
            </w:r>
            <w:proofErr w:type="spellStart"/>
            <w:r w:rsidRPr="003B1E0E">
              <w:rPr>
                <w:rFonts w:ascii="Open Sans" w:hAnsi="Open Sans" w:cs="Open Sans"/>
                <w:b/>
                <w:bCs/>
                <w:color w:val="1D1A55"/>
                <w:sz w:val="20"/>
                <w:szCs w:val="20"/>
                <w:lang w:val="uk-UA" w:eastAsia="zh-CN"/>
              </w:rPr>
              <w:t>August</w:t>
            </w:r>
            <w:proofErr w:type="spellEnd"/>
            <w:r w:rsidRPr="003B1E0E">
              <w:rPr>
                <w:rFonts w:ascii="Open Sans" w:hAnsi="Open Sans" w:cs="Open Sans"/>
                <w:b/>
                <w:bCs/>
                <w:color w:val="1D1A55"/>
                <w:sz w:val="20"/>
                <w:szCs w:val="20"/>
                <w:lang w:val="uk-UA" w:eastAsia="zh-CN"/>
              </w:rPr>
              <w:t xml:space="preserve"> 31, 2026.</w:t>
            </w:r>
          </w:p>
          <w:p w14:paraId="1B8BFB9D" w14:textId="77777777" w:rsidR="004F7FC4" w:rsidRDefault="007C4615" w:rsidP="007C4615">
            <w:pPr>
              <w:pStyle w:val="a9"/>
              <w:shd w:val="clear" w:color="auto" w:fill="FFFFFF"/>
              <w:spacing w:before="0" w:beforeAutospacing="0" w:after="0" w:afterAutospacing="0"/>
              <w:rPr>
                <w:rFonts w:ascii="Open Sans" w:hAnsi="Open Sans" w:cs="Open Sans"/>
                <w:color w:val="1D1A55"/>
                <w:sz w:val="20"/>
                <w:szCs w:val="20"/>
              </w:rPr>
            </w:pPr>
            <w:r w:rsidRPr="0093348F">
              <w:rPr>
                <w:rFonts w:ascii="Open Sans" w:hAnsi="Open Sans" w:cs="Open Sans"/>
                <w:color w:val="1D1A55"/>
                <w:sz w:val="20"/>
                <w:szCs w:val="20"/>
              </w:rPr>
              <w:t>The Parties agree to the terms and conditions set forth above as demonstrated by their signatures as follows:</w:t>
            </w:r>
          </w:p>
          <w:p w14:paraId="64407E7D" w14:textId="77777777" w:rsidR="00B83EC6" w:rsidRPr="0093348F" w:rsidRDefault="00B83EC6" w:rsidP="007C4615">
            <w:pPr>
              <w:pStyle w:val="a9"/>
              <w:shd w:val="clear" w:color="auto" w:fill="FFFFFF"/>
              <w:spacing w:before="0" w:beforeAutospacing="0" w:after="0" w:afterAutospacing="0"/>
              <w:rPr>
                <w:rFonts w:ascii="Open Sans" w:hAnsi="Open Sans" w:cs="Open Sans"/>
                <w:color w:val="1D1A55"/>
                <w:sz w:val="20"/>
                <w:szCs w:val="20"/>
              </w:rPr>
            </w:pPr>
          </w:p>
        </w:tc>
      </w:tr>
      <w:tr w:rsidR="007C4615" w:rsidRPr="00635E2D" w14:paraId="6711B1E4" w14:textId="77777777" w:rsidTr="00566B78">
        <w:tc>
          <w:tcPr>
            <w:tcW w:w="5240" w:type="dxa"/>
          </w:tcPr>
          <w:p w14:paraId="7F0DED1D" w14:textId="77777777" w:rsidR="00241766" w:rsidRPr="005E6B7C" w:rsidRDefault="007C4615" w:rsidP="007C4C43">
            <w:pPr>
              <w:tabs>
                <w:tab w:val="left" w:pos="5585"/>
              </w:tabs>
              <w:jc w:val="both"/>
              <w:rPr>
                <w:rFonts w:ascii="Open Sans" w:hAnsi="Open Sans" w:cs="Open Sans"/>
                <w:b/>
                <w:bCs/>
                <w:color w:val="1D1A55"/>
                <w:sz w:val="20"/>
                <w:szCs w:val="20"/>
                <w:lang w:val="uk-UA"/>
              </w:rPr>
            </w:pPr>
            <w:r w:rsidRPr="0093348F">
              <w:rPr>
                <w:rFonts w:ascii="Open Sans" w:hAnsi="Open Sans" w:cs="Open Sans"/>
                <w:b/>
                <w:bCs/>
                <w:color w:val="1D1A55"/>
                <w:sz w:val="20"/>
                <w:szCs w:val="20"/>
                <w:lang w:val="uk-UA"/>
              </w:rPr>
              <w:t xml:space="preserve">Від імені </w:t>
            </w:r>
            <w:proofErr w:type="spellStart"/>
            <w:r w:rsidR="009A6DE6">
              <w:rPr>
                <w:rFonts w:ascii="Open Sans" w:hAnsi="Open Sans" w:cs="Open Sans"/>
                <w:b/>
                <w:bCs/>
                <w:color w:val="1D1A55"/>
                <w:sz w:val="20"/>
                <w:szCs w:val="20"/>
                <w:lang w:val="uk-UA"/>
              </w:rPr>
              <w:t>Лозівської</w:t>
            </w:r>
            <w:proofErr w:type="spellEnd"/>
            <w:r w:rsidR="00353A26" w:rsidRPr="00782F3D">
              <w:rPr>
                <w:rFonts w:ascii="Open Sans" w:hAnsi="Open Sans" w:cs="Open Sans"/>
                <w:b/>
                <w:bCs/>
                <w:color w:val="1D1A55"/>
                <w:sz w:val="20"/>
                <w:szCs w:val="20"/>
                <w:lang w:val="ru-RU"/>
              </w:rPr>
              <w:t xml:space="preserve"> </w:t>
            </w:r>
            <w:r w:rsidR="00F93091">
              <w:rPr>
                <w:rFonts w:ascii="Open Sans" w:hAnsi="Open Sans" w:cs="Open Sans"/>
                <w:b/>
                <w:bCs/>
                <w:color w:val="1D1A55"/>
                <w:sz w:val="20"/>
                <w:szCs w:val="20"/>
                <w:lang w:val="uk-UA"/>
              </w:rPr>
              <w:t>міської</w:t>
            </w:r>
            <w:r w:rsidR="00353A26" w:rsidRPr="00782F3D">
              <w:rPr>
                <w:rFonts w:ascii="Open Sans" w:hAnsi="Open Sans" w:cs="Open Sans"/>
                <w:b/>
                <w:bCs/>
                <w:color w:val="1D1A55"/>
                <w:sz w:val="20"/>
                <w:szCs w:val="20"/>
                <w:lang w:val="ru-RU"/>
              </w:rPr>
              <w:t xml:space="preserve"> </w:t>
            </w:r>
            <w:r w:rsidR="00476EED">
              <w:rPr>
                <w:rFonts w:ascii="Open Sans" w:hAnsi="Open Sans" w:cs="Open Sans"/>
                <w:b/>
                <w:bCs/>
                <w:color w:val="1D1A55"/>
                <w:sz w:val="20"/>
                <w:szCs w:val="20"/>
                <w:lang w:val="uk-UA"/>
              </w:rPr>
              <w:t>ради</w:t>
            </w:r>
          </w:p>
          <w:p w14:paraId="544E5BEF" w14:textId="77777777" w:rsidR="0049377E" w:rsidRPr="005E6B7C" w:rsidRDefault="009A6DE6" w:rsidP="007C4C43">
            <w:pPr>
              <w:tabs>
                <w:tab w:val="left" w:pos="5585"/>
              </w:tabs>
              <w:jc w:val="both"/>
              <w:rPr>
                <w:rFonts w:ascii="Open Sans" w:hAnsi="Open Sans" w:cs="Open Sans"/>
                <w:b/>
                <w:bCs/>
                <w:color w:val="1D1A55"/>
                <w:sz w:val="20"/>
                <w:szCs w:val="20"/>
                <w:lang w:val="uk-UA"/>
              </w:rPr>
            </w:pPr>
            <w:r>
              <w:rPr>
                <w:rFonts w:ascii="Open Sans" w:hAnsi="Open Sans" w:cs="Open Sans"/>
                <w:b/>
                <w:bCs/>
                <w:color w:val="1D1A55"/>
                <w:sz w:val="20"/>
                <w:szCs w:val="20"/>
                <w:lang w:val="uk-UA"/>
              </w:rPr>
              <w:t xml:space="preserve">ЗЕЛЕНСЬКИЙ </w:t>
            </w:r>
            <w:r w:rsidR="00AF4CD1">
              <w:rPr>
                <w:rFonts w:ascii="Open Sans" w:hAnsi="Open Sans" w:cs="Open Sans"/>
                <w:b/>
                <w:bCs/>
                <w:color w:val="1D1A55"/>
                <w:sz w:val="20"/>
                <w:szCs w:val="20"/>
                <w:lang w:val="uk-UA"/>
              </w:rPr>
              <w:t>Сергій Володимирович,</w:t>
            </w:r>
          </w:p>
          <w:p w14:paraId="5D29B6F7" w14:textId="77777777" w:rsidR="003E54C7" w:rsidRPr="00241F4D" w:rsidRDefault="003B1E0E" w:rsidP="007C4C43">
            <w:pPr>
              <w:tabs>
                <w:tab w:val="left" w:pos="5585"/>
              </w:tabs>
              <w:jc w:val="both"/>
              <w:rPr>
                <w:rFonts w:ascii="Open Sans" w:hAnsi="Open Sans" w:cs="Open Sans"/>
                <w:color w:val="1D1A55"/>
                <w:sz w:val="20"/>
                <w:szCs w:val="20"/>
                <w:lang w:val="uk-UA"/>
              </w:rPr>
            </w:pPr>
            <w:r>
              <w:rPr>
                <w:rFonts w:ascii="Open Sans" w:hAnsi="Open Sans" w:cs="Open Sans"/>
                <w:color w:val="1D1A55"/>
                <w:sz w:val="20"/>
                <w:szCs w:val="20"/>
                <w:lang w:val="uk-UA"/>
              </w:rPr>
              <w:t>Лозівський міський голова</w:t>
            </w:r>
          </w:p>
          <w:p w14:paraId="245D0516" w14:textId="77777777" w:rsidR="006937C8" w:rsidRPr="004E6694" w:rsidRDefault="006937C8" w:rsidP="007C4C43">
            <w:pPr>
              <w:tabs>
                <w:tab w:val="left" w:pos="5585"/>
              </w:tabs>
              <w:jc w:val="both"/>
              <w:rPr>
                <w:rFonts w:ascii="Open Sans" w:hAnsi="Open Sans" w:cs="Open Sans"/>
                <w:color w:val="1D1A55"/>
                <w:sz w:val="20"/>
                <w:szCs w:val="20"/>
                <w:lang w:val="uk-UA"/>
              </w:rPr>
            </w:pPr>
          </w:p>
          <w:p w14:paraId="1F98F14A" w14:textId="77777777" w:rsidR="00B476F7" w:rsidRPr="004E6694" w:rsidRDefault="00B476F7" w:rsidP="007C4C43">
            <w:pPr>
              <w:tabs>
                <w:tab w:val="left" w:pos="5585"/>
              </w:tabs>
              <w:jc w:val="both"/>
              <w:rPr>
                <w:rFonts w:ascii="Open Sans" w:hAnsi="Open Sans" w:cs="Open Sans"/>
                <w:color w:val="1D1A55"/>
                <w:sz w:val="20"/>
                <w:szCs w:val="20"/>
                <w:lang w:val="uk-UA"/>
              </w:rPr>
            </w:pPr>
          </w:p>
          <w:p w14:paraId="496D649F" w14:textId="77777777" w:rsidR="007C4615" w:rsidRPr="00782F3D" w:rsidRDefault="007C4615" w:rsidP="007C4615">
            <w:pPr>
              <w:tabs>
                <w:tab w:val="left" w:pos="5585"/>
              </w:tabs>
              <w:jc w:val="both"/>
              <w:rPr>
                <w:rFonts w:ascii="Open Sans" w:hAnsi="Open Sans" w:cs="Open Sans"/>
                <w:color w:val="1D1A55"/>
                <w:sz w:val="20"/>
                <w:szCs w:val="20"/>
                <w:lang w:val="ru-RU"/>
              </w:rPr>
            </w:pPr>
            <w:r w:rsidRPr="0093348F">
              <w:rPr>
                <w:rFonts w:ascii="Open Sans" w:hAnsi="Open Sans" w:cs="Open Sans"/>
                <w:color w:val="1D1A55"/>
                <w:sz w:val="20"/>
                <w:szCs w:val="20"/>
                <w:lang w:val="uk-UA"/>
              </w:rPr>
              <w:t>Підпис_______________</w:t>
            </w:r>
            <w:r w:rsidR="006541EF">
              <w:rPr>
                <w:rFonts w:ascii="Open Sans" w:hAnsi="Open Sans" w:cs="Open Sans"/>
                <w:color w:val="1D1A55"/>
                <w:sz w:val="20"/>
                <w:szCs w:val="20"/>
                <w:lang w:val="uk-UA"/>
              </w:rPr>
              <w:t>_________________________</w:t>
            </w:r>
          </w:p>
          <w:p w14:paraId="04B9FF35" w14:textId="77777777" w:rsidR="007C4615" w:rsidRDefault="007C4615" w:rsidP="007C4615">
            <w:pPr>
              <w:tabs>
                <w:tab w:val="left" w:pos="5585"/>
              </w:tabs>
              <w:jc w:val="both"/>
              <w:rPr>
                <w:rFonts w:ascii="Open Sans" w:hAnsi="Open Sans" w:cs="Open Sans"/>
                <w:color w:val="1D1A55"/>
                <w:sz w:val="20"/>
                <w:szCs w:val="20"/>
                <w:lang w:val="uk-UA"/>
              </w:rPr>
            </w:pPr>
          </w:p>
          <w:p w14:paraId="6E8046C1" w14:textId="77777777" w:rsidR="006937C8" w:rsidRPr="0093348F" w:rsidRDefault="006937C8" w:rsidP="007C4615">
            <w:pPr>
              <w:tabs>
                <w:tab w:val="left" w:pos="5585"/>
              </w:tabs>
              <w:jc w:val="both"/>
              <w:rPr>
                <w:rFonts w:ascii="Open Sans" w:hAnsi="Open Sans" w:cs="Open Sans"/>
                <w:color w:val="1D1A55"/>
                <w:sz w:val="20"/>
                <w:szCs w:val="20"/>
                <w:lang w:val="uk-UA"/>
              </w:rPr>
            </w:pPr>
          </w:p>
          <w:p w14:paraId="4A274449" w14:textId="77777777" w:rsidR="007C4615" w:rsidRPr="007873B4" w:rsidRDefault="007C4615" w:rsidP="007C4615">
            <w:pPr>
              <w:tabs>
                <w:tab w:val="left" w:pos="5585"/>
              </w:tabs>
              <w:jc w:val="both"/>
              <w:rPr>
                <w:rFonts w:ascii="Open Sans" w:hAnsi="Open Sans" w:cs="Open Sans"/>
                <w:color w:val="1D1A55"/>
                <w:sz w:val="20"/>
                <w:szCs w:val="20"/>
                <w:lang w:val="ru-RU"/>
              </w:rPr>
            </w:pPr>
            <w:r w:rsidRPr="0093348F">
              <w:rPr>
                <w:rFonts w:ascii="Open Sans" w:hAnsi="Open Sans" w:cs="Open Sans"/>
                <w:color w:val="1D1A55"/>
                <w:sz w:val="20"/>
                <w:szCs w:val="20"/>
                <w:lang w:val="uk-UA"/>
              </w:rPr>
              <w:t>Дата: ________________________________________________</w:t>
            </w:r>
          </w:p>
          <w:p w14:paraId="5F738D31" w14:textId="77777777" w:rsidR="004F7FC4" w:rsidRPr="0092516D" w:rsidRDefault="007C4615" w:rsidP="004F7FC4">
            <w:pPr>
              <w:tabs>
                <w:tab w:val="left" w:pos="5585"/>
              </w:tabs>
              <w:rPr>
                <w:rFonts w:ascii="Open Sans" w:hAnsi="Open Sans" w:cs="Open Sans"/>
                <w:color w:val="1D1A55"/>
                <w:sz w:val="20"/>
                <w:szCs w:val="20"/>
                <w:lang w:val="ru-RU"/>
              </w:rPr>
            </w:pPr>
            <w:r w:rsidRPr="0093348F">
              <w:rPr>
                <w:rFonts w:ascii="Open Sans" w:hAnsi="Open Sans" w:cs="Open Sans"/>
                <w:color w:val="1D1A55"/>
                <w:sz w:val="20"/>
                <w:szCs w:val="20"/>
                <w:lang w:val="uk-UA"/>
              </w:rPr>
              <w:t>М.П.</w:t>
            </w:r>
          </w:p>
          <w:p w14:paraId="6EFC877C" w14:textId="77777777" w:rsidR="005E6B7C" w:rsidRPr="0098793D" w:rsidRDefault="005E6B7C" w:rsidP="004F7FC4">
            <w:pPr>
              <w:tabs>
                <w:tab w:val="left" w:pos="5585"/>
              </w:tabs>
              <w:rPr>
                <w:rFonts w:ascii="Open Sans" w:hAnsi="Open Sans" w:cs="Open Sans"/>
                <w:color w:val="1D1A55"/>
                <w:sz w:val="20"/>
                <w:szCs w:val="20"/>
                <w:lang w:val="uk-UA"/>
              </w:rPr>
            </w:pPr>
          </w:p>
        </w:tc>
        <w:tc>
          <w:tcPr>
            <w:tcW w:w="5103" w:type="dxa"/>
            <w:tcBorders>
              <w:left w:val="nil"/>
            </w:tcBorders>
          </w:tcPr>
          <w:p w14:paraId="68E69575" w14:textId="77777777" w:rsidR="00580C7A" w:rsidRDefault="007C4615" w:rsidP="00110D2D">
            <w:pPr>
              <w:pStyle w:val="a9"/>
              <w:shd w:val="clear" w:color="auto" w:fill="FFFFFF" w:themeFill="background1"/>
              <w:spacing w:before="0" w:beforeAutospacing="0" w:after="0" w:afterAutospacing="0"/>
              <w:jc w:val="both"/>
              <w:rPr>
                <w:rFonts w:ascii="Open Sans" w:hAnsi="Open Sans" w:cs="Open Sans"/>
                <w:b/>
                <w:bCs/>
                <w:color w:val="1D1A55"/>
                <w:sz w:val="20"/>
                <w:szCs w:val="20"/>
              </w:rPr>
            </w:pPr>
            <w:r w:rsidRPr="00635E2D">
              <w:rPr>
                <w:rFonts w:ascii="Open Sans" w:hAnsi="Open Sans" w:cs="Open Sans"/>
                <w:b/>
                <w:bCs/>
                <w:color w:val="1D1A55"/>
                <w:sz w:val="20"/>
                <w:szCs w:val="20"/>
              </w:rPr>
              <w:t>On behalf of</w:t>
            </w:r>
            <w:r w:rsidR="00782F3D">
              <w:rPr>
                <w:rFonts w:ascii="Open Sans" w:hAnsi="Open Sans" w:cs="Open Sans"/>
                <w:b/>
                <w:bCs/>
                <w:color w:val="1D1A55"/>
                <w:sz w:val="20"/>
                <w:szCs w:val="20"/>
              </w:rPr>
              <w:t xml:space="preserve"> </w:t>
            </w:r>
            <w:r w:rsidR="00AF4CD1">
              <w:rPr>
                <w:rFonts w:ascii="Open Sans" w:hAnsi="Open Sans" w:cs="Open Sans"/>
                <w:b/>
                <w:bCs/>
                <w:color w:val="1D1A55"/>
                <w:sz w:val="20"/>
                <w:szCs w:val="20"/>
              </w:rPr>
              <w:t>Lozova</w:t>
            </w:r>
            <w:r w:rsidR="00782F3D">
              <w:rPr>
                <w:rFonts w:ascii="Open Sans" w:hAnsi="Open Sans" w:cs="Open Sans"/>
                <w:b/>
                <w:bCs/>
                <w:color w:val="1D1A55"/>
                <w:sz w:val="20"/>
                <w:szCs w:val="20"/>
              </w:rPr>
              <w:t xml:space="preserve"> </w:t>
            </w:r>
            <w:r w:rsidR="002B6E6C">
              <w:rPr>
                <w:rFonts w:ascii="Open Sans" w:hAnsi="Open Sans" w:cs="Open Sans"/>
                <w:b/>
                <w:bCs/>
                <w:color w:val="1D1A55"/>
                <w:sz w:val="20"/>
                <w:szCs w:val="20"/>
              </w:rPr>
              <w:t>Town</w:t>
            </w:r>
            <w:r w:rsidR="00782F3D">
              <w:rPr>
                <w:rFonts w:ascii="Open Sans" w:hAnsi="Open Sans" w:cs="Open Sans"/>
                <w:b/>
                <w:bCs/>
                <w:color w:val="1D1A55"/>
                <w:sz w:val="20"/>
                <w:szCs w:val="20"/>
              </w:rPr>
              <w:t xml:space="preserve"> </w:t>
            </w:r>
            <w:r w:rsidR="002215E4">
              <w:rPr>
                <w:rFonts w:ascii="Open Sans" w:hAnsi="Open Sans" w:cs="Open Sans"/>
                <w:b/>
                <w:bCs/>
                <w:color w:val="1D1A55"/>
                <w:sz w:val="20"/>
                <w:szCs w:val="20"/>
              </w:rPr>
              <w:t>Co</w:t>
            </w:r>
            <w:r w:rsidR="00476EED">
              <w:rPr>
                <w:rFonts w:ascii="Open Sans" w:hAnsi="Open Sans" w:cs="Open Sans"/>
                <w:b/>
                <w:bCs/>
                <w:color w:val="1D1A55"/>
                <w:sz w:val="20"/>
                <w:szCs w:val="20"/>
              </w:rPr>
              <w:t>uncil</w:t>
            </w:r>
          </w:p>
          <w:p w14:paraId="71009B9E" w14:textId="77777777" w:rsidR="00CD2F11" w:rsidRPr="005E6B7C" w:rsidRDefault="00AF4CD1" w:rsidP="00110D2D">
            <w:pPr>
              <w:pStyle w:val="a9"/>
              <w:shd w:val="clear" w:color="auto" w:fill="FFFFFF" w:themeFill="background1"/>
              <w:spacing w:before="0" w:beforeAutospacing="0" w:after="0" w:afterAutospacing="0"/>
              <w:jc w:val="both"/>
              <w:rPr>
                <w:rFonts w:ascii="Open Sans" w:hAnsi="Open Sans" w:cs="Open Sans"/>
                <w:b/>
                <w:bCs/>
                <w:color w:val="1D1A55"/>
                <w:sz w:val="20"/>
                <w:szCs w:val="20"/>
              </w:rPr>
            </w:pPr>
            <w:r>
              <w:rPr>
                <w:rFonts w:ascii="Open Sans" w:hAnsi="Open Sans" w:cs="Open Sans"/>
                <w:b/>
                <w:bCs/>
                <w:color w:val="1D1A55"/>
                <w:sz w:val="20"/>
                <w:szCs w:val="20"/>
              </w:rPr>
              <w:t>Serhii Volodymyrovych ZELENSKYI</w:t>
            </w:r>
            <w:r w:rsidR="002B6E6C">
              <w:rPr>
                <w:rFonts w:ascii="Open Sans" w:hAnsi="Open Sans" w:cs="Open Sans"/>
                <w:b/>
                <w:bCs/>
                <w:color w:val="1D1A55"/>
                <w:sz w:val="20"/>
                <w:szCs w:val="20"/>
              </w:rPr>
              <w:t>,</w:t>
            </w:r>
          </w:p>
          <w:p w14:paraId="3F5EEEBD" w14:textId="77777777" w:rsidR="00B476F7" w:rsidRDefault="00353A26" w:rsidP="006937C8">
            <w:pPr>
              <w:tabs>
                <w:tab w:val="left" w:pos="5585"/>
              </w:tabs>
              <w:ind w:left="-54"/>
              <w:jc w:val="both"/>
              <w:rPr>
                <w:rFonts w:ascii="Open Sans" w:hAnsi="Open Sans" w:cs="Open Sans"/>
                <w:color w:val="1D1A55"/>
                <w:sz w:val="20"/>
                <w:szCs w:val="20"/>
                <w:lang w:val="uk-UA" w:eastAsia="en-US"/>
              </w:rPr>
            </w:pPr>
            <w:r>
              <w:rPr>
                <w:rFonts w:ascii="Open Sans" w:hAnsi="Open Sans" w:cs="Open Sans"/>
                <w:color w:val="1D1A55"/>
                <w:sz w:val="20"/>
                <w:szCs w:val="20"/>
                <w:lang w:val="en-US" w:eastAsia="en-US"/>
              </w:rPr>
              <w:t xml:space="preserve"> </w:t>
            </w:r>
            <w:proofErr w:type="spellStart"/>
            <w:r w:rsidR="003B1E0E" w:rsidRPr="003B1E0E">
              <w:rPr>
                <w:rFonts w:ascii="Open Sans" w:hAnsi="Open Sans" w:cs="Open Sans"/>
                <w:color w:val="1D1A55"/>
                <w:sz w:val="20"/>
                <w:szCs w:val="20"/>
                <w:lang w:val="en-US" w:eastAsia="en-US"/>
              </w:rPr>
              <w:t>Lozovo</w:t>
            </w:r>
            <w:proofErr w:type="spellEnd"/>
            <w:r w:rsidR="003B1E0E" w:rsidRPr="003B1E0E">
              <w:rPr>
                <w:rFonts w:ascii="Open Sans" w:hAnsi="Open Sans" w:cs="Open Sans"/>
                <w:color w:val="1D1A55"/>
                <w:sz w:val="20"/>
                <w:szCs w:val="20"/>
                <w:lang w:val="en-US" w:eastAsia="en-US"/>
              </w:rPr>
              <w:t xml:space="preserve"> City Mayor</w:t>
            </w:r>
          </w:p>
          <w:p w14:paraId="37F9A9B1" w14:textId="77777777" w:rsidR="003B1E0E" w:rsidRDefault="003B1E0E" w:rsidP="006937C8">
            <w:pPr>
              <w:tabs>
                <w:tab w:val="left" w:pos="5585"/>
              </w:tabs>
              <w:ind w:left="-54"/>
              <w:jc w:val="both"/>
              <w:rPr>
                <w:rFonts w:ascii="Open Sans" w:hAnsi="Open Sans" w:cs="Open Sans"/>
                <w:b/>
                <w:bCs/>
                <w:color w:val="1D1A55"/>
                <w:sz w:val="20"/>
                <w:szCs w:val="20"/>
                <w:lang w:val="uk-UA"/>
              </w:rPr>
            </w:pPr>
          </w:p>
          <w:p w14:paraId="7FEFCDC1" w14:textId="77777777" w:rsidR="003B1E0E" w:rsidRPr="003B1E0E" w:rsidRDefault="003B1E0E" w:rsidP="006937C8">
            <w:pPr>
              <w:tabs>
                <w:tab w:val="left" w:pos="5585"/>
              </w:tabs>
              <w:ind w:left="-54"/>
              <w:jc w:val="both"/>
              <w:rPr>
                <w:rFonts w:ascii="Open Sans" w:hAnsi="Open Sans" w:cs="Open Sans"/>
                <w:b/>
                <w:bCs/>
                <w:color w:val="1D1A55"/>
                <w:sz w:val="20"/>
                <w:szCs w:val="20"/>
                <w:lang w:val="uk-UA"/>
              </w:rPr>
            </w:pPr>
          </w:p>
          <w:p w14:paraId="2DB558E1" w14:textId="77777777" w:rsidR="007C4615" w:rsidRPr="00635E2D" w:rsidRDefault="007C4615" w:rsidP="007C4615">
            <w:pPr>
              <w:pStyle w:val="a9"/>
              <w:shd w:val="clear" w:color="auto" w:fill="FFFFFF" w:themeFill="background1"/>
              <w:spacing w:before="0" w:beforeAutospacing="0" w:after="0" w:afterAutospacing="0"/>
              <w:rPr>
                <w:rFonts w:ascii="Open Sans" w:hAnsi="Open Sans" w:cs="Open Sans"/>
                <w:color w:val="1D1A55"/>
                <w:sz w:val="20"/>
                <w:szCs w:val="20"/>
              </w:rPr>
            </w:pPr>
            <w:r w:rsidRPr="00635E2D">
              <w:rPr>
                <w:rFonts w:ascii="Open Sans" w:hAnsi="Open Sans" w:cs="Open Sans"/>
                <w:color w:val="1D1A55"/>
                <w:sz w:val="20"/>
                <w:szCs w:val="20"/>
              </w:rPr>
              <w:t>Signature_________</w:t>
            </w:r>
            <w:r w:rsidR="006541EF">
              <w:rPr>
                <w:rFonts w:ascii="Open Sans" w:hAnsi="Open Sans" w:cs="Open Sans"/>
                <w:color w:val="1D1A55"/>
                <w:sz w:val="20"/>
                <w:szCs w:val="20"/>
              </w:rPr>
              <w:t>____________________________</w:t>
            </w:r>
          </w:p>
          <w:p w14:paraId="211F7BA5" w14:textId="77777777" w:rsidR="007C4615" w:rsidRPr="00635E2D" w:rsidRDefault="007C4615" w:rsidP="007C4615">
            <w:pPr>
              <w:pStyle w:val="a9"/>
              <w:shd w:val="clear" w:color="auto" w:fill="FFFFFF" w:themeFill="background1"/>
              <w:spacing w:before="0" w:beforeAutospacing="0" w:after="0" w:afterAutospacing="0"/>
              <w:rPr>
                <w:rFonts w:ascii="Open Sans" w:hAnsi="Open Sans" w:cs="Open Sans"/>
                <w:color w:val="1D1A55"/>
                <w:sz w:val="20"/>
                <w:szCs w:val="20"/>
              </w:rPr>
            </w:pPr>
          </w:p>
          <w:p w14:paraId="4FD71C7E" w14:textId="77777777" w:rsidR="006937C8" w:rsidRPr="00635E2D" w:rsidRDefault="006937C8" w:rsidP="007C4615">
            <w:pPr>
              <w:pStyle w:val="a9"/>
              <w:shd w:val="clear" w:color="auto" w:fill="FFFFFF" w:themeFill="background1"/>
              <w:spacing w:before="0" w:beforeAutospacing="0" w:after="0" w:afterAutospacing="0"/>
              <w:rPr>
                <w:rFonts w:ascii="Open Sans" w:hAnsi="Open Sans" w:cs="Open Sans"/>
                <w:color w:val="1D1A55"/>
                <w:sz w:val="20"/>
                <w:szCs w:val="20"/>
              </w:rPr>
            </w:pPr>
          </w:p>
          <w:p w14:paraId="0A6CE66B" w14:textId="77777777" w:rsidR="007C4615" w:rsidRPr="00635E2D" w:rsidRDefault="007C4615" w:rsidP="007C4615">
            <w:pPr>
              <w:pStyle w:val="a9"/>
              <w:shd w:val="clear" w:color="auto" w:fill="FFFFFF" w:themeFill="background1"/>
              <w:spacing w:before="0" w:beforeAutospacing="0" w:after="0" w:afterAutospacing="0"/>
              <w:rPr>
                <w:rFonts w:ascii="Open Sans" w:hAnsi="Open Sans" w:cs="Open Sans"/>
                <w:color w:val="1D1A55"/>
                <w:sz w:val="20"/>
                <w:szCs w:val="20"/>
              </w:rPr>
            </w:pPr>
            <w:r w:rsidRPr="00635E2D">
              <w:rPr>
                <w:rFonts w:ascii="Open Sans" w:hAnsi="Open Sans" w:cs="Open Sans"/>
                <w:color w:val="1D1A55"/>
                <w:sz w:val="20"/>
                <w:szCs w:val="20"/>
              </w:rPr>
              <w:t>Date: ______________________________________________</w:t>
            </w:r>
          </w:p>
          <w:p w14:paraId="0ED045C8" w14:textId="77777777" w:rsidR="007C4615" w:rsidRPr="00635E2D" w:rsidRDefault="007C4615" w:rsidP="004F7FC4">
            <w:pPr>
              <w:tabs>
                <w:tab w:val="left" w:pos="5585"/>
              </w:tabs>
              <w:rPr>
                <w:rFonts w:ascii="Open Sans" w:hAnsi="Open Sans" w:cs="Open Sans"/>
                <w:color w:val="1D1A55"/>
                <w:sz w:val="20"/>
                <w:szCs w:val="20"/>
                <w:lang w:val="en-US"/>
              </w:rPr>
            </w:pPr>
            <w:r w:rsidRPr="00635E2D">
              <w:rPr>
                <w:rFonts w:ascii="Open Sans" w:hAnsi="Open Sans" w:cs="Open Sans"/>
                <w:color w:val="1D1A55"/>
                <w:sz w:val="20"/>
                <w:szCs w:val="20"/>
                <w:lang w:val="en-US"/>
              </w:rPr>
              <w:t>L</w:t>
            </w:r>
            <w:r w:rsidR="001C13C6" w:rsidRPr="00635E2D">
              <w:rPr>
                <w:rFonts w:ascii="Open Sans" w:hAnsi="Open Sans" w:cs="Open Sans"/>
                <w:color w:val="1D1A55"/>
                <w:sz w:val="20"/>
                <w:szCs w:val="20"/>
                <w:lang w:val="en-US"/>
              </w:rPr>
              <w:t>.</w:t>
            </w:r>
            <w:r w:rsidRPr="00635E2D">
              <w:rPr>
                <w:rFonts w:ascii="Open Sans" w:hAnsi="Open Sans" w:cs="Open Sans"/>
                <w:color w:val="1D1A55"/>
                <w:sz w:val="20"/>
                <w:szCs w:val="20"/>
                <w:lang w:val="en-US"/>
              </w:rPr>
              <w:t>S</w:t>
            </w:r>
            <w:r w:rsidR="004F7FC4" w:rsidRPr="00635E2D">
              <w:rPr>
                <w:rFonts w:ascii="Open Sans" w:hAnsi="Open Sans" w:cs="Open Sans"/>
                <w:color w:val="1D1A55"/>
                <w:sz w:val="20"/>
                <w:szCs w:val="20"/>
                <w:lang w:val="en-US"/>
              </w:rPr>
              <w:t>.</w:t>
            </w:r>
          </w:p>
        </w:tc>
      </w:tr>
      <w:tr w:rsidR="007C4615" w:rsidRPr="00635E2D" w14:paraId="1E4120CC" w14:textId="77777777" w:rsidTr="00566B78">
        <w:tc>
          <w:tcPr>
            <w:tcW w:w="5240" w:type="dxa"/>
          </w:tcPr>
          <w:p w14:paraId="2CE2666C" w14:textId="77777777" w:rsidR="007C4615" w:rsidRPr="00B539CD" w:rsidRDefault="007C4615" w:rsidP="007C4615">
            <w:pPr>
              <w:tabs>
                <w:tab w:val="left" w:pos="5585"/>
              </w:tabs>
              <w:jc w:val="both"/>
              <w:rPr>
                <w:rFonts w:ascii="Open Sans" w:hAnsi="Open Sans" w:cs="Open Sans"/>
                <w:b/>
                <w:bCs/>
                <w:color w:val="1D1A55"/>
                <w:sz w:val="20"/>
                <w:szCs w:val="20"/>
              </w:rPr>
            </w:pPr>
            <w:r w:rsidRPr="0093348F">
              <w:rPr>
                <w:rFonts w:ascii="Open Sans" w:hAnsi="Open Sans" w:cs="Open Sans"/>
                <w:b/>
                <w:bCs/>
                <w:color w:val="1D1A55"/>
                <w:sz w:val="20"/>
                <w:szCs w:val="20"/>
                <w:lang w:val="uk-UA"/>
              </w:rPr>
              <w:t>Від імені філії Асоціації «</w:t>
            </w:r>
            <w:r w:rsidRPr="0093348F">
              <w:rPr>
                <w:rFonts w:ascii="Open Sans" w:hAnsi="Open Sans" w:cs="Open Sans"/>
                <w:b/>
                <w:bCs/>
                <w:color w:val="1D1A55"/>
                <w:sz w:val="20"/>
                <w:szCs w:val="20"/>
              </w:rPr>
              <w:t>MedicosdelMundo</w:t>
            </w:r>
            <w:r w:rsidRPr="0093348F">
              <w:rPr>
                <w:rFonts w:ascii="Open Sans" w:hAnsi="Open Sans" w:cs="Open Sans"/>
                <w:b/>
                <w:bCs/>
                <w:color w:val="1D1A55"/>
                <w:sz w:val="20"/>
                <w:szCs w:val="20"/>
                <w:lang w:val="uk-UA"/>
              </w:rPr>
              <w:t>» в Україні</w:t>
            </w:r>
          </w:p>
          <w:p w14:paraId="04801AF9" w14:textId="77777777" w:rsidR="007C4615" w:rsidRPr="00B539CD" w:rsidRDefault="007C4615" w:rsidP="007C4615">
            <w:pPr>
              <w:tabs>
                <w:tab w:val="left" w:pos="5585"/>
              </w:tabs>
              <w:jc w:val="both"/>
              <w:rPr>
                <w:rFonts w:ascii="Open Sans" w:hAnsi="Open Sans" w:cs="Open Sans"/>
                <w:b/>
                <w:bCs/>
                <w:color w:val="1D1A55"/>
                <w:sz w:val="20"/>
                <w:szCs w:val="20"/>
              </w:rPr>
            </w:pPr>
          </w:p>
          <w:p w14:paraId="41977ED9" w14:textId="77777777" w:rsidR="004F7FC4" w:rsidRPr="007A155E" w:rsidRDefault="0004754F" w:rsidP="004F7FC4">
            <w:pPr>
              <w:tabs>
                <w:tab w:val="left" w:pos="5585"/>
              </w:tabs>
              <w:jc w:val="both"/>
              <w:rPr>
                <w:rFonts w:ascii="Open Sans" w:hAnsi="Open Sans" w:cs="Open Sans"/>
                <w:color w:val="1D1A55"/>
                <w:sz w:val="20"/>
                <w:szCs w:val="20"/>
                <w:lang w:val="uk-UA"/>
              </w:rPr>
            </w:pPr>
            <w:r>
              <w:rPr>
                <w:rFonts w:ascii="Open Sans" w:hAnsi="Open Sans" w:cs="Open Sans"/>
                <w:b/>
                <w:bCs/>
                <w:color w:val="1D1A55"/>
                <w:sz w:val="20"/>
                <w:szCs w:val="20"/>
                <w:lang w:val="uk-UA"/>
              </w:rPr>
              <w:t xml:space="preserve">ДУАТ ЛЛОРЕНС </w:t>
            </w:r>
            <w:proofErr w:type="spellStart"/>
            <w:r w:rsidR="00A4441C">
              <w:rPr>
                <w:rFonts w:ascii="Open Sans" w:hAnsi="Open Sans" w:cs="Open Sans"/>
                <w:b/>
                <w:bCs/>
                <w:color w:val="1D1A55"/>
                <w:sz w:val="20"/>
                <w:szCs w:val="20"/>
                <w:lang w:val="uk-UA"/>
              </w:rPr>
              <w:t>Пілар</w:t>
            </w:r>
            <w:proofErr w:type="spellEnd"/>
            <w:r w:rsidR="004F7FC4" w:rsidRPr="004F7FC4">
              <w:rPr>
                <w:rFonts w:ascii="Open Sans" w:hAnsi="Open Sans" w:cs="Open Sans"/>
                <w:color w:val="1D1A55"/>
                <w:sz w:val="20"/>
                <w:szCs w:val="20"/>
                <w:lang w:val="uk-UA"/>
              </w:rPr>
              <w:t>,</w:t>
            </w:r>
          </w:p>
          <w:p w14:paraId="6BEA341B" w14:textId="77777777" w:rsidR="004F7FC4" w:rsidRPr="007A155E" w:rsidRDefault="004F7FC4" w:rsidP="004F7FC4">
            <w:pPr>
              <w:tabs>
                <w:tab w:val="left" w:pos="5585"/>
              </w:tabs>
              <w:jc w:val="both"/>
              <w:rPr>
                <w:rFonts w:ascii="Open Sans" w:hAnsi="Open Sans" w:cs="Open Sans"/>
                <w:color w:val="1D1A55"/>
                <w:sz w:val="20"/>
                <w:szCs w:val="20"/>
                <w:lang w:val="uk-UA"/>
              </w:rPr>
            </w:pPr>
            <w:r w:rsidRPr="007A155E">
              <w:rPr>
                <w:rFonts w:ascii="Open Sans" w:hAnsi="Open Sans" w:cs="Open Sans"/>
                <w:color w:val="1D1A55"/>
                <w:sz w:val="20"/>
                <w:szCs w:val="20"/>
                <w:lang w:val="uk-UA"/>
              </w:rPr>
              <w:t>уповноважений представник Асоціації «</w:t>
            </w:r>
            <w:proofErr w:type="spellStart"/>
            <w:r w:rsidRPr="007A155E">
              <w:rPr>
                <w:rFonts w:ascii="Open Sans" w:hAnsi="Open Sans" w:cs="Open Sans"/>
                <w:color w:val="1D1A55"/>
                <w:sz w:val="20"/>
                <w:szCs w:val="20"/>
                <w:lang w:val="uk-UA"/>
              </w:rPr>
              <w:t>Médicos</w:t>
            </w:r>
            <w:proofErr w:type="spellEnd"/>
            <w:r w:rsidR="00782F3D" w:rsidRPr="00566B78">
              <w:rPr>
                <w:rFonts w:ascii="Open Sans" w:hAnsi="Open Sans" w:cs="Open Sans"/>
                <w:color w:val="1D1A55"/>
                <w:sz w:val="20"/>
                <w:szCs w:val="20"/>
              </w:rPr>
              <w:t xml:space="preserve"> </w:t>
            </w:r>
            <w:proofErr w:type="spellStart"/>
            <w:r w:rsidRPr="007A155E">
              <w:rPr>
                <w:rFonts w:ascii="Open Sans" w:hAnsi="Open Sans" w:cs="Open Sans"/>
                <w:color w:val="1D1A55"/>
                <w:sz w:val="20"/>
                <w:szCs w:val="20"/>
                <w:lang w:val="uk-UA"/>
              </w:rPr>
              <w:t>del</w:t>
            </w:r>
            <w:proofErr w:type="spellEnd"/>
            <w:r w:rsidR="00782F3D" w:rsidRPr="00566B78">
              <w:rPr>
                <w:rFonts w:ascii="Open Sans" w:hAnsi="Open Sans" w:cs="Open Sans"/>
                <w:color w:val="1D1A55"/>
                <w:sz w:val="20"/>
                <w:szCs w:val="20"/>
              </w:rPr>
              <w:t xml:space="preserve"> </w:t>
            </w:r>
            <w:proofErr w:type="spellStart"/>
            <w:r w:rsidRPr="007A155E">
              <w:rPr>
                <w:rFonts w:ascii="Open Sans" w:hAnsi="Open Sans" w:cs="Open Sans"/>
                <w:color w:val="1D1A55"/>
                <w:sz w:val="20"/>
                <w:szCs w:val="20"/>
                <w:lang w:val="uk-UA"/>
              </w:rPr>
              <w:t>Mundo</w:t>
            </w:r>
            <w:proofErr w:type="spellEnd"/>
            <w:r w:rsidRPr="007A155E">
              <w:rPr>
                <w:rFonts w:ascii="Open Sans" w:hAnsi="Open Sans" w:cs="Open Sans"/>
                <w:color w:val="1D1A55"/>
                <w:sz w:val="20"/>
                <w:szCs w:val="20"/>
                <w:lang w:val="uk-UA"/>
              </w:rPr>
              <w:t>» в Україні</w:t>
            </w:r>
          </w:p>
          <w:p w14:paraId="12DDD185" w14:textId="77777777" w:rsidR="004F7FC4" w:rsidRPr="004E6694" w:rsidRDefault="004F7FC4" w:rsidP="004F7FC4">
            <w:pPr>
              <w:tabs>
                <w:tab w:val="left" w:pos="5585"/>
              </w:tabs>
              <w:jc w:val="both"/>
              <w:rPr>
                <w:rFonts w:ascii="Open Sans" w:hAnsi="Open Sans" w:cs="Open Sans"/>
                <w:color w:val="1D1A55"/>
                <w:sz w:val="20"/>
                <w:szCs w:val="20"/>
              </w:rPr>
            </w:pPr>
          </w:p>
          <w:p w14:paraId="62BB8965" w14:textId="77777777" w:rsidR="00B476F7" w:rsidRPr="004E6694" w:rsidRDefault="00B476F7" w:rsidP="004F7FC4">
            <w:pPr>
              <w:tabs>
                <w:tab w:val="left" w:pos="5585"/>
              </w:tabs>
              <w:jc w:val="both"/>
              <w:rPr>
                <w:rFonts w:ascii="Open Sans" w:hAnsi="Open Sans" w:cs="Open Sans"/>
                <w:color w:val="1D1A55"/>
                <w:sz w:val="20"/>
                <w:szCs w:val="20"/>
              </w:rPr>
            </w:pPr>
          </w:p>
          <w:p w14:paraId="4F92DCBB" w14:textId="77777777" w:rsidR="004F7FC4" w:rsidRPr="007A155E" w:rsidRDefault="004F7FC4" w:rsidP="004F7FC4">
            <w:pPr>
              <w:tabs>
                <w:tab w:val="left" w:pos="5585"/>
              </w:tabs>
              <w:jc w:val="both"/>
              <w:rPr>
                <w:rFonts w:ascii="Open Sans" w:hAnsi="Open Sans" w:cs="Open Sans"/>
                <w:color w:val="1D1A55"/>
                <w:sz w:val="20"/>
                <w:szCs w:val="20"/>
                <w:lang w:val="uk-UA"/>
              </w:rPr>
            </w:pPr>
            <w:r w:rsidRPr="007A155E">
              <w:rPr>
                <w:rFonts w:ascii="Open Sans" w:hAnsi="Open Sans" w:cs="Open Sans"/>
                <w:color w:val="1D1A55"/>
                <w:sz w:val="20"/>
                <w:szCs w:val="20"/>
                <w:lang w:val="uk-UA"/>
              </w:rPr>
              <w:t>Підпис ______________________________________________</w:t>
            </w:r>
          </w:p>
          <w:p w14:paraId="502AC122" w14:textId="77777777" w:rsidR="004F7FC4" w:rsidRPr="007A155E" w:rsidRDefault="004F7FC4" w:rsidP="004F7FC4">
            <w:pPr>
              <w:tabs>
                <w:tab w:val="left" w:pos="5585"/>
              </w:tabs>
              <w:jc w:val="both"/>
              <w:rPr>
                <w:rFonts w:ascii="Open Sans" w:hAnsi="Open Sans" w:cs="Open Sans"/>
                <w:color w:val="1D1A55"/>
                <w:sz w:val="20"/>
                <w:szCs w:val="20"/>
                <w:lang w:val="uk-UA"/>
              </w:rPr>
            </w:pPr>
          </w:p>
          <w:p w14:paraId="13400EF8" w14:textId="77777777" w:rsidR="004F7FC4" w:rsidRPr="006541EF" w:rsidRDefault="004F7FC4" w:rsidP="004F7FC4">
            <w:pPr>
              <w:tabs>
                <w:tab w:val="left" w:pos="5585"/>
              </w:tabs>
              <w:jc w:val="both"/>
              <w:rPr>
                <w:rFonts w:ascii="Open Sans" w:hAnsi="Open Sans" w:cs="Open Sans"/>
                <w:color w:val="1D1A55"/>
                <w:sz w:val="20"/>
                <w:szCs w:val="20"/>
                <w:lang w:val="en-US"/>
              </w:rPr>
            </w:pPr>
            <w:r w:rsidRPr="007A155E">
              <w:rPr>
                <w:rFonts w:ascii="Open Sans" w:hAnsi="Open Sans" w:cs="Open Sans"/>
                <w:color w:val="1D1A55"/>
                <w:sz w:val="20"/>
                <w:szCs w:val="20"/>
                <w:lang w:val="uk-UA"/>
              </w:rPr>
              <w:t>Дата: ________________</w:t>
            </w:r>
            <w:r w:rsidR="006541EF">
              <w:rPr>
                <w:rFonts w:ascii="Open Sans" w:hAnsi="Open Sans" w:cs="Open Sans"/>
                <w:color w:val="1D1A55"/>
                <w:sz w:val="20"/>
                <w:szCs w:val="20"/>
                <w:lang w:val="uk-UA"/>
              </w:rPr>
              <w:t>______________________________</w:t>
            </w:r>
          </w:p>
          <w:p w14:paraId="1B8AFCDD" w14:textId="77777777" w:rsidR="007C4615" w:rsidRPr="0093348F" w:rsidRDefault="004F7FC4" w:rsidP="004F7FC4">
            <w:pPr>
              <w:autoSpaceDE w:val="0"/>
              <w:autoSpaceDN w:val="0"/>
              <w:adjustRightInd w:val="0"/>
              <w:rPr>
                <w:rFonts w:ascii="Open Sans" w:hAnsi="Open Sans" w:cs="Open Sans"/>
                <w:b/>
                <w:color w:val="1D1A55"/>
                <w:sz w:val="20"/>
                <w:szCs w:val="20"/>
                <w:lang w:val="uk-UA"/>
              </w:rPr>
            </w:pPr>
            <w:r w:rsidRPr="007A155E">
              <w:rPr>
                <w:rFonts w:ascii="Open Sans" w:hAnsi="Open Sans" w:cs="Open Sans"/>
                <w:color w:val="1D1A55"/>
                <w:sz w:val="20"/>
                <w:szCs w:val="20"/>
                <w:lang w:val="uk-UA"/>
              </w:rPr>
              <w:lastRenderedPageBreak/>
              <w:t>М.П</w:t>
            </w:r>
          </w:p>
        </w:tc>
        <w:tc>
          <w:tcPr>
            <w:tcW w:w="5103" w:type="dxa"/>
          </w:tcPr>
          <w:p w14:paraId="3E1369AD" w14:textId="77777777" w:rsidR="007C4615" w:rsidRPr="00635E2D" w:rsidRDefault="007C4615" w:rsidP="007C4615">
            <w:pPr>
              <w:pStyle w:val="a9"/>
              <w:shd w:val="clear" w:color="auto" w:fill="FFFFFF"/>
              <w:spacing w:before="0" w:beforeAutospacing="0" w:after="0" w:afterAutospacing="0"/>
              <w:rPr>
                <w:rFonts w:ascii="Open Sans" w:hAnsi="Open Sans" w:cs="Open Sans"/>
                <w:b/>
                <w:bCs/>
                <w:color w:val="1D1A55"/>
                <w:sz w:val="20"/>
                <w:szCs w:val="20"/>
              </w:rPr>
            </w:pPr>
            <w:r w:rsidRPr="00635E2D">
              <w:rPr>
                <w:rFonts w:ascii="Open Sans" w:hAnsi="Open Sans" w:cs="Open Sans"/>
                <w:b/>
                <w:bCs/>
                <w:color w:val="1D1A55"/>
                <w:sz w:val="20"/>
                <w:szCs w:val="20"/>
              </w:rPr>
              <w:lastRenderedPageBreak/>
              <w:t>On behalf of the Branch Office of “Medicos del Mundo” Association in Ukraine</w:t>
            </w:r>
          </w:p>
          <w:p w14:paraId="09C9DEF4" w14:textId="77777777" w:rsidR="007C4615" w:rsidRPr="00635E2D" w:rsidRDefault="007C4615" w:rsidP="007C4615">
            <w:pPr>
              <w:pStyle w:val="a9"/>
              <w:shd w:val="clear" w:color="auto" w:fill="FFFFFF"/>
              <w:spacing w:before="0" w:beforeAutospacing="0" w:after="0" w:afterAutospacing="0"/>
              <w:rPr>
                <w:rFonts w:ascii="Open Sans" w:hAnsi="Open Sans" w:cs="Open Sans"/>
                <w:color w:val="1D1A55"/>
                <w:sz w:val="20"/>
                <w:szCs w:val="20"/>
              </w:rPr>
            </w:pPr>
          </w:p>
          <w:p w14:paraId="207AE699" w14:textId="77777777" w:rsidR="004F7FC4" w:rsidRPr="00635E2D" w:rsidRDefault="00A4441C" w:rsidP="004F7FC4">
            <w:pPr>
              <w:pStyle w:val="a9"/>
              <w:spacing w:before="0" w:beforeAutospacing="0" w:after="0" w:afterAutospacing="0"/>
              <w:jc w:val="both"/>
              <w:rPr>
                <w:rFonts w:ascii="Open Sans" w:hAnsi="Open Sans" w:cs="Open Sans"/>
                <w:color w:val="1D1A55"/>
                <w:sz w:val="20"/>
                <w:szCs w:val="20"/>
              </w:rPr>
            </w:pPr>
            <w:r>
              <w:rPr>
                <w:rFonts w:ascii="Open Sans" w:hAnsi="Open Sans" w:cs="Open Sans"/>
                <w:b/>
                <w:bCs/>
                <w:color w:val="1D1A55"/>
                <w:sz w:val="20"/>
                <w:szCs w:val="20"/>
              </w:rPr>
              <w:t>Pilar DUAT LLORENS</w:t>
            </w:r>
            <w:r w:rsidR="004F7FC4" w:rsidRPr="00635E2D">
              <w:rPr>
                <w:rFonts w:ascii="Open Sans" w:hAnsi="Open Sans" w:cs="Open Sans"/>
                <w:color w:val="1D1A55"/>
                <w:sz w:val="20"/>
                <w:szCs w:val="20"/>
              </w:rPr>
              <w:t xml:space="preserve">, </w:t>
            </w:r>
          </w:p>
          <w:p w14:paraId="25ED38A7" w14:textId="77777777" w:rsidR="004F7FC4" w:rsidRPr="00635E2D" w:rsidRDefault="004F7FC4" w:rsidP="004F7FC4">
            <w:pPr>
              <w:pStyle w:val="a9"/>
              <w:spacing w:before="0" w:beforeAutospacing="0" w:after="0" w:afterAutospacing="0"/>
              <w:jc w:val="both"/>
              <w:rPr>
                <w:rFonts w:ascii="Open Sans" w:hAnsi="Open Sans" w:cs="Open Sans"/>
                <w:color w:val="1D1A55"/>
                <w:sz w:val="20"/>
                <w:szCs w:val="20"/>
              </w:rPr>
            </w:pPr>
            <w:r w:rsidRPr="00635E2D">
              <w:rPr>
                <w:rFonts w:ascii="Open Sans" w:hAnsi="Open Sans" w:cs="Open Sans"/>
                <w:color w:val="1D1A55"/>
                <w:sz w:val="20"/>
                <w:szCs w:val="20"/>
              </w:rPr>
              <w:t>authorized representative of the Branch Office of “</w:t>
            </w:r>
            <w:proofErr w:type="spellStart"/>
            <w:r w:rsidRPr="00635E2D">
              <w:rPr>
                <w:rFonts w:ascii="Open Sans" w:hAnsi="Open Sans" w:cs="Open Sans"/>
                <w:color w:val="1D1A55"/>
                <w:sz w:val="20"/>
                <w:szCs w:val="20"/>
              </w:rPr>
              <w:t>Médicos</w:t>
            </w:r>
            <w:proofErr w:type="spellEnd"/>
            <w:r w:rsidRPr="00635E2D">
              <w:rPr>
                <w:rFonts w:ascii="Open Sans" w:hAnsi="Open Sans" w:cs="Open Sans"/>
                <w:color w:val="1D1A55"/>
                <w:sz w:val="20"/>
                <w:szCs w:val="20"/>
              </w:rPr>
              <w:t xml:space="preserve"> del Mundo” in Ukraine</w:t>
            </w:r>
          </w:p>
          <w:p w14:paraId="18A31392" w14:textId="77777777" w:rsidR="004F7FC4" w:rsidRDefault="004F7FC4" w:rsidP="004F7FC4">
            <w:pPr>
              <w:pStyle w:val="a9"/>
              <w:shd w:val="clear" w:color="auto" w:fill="FFFFFF" w:themeFill="background1"/>
              <w:spacing w:before="0" w:beforeAutospacing="0" w:after="0" w:afterAutospacing="0"/>
              <w:jc w:val="both"/>
              <w:rPr>
                <w:rFonts w:ascii="Open Sans" w:hAnsi="Open Sans" w:cs="Open Sans"/>
                <w:color w:val="1D1A55"/>
                <w:sz w:val="20"/>
                <w:szCs w:val="20"/>
              </w:rPr>
            </w:pPr>
          </w:p>
          <w:p w14:paraId="433284A8" w14:textId="77777777" w:rsidR="00B476F7" w:rsidRPr="00635E2D" w:rsidRDefault="00B476F7" w:rsidP="004F7FC4">
            <w:pPr>
              <w:pStyle w:val="a9"/>
              <w:shd w:val="clear" w:color="auto" w:fill="FFFFFF" w:themeFill="background1"/>
              <w:spacing w:before="0" w:beforeAutospacing="0" w:after="0" w:afterAutospacing="0"/>
              <w:jc w:val="both"/>
              <w:rPr>
                <w:rFonts w:ascii="Open Sans" w:hAnsi="Open Sans" w:cs="Open Sans"/>
                <w:color w:val="1D1A55"/>
                <w:sz w:val="20"/>
                <w:szCs w:val="20"/>
              </w:rPr>
            </w:pPr>
          </w:p>
          <w:p w14:paraId="0417F8DA" w14:textId="77777777" w:rsidR="004F7FC4" w:rsidRPr="00635E2D" w:rsidRDefault="004F7FC4" w:rsidP="004F7FC4">
            <w:pPr>
              <w:pStyle w:val="a9"/>
              <w:shd w:val="clear" w:color="auto" w:fill="FFFFFF" w:themeFill="background1"/>
              <w:spacing w:before="0" w:beforeAutospacing="0" w:after="0" w:afterAutospacing="0"/>
              <w:jc w:val="both"/>
              <w:rPr>
                <w:rFonts w:ascii="Open Sans" w:hAnsi="Open Sans" w:cs="Open Sans"/>
                <w:color w:val="1D1A55"/>
                <w:sz w:val="20"/>
                <w:szCs w:val="20"/>
              </w:rPr>
            </w:pPr>
            <w:r w:rsidRPr="00635E2D">
              <w:rPr>
                <w:rFonts w:ascii="Open Sans" w:hAnsi="Open Sans" w:cs="Open Sans"/>
                <w:color w:val="1D1A55"/>
                <w:sz w:val="20"/>
                <w:szCs w:val="20"/>
              </w:rPr>
              <w:t>Signature _________________________________________</w:t>
            </w:r>
          </w:p>
          <w:p w14:paraId="26B2722D" w14:textId="77777777" w:rsidR="004F7FC4" w:rsidRPr="00635E2D" w:rsidRDefault="004F7FC4" w:rsidP="004F7FC4">
            <w:pPr>
              <w:pStyle w:val="a9"/>
              <w:shd w:val="clear" w:color="auto" w:fill="FFFFFF"/>
              <w:spacing w:before="0" w:beforeAutospacing="0" w:after="0" w:afterAutospacing="0"/>
              <w:jc w:val="both"/>
              <w:rPr>
                <w:rFonts w:ascii="Open Sans" w:hAnsi="Open Sans" w:cs="Open Sans"/>
                <w:color w:val="1D1A55"/>
                <w:sz w:val="20"/>
                <w:szCs w:val="20"/>
              </w:rPr>
            </w:pPr>
          </w:p>
          <w:p w14:paraId="26D2FDEB" w14:textId="77777777" w:rsidR="004F7FC4" w:rsidRPr="00635E2D" w:rsidRDefault="004F7FC4" w:rsidP="004F7FC4">
            <w:pPr>
              <w:pStyle w:val="a9"/>
              <w:shd w:val="clear" w:color="auto" w:fill="FFFFFF"/>
              <w:spacing w:before="0" w:beforeAutospacing="0" w:after="0" w:afterAutospacing="0"/>
              <w:jc w:val="both"/>
              <w:rPr>
                <w:rFonts w:ascii="Open Sans" w:hAnsi="Open Sans" w:cs="Open Sans"/>
                <w:color w:val="1D1A55"/>
                <w:sz w:val="20"/>
                <w:szCs w:val="20"/>
              </w:rPr>
            </w:pPr>
            <w:r w:rsidRPr="00635E2D">
              <w:rPr>
                <w:rFonts w:ascii="Open Sans" w:hAnsi="Open Sans" w:cs="Open Sans"/>
                <w:color w:val="1D1A55"/>
                <w:sz w:val="20"/>
                <w:szCs w:val="20"/>
              </w:rPr>
              <w:t>Date: ______________</w:t>
            </w:r>
            <w:r w:rsidR="006541EF">
              <w:rPr>
                <w:rFonts w:ascii="Open Sans" w:hAnsi="Open Sans" w:cs="Open Sans"/>
                <w:color w:val="1D1A55"/>
                <w:sz w:val="20"/>
                <w:szCs w:val="20"/>
              </w:rPr>
              <w:t>______________________________</w:t>
            </w:r>
          </w:p>
          <w:p w14:paraId="0763E47C" w14:textId="77777777" w:rsidR="007C4615" w:rsidRPr="00635E2D" w:rsidRDefault="004F7FC4" w:rsidP="00E74E5C">
            <w:pPr>
              <w:jc w:val="both"/>
              <w:rPr>
                <w:rFonts w:ascii="Open Sans" w:hAnsi="Open Sans" w:cs="Open Sans"/>
                <w:color w:val="1D1A55"/>
                <w:sz w:val="20"/>
                <w:szCs w:val="20"/>
                <w:lang w:val="en-US"/>
              </w:rPr>
            </w:pPr>
            <w:r w:rsidRPr="00635E2D">
              <w:rPr>
                <w:rFonts w:ascii="Open Sans" w:hAnsi="Open Sans" w:cs="Open Sans"/>
                <w:color w:val="1D1A55"/>
                <w:sz w:val="20"/>
                <w:szCs w:val="20"/>
                <w:lang w:val="en-US"/>
              </w:rPr>
              <w:lastRenderedPageBreak/>
              <w:t>L.S.</w:t>
            </w:r>
          </w:p>
        </w:tc>
      </w:tr>
    </w:tbl>
    <w:p w14:paraId="4393EAFB" w14:textId="77777777" w:rsidR="00E253C9" w:rsidRPr="00B37FC5" w:rsidRDefault="00E253C9" w:rsidP="00C73A85">
      <w:pPr>
        <w:spacing w:line="240" w:lineRule="auto"/>
        <w:jc w:val="both"/>
        <w:rPr>
          <w:rFonts w:ascii="Cambria" w:hAnsi="Cambria" w:cs="Arial"/>
          <w:bCs/>
          <w:sz w:val="20"/>
          <w:szCs w:val="20"/>
          <w:lang w:val="en-GB"/>
        </w:rPr>
      </w:pPr>
    </w:p>
    <w:sectPr w:rsidR="00E253C9" w:rsidRPr="00B37FC5" w:rsidSect="0003435F">
      <w:headerReference w:type="default" r:id="rId11"/>
      <w:footerReference w:type="default" r:id="rId12"/>
      <w:pgSz w:w="11906" w:h="16838"/>
      <w:pgMar w:top="720" w:right="720" w:bottom="720" w:left="72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B5935" w14:textId="77777777" w:rsidR="00210D90" w:rsidRDefault="00210D90" w:rsidP="00343300">
      <w:r>
        <w:separator/>
      </w:r>
    </w:p>
  </w:endnote>
  <w:endnote w:type="continuationSeparator" w:id="0">
    <w:p w14:paraId="08BDBFAD" w14:textId="77777777" w:rsidR="00210D90" w:rsidRDefault="00210D90" w:rsidP="00343300">
      <w:r>
        <w:continuationSeparator/>
      </w:r>
    </w:p>
  </w:endnote>
  <w:endnote w:type="continuationNotice" w:id="1">
    <w:p w14:paraId="29498888" w14:textId="77777777" w:rsidR="00210D90" w:rsidRDefault="00210D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Arial"/>
    <w:charset w:val="00"/>
    <w:family w:val="swiss"/>
    <w:pitch w:val="variable"/>
    <w:sig w:usb0="E00002EF" w:usb1="4000205B" w:usb2="00000028" w:usb3="00000000" w:csb0="0000019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Open Sans Regular">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273692"/>
      <w:docPartObj>
        <w:docPartGallery w:val="Page Numbers (Bottom of Page)"/>
        <w:docPartUnique/>
      </w:docPartObj>
    </w:sdtPr>
    <w:sdtEndPr>
      <w:rPr>
        <w:noProof/>
      </w:rPr>
    </w:sdtEndPr>
    <w:sdtContent>
      <w:p w14:paraId="4BED07E1" w14:textId="77777777" w:rsidR="0003435F" w:rsidRDefault="00C4647E">
        <w:pPr>
          <w:pStyle w:val="ad"/>
          <w:jc w:val="center"/>
        </w:pPr>
        <w:r>
          <w:fldChar w:fldCharType="begin"/>
        </w:r>
        <w:r w:rsidR="0003435F">
          <w:instrText xml:space="preserve"> PAGE   \* MERGEFORMAT </w:instrText>
        </w:r>
        <w:r>
          <w:fldChar w:fldCharType="separate"/>
        </w:r>
        <w:r w:rsidR="00782F3D">
          <w:rPr>
            <w:noProof/>
          </w:rPr>
          <w:t>4</w:t>
        </w:r>
        <w:r>
          <w:rPr>
            <w:noProof/>
          </w:rPr>
          <w:fldChar w:fldCharType="end"/>
        </w:r>
      </w:p>
    </w:sdtContent>
  </w:sdt>
  <w:p w14:paraId="5F5432E8" w14:textId="77777777" w:rsidR="0003435F" w:rsidRDefault="0003435F">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B55C6" w14:textId="77777777" w:rsidR="00210D90" w:rsidRDefault="00210D90" w:rsidP="00343300">
      <w:r>
        <w:separator/>
      </w:r>
    </w:p>
  </w:footnote>
  <w:footnote w:type="continuationSeparator" w:id="0">
    <w:p w14:paraId="386EAABA" w14:textId="77777777" w:rsidR="00210D90" w:rsidRDefault="00210D90" w:rsidP="00343300">
      <w:r>
        <w:continuationSeparator/>
      </w:r>
    </w:p>
  </w:footnote>
  <w:footnote w:type="continuationNotice" w:id="1">
    <w:p w14:paraId="5C925F03" w14:textId="77777777" w:rsidR="00210D90" w:rsidRDefault="00210D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99DC6" w14:textId="77777777" w:rsidR="0093348F" w:rsidRDefault="0093348F" w:rsidP="0093348F">
    <w:pPr>
      <w:pStyle w:val="ab"/>
      <w:jc w:val="both"/>
      <w:rPr>
        <w:rFonts w:ascii="Open Sans Regular" w:hAnsi="Open Sans Regular" w:cs="Open Sans"/>
        <w:color w:val="1D1A55"/>
        <w:sz w:val="18"/>
        <w:szCs w:val="18"/>
        <w:lang w:val="en-US"/>
      </w:rPr>
    </w:pPr>
    <w:r w:rsidRPr="0084658B">
      <w:rPr>
        <w:noProof/>
        <w:lang w:val="uk-UA" w:eastAsia="uk-UA"/>
      </w:rPr>
      <w:drawing>
        <wp:anchor distT="0" distB="0" distL="114300" distR="114300" simplePos="0" relativeHeight="251659264" behindDoc="0" locked="0" layoutInCell="1" allowOverlap="1" wp14:anchorId="3DF6C6EA" wp14:editId="3F39E37D">
          <wp:simplePos x="0" y="0"/>
          <wp:positionH relativeFrom="column">
            <wp:posOffset>-66675</wp:posOffset>
          </wp:positionH>
          <wp:positionV relativeFrom="paragraph">
            <wp:posOffset>-351790</wp:posOffset>
          </wp:positionV>
          <wp:extent cx="2598420" cy="1394460"/>
          <wp:effectExtent l="0" t="0" r="0" b="0"/>
          <wp:wrapSquare wrapText="bothSides"/>
          <wp:docPr id="1897925852" name="Рисунок 34314478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Texto&#10;&#10;Descripción generada automáticamente"/>
                  <pic:cNvPicPr>
                    <a:picLocks noChangeAspect="1" noChangeArrowheads="1"/>
                  </pic:cNvPicPr>
                </pic:nvPicPr>
                <pic:blipFill rotWithShape="1">
                  <a:blip r:embed="rId1">
                    <a:extLst>
                      <a:ext uri="{28A0092B-C50C-407E-A947-70E740481C1C}">
                        <a14:useLocalDpi xmlns:a14="http://schemas.microsoft.com/office/drawing/2010/main" val="0"/>
                      </a:ext>
                    </a:extLst>
                  </a:blip>
                  <a:srcRect r="-664" b="31907"/>
                  <a:stretch/>
                </pic:blipFill>
                <pic:spPr bwMode="auto">
                  <a:xfrm>
                    <a:off x="0" y="0"/>
                    <a:ext cx="2598420" cy="1394460"/>
                  </a:xfrm>
                  <a:prstGeom prst="rect">
                    <a:avLst/>
                  </a:prstGeom>
                  <a:noFill/>
                  <a:ln>
                    <a:noFill/>
                  </a:ln>
                  <a:extLst>
                    <a:ext uri="{53640926-AAD7-44D8-BBD7-CCE9431645EC}">
                      <a14:shadowObscured xmlns:a14="http://schemas.microsoft.com/office/drawing/2010/main"/>
                    </a:ext>
                  </a:extLst>
                </pic:spPr>
              </pic:pic>
            </a:graphicData>
          </a:graphic>
        </wp:anchor>
      </w:drawing>
    </w:r>
  </w:p>
  <w:p w14:paraId="56566AF4" w14:textId="77777777" w:rsidR="0093348F" w:rsidRDefault="0093348F" w:rsidP="0093348F">
    <w:pPr>
      <w:pStyle w:val="ab"/>
      <w:jc w:val="both"/>
      <w:rPr>
        <w:rFonts w:ascii="Open Sans Regular" w:hAnsi="Open Sans Regular" w:cs="Open Sans"/>
        <w:color w:val="1D1A55"/>
        <w:sz w:val="18"/>
        <w:szCs w:val="18"/>
        <w:lang w:val="en-US"/>
      </w:rPr>
    </w:pPr>
  </w:p>
  <w:p w14:paraId="4C51EB0E" w14:textId="77777777" w:rsidR="0093348F" w:rsidRDefault="0093348F" w:rsidP="0093348F">
    <w:pPr>
      <w:pStyle w:val="ab"/>
      <w:jc w:val="both"/>
      <w:rPr>
        <w:rFonts w:ascii="Open Sans Regular" w:hAnsi="Open Sans Regular" w:cs="Open Sans"/>
        <w:color w:val="1D1A55"/>
        <w:sz w:val="18"/>
        <w:szCs w:val="18"/>
        <w:lang w:val="en-US"/>
      </w:rPr>
    </w:pPr>
  </w:p>
  <w:p w14:paraId="7DB35ECF" w14:textId="77777777" w:rsidR="0093348F" w:rsidRDefault="0093348F" w:rsidP="0093348F">
    <w:pPr>
      <w:pStyle w:val="ab"/>
      <w:jc w:val="both"/>
      <w:rPr>
        <w:rFonts w:ascii="Open Sans Regular" w:hAnsi="Open Sans Regular" w:cs="Open Sans"/>
        <w:color w:val="1D1A55"/>
        <w:sz w:val="18"/>
        <w:szCs w:val="18"/>
        <w:lang w:val="en-US"/>
      </w:rPr>
    </w:pPr>
  </w:p>
  <w:p w14:paraId="65492C86" w14:textId="77777777" w:rsidR="006541EF" w:rsidRDefault="006541EF" w:rsidP="0093348F">
    <w:pPr>
      <w:pStyle w:val="ab"/>
      <w:spacing w:after="0" w:line="240" w:lineRule="auto"/>
      <w:rPr>
        <w:rFonts w:ascii="Open Sans" w:hAnsi="Open Sans" w:cs="Open Sans"/>
        <w:color w:val="1D1A55"/>
        <w:sz w:val="18"/>
        <w:szCs w:val="18"/>
        <w:lang w:val="en-US"/>
      </w:rPr>
    </w:pPr>
  </w:p>
  <w:p w14:paraId="433DFE4D" w14:textId="77777777" w:rsidR="0093348F" w:rsidRPr="007873B4" w:rsidRDefault="00D6408F" w:rsidP="0093348F">
    <w:pPr>
      <w:pStyle w:val="ab"/>
      <w:spacing w:after="0" w:line="240" w:lineRule="auto"/>
      <w:rPr>
        <w:rFonts w:ascii="Open Sans" w:hAnsi="Open Sans" w:cs="Open Sans"/>
        <w:color w:val="1D1A55"/>
        <w:sz w:val="18"/>
        <w:szCs w:val="18"/>
        <w:lang w:val="en-US"/>
      </w:rPr>
    </w:pPr>
    <w:r>
      <w:rPr>
        <w:rFonts w:ascii="Open Sans" w:hAnsi="Open Sans" w:cs="Open Sans"/>
        <w:color w:val="1D1A55"/>
        <w:sz w:val="18"/>
        <w:szCs w:val="18"/>
        <w:lang w:val="en-US"/>
      </w:rPr>
      <w:t xml:space="preserve">13-19 </w:t>
    </w:r>
    <w:proofErr w:type="spellStart"/>
    <w:r>
      <w:rPr>
        <w:rFonts w:ascii="Open Sans" w:hAnsi="Open Sans" w:cs="Open Sans"/>
        <w:color w:val="1D1A55"/>
        <w:sz w:val="18"/>
        <w:szCs w:val="18"/>
        <w:lang w:val="en-US"/>
      </w:rPr>
      <w:t>Kudriavska</w:t>
    </w:r>
    <w:r w:rsidRPr="007873B4">
      <w:rPr>
        <w:rFonts w:ascii="Open Sans" w:hAnsi="Open Sans" w:cs="Open Sans"/>
        <w:color w:val="1D1A55"/>
        <w:sz w:val="18"/>
        <w:szCs w:val="18"/>
        <w:lang w:val="en-US"/>
      </w:rPr>
      <w:t>Street</w:t>
    </w:r>
    <w:proofErr w:type="spellEnd"/>
    <w:r w:rsidR="0093348F" w:rsidRPr="007873B4">
      <w:rPr>
        <w:rFonts w:ascii="Open Sans" w:hAnsi="Open Sans" w:cs="Open Sans"/>
        <w:color w:val="1D1A55"/>
        <w:sz w:val="18"/>
        <w:szCs w:val="18"/>
        <w:lang w:val="en-US"/>
      </w:rPr>
      <w:t xml:space="preserve">, </w:t>
    </w:r>
  </w:p>
  <w:p w14:paraId="3C519FD9" w14:textId="77777777" w:rsidR="0093348F" w:rsidRPr="0084658B" w:rsidRDefault="0093348F" w:rsidP="0093348F">
    <w:pPr>
      <w:pStyle w:val="ab"/>
      <w:spacing w:after="0" w:line="240" w:lineRule="auto"/>
      <w:rPr>
        <w:rFonts w:ascii="Open Sans" w:hAnsi="Open Sans" w:cs="Open Sans"/>
        <w:b/>
        <w:bCs/>
        <w:color w:val="1D1A55"/>
        <w:sz w:val="18"/>
        <w:szCs w:val="18"/>
        <w:lang w:val="en-GB"/>
      </w:rPr>
    </w:pPr>
    <w:r w:rsidRPr="007873B4">
      <w:rPr>
        <w:rFonts w:ascii="Open Sans" w:hAnsi="Open Sans" w:cs="Open Sans"/>
        <w:color w:val="1D1A55"/>
        <w:sz w:val="18"/>
        <w:szCs w:val="18"/>
        <w:lang w:val="en-US"/>
      </w:rPr>
      <w:t>Kyiv, Ukraine, 0</w:t>
    </w:r>
    <w:r w:rsidR="00D6408F">
      <w:rPr>
        <w:rFonts w:ascii="Open Sans" w:hAnsi="Open Sans" w:cs="Open Sans"/>
        <w:color w:val="1D1A55"/>
        <w:sz w:val="18"/>
        <w:szCs w:val="18"/>
        <w:lang w:val="en-US"/>
      </w:rPr>
      <w:t>4053</w:t>
    </w:r>
  </w:p>
  <w:p w14:paraId="226E1370" w14:textId="77777777" w:rsidR="0093348F" w:rsidRDefault="0093348F" w:rsidP="0093348F">
    <w:pPr>
      <w:pStyle w:val="ab"/>
      <w:spacing w:after="0" w:line="240" w:lineRule="auto"/>
      <w:rPr>
        <w:rStyle w:val="af1"/>
        <w:rFonts w:ascii="Open Sans" w:hAnsi="Open Sans" w:cs="Open Sans"/>
        <w:sz w:val="18"/>
        <w:szCs w:val="18"/>
      </w:rPr>
    </w:pPr>
    <w:hyperlink r:id="rId2" w:history="1">
      <w:r w:rsidRPr="0056570B">
        <w:rPr>
          <w:rStyle w:val="af1"/>
          <w:rFonts w:ascii="Open Sans" w:hAnsi="Open Sans" w:cs="Open Sans"/>
          <w:sz w:val="18"/>
          <w:szCs w:val="18"/>
        </w:rPr>
        <w:t>www.medicosdelmundo.org</w:t>
      </w:r>
    </w:hyperlink>
  </w:p>
  <w:p w14:paraId="73EC6DBA" w14:textId="77777777" w:rsidR="0003435F" w:rsidRDefault="0003435F" w:rsidP="0093348F">
    <w:pPr>
      <w:pStyle w:val="ab"/>
      <w:spacing w:after="0" w:line="240" w:lineRule="auto"/>
      <w:rPr>
        <w:rStyle w:val="af1"/>
        <w:rFonts w:ascii="Open Sans" w:hAnsi="Open Sans" w:cs="Open Sans"/>
        <w:sz w:val="18"/>
        <w:szCs w:val="18"/>
      </w:rPr>
    </w:pPr>
  </w:p>
  <w:p w14:paraId="503A61B2" w14:textId="77777777" w:rsidR="0003435F" w:rsidRDefault="0003435F" w:rsidP="0093348F">
    <w:pPr>
      <w:pStyle w:val="ab"/>
      <w:spacing w:after="0" w:line="240" w:lineRule="auto"/>
      <w:rPr>
        <w:rFonts w:ascii="Open Sans" w:hAnsi="Open Sans" w:cs="Open Sans"/>
        <w:sz w:val="18"/>
        <w:szCs w:val="18"/>
        <w:lang w:val="uk-UA"/>
      </w:rPr>
    </w:pPr>
  </w:p>
</w:hdr>
</file>

<file path=word/intelligence2.xml><?xml version="1.0" encoding="utf-8"?>
<int2:intelligence xmlns:int2="http://schemas.microsoft.com/office/intelligence/2020/intelligence" xmlns:oel="http://schemas.microsoft.com/office/2019/extlst">
  <int2:observations>
    <int2:textHash int2:hashCode="ez/w239iUBjcnh" int2:id="mZ8vS8bj">
      <int2:state int2:value="Rejected" int2:type="LegacyProofing"/>
    </int2:textHash>
    <int2:textHash int2:hashCode="rIPqKzlNf6UCs5" int2:id="YSS3DmVc">
      <int2:state int2:value="Rejected" int2:type="LegacyProofing"/>
    </int2:textHash>
    <int2:textHash int2:hashCode="vAmEsJXA+g6VhU" int2:id="khsMRDXy">
      <int2:state int2:value="Rejected" int2:type="LegacyProofing"/>
    </int2:textHash>
    <int2:textHash int2:hashCode="vLI9T3/iVQakRx" int2:id="nXnFDBlW">
      <int2:state int2:value="Rejected" int2:type="LegacyProofing"/>
    </int2:textHash>
    <int2:textHash int2:hashCode="lmzic5K6rhbxTh" int2:id="J4SHC2ly">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E3058"/>
    <w:multiLevelType w:val="hybridMultilevel"/>
    <w:tmpl w:val="A6FEE82C"/>
    <w:lvl w:ilvl="0" w:tplc="2C1A3F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D15AF"/>
    <w:multiLevelType w:val="multilevel"/>
    <w:tmpl w:val="FBA0F3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DC7E46"/>
    <w:multiLevelType w:val="hybridMultilevel"/>
    <w:tmpl w:val="0AD85F78"/>
    <w:lvl w:ilvl="0" w:tplc="2C1A3F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53C5E"/>
    <w:multiLevelType w:val="multilevel"/>
    <w:tmpl w:val="81D8A8A8"/>
    <w:lvl w:ilvl="0">
      <w:start w:val="6"/>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5FF52B8"/>
    <w:multiLevelType w:val="hybridMultilevel"/>
    <w:tmpl w:val="69682BBE"/>
    <w:lvl w:ilvl="0" w:tplc="2C1A3F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973F8"/>
    <w:multiLevelType w:val="hybridMultilevel"/>
    <w:tmpl w:val="63CE2FC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8520D78"/>
    <w:multiLevelType w:val="hybridMultilevel"/>
    <w:tmpl w:val="B274C41A"/>
    <w:lvl w:ilvl="0" w:tplc="116E1C4C">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1198C"/>
    <w:multiLevelType w:val="hybridMultilevel"/>
    <w:tmpl w:val="76F28DE8"/>
    <w:lvl w:ilvl="0" w:tplc="0CC67592">
      <w:start w:val="2"/>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64AB4"/>
    <w:multiLevelType w:val="hybridMultilevel"/>
    <w:tmpl w:val="2BB04D7A"/>
    <w:lvl w:ilvl="0" w:tplc="116E1C4C">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032E8"/>
    <w:multiLevelType w:val="hybridMultilevel"/>
    <w:tmpl w:val="F37A26DA"/>
    <w:lvl w:ilvl="0" w:tplc="3EF004B2">
      <w:start w:val="1"/>
      <w:numFmt w:val="decimal"/>
      <w:lvlText w:val="%1."/>
      <w:lvlJc w:val="left"/>
      <w:pPr>
        <w:ind w:left="360" w:hanging="360"/>
      </w:pPr>
      <w:rPr>
        <w:rFonts w:hint="default"/>
        <w:b/>
        <w:bCs/>
      </w:rPr>
    </w:lvl>
    <w:lvl w:ilvl="1" w:tplc="3AFAFF04">
      <w:start w:val="1"/>
      <w:numFmt w:val="lowerLetter"/>
      <w:lvlText w:val="%2)"/>
      <w:lvlJc w:val="left"/>
      <w:pPr>
        <w:ind w:left="1440" w:hanging="360"/>
      </w:pPr>
      <w:rPr>
        <w:rFonts w:hint="default"/>
      </w:rPr>
    </w:lvl>
    <w:lvl w:ilvl="2" w:tplc="AE1E5630">
      <w:start w:val="2"/>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D94A5E"/>
    <w:multiLevelType w:val="hybridMultilevel"/>
    <w:tmpl w:val="A5CE7A5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0F1BCE"/>
    <w:multiLevelType w:val="hybridMultilevel"/>
    <w:tmpl w:val="CCAA4394"/>
    <w:lvl w:ilvl="0" w:tplc="2C1A3F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9E3ACD"/>
    <w:multiLevelType w:val="hybridMultilevel"/>
    <w:tmpl w:val="33C201DC"/>
    <w:lvl w:ilvl="0" w:tplc="116E1C4C">
      <w:numFmt w:val="bullet"/>
      <w:lvlText w:val="-"/>
      <w:lvlJc w:val="left"/>
      <w:pPr>
        <w:ind w:left="720" w:hanging="360"/>
      </w:pPr>
      <w:rPr>
        <w:rFonts w:ascii="Open Sans" w:eastAsia="Times New Roman" w:hAnsi="Open Sans" w:cs="Open San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5E900982"/>
    <w:multiLevelType w:val="multilevel"/>
    <w:tmpl w:val="0EB6D530"/>
    <w:lvl w:ilvl="0">
      <w:numFmt w:val="bullet"/>
      <w:lvlText w:val="-"/>
      <w:lvlJc w:val="left"/>
      <w:pPr>
        <w:ind w:left="360" w:hanging="360"/>
      </w:pPr>
      <w:rPr>
        <w:rFonts w:ascii="Open Sans" w:eastAsia="Times New Roman" w:hAnsi="Open Sans" w:cs="Open San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0D92134"/>
    <w:multiLevelType w:val="hybridMultilevel"/>
    <w:tmpl w:val="8E64F7A2"/>
    <w:lvl w:ilvl="0" w:tplc="116E1C4C">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1452E7"/>
    <w:multiLevelType w:val="hybridMultilevel"/>
    <w:tmpl w:val="5450FFF2"/>
    <w:lvl w:ilvl="0" w:tplc="2C1A3F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8377F6"/>
    <w:multiLevelType w:val="hybridMultilevel"/>
    <w:tmpl w:val="D5687BF8"/>
    <w:lvl w:ilvl="0" w:tplc="0CC67592">
      <w:start w:val="2"/>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81B45"/>
    <w:multiLevelType w:val="hybridMultilevel"/>
    <w:tmpl w:val="9D9AAA2A"/>
    <w:lvl w:ilvl="0" w:tplc="2C1A3F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862378"/>
    <w:multiLevelType w:val="hybridMultilevel"/>
    <w:tmpl w:val="C6403D00"/>
    <w:lvl w:ilvl="0" w:tplc="2C1A3F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EB4103"/>
    <w:multiLevelType w:val="hybridMultilevel"/>
    <w:tmpl w:val="1B5C050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192290">
    <w:abstractNumId w:val="9"/>
  </w:num>
  <w:num w:numId="2" w16cid:durableId="974916790">
    <w:abstractNumId w:val="5"/>
  </w:num>
  <w:num w:numId="3" w16cid:durableId="460654278">
    <w:abstractNumId w:val="4"/>
  </w:num>
  <w:num w:numId="4" w16cid:durableId="56707590">
    <w:abstractNumId w:val="8"/>
  </w:num>
  <w:num w:numId="5" w16cid:durableId="494564974">
    <w:abstractNumId w:val="6"/>
  </w:num>
  <w:num w:numId="6" w16cid:durableId="955939876">
    <w:abstractNumId w:val="14"/>
  </w:num>
  <w:num w:numId="7" w16cid:durableId="1383678746">
    <w:abstractNumId w:val="16"/>
  </w:num>
  <w:num w:numId="8" w16cid:durableId="1475371050">
    <w:abstractNumId w:val="7"/>
  </w:num>
  <w:num w:numId="9" w16cid:durableId="1246382188">
    <w:abstractNumId w:val="2"/>
  </w:num>
  <w:num w:numId="10" w16cid:durableId="711273966">
    <w:abstractNumId w:val="17"/>
  </w:num>
  <w:num w:numId="11" w16cid:durableId="1302153132">
    <w:abstractNumId w:val="19"/>
  </w:num>
  <w:num w:numId="12" w16cid:durableId="1649361377">
    <w:abstractNumId w:val="15"/>
  </w:num>
  <w:num w:numId="13" w16cid:durableId="186065993">
    <w:abstractNumId w:val="3"/>
  </w:num>
  <w:num w:numId="14" w16cid:durableId="1136140836">
    <w:abstractNumId w:val="12"/>
  </w:num>
  <w:num w:numId="15" w16cid:durableId="1325744233">
    <w:abstractNumId w:val="13"/>
  </w:num>
  <w:num w:numId="16" w16cid:durableId="1970086630">
    <w:abstractNumId w:val="11"/>
  </w:num>
  <w:num w:numId="17" w16cid:durableId="396519927">
    <w:abstractNumId w:val="1"/>
  </w:num>
  <w:num w:numId="18" w16cid:durableId="842431888">
    <w:abstractNumId w:val="0"/>
  </w:num>
  <w:num w:numId="19" w16cid:durableId="933437936">
    <w:abstractNumId w:val="18"/>
  </w:num>
  <w:num w:numId="20" w16cid:durableId="1360164412">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1tzQ2NzY0NTM1NzVX0lEKTi0uzszPAykwrQUAqw5zziwAAAA="/>
  </w:docVars>
  <w:rsids>
    <w:rsidRoot w:val="005638A0"/>
    <w:rsid w:val="00001623"/>
    <w:rsid w:val="000049E9"/>
    <w:rsid w:val="0000536E"/>
    <w:rsid w:val="00011EA0"/>
    <w:rsid w:val="00014947"/>
    <w:rsid w:val="0001612B"/>
    <w:rsid w:val="00016C51"/>
    <w:rsid w:val="00022B9F"/>
    <w:rsid w:val="000239BD"/>
    <w:rsid w:val="00025871"/>
    <w:rsid w:val="00025DD9"/>
    <w:rsid w:val="0002656B"/>
    <w:rsid w:val="00026B40"/>
    <w:rsid w:val="0002785A"/>
    <w:rsid w:val="00031B14"/>
    <w:rsid w:val="00033607"/>
    <w:rsid w:val="0003435F"/>
    <w:rsid w:val="00041CC3"/>
    <w:rsid w:val="000423EF"/>
    <w:rsid w:val="00043351"/>
    <w:rsid w:val="0004718E"/>
    <w:rsid w:val="0004754F"/>
    <w:rsid w:val="00050A48"/>
    <w:rsid w:val="00052203"/>
    <w:rsid w:val="0005258C"/>
    <w:rsid w:val="0006348B"/>
    <w:rsid w:val="00064089"/>
    <w:rsid w:val="000644CC"/>
    <w:rsid w:val="00066783"/>
    <w:rsid w:val="00072602"/>
    <w:rsid w:val="00073A68"/>
    <w:rsid w:val="00073D12"/>
    <w:rsid w:val="000742DE"/>
    <w:rsid w:val="00076F20"/>
    <w:rsid w:val="00077E34"/>
    <w:rsid w:val="00081710"/>
    <w:rsid w:val="00083120"/>
    <w:rsid w:val="00083895"/>
    <w:rsid w:val="00083A9F"/>
    <w:rsid w:val="0008774A"/>
    <w:rsid w:val="00090217"/>
    <w:rsid w:val="0009124F"/>
    <w:rsid w:val="00096719"/>
    <w:rsid w:val="000A3FDF"/>
    <w:rsid w:val="000A4BEC"/>
    <w:rsid w:val="000A5C78"/>
    <w:rsid w:val="000A7474"/>
    <w:rsid w:val="000B24BF"/>
    <w:rsid w:val="000B4B4F"/>
    <w:rsid w:val="000C3E45"/>
    <w:rsid w:val="000C45DB"/>
    <w:rsid w:val="000C59B8"/>
    <w:rsid w:val="000C5DF2"/>
    <w:rsid w:val="000D02DE"/>
    <w:rsid w:val="000D6DBA"/>
    <w:rsid w:val="000E2F07"/>
    <w:rsid w:val="000E55C3"/>
    <w:rsid w:val="000F062B"/>
    <w:rsid w:val="000F3015"/>
    <w:rsid w:val="000F60C3"/>
    <w:rsid w:val="0010192F"/>
    <w:rsid w:val="00102750"/>
    <w:rsid w:val="00102D55"/>
    <w:rsid w:val="00107218"/>
    <w:rsid w:val="001101FB"/>
    <w:rsid w:val="00110AA9"/>
    <w:rsid w:val="00110D2D"/>
    <w:rsid w:val="00114759"/>
    <w:rsid w:val="00114A4A"/>
    <w:rsid w:val="00122BD0"/>
    <w:rsid w:val="0012574F"/>
    <w:rsid w:val="00125C3F"/>
    <w:rsid w:val="00126B57"/>
    <w:rsid w:val="0013396C"/>
    <w:rsid w:val="00134FD0"/>
    <w:rsid w:val="00136208"/>
    <w:rsid w:val="00140238"/>
    <w:rsid w:val="00142E4C"/>
    <w:rsid w:val="001455A8"/>
    <w:rsid w:val="0014757B"/>
    <w:rsid w:val="00150B26"/>
    <w:rsid w:val="00151A38"/>
    <w:rsid w:val="00151F2A"/>
    <w:rsid w:val="00152F63"/>
    <w:rsid w:val="001545E2"/>
    <w:rsid w:val="00161D92"/>
    <w:rsid w:val="00167ED8"/>
    <w:rsid w:val="00170D9D"/>
    <w:rsid w:val="001715DC"/>
    <w:rsid w:val="00171818"/>
    <w:rsid w:val="00172DD4"/>
    <w:rsid w:val="00174F31"/>
    <w:rsid w:val="00187961"/>
    <w:rsid w:val="00187C79"/>
    <w:rsid w:val="0019031A"/>
    <w:rsid w:val="001929D4"/>
    <w:rsid w:val="001945F0"/>
    <w:rsid w:val="00195D6B"/>
    <w:rsid w:val="00196AD5"/>
    <w:rsid w:val="001A107D"/>
    <w:rsid w:val="001A2AA4"/>
    <w:rsid w:val="001A4796"/>
    <w:rsid w:val="001A6B9B"/>
    <w:rsid w:val="001A6EBB"/>
    <w:rsid w:val="001A7AF3"/>
    <w:rsid w:val="001B0244"/>
    <w:rsid w:val="001B04D7"/>
    <w:rsid w:val="001B14C2"/>
    <w:rsid w:val="001B7608"/>
    <w:rsid w:val="001B7B29"/>
    <w:rsid w:val="001C06B5"/>
    <w:rsid w:val="001C1294"/>
    <w:rsid w:val="001C13C6"/>
    <w:rsid w:val="001C1568"/>
    <w:rsid w:val="001C3D72"/>
    <w:rsid w:val="001C5F54"/>
    <w:rsid w:val="001C63D2"/>
    <w:rsid w:val="001D30CE"/>
    <w:rsid w:val="001D3D68"/>
    <w:rsid w:val="001D6A87"/>
    <w:rsid w:val="001E1C06"/>
    <w:rsid w:val="001E21C7"/>
    <w:rsid w:val="001E480B"/>
    <w:rsid w:val="001E5310"/>
    <w:rsid w:val="001E5969"/>
    <w:rsid w:val="001F3FAF"/>
    <w:rsid w:val="001F587A"/>
    <w:rsid w:val="001F72BF"/>
    <w:rsid w:val="00201CF7"/>
    <w:rsid w:val="0020730E"/>
    <w:rsid w:val="002101B7"/>
    <w:rsid w:val="00210A03"/>
    <w:rsid w:val="00210D90"/>
    <w:rsid w:val="00212F3C"/>
    <w:rsid w:val="002133C5"/>
    <w:rsid w:val="002176E4"/>
    <w:rsid w:val="002215E4"/>
    <w:rsid w:val="0022184E"/>
    <w:rsid w:val="0022221A"/>
    <w:rsid w:val="00223781"/>
    <w:rsid w:val="002257DE"/>
    <w:rsid w:val="00225DB0"/>
    <w:rsid w:val="0022720B"/>
    <w:rsid w:val="00230BD5"/>
    <w:rsid w:val="00231E14"/>
    <w:rsid w:val="002329D5"/>
    <w:rsid w:val="00235DA6"/>
    <w:rsid w:val="00237F67"/>
    <w:rsid w:val="00241766"/>
    <w:rsid w:val="00241F4D"/>
    <w:rsid w:val="00246BC5"/>
    <w:rsid w:val="00253EC9"/>
    <w:rsid w:val="0025452F"/>
    <w:rsid w:val="0025713A"/>
    <w:rsid w:val="00263EF7"/>
    <w:rsid w:val="0026545D"/>
    <w:rsid w:val="00266FE3"/>
    <w:rsid w:val="00275DCE"/>
    <w:rsid w:val="002767F8"/>
    <w:rsid w:val="00276933"/>
    <w:rsid w:val="00280170"/>
    <w:rsid w:val="0028313C"/>
    <w:rsid w:val="0028478F"/>
    <w:rsid w:val="00285680"/>
    <w:rsid w:val="002935CF"/>
    <w:rsid w:val="002A19A3"/>
    <w:rsid w:val="002A5BB0"/>
    <w:rsid w:val="002A6C96"/>
    <w:rsid w:val="002A9291"/>
    <w:rsid w:val="002B2C4C"/>
    <w:rsid w:val="002B6972"/>
    <w:rsid w:val="002B6E6C"/>
    <w:rsid w:val="002C0667"/>
    <w:rsid w:val="002C3079"/>
    <w:rsid w:val="002C3BCF"/>
    <w:rsid w:val="002C5CE7"/>
    <w:rsid w:val="002D01BD"/>
    <w:rsid w:val="002D0B2D"/>
    <w:rsid w:val="002D236B"/>
    <w:rsid w:val="002D339F"/>
    <w:rsid w:val="002D6336"/>
    <w:rsid w:val="002E0957"/>
    <w:rsid w:val="002E0A7A"/>
    <w:rsid w:val="002E298B"/>
    <w:rsid w:val="002E5684"/>
    <w:rsid w:val="002E6683"/>
    <w:rsid w:val="002F084B"/>
    <w:rsid w:val="002F1586"/>
    <w:rsid w:val="002F2DEF"/>
    <w:rsid w:val="002F3AFE"/>
    <w:rsid w:val="002F70E9"/>
    <w:rsid w:val="002F7376"/>
    <w:rsid w:val="002F7478"/>
    <w:rsid w:val="002F7F82"/>
    <w:rsid w:val="0030537D"/>
    <w:rsid w:val="0031195B"/>
    <w:rsid w:val="00312D97"/>
    <w:rsid w:val="00315214"/>
    <w:rsid w:val="003171AC"/>
    <w:rsid w:val="00322731"/>
    <w:rsid w:val="00325DB1"/>
    <w:rsid w:val="003314A6"/>
    <w:rsid w:val="003342A3"/>
    <w:rsid w:val="003364D8"/>
    <w:rsid w:val="00336B24"/>
    <w:rsid w:val="0033733D"/>
    <w:rsid w:val="00341ED3"/>
    <w:rsid w:val="00343300"/>
    <w:rsid w:val="00343D14"/>
    <w:rsid w:val="00345CB9"/>
    <w:rsid w:val="00353A26"/>
    <w:rsid w:val="00354425"/>
    <w:rsid w:val="00354939"/>
    <w:rsid w:val="003570A4"/>
    <w:rsid w:val="003614E0"/>
    <w:rsid w:val="0036482A"/>
    <w:rsid w:val="00365A24"/>
    <w:rsid w:val="00366931"/>
    <w:rsid w:val="00370CAE"/>
    <w:rsid w:val="0037227C"/>
    <w:rsid w:val="00375AB6"/>
    <w:rsid w:val="00377345"/>
    <w:rsid w:val="003774A0"/>
    <w:rsid w:val="00387A53"/>
    <w:rsid w:val="003920AA"/>
    <w:rsid w:val="00392EB9"/>
    <w:rsid w:val="003A0F8C"/>
    <w:rsid w:val="003A1CC1"/>
    <w:rsid w:val="003A22EB"/>
    <w:rsid w:val="003A22FD"/>
    <w:rsid w:val="003A241C"/>
    <w:rsid w:val="003A327E"/>
    <w:rsid w:val="003A5559"/>
    <w:rsid w:val="003A6932"/>
    <w:rsid w:val="003A6B60"/>
    <w:rsid w:val="003B183C"/>
    <w:rsid w:val="003B1E0E"/>
    <w:rsid w:val="003C3816"/>
    <w:rsid w:val="003D1FF6"/>
    <w:rsid w:val="003E1D42"/>
    <w:rsid w:val="003E2CF4"/>
    <w:rsid w:val="003E3DE0"/>
    <w:rsid w:val="003E54C7"/>
    <w:rsid w:val="003E6A4A"/>
    <w:rsid w:val="003F4515"/>
    <w:rsid w:val="004056F8"/>
    <w:rsid w:val="00406D5F"/>
    <w:rsid w:val="00406EE0"/>
    <w:rsid w:val="00407FE8"/>
    <w:rsid w:val="00410405"/>
    <w:rsid w:val="00410A53"/>
    <w:rsid w:val="00411150"/>
    <w:rsid w:val="00416EB6"/>
    <w:rsid w:val="00420BC5"/>
    <w:rsid w:val="00424CAC"/>
    <w:rsid w:val="004273A3"/>
    <w:rsid w:val="00427E82"/>
    <w:rsid w:val="00431545"/>
    <w:rsid w:val="00435941"/>
    <w:rsid w:val="00437EE4"/>
    <w:rsid w:val="004410E7"/>
    <w:rsid w:val="00444D6A"/>
    <w:rsid w:val="004494B5"/>
    <w:rsid w:val="00462B17"/>
    <w:rsid w:val="00463962"/>
    <w:rsid w:val="004648E3"/>
    <w:rsid w:val="00475EA2"/>
    <w:rsid w:val="00476435"/>
    <w:rsid w:val="00476EED"/>
    <w:rsid w:val="0048075E"/>
    <w:rsid w:val="004818A8"/>
    <w:rsid w:val="004820B4"/>
    <w:rsid w:val="00482F28"/>
    <w:rsid w:val="0048397D"/>
    <w:rsid w:val="0048401B"/>
    <w:rsid w:val="004855BA"/>
    <w:rsid w:val="0049377E"/>
    <w:rsid w:val="0049388F"/>
    <w:rsid w:val="00495227"/>
    <w:rsid w:val="00495D2F"/>
    <w:rsid w:val="00496921"/>
    <w:rsid w:val="004A06D3"/>
    <w:rsid w:val="004A0825"/>
    <w:rsid w:val="004A1228"/>
    <w:rsid w:val="004A5158"/>
    <w:rsid w:val="004A7E1F"/>
    <w:rsid w:val="004A7F50"/>
    <w:rsid w:val="004B4FBF"/>
    <w:rsid w:val="004B50CE"/>
    <w:rsid w:val="004C3BD0"/>
    <w:rsid w:val="004C66C1"/>
    <w:rsid w:val="004D56DA"/>
    <w:rsid w:val="004D6623"/>
    <w:rsid w:val="004D7222"/>
    <w:rsid w:val="004E33BE"/>
    <w:rsid w:val="004E3D8F"/>
    <w:rsid w:val="004E6694"/>
    <w:rsid w:val="004E6821"/>
    <w:rsid w:val="004E72D4"/>
    <w:rsid w:val="004F37C3"/>
    <w:rsid w:val="004F5C47"/>
    <w:rsid w:val="004F7FC4"/>
    <w:rsid w:val="00507871"/>
    <w:rsid w:val="0051214A"/>
    <w:rsid w:val="00515713"/>
    <w:rsid w:val="005205CC"/>
    <w:rsid w:val="00521F17"/>
    <w:rsid w:val="0053194F"/>
    <w:rsid w:val="00535A91"/>
    <w:rsid w:val="00535CDD"/>
    <w:rsid w:val="00536830"/>
    <w:rsid w:val="00540D19"/>
    <w:rsid w:val="00543BB8"/>
    <w:rsid w:val="00547AAD"/>
    <w:rsid w:val="00553685"/>
    <w:rsid w:val="00555183"/>
    <w:rsid w:val="00555ECD"/>
    <w:rsid w:val="00561498"/>
    <w:rsid w:val="005638A0"/>
    <w:rsid w:val="00566B78"/>
    <w:rsid w:val="005711E4"/>
    <w:rsid w:val="00571AFC"/>
    <w:rsid w:val="0057323C"/>
    <w:rsid w:val="00573CF9"/>
    <w:rsid w:val="005759E2"/>
    <w:rsid w:val="00576000"/>
    <w:rsid w:val="00576C0C"/>
    <w:rsid w:val="00580C7A"/>
    <w:rsid w:val="00580E5B"/>
    <w:rsid w:val="00584CFA"/>
    <w:rsid w:val="00594602"/>
    <w:rsid w:val="00595BA2"/>
    <w:rsid w:val="00597E74"/>
    <w:rsid w:val="00597E77"/>
    <w:rsid w:val="005A46D5"/>
    <w:rsid w:val="005A5332"/>
    <w:rsid w:val="005A72A6"/>
    <w:rsid w:val="005B2255"/>
    <w:rsid w:val="005B4FEB"/>
    <w:rsid w:val="005B5201"/>
    <w:rsid w:val="005B52D6"/>
    <w:rsid w:val="005B53CA"/>
    <w:rsid w:val="005B6014"/>
    <w:rsid w:val="005B61FC"/>
    <w:rsid w:val="005C01A7"/>
    <w:rsid w:val="005C56F2"/>
    <w:rsid w:val="005C58E1"/>
    <w:rsid w:val="005C72D2"/>
    <w:rsid w:val="005D0FA5"/>
    <w:rsid w:val="005D2E15"/>
    <w:rsid w:val="005D3BA9"/>
    <w:rsid w:val="005D4147"/>
    <w:rsid w:val="005D5EDC"/>
    <w:rsid w:val="005D6522"/>
    <w:rsid w:val="005D6842"/>
    <w:rsid w:val="005D72A6"/>
    <w:rsid w:val="005E6B7C"/>
    <w:rsid w:val="00601F05"/>
    <w:rsid w:val="0060508F"/>
    <w:rsid w:val="00605405"/>
    <w:rsid w:val="00605AFC"/>
    <w:rsid w:val="00613F27"/>
    <w:rsid w:val="00616654"/>
    <w:rsid w:val="006205B9"/>
    <w:rsid w:val="0062167B"/>
    <w:rsid w:val="00621FC5"/>
    <w:rsid w:val="006228E6"/>
    <w:rsid w:val="0062372C"/>
    <w:rsid w:val="006260BE"/>
    <w:rsid w:val="006270EE"/>
    <w:rsid w:val="00627CDC"/>
    <w:rsid w:val="00631052"/>
    <w:rsid w:val="006320E0"/>
    <w:rsid w:val="00634C09"/>
    <w:rsid w:val="00635E2D"/>
    <w:rsid w:val="00635E61"/>
    <w:rsid w:val="0063650C"/>
    <w:rsid w:val="006402ED"/>
    <w:rsid w:val="00642C50"/>
    <w:rsid w:val="00642FA7"/>
    <w:rsid w:val="00643127"/>
    <w:rsid w:val="00644F28"/>
    <w:rsid w:val="00645723"/>
    <w:rsid w:val="00650960"/>
    <w:rsid w:val="00650E3B"/>
    <w:rsid w:val="00651237"/>
    <w:rsid w:val="00652204"/>
    <w:rsid w:val="00653237"/>
    <w:rsid w:val="00653408"/>
    <w:rsid w:val="006541EF"/>
    <w:rsid w:val="006614C0"/>
    <w:rsid w:val="0066294F"/>
    <w:rsid w:val="00662EC7"/>
    <w:rsid w:val="00664F21"/>
    <w:rsid w:val="00666370"/>
    <w:rsid w:val="00682BF7"/>
    <w:rsid w:val="00682CDB"/>
    <w:rsid w:val="00684C9E"/>
    <w:rsid w:val="00685CB3"/>
    <w:rsid w:val="006917B6"/>
    <w:rsid w:val="006937C8"/>
    <w:rsid w:val="00695651"/>
    <w:rsid w:val="006A1933"/>
    <w:rsid w:val="006A30B1"/>
    <w:rsid w:val="006A59D4"/>
    <w:rsid w:val="006B0888"/>
    <w:rsid w:val="006B2BA4"/>
    <w:rsid w:val="006B3E18"/>
    <w:rsid w:val="006C3549"/>
    <w:rsid w:val="006C3730"/>
    <w:rsid w:val="006C5FD9"/>
    <w:rsid w:val="006C6745"/>
    <w:rsid w:val="006D1660"/>
    <w:rsid w:val="006D1961"/>
    <w:rsid w:val="006D1F08"/>
    <w:rsid w:val="006D4A76"/>
    <w:rsid w:val="006E2CB4"/>
    <w:rsid w:val="006E2FD9"/>
    <w:rsid w:val="006F039E"/>
    <w:rsid w:val="006F1714"/>
    <w:rsid w:val="006F22E8"/>
    <w:rsid w:val="006F2CDA"/>
    <w:rsid w:val="006F7D65"/>
    <w:rsid w:val="00702310"/>
    <w:rsid w:val="00704259"/>
    <w:rsid w:val="007042FE"/>
    <w:rsid w:val="007075AF"/>
    <w:rsid w:val="00707FBE"/>
    <w:rsid w:val="007128F0"/>
    <w:rsid w:val="00712AAF"/>
    <w:rsid w:val="00712F03"/>
    <w:rsid w:val="007136C0"/>
    <w:rsid w:val="007218AB"/>
    <w:rsid w:val="00722A99"/>
    <w:rsid w:val="00722E4B"/>
    <w:rsid w:val="00722FF2"/>
    <w:rsid w:val="007241C0"/>
    <w:rsid w:val="00726C05"/>
    <w:rsid w:val="00735D88"/>
    <w:rsid w:val="007434CC"/>
    <w:rsid w:val="0074506A"/>
    <w:rsid w:val="00747995"/>
    <w:rsid w:val="0075184A"/>
    <w:rsid w:val="00751916"/>
    <w:rsid w:val="0075295A"/>
    <w:rsid w:val="00753B33"/>
    <w:rsid w:val="00755C2C"/>
    <w:rsid w:val="00755F0F"/>
    <w:rsid w:val="00757FCD"/>
    <w:rsid w:val="00762B2E"/>
    <w:rsid w:val="00763366"/>
    <w:rsid w:val="00771A7D"/>
    <w:rsid w:val="007729A2"/>
    <w:rsid w:val="00772ACF"/>
    <w:rsid w:val="00782F3D"/>
    <w:rsid w:val="00783A67"/>
    <w:rsid w:val="007864B3"/>
    <w:rsid w:val="007873B4"/>
    <w:rsid w:val="00790C59"/>
    <w:rsid w:val="00791EF7"/>
    <w:rsid w:val="007927A8"/>
    <w:rsid w:val="00792B12"/>
    <w:rsid w:val="00792B80"/>
    <w:rsid w:val="00792D44"/>
    <w:rsid w:val="00797051"/>
    <w:rsid w:val="007A3721"/>
    <w:rsid w:val="007A5371"/>
    <w:rsid w:val="007A7A05"/>
    <w:rsid w:val="007A7FBE"/>
    <w:rsid w:val="007B1CEC"/>
    <w:rsid w:val="007B3EAE"/>
    <w:rsid w:val="007B5A2D"/>
    <w:rsid w:val="007B7BE7"/>
    <w:rsid w:val="007B7F2E"/>
    <w:rsid w:val="007C246F"/>
    <w:rsid w:val="007C2893"/>
    <w:rsid w:val="007C32C6"/>
    <w:rsid w:val="007C4615"/>
    <w:rsid w:val="007C4C43"/>
    <w:rsid w:val="007C6BBB"/>
    <w:rsid w:val="007D14B7"/>
    <w:rsid w:val="007D6E2A"/>
    <w:rsid w:val="007E015B"/>
    <w:rsid w:val="007E133F"/>
    <w:rsid w:val="007E274A"/>
    <w:rsid w:val="007E5575"/>
    <w:rsid w:val="007E6D10"/>
    <w:rsid w:val="007F12E8"/>
    <w:rsid w:val="007F7E46"/>
    <w:rsid w:val="00801601"/>
    <w:rsid w:val="00801A77"/>
    <w:rsid w:val="00802763"/>
    <w:rsid w:val="0080479C"/>
    <w:rsid w:val="00813EB9"/>
    <w:rsid w:val="00823478"/>
    <w:rsid w:val="00826197"/>
    <w:rsid w:val="00831565"/>
    <w:rsid w:val="00832FEA"/>
    <w:rsid w:val="00835366"/>
    <w:rsid w:val="00837D83"/>
    <w:rsid w:val="00840F72"/>
    <w:rsid w:val="00846E23"/>
    <w:rsid w:val="008507E5"/>
    <w:rsid w:val="00855D6D"/>
    <w:rsid w:val="00861241"/>
    <w:rsid w:val="00862C77"/>
    <w:rsid w:val="00865D29"/>
    <w:rsid w:val="0087721F"/>
    <w:rsid w:val="0087769C"/>
    <w:rsid w:val="0089315F"/>
    <w:rsid w:val="008967B0"/>
    <w:rsid w:val="00896948"/>
    <w:rsid w:val="00897ADE"/>
    <w:rsid w:val="008A1CC2"/>
    <w:rsid w:val="008A1FD5"/>
    <w:rsid w:val="008A2755"/>
    <w:rsid w:val="008A48BC"/>
    <w:rsid w:val="008A4BC3"/>
    <w:rsid w:val="008A5D02"/>
    <w:rsid w:val="008A7807"/>
    <w:rsid w:val="008B2B34"/>
    <w:rsid w:val="008B5523"/>
    <w:rsid w:val="008C2592"/>
    <w:rsid w:val="008C44F9"/>
    <w:rsid w:val="008D0B8C"/>
    <w:rsid w:val="008D33DE"/>
    <w:rsid w:val="008D7ACC"/>
    <w:rsid w:val="008D7E35"/>
    <w:rsid w:val="008E154C"/>
    <w:rsid w:val="008E3803"/>
    <w:rsid w:val="008E5D35"/>
    <w:rsid w:val="008E72A3"/>
    <w:rsid w:val="008F11F1"/>
    <w:rsid w:val="008F4FC9"/>
    <w:rsid w:val="00900B09"/>
    <w:rsid w:val="00902F5B"/>
    <w:rsid w:val="00907743"/>
    <w:rsid w:val="00911D39"/>
    <w:rsid w:val="009121EA"/>
    <w:rsid w:val="00912B69"/>
    <w:rsid w:val="009134FD"/>
    <w:rsid w:val="00920B0F"/>
    <w:rsid w:val="00920BBA"/>
    <w:rsid w:val="00922AA6"/>
    <w:rsid w:val="00923875"/>
    <w:rsid w:val="00924466"/>
    <w:rsid w:val="0092516D"/>
    <w:rsid w:val="00927064"/>
    <w:rsid w:val="009273AD"/>
    <w:rsid w:val="00927AFC"/>
    <w:rsid w:val="00933392"/>
    <w:rsid w:val="0093348F"/>
    <w:rsid w:val="00940193"/>
    <w:rsid w:val="00945397"/>
    <w:rsid w:val="0095269E"/>
    <w:rsid w:val="00954384"/>
    <w:rsid w:val="00954A08"/>
    <w:rsid w:val="0096046A"/>
    <w:rsid w:val="00960EC2"/>
    <w:rsid w:val="00961AA2"/>
    <w:rsid w:val="00971A37"/>
    <w:rsid w:val="0097333D"/>
    <w:rsid w:val="00974ED2"/>
    <w:rsid w:val="00977CAD"/>
    <w:rsid w:val="0098390B"/>
    <w:rsid w:val="00983B25"/>
    <w:rsid w:val="0098793D"/>
    <w:rsid w:val="00990FA6"/>
    <w:rsid w:val="00991340"/>
    <w:rsid w:val="00993175"/>
    <w:rsid w:val="00993348"/>
    <w:rsid w:val="0099710C"/>
    <w:rsid w:val="009A00ED"/>
    <w:rsid w:val="009A6DE6"/>
    <w:rsid w:val="009B074C"/>
    <w:rsid w:val="009B5736"/>
    <w:rsid w:val="009C092C"/>
    <w:rsid w:val="009C09EB"/>
    <w:rsid w:val="009C13A4"/>
    <w:rsid w:val="009C660D"/>
    <w:rsid w:val="009C6B64"/>
    <w:rsid w:val="009C7113"/>
    <w:rsid w:val="009D154E"/>
    <w:rsid w:val="009D3ECA"/>
    <w:rsid w:val="009D52C2"/>
    <w:rsid w:val="009E093A"/>
    <w:rsid w:val="009E5282"/>
    <w:rsid w:val="009E7274"/>
    <w:rsid w:val="009E749F"/>
    <w:rsid w:val="009E7FF6"/>
    <w:rsid w:val="009F3B31"/>
    <w:rsid w:val="009F6096"/>
    <w:rsid w:val="00A00331"/>
    <w:rsid w:val="00A00BED"/>
    <w:rsid w:val="00A03C6D"/>
    <w:rsid w:val="00A10159"/>
    <w:rsid w:val="00A11D90"/>
    <w:rsid w:val="00A13321"/>
    <w:rsid w:val="00A174E4"/>
    <w:rsid w:val="00A21EBB"/>
    <w:rsid w:val="00A34901"/>
    <w:rsid w:val="00A40D0E"/>
    <w:rsid w:val="00A439C3"/>
    <w:rsid w:val="00A4441C"/>
    <w:rsid w:val="00A55C66"/>
    <w:rsid w:val="00A5679D"/>
    <w:rsid w:val="00A6235A"/>
    <w:rsid w:val="00A6353F"/>
    <w:rsid w:val="00A63820"/>
    <w:rsid w:val="00A6560B"/>
    <w:rsid w:val="00A65B0B"/>
    <w:rsid w:val="00A72EDA"/>
    <w:rsid w:val="00A837B1"/>
    <w:rsid w:val="00A91BAC"/>
    <w:rsid w:val="00AA17F2"/>
    <w:rsid w:val="00AA5725"/>
    <w:rsid w:val="00AB48F8"/>
    <w:rsid w:val="00AC20C6"/>
    <w:rsid w:val="00AC4C59"/>
    <w:rsid w:val="00AC642D"/>
    <w:rsid w:val="00AD0DFE"/>
    <w:rsid w:val="00AD108C"/>
    <w:rsid w:val="00AD1D7E"/>
    <w:rsid w:val="00AD2D7F"/>
    <w:rsid w:val="00AD528B"/>
    <w:rsid w:val="00AD6614"/>
    <w:rsid w:val="00AD7346"/>
    <w:rsid w:val="00AE007D"/>
    <w:rsid w:val="00AE279E"/>
    <w:rsid w:val="00AE3636"/>
    <w:rsid w:val="00AE5A9F"/>
    <w:rsid w:val="00AF4CD1"/>
    <w:rsid w:val="00B02087"/>
    <w:rsid w:val="00B03490"/>
    <w:rsid w:val="00B10144"/>
    <w:rsid w:val="00B13E76"/>
    <w:rsid w:val="00B14789"/>
    <w:rsid w:val="00B2375F"/>
    <w:rsid w:val="00B24354"/>
    <w:rsid w:val="00B25680"/>
    <w:rsid w:val="00B25A5E"/>
    <w:rsid w:val="00B26D5E"/>
    <w:rsid w:val="00B279F9"/>
    <w:rsid w:val="00B350C9"/>
    <w:rsid w:val="00B37FC5"/>
    <w:rsid w:val="00B476F7"/>
    <w:rsid w:val="00B50542"/>
    <w:rsid w:val="00B51C0D"/>
    <w:rsid w:val="00B52A48"/>
    <w:rsid w:val="00B52D31"/>
    <w:rsid w:val="00B539CD"/>
    <w:rsid w:val="00B54EBB"/>
    <w:rsid w:val="00B56F29"/>
    <w:rsid w:val="00B61145"/>
    <w:rsid w:val="00B629A6"/>
    <w:rsid w:val="00B629E5"/>
    <w:rsid w:val="00B64178"/>
    <w:rsid w:val="00B64780"/>
    <w:rsid w:val="00B65220"/>
    <w:rsid w:val="00B653F7"/>
    <w:rsid w:val="00B704CC"/>
    <w:rsid w:val="00B75911"/>
    <w:rsid w:val="00B7670C"/>
    <w:rsid w:val="00B83039"/>
    <w:rsid w:val="00B83EC6"/>
    <w:rsid w:val="00B84932"/>
    <w:rsid w:val="00B9309F"/>
    <w:rsid w:val="00B93F50"/>
    <w:rsid w:val="00B964D6"/>
    <w:rsid w:val="00B96CAC"/>
    <w:rsid w:val="00BA0FC0"/>
    <w:rsid w:val="00BA4E9E"/>
    <w:rsid w:val="00BB2D17"/>
    <w:rsid w:val="00BB31ED"/>
    <w:rsid w:val="00BB321A"/>
    <w:rsid w:val="00BB6071"/>
    <w:rsid w:val="00BC089B"/>
    <w:rsid w:val="00BC2758"/>
    <w:rsid w:val="00BC6AAD"/>
    <w:rsid w:val="00BD67CC"/>
    <w:rsid w:val="00BE0044"/>
    <w:rsid w:val="00BE2504"/>
    <w:rsid w:val="00BF0545"/>
    <w:rsid w:val="00BF058B"/>
    <w:rsid w:val="00BF350A"/>
    <w:rsid w:val="00BF5825"/>
    <w:rsid w:val="00C01CC6"/>
    <w:rsid w:val="00C0441B"/>
    <w:rsid w:val="00C070D3"/>
    <w:rsid w:val="00C07F45"/>
    <w:rsid w:val="00C1202B"/>
    <w:rsid w:val="00C14E65"/>
    <w:rsid w:val="00C21BE5"/>
    <w:rsid w:val="00C26765"/>
    <w:rsid w:val="00C30049"/>
    <w:rsid w:val="00C315FE"/>
    <w:rsid w:val="00C321BB"/>
    <w:rsid w:val="00C338CC"/>
    <w:rsid w:val="00C35385"/>
    <w:rsid w:val="00C40DF9"/>
    <w:rsid w:val="00C4647E"/>
    <w:rsid w:val="00C530B7"/>
    <w:rsid w:val="00C5342D"/>
    <w:rsid w:val="00C53C82"/>
    <w:rsid w:val="00C568AC"/>
    <w:rsid w:val="00C573DA"/>
    <w:rsid w:val="00C57D5A"/>
    <w:rsid w:val="00C62860"/>
    <w:rsid w:val="00C62B52"/>
    <w:rsid w:val="00C63815"/>
    <w:rsid w:val="00C64990"/>
    <w:rsid w:val="00C66218"/>
    <w:rsid w:val="00C70B58"/>
    <w:rsid w:val="00C72BBB"/>
    <w:rsid w:val="00C73A85"/>
    <w:rsid w:val="00C81871"/>
    <w:rsid w:val="00C83B74"/>
    <w:rsid w:val="00C83F7C"/>
    <w:rsid w:val="00C91332"/>
    <w:rsid w:val="00C951B3"/>
    <w:rsid w:val="00C9558C"/>
    <w:rsid w:val="00C9650B"/>
    <w:rsid w:val="00C96BBE"/>
    <w:rsid w:val="00CA0F3A"/>
    <w:rsid w:val="00CA2316"/>
    <w:rsid w:val="00CA3F85"/>
    <w:rsid w:val="00CA6054"/>
    <w:rsid w:val="00CA607E"/>
    <w:rsid w:val="00CA69F2"/>
    <w:rsid w:val="00CA7509"/>
    <w:rsid w:val="00CB203F"/>
    <w:rsid w:val="00CB2519"/>
    <w:rsid w:val="00CB4502"/>
    <w:rsid w:val="00CB4512"/>
    <w:rsid w:val="00CB4FCB"/>
    <w:rsid w:val="00CC0C3E"/>
    <w:rsid w:val="00CC225A"/>
    <w:rsid w:val="00CC6F22"/>
    <w:rsid w:val="00CD24D8"/>
    <w:rsid w:val="00CD2F11"/>
    <w:rsid w:val="00CD3F82"/>
    <w:rsid w:val="00CE6025"/>
    <w:rsid w:val="00CF0E6D"/>
    <w:rsid w:val="00CF3AFF"/>
    <w:rsid w:val="00CF79A2"/>
    <w:rsid w:val="00D01E1E"/>
    <w:rsid w:val="00D0314F"/>
    <w:rsid w:val="00D05F03"/>
    <w:rsid w:val="00D16ABB"/>
    <w:rsid w:val="00D25DE9"/>
    <w:rsid w:val="00D26A7A"/>
    <w:rsid w:val="00D328FE"/>
    <w:rsid w:val="00D34394"/>
    <w:rsid w:val="00D403F2"/>
    <w:rsid w:val="00D4442F"/>
    <w:rsid w:val="00D44F3A"/>
    <w:rsid w:val="00D45812"/>
    <w:rsid w:val="00D50687"/>
    <w:rsid w:val="00D56C91"/>
    <w:rsid w:val="00D6408F"/>
    <w:rsid w:val="00D64E0D"/>
    <w:rsid w:val="00D66260"/>
    <w:rsid w:val="00D718FA"/>
    <w:rsid w:val="00D72BB8"/>
    <w:rsid w:val="00D73EB3"/>
    <w:rsid w:val="00D74217"/>
    <w:rsid w:val="00D84131"/>
    <w:rsid w:val="00D8660D"/>
    <w:rsid w:val="00D87E4E"/>
    <w:rsid w:val="00D91341"/>
    <w:rsid w:val="00D93A9D"/>
    <w:rsid w:val="00DA2BAB"/>
    <w:rsid w:val="00DA4C95"/>
    <w:rsid w:val="00DB04D8"/>
    <w:rsid w:val="00DB25C7"/>
    <w:rsid w:val="00DB2FF6"/>
    <w:rsid w:val="00DB37AB"/>
    <w:rsid w:val="00DB5909"/>
    <w:rsid w:val="00DB6208"/>
    <w:rsid w:val="00DC2926"/>
    <w:rsid w:val="00DC473C"/>
    <w:rsid w:val="00DC7D3C"/>
    <w:rsid w:val="00DC7F8B"/>
    <w:rsid w:val="00DD3176"/>
    <w:rsid w:val="00DD6CFB"/>
    <w:rsid w:val="00DE00D8"/>
    <w:rsid w:val="00DE07A7"/>
    <w:rsid w:val="00DE10E4"/>
    <w:rsid w:val="00DE4A2A"/>
    <w:rsid w:val="00DF11AD"/>
    <w:rsid w:val="00DF1756"/>
    <w:rsid w:val="00DF1816"/>
    <w:rsid w:val="00DF43BB"/>
    <w:rsid w:val="00DF71CB"/>
    <w:rsid w:val="00E00EB5"/>
    <w:rsid w:val="00E012D8"/>
    <w:rsid w:val="00E06E8A"/>
    <w:rsid w:val="00E142F2"/>
    <w:rsid w:val="00E15686"/>
    <w:rsid w:val="00E17436"/>
    <w:rsid w:val="00E17E0C"/>
    <w:rsid w:val="00E204CF"/>
    <w:rsid w:val="00E20BAA"/>
    <w:rsid w:val="00E22428"/>
    <w:rsid w:val="00E23953"/>
    <w:rsid w:val="00E253C9"/>
    <w:rsid w:val="00E265D2"/>
    <w:rsid w:val="00E308D7"/>
    <w:rsid w:val="00E3129E"/>
    <w:rsid w:val="00E32C59"/>
    <w:rsid w:val="00E32E44"/>
    <w:rsid w:val="00E333DF"/>
    <w:rsid w:val="00E35D80"/>
    <w:rsid w:val="00E35DA9"/>
    <w:rsid w:val="00E44EC0"/>
    <w:rsid w:val="00E524E5"/>
    <w:rsid w:val="00E52DA2"/>
    <w:rsid w:val="00E52E17"/>
    <w:rsid w:val="00E55855"/>
    <w:rsid w:val="00E64E55"/>
    <w:rsid w:val="00E70D21"/>
    <w:rsid w:val="00E728F6"/>
    <w:rsid w:val="00E73F83"/>
    <w:rsid w:val="00E74E5C"/>
    <w:rsid w:val="00E753EA"/>
    <w:rsid w:val="00E759F8"/>
    <w:rsid w:val="00E76996"/>
    <w:rsid w:val="00E77EC0"/>
    <w:rsid w:val="00E810A3"/>
    <w:rsid w:val="00E815E5"/>
    <w:rsid w:val="00E81CCE"/>
    <w:rsid w:val="00E858AE"/>
    <w:rsid w:val="00E95AB8"/>
    <w:rsid w:val="00E966E7"/>
    <w:rsid w:val="00E96F4F"/>
    <w:rsid w:val="00E96F52"/>
    <w:rsid w:val="00EA18FB"/>
    <w:rsid w:val="00EA3D04"/>
    <w:rsid w:val="00EA63BC"/>
    <w:rsid w:val="00EB2928"/>
    <w:rsid w:val="00EB302E"/>
    <w:rsid w:val="00EB5E3D"/>
    <w:rsid w:val="00EC0A9A"/>
    <w:rsid w:val="00EC2BA4"/>
    <w:rsid w:val="00EC349D"/>
    <w:rsid w:val="00EC6C24"/>
    <w:rsid w:val="00EC7036"/>
    <w:rsid w:val="00ED004C"/>
    <w:rsid w:val="00ED2041"/>
    <w:rsid w:val="00ED3A4D"/>
    <w:rsid w:val="00ED69FB"/>
    <w:rsid w:val="00EE05EA"/>
    <w:rsid w:val="00EE1A34"/>
    <w:rsid w:val="00EE1D98"/>
    <w:rsid w:val="00EE2BA6"/>
    <w:rsid w:val="00EE4E78"/>
    <w:rsid w:val="00EE5C82"/>
    <w:rsid w:val="00EF0062"/>
    <w:rsid w:val="00EF376F"/>
    <w:rsid w:val="00EF4900"/>
    <w:rsid w:val="00EF5760"/>
    <w:rsid w:val="00F003E0"/>
    <w:rsid w:val="00F01A53"/>
    <w:rsid w:val="00F03041"/>
    <w:rsid w:val="00F0497E"/>
    <w:rsid w:val="00F04DCC"/>
    <w:rsid w:val="00F063F0"/>
    <w:rsid w:val="00F10558"/>
    <w:rsid w:val="00F16035"/>
    <w:rsid w:val="00F23757"/>
    <w:rsid w:val="00F23AD3"/>
    <w:rsid w:val="00F24255"/>
    <w:rsid w:val="00F24D38"/>
    <w:rsid w:val="00F25678"/>
    <w:rsid w:val="00F275AD"/>
    <w:rsid w:val="00F36218"/>
    <w:rsid w:val="00F4097E"/>
    <w:rsid w:val="00F422AA"/>
    <w:rsid w:val="00F4301B"/>
    <w:rsid w:val="00F440C9"/>
    <w:rsid w:val="00F453CC"/>
    <w:rsid w:val="00F468CF"/>
    <w:rsid w:val="00F46C56"/>
    <w:rsid w:val="00F50BA1"/>
    <w:rsid w:val="00F51915"/>
    <w:rsid w:val="00F51E31"/>
    <w:rsid w:val="00F524F1"/>
    <w:rsid w:val="00F526A0"/>
    <w:rsid w:val="00F53245"/>
    <w:rsid w:val="00F54E6B"/>
    <w:rsid w:val="00F579D2"/>
    <w:rsid w:val="00F6304F"/>
    <w:rsid w:val="00F63A8A"/>
    <w:rsid w:val="00F67F16"/>
    <w:rsid w:val="00F75B3B"/>
    <w:rsid w:val="00F76EF3"/>
    <w:rsid w:val="00F92195"/>
    <w:rsid w:val="00F93091"/>
    <w:rsid w:val="00F9348A"/>
    <w:rsid w:val="00F94943"/>
    <w:rsid w:val="00F94EBC"/>
    <w:rsid w:val="00F9585B"/>
    <w:rsid w:val="00F972D0"/>
    <w:rsid w:val="00FA0189"/>
    <w:rsid w:val="00FA2B65"/>
    <w:rsid w:val="00FA69AD"/>
    <w:rsid w:val="00FA6F72"/>
    <w:rsid w:val="00FB1F99"/>
    <w:rsid w:val="00FB24AF"/>
    <w:rsid w:val="00FB4EC6"/>
    <w:rsid w:val="00FB6FE0"/>
    <w:rsid w:val="00FC13EC"/>
    <w:rsid w:val="00FC1F24"/>
    <w:rsid w:val="00FC25F1"/>
    <w:rsid w:val="00FC5347"/>
    <w:rsid w:val="00FC5A78"/>
    <w:rsid w:val="00FC6F68"/>
    <w:rsid w:val="00FC737E"/>
    <w:rsid w:val="00FC7972"/>
    <w:rsid w:val="00FC7C0A"/>
    <w:rsid w:val="00FD2EB4"/>
    <w:rsid w:val="00FD3C09"/>
    <w:rsid w:val="00FD7E79"/>
    <w:rsid w:val="00FE2BBA"/>
    <w:rsid w:val="00FE3234"/>
    <w:rsid w:val="00FE3449"/>
    <w:rsid w:val="00FE56B9"/>
    <w:rsid w:val="00FE62D4"/>
    <w:rsid w:val="016433CC"/>
    <w:rsid w:val="02A7AB08"/>
    <w:rsid w:val="02BA25E5"/>
    <w:rsid w:val="031612AD"/>
    <w:rsid w:val="033846D7"/>
    <w:rsid w:val="034DD72F"/>
    <w:rsid w:val="036A20D9"/>
    <w:rsid w:val="03745AB2"/>
    <w:rsid w:val="039E5410"/>
    <w:rsid w:val="03C90973"/>
    <w:rsid w:val="04437B69"/>
    <w:rsid w:val="0455F646"/>
    <w:rsid w:val="04A3502C"/>
    <w:rsid w:val="04BA0AC1"/>
    <w:rsid w:val="0546D9C3"/>
    <w:rsid w:val="05BEC95E"/>
    <w:rsid w:val="05E29EE5"/>
    <w:rsid w:val="062FEA3A"/>
    <w:rsid w:val="068B07F1"/>
    <w:rsid w:val="06A1C19B"/>
    <w:rsid w:val="06AAD698"/>
    <w:rsid w:val="06DF37E7"/>
    <w:rsid w:val="06E781D8"/>
    <w:rsid w:val="06F77F63"/>
    <w:rsid w:val="07000A46"/>
    <w:rsid w:val="070656EB"/>
    <w:rsid w:val="0728F588"/>
    <w:rsid w:val="07544C6C"/>
    <w:rsid w:val="0782C898"/>
    <w:rsid w:val="084AF08D"/>
    <w:rsid w:val="084DF7C1"/>
    <w:rsid w:val="09856812"/>
    <w:rsid w:val="09F75830"/>
    <w:rsid w:val="09F8A93D"/>
    <w:rsid w:val="0A923A81"/>
    <w:rsid w:val="0ACED5F7"/>
    <w:rsid w:val="0BBD3C15"/>
    <w:rsid w:val="0C09BAE8"/>
    <w:rsid w:val="0C6178CF"/>
    <w:rsid w:val="0C630069"/>
    <w:rsid w:val="0CA6D315"/>
    <w:rsid w:val="0CFE1B1D"/>
    <w:rsid w:val="0DD70C2D"/>
    <w:rsid w:val="0E0250D3"/>
    <w:rsid w:val="0E5EFB28"/>
    <w:rsid w:val="0F2897F4"/>
    <w:rsid w:val="0F42DEE9"/>
    <w:rsid w:val="0F991991"/>
    <w:rsid w:val="1022DB9C"/>
    <w:rsid w:val="104614CF"/>
    <w:rsid w:val="1066E17C"/>
    <w:rsid w:val="11A8E8AF"/>
    <w:rsid w:val="12A20877"/>
    <w:rsid w:val="12BDCED2"/>
    <w:rsid w:val="13187264"/>
    <w:rsid w:val="132DED1E"/>
    <w:rsid w:val="133997C5"/>
    <w:rsid w:val="135F6B22"/>
    <w:rsid w:val="144076D6"/>
    <w:rsid w:val="15039121"/>
    <w:rsid w:val="15252A01"/>
    <w:rsid w:val="155DC74B"/>
    <w:rsid w:val="15B65EAA"/>
    <w:rsid w:val="15CFDF5D"/>
    <w:rsid w:val="15E35C2C"/>
    <w:rsid w:val="165C0F11"/>
    <w:rsid w:val="169E6D17"/>
    <w:rsid w:val="16A7D205"/>
    <w:rsid w:val="1700EDEA"/>
    <w:rsid w:val="172BBD4E"/>
    <w:rsid w:val="17A26C84"/>
    <w:rsid w:val="187D0502"/>
    <w:rsid w:val="193E3CE5"/>
    <w:rsid w:val="19CD59DF"/>
    <w:rsid w:val="1A1DCFA9"/>
    <w:rsid w:val="1ACA20BD"/>
    <w:rsid w:val="1B2455D3"/>
    <w:rsid w:val="1B356D4E"/>
    <w:rsid w:val="1B44A9AA"/>
    <w:rsid w:val="1B684DEF"/>
    <w:rsid w:val="1B78DBAB"/>
    <w:rsid w:val="1C21A207"/>
    <w:rsid w:val="1C24A40F"/>
    <w:rsid w:val="1C75DDA7"/>
    <w:rsid w:val="1CF79DB4"/>
    <w:rsid w:val="1D3D4528"/>
    <w:rsid w:val="1D5C60D7"/>
    <w:rsid w:val="1D6CE726"/>
    <w:rsid w:val="1D913439"/>
    <w:rsid w:val="1DE19F40"/>
    <w:rsid w:val="1E394C9D"/>
    <w:rsid w:val="1E5B250B"/>
    <w:rsid w:val="1E5BF695"/>
    <w:rsid w:val="1EA9CEED"/>
    <w:rsid w:val="1EE5E5C8"/>
    <w:rsid w:val="1F08B787"/>
    <w:rsid w:val="1F208E9C"/>
    <w:rsid w:val="2039A1EE"/>
    <w:rsid w:val="2093CFC3"/>
    <w:rsid w:val="2124DFE3"/>
    <w:rsid w:val="213352C9"/>
    <w:rsid w:val="21396241"/>
    <w:rsid w:val="2142773E"/>
    <w:rsid w:val="2170ED5F"/>
    <w:rsid w:val="21BF4367"/>
    <w:rsid w:val="21EA84AC"/>
    <w:rsid w:val="21EEB6A1"/>
    <w:rsid w:val="2261586B"/>
    <w:rsid w:val="22AEF2AE"/>
    <w:rsid w:val="22B26AC5"/>
    <w:rsid w:val="22FF118C"/>
    <w:rsid w:val="230C989A"/>
    <w:rsid w:val="2316C3B7"/>
    <w:rsid w:val="234FBB8F"/>
    <w:rsid w:val="23A1A2E2"/>
    <w:rsid w:val="245CF78E"/>
    <w:rsid w:val="247E1134"/>
    <w:rsid w:val="24C9E4CC"/>
    <w:rsid w:val="24CFEB9D"/>
    <w:rsid w:val="24D93A53"/>
    <w:rsid w:val="24ED5EEF"/>
    <w:rsid w:val="2515573B"/>
    <w:rsid w:val="255477EA"/>
    <w:rsid w:val="25BD34A4"/>
    <w:rsid w:val="25DF4EE3"/>
    <w:rsid w:val="25E49E09"/>
    <w:rsid w:val="26039790"/>
    <w:rsid w:val="261DC6A4"/>
    <w:rsid w:val="261E4BA4"/>
    <w:rsid w:val="26406F23"/>
    <w:rsid w:val="266BBBFE"/>
    <w:rsid w:val="267AB5F7"/>
    <w:rsid w:val="270C246F"/>
    <w:rsid w:val="2742AF7E"/>
    <w:rsid w:val="27A8A3C5"/>
    <w:rsid w:val="27C70686"/>
    <w:rsid w:val="283C5CCF"/>
    <w:rsid w:val="2881FE55"/>
    <w:rsid w:val="28ABC661"/>
    <w:rsid w:val="28BF2A7F"/>
    <w:rsid w:val="291176DD"/>
    <w:rsid w:val="29447426"/>
    <w:rsid w:val="294D8923"/>
    <w:rsid w:val="2959A9A9"/>
    <w:rsid w:val="299E0055"/>
    <w:rsid w:val="29CE4F61"/>
    <w:rsid w:val="29F8CFD0"/>
    <w:rsid w:val="2A0C7AFF"/>
    <w:rsid w:val="2A0E729E"/>
    <w:rsid w:val="2A2A13D2"/>
    <w:rsid w:val="2A47B3C4"/>
    <w:rsid w:val="2A56027B"/>
    <w:rsid w:val="2A586CF2"/>
    <w:rsid w:val="2A9997A9"/>
    <w:rsid w:val="2AB2C006"/>
    <w:rsid w:val="2AE04487"/>
    <w:rsid w:val="2B39D2EB"/>
    <w:rsid w:val="2B602D43"/>
    <w:rsid w:val="2B7BC4FD"/>
    <w:rsid w:val="2BCDC57F"/>
    <w:rsid w:val="2BD14D9F"/>
    <w:rsid w:val="2BD5FFB8"/>
    <w:rsid w:val="2BD7A264"/>
    <w:rsid w:val="2BDCCDCC"/>
    <w:rsid w:val="2C03D701"/>
    <w:rsid w:val="2C083AB1"/>
    <w:rsid w:val="2C36624C"/>
    <w:rsid w:val="2C46776E"/>
    <w:rsid w:val="2CCA6A83"/>
    <w:rsid w:val="2CD101E3"/>
    <w:rsid w:val="2D3E843B"/>
    <w:rsid w:val="2D426D2F"/>
    <w:rsid w:val="2D5DE31B"/>
    <w:rsid w:val="2D789E2D"/>
    <w:rsid w:val="2DEC68C8"/>
    <w:rsid w:val="2DF4E705"/>
    <w:rsid w:val="2E20EBFE"/>
    <w:rsid w:val="2EC906F4"/>
    <w:rsid w:val="2ED0F53A"/>
    <w:rsid w:val="2EDA549C"/>
    <w:rsid w:val="2F42692A"/>
    <w:rsid w:val="2F4A14B9"/>
    <w:rsid w:val="2F5BD0EF"/>
    <w:rsid w:val="2F863129"/>
    <w:rsid w:val="2F889BA0"/>
    <w:rsid w:val="2F90A681"/>
    <w:rsid w:val="2FB3B5AA"/>
    <w:rsid w:val="3036C64B"/>
    <w:rsid w:val="313D0B2E"/>
    <w:rsid w:val="316BEABC"/>
    <w:rsid w:val="31A3E836"/>
    <w:rsid w:val="31A9123A"/>
    <w:rsid w:val="323A717B"/>
    <w:rsid w:val="327AADFB"/>
    <w:rsid w:val="3286201F"/>
    <w:rsid w:val="32F90F55"/>
    <w:rsid w:val="32FDA730"/>
    <w:rsid w:val="330A4B49"/>
    <w:rsid w:val="333FB897"/>
    <w:rsid w:val="33472E92"/>
    <w:rsid w:val="33671274"/>
    <w:rsid w:val="338C5044"/>
    <w:rsid w:val="339664DF"/>
    <w:rsid w:val="33B8F783"/>
    <w:rsid w:val="34CFAAB3"/>
    <w:rsid w:val="34F376D2"/>
    <w:rsid w:val="34FAFEB6"/>
    <w:rsid w:val="35686EE3"/>
    <w:rsid w:val="35B21CE7"/>
    <w:rsid w:val="35B9F280"/>
    <w:rsid w:val="35C6EE2B"/>
    <w:rsid w:val="3623EE90"/>
    <w:rsid w:val="3670A4F1"/>
    <w:rsid w:val="36844840"/>
    <w:rsid w:val="368856C7"/>
    <w:rsid w:val="36931C04"/>
    <w:rsid w:val="36D00D43"/>
    <w:rsid w:val="36DE600D"/>
    <w:rsid w:val="36FA4B38"/>
    <w:rsid w:val="36FD91C4"/>
    <w:rsid w:val="375C7A5E"/>
    <w:rsid w:val="3844888B"/>
    <w:rsid w:val="3859FADC"/>
    <w:rsid w:val="386D1CD0"/>
    <w:rsid w:val="389FABE3"/>
    <w:rsid w:val="38A42F42"/>
    <w:rsid w:val="38C18A4F"/>
    <w:rsid w:val="39378357"/>
    <w:rsid w:val="39672EB4"/>
    <w:rsid w:val="39A1CBC7"/>
    <w:rsid w:val="39C1584F"/>
    <w:rsid w:val="39D3399B"/>
    <w:rsid w:val="3A52523F"/>
    <w:rsid w:val="3A77BA7F"/>
    <w:rsid w:val="3A7DD355"/>
    <w:rsid w:val="3AB13E90"/>
    <w:rsid w:val="3BA332D1"/>
    <w:rsid w:val="3BBCBC3B"/>
    <w:rsid w:val="3BDA17E4"/>
    <w:rsid w:val="3C57AA39"/>
    <w:rsid w:val="3C903ED7"/>
    <w:rsid w:val="3C93723A"/>
    <w:rsid w:val="3CC385D4"/>
    <w:rsid w:val="3D0831C8"/>
    <w:rsid w:val="3D3F4EC7"/>
    <w:rsid w:val="3D652224"/>
    <w:rsid w:val="3F2778BC"/>
    <w:rsid w:val="3FCB12FC"/>
    <w:rsid w:val="3FF029BB"/>
    <w:rsid w:val="40178737"/>
    <w:rsid w:val="40AE76DE"/>
    <w:rsid w:val="40DE9C89"/>
    <w:rsid w:val="411B668A"/>
    <w:rsid w:val="4138978D"/>
    <w:rsid w:val="4174073E"/>
    <w:rsid w:val="418C7D28"/>
    <w:rsid w:val="41957D22"/>
    <w:rsid w:val="41F0717A"/>
    <w:rsid w:val="421F6AEA"/>
    <w:rsid w:val="423BE964"/>
    <w:rsid w:val="4302B3BE"/>
    <w:rsid w:val="436D742E"/>
    <w:rsid w:val="43A0F004"/>
    <w:rsid w:val="43E529C9"/>
    <w:rsid w:val="446B363F"/>
    <w:rsid w:val="446EDAD6"/>
    <w:rsid w:val="4476F5EA"/>
    <w:rsid w:val="454E7F13"/>
    <w:rsid w:val="45CA0535"/>
    <w:rsid w:val="460480CC"/>
    <w:rsid w:val="467B24CB"/>
    <w:rsid w:val="46D5F9D1"/>
    <w:rsid w:val="46D7F825"/>
    <w:rsid w:val="46E6310D"/>
    <w:rsid w:val="4718E939"/>
    <w:rsid w:val="471A630E"/>
    <w:rsid w:val="472D84E1"/>
    <w:rsid w:val="476817B9"/>
    <w:rsid w:val="483DE3F8"/>
    <w:rsid w:val="485B7782"/>
    <w:rsid w:val="488DAEFA"/>
    <w:rsid w:val="489EC98C"/>
    <w:rsid w:val="4912F6AC"/>
    <w:rsid w:val="4988E07F"/>
    <w:rsid w:val="49A00256"/>
    <w:rsid w:val="49E203ED"/>
    <w:rsid w:val="4AAD78EC"/>
    <w:rsid w:val="4ADCB9B9"/>
    <w:rsid w:val="4B26F9FD"/>
    <w:rsid w:val="4B5038AB"/>
    <w:rsid w:val="4BAFACEE"/>
    <w:rsid w:val="4BBBDAD1"/>
    <w:rsid w:val="4BFDDC68"/>
    <w:rsid w:val="4C13CC72"/>
    <w:rsid w:val="4C34D474"/>
    <w:rsid w:val="4C44BEE5"/>
    <w:rsid w:val="4C4D1DC2"/>
    <w:rsid w:val="4C8AA2DD"/>
    <w:rsid w:val="4C8D114C"/>
    <w:rsid w:val="4C8DA5DC"/>
    <w:rsid w:val="4C9B32FE"/>
    <w:rsid w:val="4CC86EC7"/>
    <w:rsid w:val="4D3D5257"/>
    <w:rsid w:val="4D50A2B1"/>
    <w:rsid w:val="4D557291"/>
    <w:rsid w:val="4DB50170"/>
    <w:rsid w:val="4DE9B771"/>
    <w:rsid w:val="4E8C7E35"/>
    <w:rsid w:val="4EC73765"/>
    <w:rsid w:val="4F3F301D"/>
    <w:rsid w:val="4F546703"/>
    <w:rsid w:val="4F61E334"/>
    <w:rsid w:val="4FE9244C"/>
    <w:rsid w:val="5008DEB4"/>
    <w:rsid w:val="50094E92"/>
    <w:rsid w:val="503BB82C"/>
    <w:rsid w:val="50D41012"/>
    <w:rsid w:val="50EFF161"/>
    <w:rsid w:val="5103937E"/>
    <w:rsid w:val="5104F8BC"/>
    <w:rsid w:val="51215833"/>
    <w:rsid w:val="5173A7C5"/>
    <w:rsid w:val="51CD2FDA"/>
    <w:rsid w:val="51EA7B84"/>
    <w:rsid w:val="5238100D"/>
    <w:rsid w:val="52452D5E"/>
    <w:rsid w:val="52792FFD"/>
    <w:rsid w:val="528E65A5"/>
    <w:rsid w:val="52CA798B"/>
    <w:rsid w:val="539E8D53"/>
    <w:rsid w:val="53C4B415"/>
    <w:rsid w:val="53FA261C"/>
    <w:rsid w:val="549F4EAB"/>
    <w:rsid w:val="54E7F3C7"/>
    <w:rsid w:val="54F44944"/>
    <w:rsid w:val="55221C46"/>
    <w:rsid w:val="55508526"/>
    <w:rsid w:val="55CCC402"/>
    <w:rsid w:val="55D704A1"/>
    <w:rsid w:val="56DF641E"/>
    <w:rsid w:val="56E32C7A"/>
    <w:rsid w:val="570B0D8A"/>
    <w:rsid w:val="572A8130"/>
    <w:rsid w:val="5730AA66"/>
    <w:rsid w:val="578CC4F4"/>
    <w:rsid w:val="5797BA13"/>
    <w:rsid w:val="57CB19D1"/>
    <w:rsid w:val="584D14BD"/>
    <w:rsid w:val="587513B6"/>
    <w:rsid w:val="587B666E"/>
    <w:rsid w:val="588C1D93"/>
    <w:rsid w:val="58CC7AC7"/>
    <w:rsid w:val="590432EE"/>
    <w:rsid w:val="590EE16A"/>
    <w:rsid w:val="5910640F"/>
    <w:rsid w:val="5968B919"/>
    <w:rsid w:val="598C7FF2"/>
    <w:rsid w:val="59C6E6FF"/>
    <w:rsid w:val="59E2BBE8"/>
    <w:rsid w:val="5A8E95A7"/>
    <w:rsid w:val="5AA9CB72"/>
    <w:rsid w:val="5AAF27DD"/>
    <w:rsid w:val="5AFEF29F"/>
    <w:rsid w:val="5B5F22D1"/>
    <w:rsid w:val="5B9D65C2"/>
    <w:rsid w:val="5C1602B7"/>
    <w:rsid w:val="5C459BD3"/>
    <w:rsid w:val="5C4AF83E"/>
    <w:rsid w:val="5C5A8AB8"/>
    <w:rsid w:val="5CF781CD"/>
    <w:rsid w:val="5D2592D4"/>
    <w:rsid w:val="5D4EA5A2"/>
    <w:rsid w:val="5D70B089"/>
    <w:rsid w:val="5D9FEBEA"/>
    <w:rsid w:val="5DAF561D"/>
    <w:rsid w:val="5DE16C34"/>
    <w:rsid w:val="5E6377B5"/>
    <w:rsid w:val="5ED160AC"/>
    <w:rsid w:val="5EEE2EE1"/>
    <w:rsid w:val="5F5A7EE6"/>
    <w:rsid w:val="5F64BE8A"/>
    <w:rsid w:val="5F8D8AF1"/>
    <w:rsid w:val="5FA9C040"/>
    <w:rsid w:val="5FDD74F7"/>
    <w:rsid w:val="5FEBC1D7"/>
    <w:rsid w:val="5FF34F93"/>
    <w:rsid w:val="6136B024"/>
    <w:rsid w:val="61945123"/>
    <w:rsid w:val="6203C1A2"/>
    <w:rsid w:val="620CA746"/>
    <w:rsid w:val="62516763"/>
    <w:rsid w:val="63002DF2"/>
    <w:rsid w:val="64008CE5"/>
    <w:rsid w:val="641049E6"/>
    <w:rsid w:val="65EC7E19"/>
    <w:rsid w:val="6600961E"/>
    <w:rsid w:val="6638B871"/>
    <w:rsid w:val="66474E99"/>
    <w:rsid w:val="66D2EF51"/>
    <w:rsid w:val="66DC5F8B"/>
    <w:rsid w:val="66E01869"/>
    <w:rsid w:val="6735C052"/>
    <w:rsid w:val="6764C682"/>
    <w:rsid w:val="67705B85"/>
    <w:rsid w:val="677CBFEF"/>
    <w:rsid w:val="6797EC70"/>
    <w:rsid w:val="67BCFFC9"/>
    <w:rsid w:val="67F90ED5"/>
    <w:rsid w:val="688B3B13"/>
    <w:rsid w:val="690CF844"/>
    <w:rsid w:val="695696D3"/>
    <w:rsid w:val="696B6817"/>
    <w:rsid w:val="69827B2F"/>
    <w:rsid w:val="6A0EDC6B"/>
    <w:rsid w:val="6A4436C5"/>
    <w:rsid w:val="6A537B89"/>
    <w:rsid w:val="6A97B02F"/>
    <w:rsid w:val="6B184179"/>
    <w:rsid w:val="6B24B3F9"/>
    <w:rsid w:val="6BA9B73B"/>
    <w:rsid w:val="6BB03B9F"/>
    <w:rsid w:val="6BC5D1DD"/>
    <w:rsid w:val="6C000065"/>
    <w:rsid w:val="6C821C2A"/>
    <w:rsid w:val="6D61A23E"/>
    <w:rsid w:val="6D7BD787"/>
    <w:rsid w:val="6DBB127A"/>
    <w:rsid w:val="6DE1971B"/>
    <w:rsid w:val="6E70ED41"/>
    <w:rsid w:val="6E90AA4A"/>
    <w:rsid w:val="6F168C0D"/>
    <w:rsid w:val="6F5415BC"/>
    <w:rsid w:val="6F543615"/>
    <w:rsid w:val="6F976B82"/>
    <w:rsid w:val="6FD38957"/>
    <w:rsid w:val="6FF8251C"/>
    <w:rsid w:val="70FC9900"/>
    <w:rsid w:val="71235254"/>
    <w:rsid w:val="7145C967"/>
    <w:rsid w:val="714653BE"/>
    <w:rsid w:val="714B9DA7"/>
    <w:rsid w:val="7153C6A3"/>
    <w:rsid w:val="720ABF74"/>
    <w:rsid w:val="721F51B3"/>
    <w:rsid w:val="7272AE7A"/>
    <w:rsid w:val="729CB6A0"/>
    <w:rsid w:val="72B3F93B"/>
    <w:rsid w:val="72D2EF26"/>
    <w:rsid w:val="7326A34D"/>
    <w:rsid w:val="73641B6D"/>
    <w:rsid w:val="736E4CE2"/>
    <w:rsid w:val="741E47D6"/>
    <w:rsid w:val="7433959A"/>
    <w:rsid w:val="743C62BE"/>
    <w:rsid w:val="746EBF08"/>
    <w:rsid w:val="748D2E0F"/>
    <w:rsid w:val="74C70668"/>
    <w:rsid w:val="74DC92CC"/>
    <w:rsid w:val="75625958"/>
    <w:rsid w:val="75C27B7A"/>
    <w:rsid w:val="75FA9271"/>
    <w:rsid w:val="75FFFCFD"/>
    <w:rsid w:val="760A8F69"/>
    <w:rsid w:val="769F62A7"/>
    <w:rsid w:val="76F13AD2"/>
    <w:rsid w:val="77420136"/>
    <w:rsid w:val="776B2302"/>
    <w:rsid w:val="77B72A67"/>
    <w:rsid w:val="7838A908"/>
    <w:rsid w:val="783B408D"/>
    <w:rsid w:val="7899FA1A"/>
    <w:rsid w:val="78A29B2D"/>
    <w:rsid w:val="7942302B"/>
    <w:rsid w:val="798DCC8B"/>
    <w:rsid w:val="79A8A4A0"/>
    <w:rsid w:val="79C87C09"/>
    <w:rsid w:val="79D47969"/>
    <w:rsid w:val="7A20E5FA"/>
    <w:rsid w:val="7A479597"/>
    <w:rsid w:val="7A5D2391"/>
    <w:rsid w:val="7AC710DA"/>
    <w:rsid w:val="7ACC6615"/>
    <w:rsid w:val="7AD41916"/>
    <w:rsid w:val="7AEE8741"/>
    <w:rsid w:val="7B9F2AC4"/>
    <w:rsid w:val="7BA806D7"/>
    <w:rsid w:val="7BC4ABF5"/>
    <w:rsid w:val="7C26616A"/>
    <w:rsid w:val="7C485555"/>
    <w:rsid w:val="7C4901FB"/>
    <w:rsid w:val="7D5442E0"/>
    <w:rsid w:val="7D609602"/>
    <w:rsid w:val="7D6496A0"/>
    <w:rsid w:val="7D6FEF79"/>
    <w:rsid w:val="7D805F54"/>
    <w:rsid w:val="7DB56121"/>
    <w:rsid w:val="7E15A14E"/>
    <w:rsid w:val="7E7A660B"/>
    <w:rsid w:val="7EA2CFE1"/>
    <w:rsid w:val="7EBF74C2"/>
    <w:rsid w:val="7EF01341"/>
    <w:rsid w:val="7F2DF753"/>
  </w:rsids>
  <m:mathPr>
    <m:mathFont m:val="Cambria Math"/>
    <m:brkBin m:val="before"/>
    <m:brkBinSub m:val="--"/>
    <m:smallFrac/>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DC0BA"/>
  <w15:docId w15:val="{6CCBE174-A0A3-43D8-A3D9-F2C6A3B30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214A"/>
    <w:rPr>
      <w:rFonts w:ascii="Times New Roman" w:eastAsia="Times New Roman" w:hAnsi="Times New Roman" w:cs="Times New Roman"/>
      <w:sz w:val="24"/>
      <w:szCs w:val="24"/>
      <w:lang w:val="fr-FR" w:eastAsia="zh-CN"/>
    </w:rPr>
  </w:style>
  <w:style w:type="paragraph" w:styleId="2">
    <w:name w:val="heading 2"/>
    <w:link w:val="20"/>
    <w:qFormat/>
    <w:rsid w:val="00151F2A"/>
    <w:pPr>
      <w:keepNext/>
      <w:spacing w:before="240" w:after="60" w:line="240" w:lineRule="auto"/>
      <w:outlineLvl w:val="1"/>
    </w:pPr>
    <w:rPr>
      <w:rFonts w:ascii="Arial" w:eastAsia="Times New Roman" w:hAnsi="Arial" w:cs="Arial"/>
      <w:b/>
      <w:bCs/>
      <w:i/>
      <w:iCs/>
      <w:sz w:val="28"/>
      <w:szCs w:val="28"/>
      <w:lang w:val="fr-FR"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Text">
    <w:name w:val="Default Text"/>
    <w:qFormat/>
    <w:rsid w:val="00C573DA"/>
    <w:pPr>
      <w:spacing w:after="0" w:line="240" w:lineRule="auto"/>
    </w:pPr>
    <w:rPr>
      <w:rFonts w:ascii="Times New Roman" w:eastAsia="Times New Roman" w:hAnsi="Times New Roman" w:cs="Times New Roman"/>
      <w:sz w:val="24"/>
      <w:szCs w:val="20"/>
      <w:lang w:eastAsia="zh-CN"/>
    </w:rPr>
  </w:style>
  <w:style w:type="paragraph" w:styleId="a3">
    <w:name w:val="List Paragraph"/>
    <w:qFormat/>
    <w:rsid w:val="00C573DA"/>
    <w:pPr>
      <w:spacing w:after="0" w:line="240" w:lineRule="auto"/>
      <w:ind w:left="708"/>
    </w:pPr>
    <w:rPr>
      <w:rFonts w:ascii="Times New Roman" w:eastAsia="Times New Roman" w:hAnsi="Times New Roman" w:cs="Times New Roman"/>
      <w:sz w:val="24"/>
      <w:szCs w:val="24"/>
      <w:lang w:val="fr-FR" w:eastAsia="zh-CN"/>
    </w:rPr>
  </w:style>
  <w:style w:type="paragraph" w:customStyle="1" w:styleId="indent">
    <w:name w:val="indent"/>
    <w:qFormat/>
    <w:rsid w:val="00C573DA"/>
    <w:pPr>
      <w:spacing w:after="120" w:line="240" w:lineRule="auto"/>
      <w:ind w:left="567"/>
    </w:pPr>
    <w:rPr>
      <w:rFonts w:ascii="Arial" w:eastAsia="Times New Roman" w:hAnsi="Arial" w:cs="Times New Roman"/>
      <w:szCs w:val="24"/>
      <w:lang w:val="en-GB" w:eastAsia="zh-CN"/>
    </w:rPr>
  </w:style>
  <w:style w:type="character" w:styleId="a4">
    <w:name w:val="annotation reference"/>
    <w:basedOn w:val="a0"/>
    <w:uiPriority w:val="99"/>
    <w:semiHidden/>
    <w:unhideWhenUsed/>
    <w:rsid w:val="00C573DA"/>
    <w:rPr>
      <w:sz w:val="16"/>
      <w:szCs w:val="16"/>
    </w:rPr>
  </w:style>
  <w:style w:type="paragraph" w:styleId="a5">
    <w:name w:val="annotation text"/>
    <w:basedOn w:val="a"/>
    <w:link w:val="a6"/>
    <w:uiPriority w:val="99"/>
    <w:unhideWhenUsed/>
    <w:rsid w:val="00C573DA"/>
    <w:rPr>
      <w:sz w:val="20"/>
      <w:szCs w:val="20"/>
    </w:rPr>
  </w:style>
  <w:style w:type="character" w:customStyle="1" w:styleId="a6">
    <w:name w:val="Текст примечания Знак"/>
    <w:basedOn w:val="a0"/>
    <w:link w:val="a5"/>
    <w:uiPriority w:val="99"/>
    <w:rsid w:val="00C573DA"/>
    <w:rPr>
      <w:rFonts w:ascii="Times New Roman" w:eastAsia="Times New Roman" w:hAnsi="Times New Roman" w:cs="Times New Roman"/>
      <w:sz w:val="20"/>
      <w:szCs w:val="20"/>
      <w:lang w:val="fr-FR" w:eastAsia="zh-CN"/>
    </w:rPr>
  </w:style>
  <w:style w:type="paragraph" w:styleId="a7">
    <w:name w:val="annotation subject"/>
    <w:basedOn w:val="a5"/>
    <w:next w:val="a5"/>
    <w:link w:val="a8"/>
    <w:uiPriority w:val="99"/>
    <w:semiHidden/>
    <w:unhideWhenUsed/>
    <w:rsid w:val="00837D83"/>
    <w:rPr>
      <w:b/>
      <w:bCs/>
    </w:rPr>
  </w:style>
  <w:style w:type="character" w:customStyle="1" w:styleId="a8">
    <w:name w:val="Тема примечания Знак"/>
    <w:basedOn w:val="a6"/>
    <w:link w:val="a7"/>
    <w:uiPriority w:val="99"/>
    <w:semiHidden/>
    <w:rsid w:val="00837D83"/>
    <w:rPr>
      <w:rFonts w:ascii="Times New Roman" w:eastAsia="Times New Roman" w:hAnsi="Times New Roman" w:cs="Times New Roman"/>
      <w:b/>
      <w:bCs/>
      <w:sz w:val="20"/>
      <w:szCs w:val="20"/>
      <w:lang w:val="fr-FR" w:eastAsia="zh-CN"/>
    </w:rPr>
  </w:style>
  <w:style w:type="paragraph" w:styleId="3">
    <w:name w:val="Body Text 3"/>
    <w:link w:val="30"/>
    <w:qFormat/>
    <w:rsid w:val="00A72EDA"/>
    <w:pPr>
      <w:spacing w:after="120" w:line="240" w:lineRule="auto"/>
    </w:pPr>
    <w:rPr>
      <w:rFonts w:ascii="Times New Roman" w:eastAsia="Times New Roman" w:hAnsi="Times New Roman" w:cs="Times New Roman"/>
      <w:sz w:val="16"/>
      <w:szCs w:val="16"/>
      <w:lang w:val="fr-FR" w:eastAsia="zh-CN"/>
    </w:rPr>
  </w:style>
  <w:style w:type="character" w:customStyle="1" w:styleId="30">
    <w:name w:val="Основной текст 3 Знак"/>
    <w:basedOn w:val="a0"/>
    <w:link w:val="3"/>
    <w:rsid w:val="00A72EDA"/>
    <w:rPr>
      <w:rFonts w:ascii="Times New Roman" w:eastAsia="Times New Roman" w:hAnsi="Times New Roman" w:cs="Times New Roman"/>
      <w:sz w:val="16"/>
      <w:szCs w:val="16"/>
      <w:lang w:val="fr-FR" w:eastAsia="zh-CN"/>
    </w:rPr>
  </w:style>
  <w:style w:type="character" w:customStyle="1" w:styleId="20">
    <w:name w:val="Заголовок 2 Знак"/>
    <w:basedOn w:val="a0"/>
    <w:link w:val="2"/>
    <w:rsid w:val="00151F2A"/>
    <w:rPr>
      <w:rFonts w:ascii="Arial" w:eastAsia="Times New Roman" w:hAnsi="Arial" w:cs="Arial"/>
      <w:b/>
      <w:bCs/>
      <w:i/>
      <w:iCs/>
      <w:sz w:val="28"/>
      <w:szCs w:val="28"/>
      <w:lang w:val="fr-FR" w:eastAsia="zh-CN"/>
    </w:rPr>
  </w:style>
  <w:style w:type="character" w:customStyle="1" w:styleId="WW-111">
    <w:name w:val="WW-Основной шрифт абзаца111"/>
    <w:rsid w:val="00151F2A"/>
    <w:rPr>
      <w:rFonts w:ascii="Cambria" w:eastAsia="Cambria" w:hAnsi="Cambria"/>
      <w:lang w:val="ru-RU"/>
    </w:rPr>
  </w:style>
  <w:style w:type="paragraph" w:styleId="a9">
    <w:name w:val="Normal (Web)"/>
    <w:basedOn w:val="a"/>
    <w:uiPriority w:val="99"/>
    <w:unhideWhenUsed/>
    <w:rsid w:val="00444D6A"/>
    <w:pPr>
      <w:spacing w:before="100" w:beforeAutospacing="1" w:after="100" w:afterAutospacing="1"/>
    </w:pPr>
    <w:rPr>
      <w:lang w:val="en-US" w:eastAsia="en-US"/>
    </w:rPr>
  </w:style>
  <w:style w:type="character" w:styleId="aa">
    <w:name w:val="Strong"/>
    <w:basedOn w:val="a0"/>
    <w:uiPriority w:val="22"/>
    <w:qFormat/>
    <w:rsid w:val="00444D6A"/>
    <w:rPr>
      <w:b/>
      <w:bCs/>
    </w:rPr>
  </w:style>
  <w:style w:type="paragraph" w:styleId="ab">
    <w:name w:val="header"/>
    <w:basedOn w:val="a"/>
    <w:link w:val="ac"/>
    <w:uiPriority w:val="99"/>
    <w:unhideWhenUsed/>
    <w:qFormat/>
    <w:rsid w:val="00F526A0"/>
    <w:pPr>
      <w:tabs>
        <w:tab w:val="center" w:pos="4677"/>
        <w:tab w:val="right" w:pos="9355"/>
      </w:tabs>
    </w:pPr>
  </w:style>
  <w:style w:type="character" w:customStyle="1" w:styleId="ac">
    <w:name w:val="Верхний колонтитул Знак"/>
    <w:basedOn w:val="a0"/>
    <w:link w:val="ab"/>
    <w:uiPriority w:val="99"/>
    <w:rsid w:val="00F526A0"/>
    <w:rPr>
      <w:rFonts w:ascii="Times New Roman" w:eastAsia="Times New Roman" w:hAnsi="Times New Roman" w:cs="Times New Roman"/>
      <w:sz w:val="24"/>
      <w:szCs w:val="24"/>
      <w:lang w:val="fr-FR" w:eastAsia="zh-CN"/>
    </w:rPr>
  </w:style>
  <w:style w:type="paragraph" w:styleId="ad">
    <w:name w:val="footer"/>
    <w:basedOn w:val="a"/>
    <w:link w:val="ae"/>
    <w:uiPriority w:val="99"/>
    <w:unhideWhenUsed/>
    <w:rsid w:val="00F526A0"/>
    <w:pPr>
      <w:tabs>
        <w:tab w:val="center" w:pos="4677"/>
        <w:tab w:val="right" w:pos="9355"/>
      </w:tabs>
    </w:pPr>
  </w:style>
  <w:style w:type="character" w:customStyle="1" w:styleId="ae">
    <w:name w:val="Нижний колонтитул Знак"/>
    <w:basedOn w:val="a0"/>
    <w:link w:val="ad"/>
    <w:uiPriority w:val="99"/>
    <w:rsid w:val="00F526A0"/>
    <w:rPr>
      <w:rFonts w:ascii="Times New Roman" w:eastAsia="Times New Roman" w:hAnsi="Times New Roman" w:cs="Times New Roman"/>
      <w:sz w:val="24"/>
      <w:szCs w:val="24"/>
      <w:lang w:val="fr-FR" w:eastAsia="zh-CN"/>
    </w:rPr>
  </w:style>
  <w:style w:type="paragraph" w:styleId="af">
    <w:name w:val="Balloon Text"/>
    <w:basedOn w:val="a"/>
    <w:link w:val="af0"/>
    <w:uiPriority w:val="99"/>
    <w:semiHidden/>
    <w:unhideWhenUsed/>
    <w:rsid w:val="00F526A0"/>
    <w:rPr>
      <w:rFonts w:ascii="Segoe UI" w:hAnsi="Segoe UI" w:cs="Segoe UI"/>
      <w:sz w:val="18"/>
      <w:szCs w:val="18"/>
    </w:rPr>
  </w:style>
  <w:style w:type="character" w:customStyle="1" w:styleId="af0">
    <w:name w:val="Текст выноски Знак"/>
    <w:basedOn w:val="a0"/>
    <w:link w:val="af"/>
    <w:uiPriority w:val="99"/>
    <w:semiHidden/>
    <w:rsid w:val="00F526A0"/>
    <w:rPr>
      <w:rFonts w:ascii="Segoe UI" w:eastAsia="Times New Roman" w:hAnsi="Segoe UI" w:cs="Segoe UI"/>
      <w:sz w:val="18"/>
      <w:szCs w:val="18"/>
      <w:lang w:val="fr-FR" w:eastAsia="zh-CN"/>
    </w:rPr>
  </w:style>
  <w:style w:type="character" w:styleId="af1">
    <w:name w:val="Hyperlink"/>
    <w:basedOn w:val="a0"/>
    <w:uiPriority w:val="99"/>
    <w:unhideWhenUsed/>
    <w:rsid w:val="00F526A0"/>
    <w:rPr>
      <w:color w:val="0563C1" w:themeColor="hyperlink"/>
      <w:u w:val="single"/>
    </w:rPr>
  </w:style>
  <w:style w:type="character" w:customStyle="1" w:styleId="1">
    <w:name w:val="Неразрешенное упоминание1"/>
    <w:basedOn w:val="a0"/>
    <w:uiPriority w:val="99"/>
    <w:semiHidden/>
    <w:unhideWhenUsed/>
    <w:rsid w:val="00F526A0"/>
    <w:rPr>
      <w:color w:val="605E5C"/>
      <w:shd w:val="clear" w:color="auto" w:fill="E1DFDD"/>
    </w:rPr>
  </w:style>
  <w:style w:type="character" w:styleId="af2">
    <w:name w:val="FollowedHyperlink"/>
    <w:basedOn w:val="a0"/>
    <w:uiPriority w:val="99"/>
    <w:semiHidden/>
    <w:unhideWhenUsed/>
    <w:rsid w:val="00411150"/>
    <w:rPr>
      <w:color w:val="954F72" w:themeColor="followedHyperlink"/>
      <w:u w:val="single"/>
    </w:rPr>
  </w:style>
  <w:style w:type="character" w:customStyle="1" w:styleId="normaltextrun">
    <w:name w:val="normaltextrun"/>
    <w:basedOn w:val="a0"/>
    <w:rsid w:val="00E20BAA"/>
  </w:style>
  <w:style w:type="character" w:customStyle="1" w:styleId="eop">
    <w:name w:val="eop"/>
    <w:basedOn w:val="a0"/>
    <w:rsid w:val="00E20BAA"/>
  </w:style>
  <w:style w:type="paragraph" w:styleId="af3">
    <w:name w:val="Revision"/>
    <w:hidden/>
    <w:uiPriority w:val="99"/>
    <w:semiHidden/>
    <w:rsid w:val="00F75B3B"/>
    <w:pPr>
      <w:spacing w:after="0" w:line="240" w:lineRule="auto"/>
    </w:pPr>
    <w:rPr>
      <w:rFonts w:ascii="Times New Roman" w:eastAsia="Times New Roman" w:hAnsi="Times New Roman" w:cs="Times New Roman"/>
      <w:sz w:val="24"/>
      <w:szCs w:val="24"/>
      <w:lang w:val="fr-FR" w:eastAsia="zh-CN"/>
    </w:rPr>
  </w:style>
  <w:style w:type="character" w:customStyle="1" w:styleId="10">
    <w:name w:val="Упомянуть1"/>
    <w:basedOn w:val="a0"/>
    <w:uiPriority w:val="99"/>
    <w:unhideWhenUsed/>
    <w:rsid w:val="00CB2519"/>
    <w:rPr>
      <w:color w:val="2B579A"/>
      <w:shd w:val="clear" w:color="auto" w:fill="E6E6E6"/>
    </w:rPr>
  </w:style>
  <w:style w:type="paragraph" w:customStyle="1" w:styleId="paragraph">
    <w:name w:val="paragraph"/>
    <w:basedOn w:val="a"/>
    <w:rsid w:val="0048397D"/>
    <w:pPr>
      <w:spacing w:before="100" w:beforeAutospacing="1" w:after="100" w:afterAutospacing="1" w:line="240" w:lineRule="auto"/>
    </w:pPr>
  </w:style>
  <w:style w:type="table" w:styleId="af4">
    <w:name w:val="Table Grid"/>
    <w:basedOn w:val="a1"/>
    <w:uiPriority w:val="39"/>
    <w:rsid w:val="00C73A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No Spacing"/>
    <w:uiPriority w:val="1"/>
    <w:qFormat/>
    <w:rsid w:val="00096719"/>
    <w:pPr>
      <w:spacing w:after="0" w:line="240" w:lineRule="auto"/>
    </w:pPr>
    <w:rPr>
      <w:rFonts w:ascii="Times New Roman" w:eastAsia="Times New Roman" w:hAnsi="Times New Roman" w:cs="Times New Roman"/>
      <w:sz w:val="24"/>
      <w:szCs w:val="24"/>
      <w:lang w:val="fr-F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889361">
      <w:bodyDiv w:val="1"/>
      <w:marLeft w:val="0"/>
      <w:marRight w:val="0"/>
      <w:marTop w:val="0"/>
      <w:marBottom w:val="0"/>
      <w:divBdr>
        <w:top w:val="none" w:sz="0" w:space="0" w:color="auto"/>
        <w:left w:val="none" w:sz="0" w:space="0" w:color="auto"/>
        <w:bottom w:val="none" w:sz="0" w:space="0" w:color="auto"/>
        <w:right w:val="none" w:sz="0" w:space="0" w:color="auto"/>
      </w:divBdr>
    </w:div>
    <w:div w:id="597950847">
      <w:bodyDiv w:val="1"/>
      <w:marLeft w:val="0"/>
      <w:marRight w:val="0"/>
      <w:marTop w:val="0"/>
      <w:marBottom w:val="0"/>
      <w:divBdr>
        <w:top w:val="none" w:sz="0" w:space="0" w:color="auto"/>
        <w:left w:val="none" w:sz="0" w:space="0" w:color="auto"/>
        <w:bottom w:val="none" w:sz="0" w:space="0" w:color="auto"/>
        <w:right w:val="none" w:sz="0" w:space="0" w:color="auto"/>
      </w:divBdr>
    </w:div>
    <w:div w:id="603734915">
      <w:bodyDiv w:val="1"/>
      <w:marLeft w:val="0"/>
      <w:marRight w:val="0"/>
      <w:marTop w:val="0"/>
      <w:marBottom w:val="0"/>
      <w:divBdr>
        <w:top w:val="none" w:sz="0" w:space="0" w:color="auto"/>
        <w:left w:val="none" w:sz="0" w:space="0" w:color="auto"/>
        <w:bottom w:val="none" w:sz="0" w:space="0" w:color="auto"/>
        <w:right w:val="none" w:sz="0" w:space="0" w:color="auto"/>
      </w:divBdr>
      <w:divsChild>
        <w:div w:id="26293651">
          <w:marLeft w:val="0"/>
          <w:marRight w:val="0"/>
          <w:marTop w:val="0"/>
          <w:marBottom w:val="0"/>
          <w:divBdr>
            <w:top w:val="none" w:sz="0" w:space="0" w:color="auto"/>
            <w:left w:val="none" w:sz="0" w:space="0" w:color="auto"/>
            <w:bottom w:val="none" w:sz="0" w:space="0" w:color="auto"/>
            <w:right w:val="none" w:sz="0" w:space="0" w:color="auto"/>
          </w:divBdr>
        </w:div>
        <w:div w:id="1671710305">
          <w:marLeft w:val="0"/>
          <w:marRight w:val="0"/>
          <w:marTop w:val="0"/>
          <w:marBottom w:val="0"/>
          <w:divBdr>
            <w:top w:val="none" w:sz="0" w:space="0" w:color="auto"/>
            <w:left w:val="none" w:sz="0" w:space="0" w:color="auto"/>
            <w:bottom w:val="none" w:sz="0" w:space="0" w:color="auto"/>
            <w:right w:val="none" w:sz="0" w:space="0" w:color="auto"/>
          </w:divBdr>
        </w:div>
      </w:divsChild>
    </w:div>
    <w:div w:id="979844280">
      <w:bodyDiv w:val="1"/>
      <w:marLeft w:val="0"/>
      <w:marRight w:val="0"/>
      <w:marTop w:val="0"/>
      <w:marBottom w:val="0"/>
      <w:divBdr>
        <w:top w:val="none" w:sz="0" w:space="0" w:color="auto"/>
        <w:left w:val="none" w:sz="0" w:space="0" w:color="auto"/>
        <w:bottom w:val="none" w:sz="0" w:space="0" w:color="auto"/>
        <w:right w:val="none" w:sz="0" w:space="0" w:color="auto"/>
      </w:divBdr>
    </w:div>
    <w:div w:id="1082993371">
      <w:bodyDiv w:val="1"/>
      <w:marLeft w:val="0"/>
      <w:marRight w:val="0"/>
      <w:marTop w:val="0"/>
      <w:marBottom w:val="0"/>
      <w:divBdr>
        <w:top w:val="none" w:sz="0" w:space="0" w:color="auto"/>
        <w:left w:val="none" w:sz="0" w:space="0" w:color="auto"/>
        <w:bottom w:val="none" w:sz="0" w:space="0" w:color="auto"/>
        <w:right w:val="none" w:sz="0" w:space="0" w:color="auto"/>
      </w:divBdr>
    </w:div>
    <w:div w:id="1174882875">
      <w:bodyDiv w:val="1"/>
      <w:marLeft w:val="0"/>
      <w:marRight w:val="0"/>
      <w:marTop w:val="0"/>
      <w:marBottom w:val="0"/>
      <w:divBdr>
        <w:top w:val="none" w:sz="0" w:space="0" w:color="auto"/>
        <w:left w:val="none" w:sz="0" w:space="0" w:color="auto"/>
        <w:bottom w:val="none" w:sz="0" w:space="0" w:color="auto"/>
        <w:right w:val="none" w:sz="0" w:space="0" w:color="auto"/>
      </w:divBdr>
    </w:div>
    <w:div w:id="1651399938">
      <w:bodyDiv w:val="1"/>
      <w:marLeft w:val="0"/>
      <w:marRight w:val="0"/>
      <w:marTop w:val="0"/>
      <w:marBottom w:val="0"/>
      <w:divBdr>
        <w:top w:val="none" w:sz="0" w:space="0" w:color="auto"/>
        <w:left w:val="none" w:sz="0" w:space="0" w:color="auto"/>
        <w:bottom w:val="none" w:sz="0" w:space="0" w:color="auto"/>
        <w:right w:val="none" w:sz="0" w:space="0" w:color="auto"/>
      </w:divBdr>
    </w:div>
    <w:div w:id="1926379320">
      <w:bodyDiv w:val="1"/>
      <w:marLeft w:val="0"/>
      <w:marRight w:val="0"/>
      <w:marTop w:val="0"/>
      <w:marBottom w:val="0"/>
      <w:divBdr>
        <w:top w:val="none" w:sz="0" w:space="0" w:color="auto"/>
        <w:left w:val="none" w:sz="0" w:space="0" w:color="auto"/>
        <w:bottom w:val="none" w:sz="0" w:space="0" w:color="auto"/>
        <w:right w:val="none" w:sz="0" w:space="0" w:color="auto"/>
      </w:divBdr>
      <w:divsChild>
        <w:div w:id="357631663">
          <w:marLeft w:val="0"/>
          <w:marRight w:val="0"/>
          <w:marTop w:val="0"/>
          <w:marBottom w:val="0"/>
          <w:divBdr>
            <w:top w:val="none" w:sz="0" w:space="0" w:color="auto"/>
            <w:left w:val="none" w:sz="0" w:space="0" w:color="auto"/>
            <w:bottom w:val="none" w:sz="0" w:space="0" w:color="auto"/>
            <w:right w:val="none" w:sz="0" w:space="0" w:color="auto"/>
          </w:divBdr>
          <w:divsChild>
            <w:div w:id="716929807">
              <w:marLeft w:val="0"/>
              <w:marRight w:val="0"/>
              <w:marTop w:val="0"/>
              <w:marBottom w:val="0"/>
              <w:divBdr>
                <w:top w:val="none" w:sz="0" w:space="0" w:color="auto"/>
                <w:left w:val="none" w:sz="0" w:space="0" w:color="auto"/>
                <w:bottom w:val="none" w:sz="0" w:space="0" w:color="auto"/>
                <w:right w:val="none" w:sz="0" w:space="0" w:color="auto"/>
              </w:divBdr>
              <w:divsChild>
                <w:div w:id="23948427">
                  <w:marLeft w:val="0"/>
                  <w:marRight w:val="0"/>
                  <w:marTop w:val="0"/>
                  <w:marBottom w:val="0"/>
                  <w:divBdr>
                    <w:top w:val="none" w:sz="0" w:space="0" w:color="auto"/>
                    <w:left w:val="none" w:sz="0" w:space="0" w:color="auto"/>
                    <w:bottom w:val="none" w:sz="0" w:space="0" w:color="auto"/>
                    <w:right w:val="none" w:sz="0" w:space="0" w:color="auto"/>
                  </w:divBdr>
                  <w:divsChild>
                    <w:div w:id="615601758">
                      <w:marLeft w:val="0"/>
                      <w:marRight w:val="0"/>
                      <w:marTop w:val="0"/>
                      <w:marBottom w:val="0"/>
                      <w:divBdr>
                        <w:top w:val="none" w:sz="0" w:space="0" w:color="auto"/>
                        <w:left w:val="none" w:sz="0" w:space="0" w:color="auto"/>
                        <w:bottom w:val="none" w:sz="0" w:space="0" w:color="auto"/>
                        <w:right w:val="none" w:sz="0" w:space="0" w:color="auto"/>
                      </w:divBdr>
                      <w:divsChild>
                        <w:div w:id="1557089198">
                          <w:marLeft w:val="0"/>
                          <w:marRight w:val="0"/>
                          <w:marTop w:val="0"/>
                          <w:marBottom w:val="0"/>
                          <w:divBdr>
                            <w:top w:val="none" w:sz="0" w:space="0" w:color="auto"/>
                            <w:left w:val="none" w:sz="0" w:space="0" w:color="auto"/>
                            <w:bottom w:val="none" w:sz="0" w:space="0" w:color="auto"/>
                            <w:right w:val="none" w:sz="0" w:space="0" w:color="auto"/>
                          </w:divBdr>
                          <w:divsChild>
                            <w:div w:id="55208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9821219">
          <w:marLeft w:val="0"/>
          <w:marRight w:val="0"/>
          <w:marTop w:val="0"/>
          <w:marBottom w:val="0"/>
          <w:divBdr>
            <w:top w:val="none" w:sz="0" w:space="0" w:color="auto"/>
            <w:left w:val="none" w:sz="0" w:space="0" w:color="auto"/>
            <w:bottom w:val="none" w:sz="0" w:space="0" w:color="auto"/>
            <w:right w:val="none" w:sz="0" w:space="0" w:color="auto"/>
          </w:divBdr>
          <w:divsChild>
            <w:div w:id="1278681269">
              <w:marLeft w:val="0"/>
              <w:marRight w:val="0"/>
              <w:marTop w:val="0"/>
              <w:marBottom w:val="0"/>
              <w:divBdr>
                <w:top w:val="none" w:sz="0" w:space="0" w:color="auto"/>
                <w:left w:val="none" w:sz="0" w:space="0" w:color="auto"/>
                <w:bottom w:val="none" w:sz="0" w:space="0" w:color="auto"/>
                <w:right w:val="none" w:sz="0" w:space="0" w:color="auto"/>
              </w:divBdr>
              <w:divsChild>
                <w:div w:id="2030182561">
                  <w:marLeft w:val="0"/>
                  <w:marRight w:val="0"/>
                  <w:marTop w:val="0"/>
                  <w:marBottom w:val="0"/>
                  <w:divBdr>
                    <w:top w:val="none" w:sz="0" w:space="0" w:color="auto"/>
                    <w:left w:val="none" w:sz="0" w:space="0" w:color="auto"/>
                    <w:bottom w:val="none" w:sz="0" w:space="0" w:color="auto"/>
                    <w:right w:val="none" w:sz="0" w:space="0" w:color="auto"/>
                  </w:divBdr>
                  <w:divsChild>
                    <w:div w:id="913203477">
                      <w:marLeft w:val="0"/>
                      <w:marRight w:val="0"/>
                      <w:marTop w:val="120"/>
                      <w:marBottom w:val="0"/>
                      <w:divBdr>
                        <w:top w:val="none" w:sz="0" w:space="0" w:color="auto"/>
                        <w:left w:val="none" w:sz="0" w:space="0" w:color="auto"/>
                        <w:bottom w:val="none" w:sz="0" w:space="0" w:color="auto"/>
                        <w:right w:val="none" w:sz="0" w:space="0" w:color="auto"/>
                      </w:divBdr>
                      <w:divsChild>
                        <w:div w:id="1638873517">
                          <w:marLeft w:val="0"/>
                          <w:marRight w:val="0"/>
                          <w:marTop w:val="0"/>
                          <w:marBottom w:val="0"/>
                          <w:divBdr>
                            <w:top w:val="none" w:sz="0" w:space="0" w:color="auto"/>
                            <w:left w:val="none" w:sz="0" w:space="0" w:color="auto"/>
                            <w:bottom w:val="none" w:sz="0" w:space="0" w:color="auto"/>
                            <w:right w:val="none" w:sz="0" w:space="0" w:color="auto"/>
                          </w:divBdr>
                          <w:divsChild>
                            <w:div w:id="13473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medicosdelmundo.org" TargetMode="External"/><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dfdc522-803a-45b8-bd01-6b31b54069d9">
      <Terms xmlns="http://schemas.microsoft.com/office/infopath/2007/PartnerControls"/>
    </lcf76f155ced4ddcb4097134ff3c332f>
    <TaxCatchAll xmlns="b1a6cb1a-6c0f-4ec8-979f-455359bc461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F9BEC4A76E0ACA4BA459FEBA6F79B511" ma:contentTypeVersion="19" ma:contentTypeDescription="Crear nuevo documento." ma:contentTypeScope="" ma:versionID="39c23c44c1fe7bee062633fdb95ce6d1">
  <xsd:schema xmlns:xsd="http://www.w3.org/2001/XMLSchema" xmlns:xs="http://www.w3.org/2001/XMLSchema" xmlns:p="http://schemas.microsoft.com/office/2006/metadata/properties" xmlns:ns2="edfdc522-803a-45b8-bd01-6b31b54069d9" xmlns:ns3="b1a6cb1a-6c0f-4ec8-979f-455359bc4619" targetNamespace="http://schemas.microsoft.com/office/2006/metadata/properties" ma:root="true" ma:fieldsID="ac9ccbac4da03985071f3a8be3472d3e" ns2:_="" ns3:_="">
    <xsd:import namespace="edfdc522-803a-45b8-bd01-6b31b54069d9"/>
    <xsd:import namespace="b1a6cb1a-6c0f-4ec8-979f-455359bc461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fdc522-803a-45b8-bd01-6b31b54069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c3058889-ac5a-448b-8865-e4f4579a175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a6cb1a-6c0f-4ec8-979f-455359bc4619"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3" nillable="true" ma:displayName="Taxonomy Catch All Column" ma:hidden="true" ma:list="{400d3635-83bf-4044-b6c3-8d453da68d40}" ma:internalName="TaxCatchAll" ma:showField="CatchAllData" ma:web="b1a6cb1a-6c0f-4ec8-979f-455359bc46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039D5F-24C2-4EB8-9043-FABECCDD932F}">
  <ds:schemaRefs>
    <ds:schemaRef ds:uri="http://schemas.microsoft.com/sharepoint/v3/contenttype/forms"/>
  </ds:schemaRefs>
</ds:datastoreItem>
</file>

<file path=customXml/itemProps2.xml><?xml version="1.0" encoding="utf-8"?>
<ds:datastoreItem xmlns:ds="http://schemas.openxmlformats.org/officeDocument/2006/customXml" ds:itemID="{E75A229D-B7D0-4E18-B091-B94AD1178C5C}">
  <ds:schemaRefs>
    <ds:schemaRef ds:uri="http://schemas.openxmlformats.org/officeDocument/2006/bibliography"/>
  </ds:schemaRefs>
</ds:datastoreItem>
</file>

<file path=customXml/itemProps3.xml><?xml version="1.0" encoding="utf-8"?>
<ds:datastoreItem xmlns:ds="http://schemas.openxmlformats.org/officeDocument/2006/customXml" ds:itemID="{BECA233F-8460-4E82-8A56-7B27E50D6F12}">
  <ds:schemaRefs>
    <ds:schemaRef ds:uri="http://schemas.microsoft.com/office/2006/metadata/properties"/>
    <ds:schemaRef ds:uri="http://schemas.microsoft.com/office/infopath/2007/PartnerControls"/>
    <ds:schemaRef ds:uri="edfdc522-803a-45b8-bd01-6b31b54069d9"/>
    <ds:schemaRef ds:uri="b1a6cb1a-6c0f-4ec8-979f-455359bc4619"/>
  </ds:schemaRefs>
</ds:datastoreItem>
</file>

<file path=customXml/itemProps4.xml><?xml version="1.0" encoding="utf-8"?>
<ds:datastoreItem xmlns:ds="http://schemas.openxmlformats.org/officeDocument/2006/customXml" ds:itemID="{E6D3AD3D-9CFB-4A12-AEBC-BE1E7031C3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fdc522-803a-45b8-bd01-6b31b54069d9"/>
    <ds:schemaRef ds:uri="b1a6cb1a-6c0f-4ec8-979f-455359bc46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6</Pages>
  <Words>8103</Words>
  <Characters>4620</Characters>
  <Application>Microsoft Office Word</Application>
  <DocSecurity>0</DocSecurity>
  <Lines>38</Lines>
  <Paragraphs>2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slator MdM Ukraine BAK</dc:creator>
  <cp:keywords/>
  <dc:description/>
  <cp:lastModifiedBy>user328</cp:lastModifiedBy>
  <cp:revision>10</cp:revision>
  <cp:lastPrinted>2025-09-08T13:58:00Z</cp:lastPrinted>
  <dcterms:created xsi:type="dcterms:W3CDTF">2025-09-02T07:28:00Z</dcterms:created>
  <dcterms:modified xsi:type="dcterms:W3CDTF">2025-09-09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EC4A76E0ACA4BA459FEBA6F79B511</vt:lpwstr>
  </property>
  <property fmtid="{D5CDD505-2E9C-101B-9397-08002B2CF9AE}" pid="3" name="MediaServiceImageTags">
    <vt:lpwstr/>
  </property>
</Properties>
</file>